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8B5EF" w14:textId="678AE663" w:rsidR="00136136" w:rsidRPr="00814BC5" w:rsidRDefault="00136136" w:rsidP="00136136">
      <w:pPr>
        <w:rPr>
          <w:b/>
          <w:bCs/>
          <w:u w:val="single"/>
          <w:lang w:val="en-AU"/>
        </w:rPr>
      </w:pPr>
    </w:p>
    <w:sdt>
      <w:sdtPr>
        <w:rPr>
          <w:b/>
          <w:bCs/>
          <w:u w:val="single"/>
          <w:lang w:val="en-AU"/>
        </w:rPr>
        <w:id w:val="1802578"/>
        <w:docPartObj>
          <w:docPartGallery w:val="Cover Pages"/>
          <w:docPartUnique/>
        </w:docPartObj>
      </w:sdtPr>
      <w:sdtEndPr>
        <w:rPr>
          <w:rFonts w:cs="Arial"/>
          <w:b w:val="0"/>
          <w:bCs w:val="0"/>
        </w:rPr>
      </w:sdtEndPr>
      <w:sdtContent>
        <w:p w14:paraId="72936E06" w14:textId="39184E18" w:rsidR="00C93F63" w:rsidRPr="00814BC5" w:rsidRDefault="00C93F63" w:rsidP="00136136">
          <w:pPr>
            <w:jc w:val="center"/>
            <w:rPr>
              <w:lang w:val="en-AU"/>
            </w:rPr>
          </w:pPr>
        </w:p>
        <w:p w14:paraId="1CF0BF2A" w14:textId="23DFA456" w:rsidR="00C93F63" w:rsidRPr="00814BC5" w:rsidRDefault="006E5D49" w:rsidP="00C93F63">
          <w:pPr>
            <w:rPr>
              <w:lang w:val="en-AU"/>
            </w:rPr>
          </w:pPr>
          <w:r w:rsidRPr="00814BC5">
            <w:rPr>
              <w:noProof/>
              <w:lang w:val="en-AU" w:eastAsia="en-AU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51C0394A" wp14:editId="2BC8ACF8">
                    <wp:simplePos x="0" y="0"/>
                    <wp:positionH relativeFrom="column">
                      <wp:posOffset>1980565</wp:posOffset>
                    </wp:positionH>
                    <wp:positionV relativeFrom="paragraph">
                      <wp:posOffset>22860</wp:posOffset>
                    </wp:positionV>
                    <wp:extent cx="4219575" cy="568325"/>
                    <wp:effectExtent l="0" t="0" r="9525" b="3175"/>
                    <wp:wrapNone/>
                    <wp:docPr id="6" name="Text Box 2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219575" cy="5683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CF23DD3" w14:textId="77777777" w:rsidR="00C934F3" w:rsidRPr="00096643" w:rsidRDefault="00C934F3" w:rsidP="00DD2DE0">
                                <w:pPr>
                                  <w:rPr>
                                    <w:rFonts w:cs="Arial"/>
                                    <w:b/>
                                    <w:bCs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  <w:r w:rsidRPr="00096643">
                                  <w:rPr>
                                    <w:rFonts w:cs="Arial"/>
                                    <w:b/>
                                    <w:bCs/>
                                    <w:sz w:val="32"/>
                                    <w:szCs w:val="32"/>
                                    <w:lang w:val="en-US"/>
                                  </w:rPr>
                                  <w:t>UNSW Business Schoo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1C0394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4" o:spid="_x0000_s1026" type="#_x0000_t202" style="position:absolute;margin-left:155.95pt;margin-top:1.8pt;width:332.25pt;height:44.7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" filled="f" stroked="f">
                    <v:textbox inset="0,0,0,0">
                      <w:txbxContent>
                        <w:p w14:paraId="3CF23DD3" w14:textId="77777777" w:rsidR="00C934F3" w:rsidRPr="00096643" w:rsidRDefault="00C934F3" w:rsidP="00DD2DE0">
                          <w:pPr>
                            <w:rPr>
                              <w:rFonts w:cs="Arial"/>
                              <w:b/>
                              <w:bCs/>
                              <w:sz w:val="32"/>
                              <w:szCs w:val="32"/>
                              <w:lang w:val="en-US"/>
                            </w:rPr>
                          </w:pPr>
                          <w:r w:rsidRPr="00096643">
                            <w:rPr>
                              <w:rFonts w:cs="Arial"/>
                              <w:b/>
                              <w:bCs/>
                              <w:sz w:val="32"/>
                              <w:szCs w:val="32"/>
                              <w:lang w:val="en-US"/>
                            </w:rPr>
                            <w:t>UNSW Business School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55B031C3" w14:textId="77777777" w:rsidR="00B653D7" w:rsidRPr="00814BC5" w:rsidRDefault="00B653D7" w:rsidP="00C93F63">
          <w:pPr>
            <w:rPr>
              <w:lang w:val="en-AU"/>
            </w:rPr>
          </w:pPr>
        </w:p>
        <w:p w14:paraId="5AE25FC9" w14:textId="2E8810E9" w:rsidR="00C93F63" w:rsidRPr="00814BC5" w:rsidRDefault="00C93F63" w:rsidP="00C93F63">
          <w:pPr>
            <w:pStyle w:val="BodyText"/>
          </w:pPr>
        </w:p>
        <w:p w14:paraId="0127DF01" w14:textId="77777777" w:rsidR="00C93F63" w:rsidRPr="00814BC5" w:rsidRDefault="00C93F63" w:rsidP="00C93F63">
          <w:pPr>
            <w:pStyle w:val="BodyText"/>
          </w:pPr>
        </w:p>
        <w:p w14:paraId="101BB47D" w14:textId="77777777" w:rsidR="00A05364" w:rsidRPr="00814BC5" w:rsidRDefault="00A05364" w:rsidP="00A05364">
          <w:pPr>
            <w:pStyle w:val="Document"/>
            <w:spacing w:line="240" w:lineRule="auto"/>
            <w:ind w:right="481"/>
            <w:jc w:val="center"/>
            <w:rPr>
              <w:rFonts w:cs="Arial"/>
              <w:b/>
              <w:bCs/>
              <w:smallCaps/>
              <w:sz w:val="44"/>
              <w:szCs w:val="44"/>
              <w:lang w:val="en-AU"/>
            </w:rPr>
          </w:pPr>
        </w:p>
        <w:p w14:paraId="11E7DB22" w14:textId="33771FCD" w:rsidR="00A05364" w:rsidRDefault="00A05364" w:rsidP="00A05364">
          <w:pPr>
            <w:pStyle w:val="Document"/>
            <w:spacing w:line="240" w:lineRule="auto"/>
            <w:ind w:right="481"/>
            <w:jc w:val="center"/>
            <w:rPr>
              <w:rFonts w:cs="Arial"/>
              <w:b/>
              <w:bCs/>
              <w:smallCaps/>
              <w:sz w:val="44"/>
              <w:szCs w:val="44"/>
              <w:lang w:val="en-AU"/>
            </w:rPr>
          </w:pPr>
        </w:p>
        <w:p w14:paraId="7C0BDDA0" w14:textId="77777777" w:rsidR="00AC3ABF" w:rsidRPr="00814BC5" w:rsidRDefault="00AC3ABF" w:rsidP="00A05364">
          <w:pPr>
            <w:pStyle w:val="Document"/>
            <w:spacing w:line="240" w:lineRule="auto"/>
            <w:ind w:right="481"/>
            <w:jc w:val="center"/>
            <w:rPr>
              <w:rFonts w:cs="Arial"/>
              <w:b/>
              <w:bCs/>
              <w:smallCaps/>
              <w:sz w:val="44"/>
              <w:szCs w:val="44"/>
              <w:lang w:val="en-AU"/>
            </w:rPr>
          </w:pPr>
        </w:p>
        <w:p w14:paraId="028ABFFF" w14:textId="5795E39F" w:rsidR="00191095" w:rsidRDefault="00AC3ABF" w:rsidP="00191095">
          <w:pPr>
            <w:jc w:val="center"/>
            <w:rPr>
              <w:b/>
              <w:bCs/>
              <w:sz w:val="32"/>
              <w:szCs w:val="32"/>
              <w:lang w:val="en-AU"/>
            </w:rPr>
          </w:pPr>
          <w:bookmarkStart w:id="1" w:name="_Hlk31649868"/>
          <w:bookmarkStart w:id="2" w:name="_Hlk31648585"/>
          <w:r w:rsidRPr="00AC3ABF">
            <w:rPr>
              <w:rFonts w:cs="Arial"/>
              <w:sz w:val="44"/>
              <w:szCs w:val="44"/>
            </w:rPr>
            <w:t>ZZ</w:t>
          </w:r>
          <w:r w:rsidR="00971989">
            <w:rPr>
              <w:rFonts w:cs="Arial"/>
              <w:sz w:val="44"/>
              <w:szCs w:val="44"/>
            </w:rPr>
            <w:t>EN9444</w:t>
          </w:r>
          <w:r w:rsidRPr="00AC3ABF">
            <w:rPr>
              <w:rFonts w:cs="Arial"/>
              <w:sz w:val="44"/>
              <w:szCs w:val="44"/>
            </w:rPr>
            <w:t>-</w:t>
          </w:r>
          <w:r w:rsidR="00971989">
            <w:rPr>
              <w:rFonts w:cs="Arial"/>
              <w:sz w:val="44"/>
              <w:szCs w:val="44"/>
            </w:rPr>
            <w:t>Neural Network, Deep Learning</w:t>
          </w:r>
          <w:r w:rsidR="000E6C6E" w:rsidRPr="00AC3ABF">
            <w:rPr>
              <w:rStyle w:val="Strong"/>
              <w:rFonts w:cs="Arial"/>
              <w:lang w:val="en-AU"/>
            </w:rPr>
            <w:br/>
          </w:r>
          <w:bookmarkEnd w:id="1"/>
          <w:bookmarkEnd w:id="2"/>
        </w:p>
        <w:p w14:paraId="7919F066" w14:textId="77777777" w:rsidR="00191095" w:rsidRDefault="00191095" w:rsidP="00191095">
          <w:pPr>
            <w:jc w:val="center"/>
            <w:rPr>
              <w:b/>
              <w:bCs/>
              <w:sz w:val="32"/>
              <w:szCs w:val="32"/>
              <w:lang w:val="en-AU"/>
            </w:rPr>
          </w:pPr>
        </w:p>
        <w:p w14:paraId="7022E8EE" w14:textId="77777777" w:rsidR="00191095" w:rsidRDefault="00191095" w:rsidP="00191095">
          <w:pPr>
            <w:jc w:val="center"/>
            <w:rPr>
              <w:b/>
              <w:bCs/>
              <w:sz w:val="32"/>
              <w:szCs w:val="32"/>
              <w:lang w:val="en-AU"/>
            </w:rPr>
          </w:pPr>
        </w:p>
        <w:p w14:paraId="76161029" w14:textId="77777777" w:rsidR="00191095" w:rsidRDefault="00191095" w:rsidP="00191095">
          <w:pPr>
            <w:jc w:val="center"/>
            <w:rPr>
              <w:b/>
              <w:bCs/>
              <w:sz w:val="32"/>
              <w:szCs w:val="32"/>
              <w:lang w:val="en-AU"/>
            </w:rPr>
          </w:pPr>
        </w:p>
        <w:p w14:paraId="357841F0" w14:textId="77777777" w:rsidR="00191095" w:rsidRDefault="00191095" w:rsidP="00191095">
          <w:pPr>
            <w:jc w:val="center"/>
            <w:rPr>
              <w:b/>
              <w:bCs/>
              <w:sz w:val="32"/>
              <w:szCs w:val="32"/>
              <w:lang w:val="en-AU"/>
            </w:rPr>
          </w:pPr>
        </w:p>
        <w:p w14:paraId="55ABBDD5" w14:textId="7A13298D" w:rsidR="00191095" w:rsidRPr="00191095" w:rsidRDefault="00191095" w:rsidP="00191095">
          <w:pPr>
            <w:jc w:val="center"/>
            <w:rPr>
              <w:rFonts w:cs="Arial"/>
              <w:bCs/>
              <w:sz w:val="52"/>
              <w:szCs w:val="32"/>
              <w:lang w:val="en-AU"/>
            </w:rPr>
          </w:pPr>
          <w:r w:rsidRPr="00191095">
            <w:rPr>
              <w:b/>
              <w:bCs/>
              <w:sz w:val="40"/>
              <w:szCs w:val="40"/>
            </w:rPr>
            <w:t xml:space="preserve">Assessment </w:t>
          </w:r>
          <w:r w:rsidR="00971989">
            <w:rPr>
              <w:b/>
              <w:bCs/>
              <w:sz w:val="40"/>
              <w:szCs w:val="40"/>
            </w:rPr>
            <w:t>2</w:t>
          </w:r>
          <w:r w:rsidRPr="00191095">
            <w:rPr>
              <w:b/>
              <w:bCs/>
              <w:sz w:val="40"/>
              <w:szCs w:val="40"/>
            </w:rPr>
            <w:t xml:space="preserve">: </w:t>
          </w:r>
          <w:r w:rsidR="00971989">
            <w:rPr>
              <w:b/>
              <w:bCs/>
              <w:sz w:val="40"/>
              <w:szCs w:val="40"/>
            </w:rPr>
            <w:t>Image Processing</w:t>
          </w:r>
        </w:p>
        <w:p w14:paraId="6974D321" w14:textId="4A2E907B" w:rsidR="00817407" w:rsidRPr="00814BC5" w:rsidRDefault="00817407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3129651E" w14:textId="1F38D115" w:rsidR="00170E5C" w:rsidRDefault="00170E5C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61B9D996" w14:textId="31DD29DB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C9B92A6" w14:textId="4755A6D9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3BEEA3AE" w14:textId="6186730C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DF86B8C" w14:textId="3E42D20B" w:rsidR="00191095" w:rsidRDefault="00191095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2480D753" w14:textId="7DD15122" w:rsidR="00191095" w:rsidRDefault="00191095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62227837" w14:textId="77777777" w:rsidR="00191095" w:rsidRDefault="00191095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1907790B" w14:textId="4EBB62A1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5C386D8" w14:textId="3918C378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60F9283" w14:textId="1E745CBF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116C4DB" w14:textId="118AEB9D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197DA8CD" w14:textId="04C16DE2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BA12D6E" w14:textId="41587C86" w:rsidR="00AC3ABF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AADF6EB" w14:textId="77777777" w:rsidR="00AC3ABF" w:rsidRPr="00814BC5" w:rsidRDefault="00AC3AB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4ADFE188" w14:textId="4E555FB4" w:rsidR="000B3DC0" w:rsidRPr="00292E10" w:rsidRDefault="000B3DC0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  <w:r w:rsidRPr="00814BC5">
            <w:rPr>
              <w:rFonts w:ascii="ArialMT" w:hAnsi="ArialMT" w:cs="ArialMT"/>
              <w:lang w:val="en-AU" w:eastAsia="zh-CN"/>
            </w:rPr>
            <w:t>Author</w:t>
          </w:r>
          <w:r w:rsidRPr="00292E10">
            <w:rPr>
              <w:rFonts w:ascii="ArialMT" w:hAnsi="ArialMT" w:cs="ArialMT"/>
              <w:lang w:val="en-AU" w:eastAsia="zh-CN"/>
            </w:rPr>
            <w:t xml:space="preserve">: </w:t>
          </w:r>
          <w:r w:rsidR="003C56A9" w:rsidRPr="00292E10">
            <w:rPr>
              <w:rFonts w:ascii="ArialMT" w:hAnsi="ArialMT" w:cs="ArialMT"/>
              <w:lang w:val="en-AU" w:eastAsia="zh-CN"/>
            </w:rPr>
            <w:t>B</w:t>
          </w:r>
          <w:r w:rsidR="00FC5C2D">
            <w:rPr>
              <w:rFonts w:ascii="ArialMT" w:hAnsi="ArialMT" w:cs="ArialMT"/>
              <w:lang w:val="en-AU" w:eastAsia="zh-CN"/>
            </w:rPr>
            <w:t>en Behar</w:t>
          </w:r>
        </w:p>
        <w:p w14:paraId="56CBCE9B" w14:textId="77777777" w:rsidR="00F517CE" w:rsidRPr="00292E10" w:rsidRDefault="00F517C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5F51A7C" w14:textId="40A0BE48" w:rsidR="00D062CF" w:rsidRPr="00814BC5" w:rsidRDefault="000B3DC0" w:rsidP="00AC3ABF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  <w:r w:rsidRPr="00292E10">
            <w:rPr>
              <w:rFonts w:ascii="ArialMT" w:hAnsi="ArialMT" w:cs="ArialMT"/>
              <w:lang w:val="en-AU" w:eastAsia="zh-CN"/>
            </w:rPr>
            <w:t xml:space="preserve">Student Number: </w:t>
          </w:r>
          <w:r w:rsidR="003C56A9" w:rsidRPr="00292E10">
            <w:rPr>
              <w:rFonts w:ascii="ArialMT" w:hAnsi="ArialMT" w:cs="ArialMT"/>
              <w:lang w:val="en-AU" w:eastAsia="zh-CN"/>
            </w:rPr>
            <w:t>Z5348153</w:t>
          </w:r>
        </w:p>
        <w:p w14:paraId="14B56480" w14:textId="77777777" w:rsidR="00D062CF" w:rsidRPr="00814BC5" w:rsidRDefault="00D062CF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6B01EAF4" w14:textId="7FE53A79" w:rsidR="000B3DC0" w:rsidRDefault="00F23C8A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  <w:r w:rsidRPr="00814BC5">
            <w:rPr>
              <w:rFonts w:ascii="ArialMT" w:hAnsi="ArialMT" w:cs="ArialMT"/>
              <w:lang w:val="en-AU" w:eastAsia="zh-CN"/>
            </w:rPr>
            <w:t xml:space="preserve">Due Date: </w:t>
          </w:r>
          <w:r w:rsidR="00971989">
            <w:rPr>
              <w:rFonts w:ascii="ArialMT" w:hAnsi="ArialMT" w:cs="ArialMT"/>
              <w:lang w:val="en-AU" w:eastAsia="zh-CN"/>
            </w:rPr>
            <w:t>26/09/2022</w:t>
          </w:r>
        </w:p>
        <w:p w14:paraId="1AE785A0" w14:textId="3EFDFB74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30A4710D" w14:textId="2F91C662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6745C18" w14:textId="38FDCAED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B5EC780" w14:textId="7E187ECB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CC53759" w14:textId="04E8FFB7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9A6D3A9" w14:textId="101305D7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44D3BDEE" w14:textId="0A2A2F7A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0F6C10E6" w14:textId="3FD0F629" w:rsidR="00C2239E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sdt>
          <w:sdtPr>
            <w:rPr>
              <w:rFonts w:ascii="Arial" w:eastAsia="Times New Roman" w:hAnsi="Arial" w:cs="Times New Roman"/>
              <w:b w:val="0"/>
              <w:bCs w:val="0"/>
              <w:caps w:val="0"/>
              <w:color w:val="auto"/>
              <w:sz w:val="24"/>
              <w:szCs w:val="24"/>
              <w:lang w:val="en-GB"/>
            </w:rPr>
            <w:id w:val="-1078511423"/>
            <w:docPartObj>
              <w:docPartGallery w:val="Table of Contents"/>
              <w:docPartUnique/>
            </w:docPartObj>
          </w:sdtPr>
          <w:sdtEndPr>
            <w:rPr>
              <w:noProof/>
            </w:rPr>
          </w:sdtEndPr>
          <w:sdtContent>
            <w:p w14:paraId="35122CF4" w14:textId="1DBFBDAC" w:rsidR="00310C54" w:rsidRDefault="00310C54">
              <w:pPr>
                <w:pStyle w:val="TOCHeading"/>
              </w:pPr>
              <w:r>
                <w:t>Table of Contents</w:t>
              </w:r>
            </w:p>
            <w:p w14:paraId="16A23DD6" w14:textId="7EB9D149" w:rsidR="00135120" w:rsidRDefault="00310C54">
              <w:pPr>
                <w:pStyle w:val="TOC1"/>
                <w:tabs>
                  <w:tab w:val="left" w:pos="440"/>
                </w:tabs>
                <w:rPr>
                  <w:rFonts w:asciiTheme="minorHAnsi" w:eastAsiaTheme="minorEastAsia" w:hAnsiTheme="minorHAnsi" w:cstheme="minorBidi"/>
                  <w:bCs w:val="0"/>
                  <w:smallCaps w:val="0"/>
                  <w:sz w:val="22"/>
                  <w:szCs w:val="22"/>
                  <w:u w:val="none"/>
                  <w:lang w:val="en-AU" w:eastAsia="en-AU" w:bidi="he-IL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115091553" w:history="1">
                <w:r w:rsidR="00135120" w:rsidRPr="00E709A8">
                  <w:rPr>
                    <w:rStyle w:val="Hyperlink"/>
                  </w:rPr>
                  <w:t>1</w:t>
                </w:r>
                <w:r w:rsidR="00135120">
                  <w:rPr>
                    <w:rFonts w:asciiTheme="minorHAnsi" w:eastAsiaTheme="minorEastAsia" w:hAnsiTheme="minorHAnsi" w:cstheme="minorBidi"/>
                    <w:bCs w:val="0"/>
                    <w:smallCaps w:val="0"/>
                    <w:sz w:val="22"/>
                    <w:szCs w:val="22"/>
                    <w:u w:val="none"/>
                    <w:lang w:val="en-AU" w:eastAsia="en-AU" w:bidi="he-IL"/>
                  </w:rPr>
                  <w:tab/>
                </w:r>
                <w:r w:rsidR="00135120" w:rsidRPr="00E709A8">
                  <w:rPr>
                    <w:rStyle w:val="Hyperlink"/>
                  </w:rPr>
                  <w:t>Part 1: Japanese character recognition</w:t>
                </w:r>
                <w:r w:rsidR="00135120">
                  <w:rPr>
                    <w:webHidden/>
                  </w:rPr>
                  <w:tab/>
                </w:r>
                <w:r w:rsidR="00135120">
                  <w:rPr>
                    <w:webHidden/>
                  </w:rPr>
                  <w:fldChar w:fldCharType="begin"/>
                </w:r>
                <w:r w:rsidR="00135120">
                  <w:rPr>
                    <w:webHidden/>
                  </w:rPr>
                  <w:instrText xml:space="preserve"> PAGEREF _Toc115091553 \h </w:instrText>
                </w:r>
                <w:r w:rsidR="00135120">
                  <w:rPr>
                    <w:webHidden/>
                  </w:rPr>
                </w:r>
                <w:r w:rsidR="00135120">
                  <w:rPr>
                    <w:webHidden/>
                  </w:rPr>
                  <w:fldChar w:fldCharType="separate"/>
                </w:r>
                <w:r w:rsidR="00135120">
                  <w:rPr>
                    <w:webHidden/>
                  </w:rPr>
                  <w:t>3</w:t>
                </w:r>
                <w:r w:rsidR="00135120">
                  <w:rPr>
                    <w:webHidden/>
                  </w:rPr>
                  <w:fldChar w:fldCharType="end"/>
                </w:r>
              </w:hyperlink>
            </w:p>
            <w:p w14:paraId="692AED8B" w14:textId="28729B44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54" w:history="1">
                <w:r w:rsidRPr="00E709A8">
                  <w:rPr>
                    <w:rStyle w:val="Hyperlink"/>
                    <w:lang w:val="en-US"/>
                  </w:rPr>
                  <w:t>1.1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Step 1: NetLi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54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EE7CD2E" w14:textId="5D424AE3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55" w:history="1">
                <w:r w:rsidRPr="00E709A8">
                  <w:rPr>
                    <w:rStyle w:val="Hyperlink"/>
                  </w:rPr>
                  <w:t>1.2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</w:rPr>
                  <w:t>Step 2: NetFull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55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DB735D4" w14:textId="535BF87E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56" w:history="1">
                <w:r w:rsidRPr="00E709A8">
                  <w:rPr>
                    <w:rStyle w:val="Hyperlink"/>
                  </w:rPr>
                  <w:t>1.3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</w:rPr>
                  <w:t>Step 3: NetConv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5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898D0DE" w14:textId="0FA37E37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57" w:history="1">
                <w:r w:rsidRPr="00E709A8">
                  <w:rPr>
                    <w:rStyle w:val="Hyperlink"/>
                    <w:lang w:val="en-US"/>
                  </w:rPr>
                  <w:t>1.4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Repor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5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7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991C019" w14:textId="0BD82A30" w:rsidR="00135120" w:rsidRDefault="00135120">
              <w:pPr>
                <w:pStyle w:val="TOC1"/>
                <w:tabs>
                  <w:tab w:val="left" w:pos="440"/>
                </w:tabs>
                <w:rPr>
                  <w:rFonts w:asciiTheme="minorHAnsi" w:eastAsiaTheme="minorEastAsia" w:hAnsiTheme="minorHAnsi" w:cstheme="minorBidi"/>
                  <w:bCs w:val="0"/>
                  <w:smallCaps w:val="0"/>
                  <w:sz w:val="22"/>
                  <w:szCs w:val="22"/>
                  <w:u w:val="none"/>
                  <w:lang w:val="en-AU" w:eastAsia="en-AU" w:bidi="he-IL"/>
                </w:rPr>
              </w:pPr>
              <w:hyperlink w:anchor="_Toc115091558" w:history="1">
                <w:r w:rsidRPr="00E709A8">
                  <w:rPr>
                    <w:rStyle w:val="Hyperlink"/>
                  </w:rPr>
                  <w:t>2</w:t>
                </w:r>
                <w:r>
                  <w:rPr>
                    <w:rFonts w:asciiTheme="minorHAnsi" w:eastAsiaTheme="minorEastAsia" w:hAnsiTheme="minorHAnsi" w:cstheme="minorBidi"/>
                    <w:bCs w:val="0"/>
                    <w:smallCaps w:val="0"/>
                    <w:sz w:val="22"/>
                    <w:szCs w:val="22"/>
                    <w:u w:val="none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</w:rPr>
                  <w:t>Twin Spiral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5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1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78344B0" w14:textId="1E2ADA1F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59" w:history="1">
                <w:r w:rsidRPr="00E709A8">
                  <w:rPr>
                    <w:rStyle w:val="Hyperlink"/>
                    <w:lang w:val="en-US"/>
                  </w:rPr>
                  <w:t>2.1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Converting input to Polar co-ordinate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5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1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1EF0A53" w14:textId="00E5CF3E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60" w:history="1">
                <w:r w:rsidRPr="00E709A8">
                  <w:rPr>
                    <w:rStyle w:val="Hyperlink"/>
                    <w:lang w:val="en-US"/>
                  </w:rPr>
                  <w:t>2.2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Minimum Epoch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1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A6BEBB1" w14:textId="064E0FAD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61" w:history="1">
                <w:r w:rsidRPr="00E709A8">
                  <w:rPr>
                    <w:rStyle w:val="Hyperlink"/>
                    <w:lang w:val="en-US"/>
                  </w:rPr>
                  <w:t>2.3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RawNe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093DC177" w14:textId="783FC444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62" w:history="1">
                <w:r w:rsidRPr="00E709A8">
                  <w:rPr>
                    <w:rStyle w:val="Hyperlink"/>
                    <w:lang w:val="en-US"/>
                  </w:rPr>
                  <w:t>2.4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Hidden Unit Graph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133B5BE" w14:textId="1D7B2A4A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63" w:history="1">
                <w:r w:rsidRPr="00E709A8">
                  <w:rPr>
                    <w:rStyle w:val="Hyperlink"/>
                    <w:lang w:val="en-US"/>
                  </w:rPr>
                  <w:t>2.5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Repor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7D006C0" w14:textId="66A73D9D" w:rsidR="00135120" w:rsidRDefault="00135120">
              <w:pPr>
                <w:pStyle w:val="TOC3"/>
                <w:tabs>
                  <w:tab w:val="left" w:pos="1320"/>
                  <w:tab w:val="right" w:pos="8494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  <w:lang w:val="en-AU" w:eastAsia="en-AU" w:bidi="he-IL"/>
                </w:rPr>
              </w:pPr>
              <w:hyperlink w:anchor="_Toc115091564" w:history="1">
                <w:r w:rsidRPr="00E709A8">
                  <w:rPr>
                    <w:rStyle w:val="Hyperlink"/>
                    <w:noProof/>
                    <w:lang w:val="en-US"/>
                  </w:rPr>
                  <w:t>2.5.1</w:t>
                </w:r>
                <w:r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noProof/>
                    <w:lang w:val="en-US"/>
                  </w:rPr>
                  <w:t>PolarNet vs RawNe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1509156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629FCD96" w14:textId="76BD1157" w:rsidR="00135120" w:rsidRDefault="00135120">
              <w:pPr>
                <w:pStyle w:val="TOC3"/>
                <w:tabs>
                  <w:tab w:val="left" w:pos="1320"/>
                  <w:tab w:val="right" w:pos="8494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  <w:lang w:val="en-AU" w:eastAsia="en-AU" w:bidi="he-IL"/>
                </w:rPr>
              </w:pPr>
              <w:hyperlink w:anchor="_Toc115091565" w:history="1">
                <w:r w:rsidRPr="00E709A8">
                  <w:rPr>
                    <w:rStyle w:val="Hyperlink"/>
                    <w:noProof/>
                    <w:lang w:val="en-US"/>
                  </w:rPr>
                  <w:t>2.5.2</w:t>
                </w:r>
                <w:r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noProof/>
                    <w:lang w:val="en-US"/>
                  </w:rPr>
                  <w:t>–hid and –init in RawNe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150915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279EEB87" w14:textId="4D5E72BF" w:rsidR="00135120" w:rsidRDefault="00135120">
              <w:pPr>
                <w:pStyle w:val="TOC3"/>
                <w:tabs>
                  <w:tab w:val="left" w:pos="1320"/>
                  <w:tab w:val="right" w:pos="8494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  <w:lang w:val="en-AU" w:eastAsia="en-AU" w:bidi="he-IL"/>
                </w:rPr>
              </w:pPr>
              <w:hyperlink w:anchor="_Toc115091566" w:history="1">
                <w:r w:rsidRPr="00E709A8">
                  <w:rPr>
                    <w:rStyle w:val="Hyperlink"/>
                    <w:noProof/>
                    <w:lang w:val="en-US"/>
                  </w:rPr>
                  <w:t>2.5.3</w:t>
                </w:r>
                <w:r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noProof/>
                    <w:lang w:val="en-US"/>
                  </w:rPr>
                  <w:t>Manipulate paramete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150915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6BE736F" w14:textId="274BA6CE" w:rsidR="00135120" w:rsidRDefault="00135120">
              <w:pPr>
                <w:pStyle w:val="TOC1"/>
                <w:tabs>
                  <w:tab w:val="left" w:pos="440"/>
                </w:tabs>
                <w:rPr>
                  <w:rFonts w:asciiTheme="minorHAnsi" w:eastAsiaTheme="minorEastAsia" w:hAnsiTheme="minorHAnsi" w:cstheme="minorBidi"/>
                  <w:bCs w:val="0"/>
                  <w:smallCaps w:val="0"/>
                  <w:sz w:val="22"/>
                  <w:szCs w:val="22"/>
                  <w:u w:val="none"/>
                  <w:lang w:val="en-AU" w:eastAsia="en-AU" w:bidi="he-IL"/>
                </w:rPr>
              </w:pPr>
              <w:hyperlink w:anchor="_Toc115091567" w:history="1">
                <w:r w:rsidRPr="00E709A8">
                  <w:rPr>
                    <w:rStyle w:val="Hyperlink"/>
                  </w:rPr>
                  <w:t>3</w:t>
                </w:r>
                <w:r>
                  <w:rPr>
                    <w:rFonts w:asciiTheme="minorHAnsi" w:eastAsiaTheme="minorEastAsia" w:hAnsiTheme="minorHAnsi" w:cstheme="minorBidi"/>
                    <w:bCs w:val="0"/>
                    <w:smallCaps w:val="0"/>
                    <w:sz w:val="22"/>
                    <w:szCs w:val="22"/>
                    <w:u w:val="none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</w:rPr>
                  <w:t>Hidden Unit Dynamic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35F378D" w14:textId="045D5742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68" w:history="1">
                <w:r w:rsidRPr="00E709A8">
                  <w:rPr>
                    <w:rStyle w:val="Hyperlink"/>
                  </w:rPr>
                  <w:t>3.1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</w:rPr>
                  <w:t>Star 16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6E2E7FA" w14:textId="0BB48427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69" w:history="1">
                <w:r w:rsidRPr="00E709A8">
                  <w:rPr>
                    <w:rStyle w:val="Hyperlink"/>
                    <w:lang w:val="en-US"/>
                  </w:rPr>
                  <w:t>3.2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9-2-9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6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9EA2DCD" w14:textId="25267DEF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70" w:history="1">
                <w:r w:rsidRPr="00E709A8">
                  <w:rPr>
                    <w:rStyle w:val="Hyperlink"/>
                    <w:lang w:val="en-US"/>
                  </w:rPr>
                  <w:t>3.3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Heart18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7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6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47EBCBFE" w14:textId="08920BFC" w:rsidR="00135120" w:rsidRDefault="00135120">
              <w:pPr>
                <w:pStyle w:val="TOC2"/>
                <w:rPr>
                  <w:rFonts w:asciiTheme="minorHAnsi" w:eastAsiaTheme="minorEastAsia" w:hAnsiTheme="minorHAnsi" w:cstheme="minorBidi"/>
                  <w:bCs w:val="0"/>
                  <w:sz w:val="22"/>
                  <w:lang w:val="en-AU" w:eastAsia="en-AU" w:bidi="he-IL"/>
                </w:rPr>
              </w:pPr>
              <w:hyperlink w:anchor="_Toc115091571" w:history="1">
                <w:r w:rsidRPr="00E709A8">
                  <w:rPr>
                    <w:rStyle w:val="Hyperlink"/>
                    <w:lang w:val="en-US"/>
                  </w:rPr>
                  <w:t>3.4</w:t>
                </w:r>
                <w:r>
                  <w:rPr>
                    <w:rFonts w:asciiTheme="minorHAnsi" w:eastAsiaTheme="minorEastAsia" w:hAnsiTheme="minorHAnsi" w:cstheme="minorBidi"/>
                    <w:bCs w:val="0"/>
                    <w:sz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lang w:val="en-US"/>
                  </w:rPr>
                  <w:t>Free Desig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11509157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7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BFDA3CB" w14:textId="3AA303B1" w:rsidR="00135120" w:rsidRDefault="00135120">
              <w:pPr>
                <w:pStyle w:val="TOC3"/>
                <w:tabs>
                  <w:tab w:val="left" w:pos="1320"/>
                  <w:tab w:val="right" w:pos="8494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  <w:lang w:val="en-AU" w:eastAsia="en-AU" w:bidi="he-IL"/>
                </w:rPr>
              </w:pPr>
              <w:hyperlink w:anchor="_Toc115091572" w:history="1">
                <w:r w:rsidRPr="00E709A8">
                  <w:rPr>
                    <w:rStyle w:val="Hyperlink"/>
                    <w:noProof/>
                    <w:lang w:val="en-US"/>
                  </w:rPr>
                  <w:t>3.4.1</w:t>
                </w:r>
                <w:r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noProof/>
                    <w:lang w:val="en-US"/>
                  </w:rPr>
                  <w:t>Target 1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1509157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C817865" w14:textId="6DDAB405" w:rsidR="00135120" w:rsidRDefault="00135120">
              <w:pPr>
                <w:pStyle w:val="TOC3"/>
                <w:tabs>
                  <w:tab w:val="left" w:pos="1320"/>
                  <w:tab w:val="right" w:pos="8494"/>
                </w:tabs>
                <w:rPr>
                  <w:rFonts w:asciiTheme="minorHAnsi" w:eastAsiaTheme="minorEastAsia" w:hAnsiTheme="minorHAnsi" w:cstheme="minorBidi"/>
                  <w:noProof/>
                  <w:sz w:val="22"/>
                  <w:szCs w:val="22"/>
                  <w:lang w:val="en-AU" w:eastAsia="en-AU" w:bidi="he-IL"/>
                </w:rPr>
              </w:pPr>
              <w:hyperlink w:anchor="_Toc115091573" w:history="1">
                <w:r w:rsidRPr="00E709A8">
                  <w:rPr>
                    <w:rStyle w:val="Hyperlink"/>
                    <w:noProof/>
                    <w:lang w:val="en-US"/>
                  </w:rPr>
                  <w:t>3.4.2</w:t>
                </w:r>
                <w:r>
                  <w:rPr>
                    <w:rFonts w:asciiTheme="minorHAnsi" w:eastAsiaTheme="minorEastAsia" w:hAnsiTheme="minorHAnsi" w:cstheme="minorBidi"/>
                    <w:noProof/>
                    <w:sz w:val="22"/>
                    <w:szCs w:val="22"/>
                    <w:lang w:val="en-AU" w:eastAsia="en-AU" w:bidi="he-IL"/>
                  </w:rPr>
                  <w:tab/>
                </w:r>
                <w:r w:rsidRPr="00E709A8">
                  <w:rPr>
                    <w:rStyle w:val="Hyperlink"/>
                    <w:noProof/>
                    <w:lang w:val="en-US"/>
                  </w:rPr>
                  <w:t>Target 2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11509157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55351CE" w14:textId="5DF45F68" w:rsidR="00310C54" w:rsidRDefault="00310C5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14:paraId="4A980594" w14:textId="77777777" w:rsidR="00C2239E" w:rsidRPr="00814BC5" w:rsidRDefault="00C2239E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4C81E615" w14:textId="77777777" w:rsidR="00F23C8A" w:rsidRPr="00814BC5" w:rsidRDefault="00F23C8A" w:rsidP="00C93F63">
          <w:pPr>
            <w:autoSpaceDE w:val="0"/>
            <w:autoSpaceDN w:val="0"/>
            <w:adjustRightInd w:val="0"/>
            <w:rPr>
              <w:rFonts w:ascii="ArialMT" w:hAnsi="ArialMT" w:cs="ArialMT"/>
              <w:lang w:val="en-AU" w:eastAsia="zh-CN"/>
            </w:rPr>
          </w:pPr>
        </w:p>
        <w:p w14:paraId="7688AA14" w14:textId="291CADB3" w:rsidR="00EA777B" w:rsidRPr="00814BC5" w:rsidRDefault="00000000" w:rsidP="001277F1">
          <w:pPr>
            <w:rPr>
              <w:rFonts w:cs="Arial"/>
              <w:bCs/>
              <w:sz w:val="20"/>
              <w:szCs w:val="20"/>
              <w:lang w:val="en-AU"/>
            </w:rPr>
            <w:sectPr w:rsidR="00EA777B" w:rsidRPr="00814BC5" w:rsidSect="00C93F63">
              <w:footerReference w:type="even" r:id="rId11"/>
              <w:footerReference w:type="default" r:id="rId12"/>
              <w:headerReference w:type="first" r:id="rId13"/>
              <w:footerReference w:type="first" r:id="rId14"/>
              <w:pgSz w:w="11906" w:h="16838" w:code="9"/>
              <w:pgMar w:top="1440" w:right="1701" w:bottom="1712" w:left="1701" w:header="709" w:footer="709" w:gutter="0"/>
              <w:pgNumType w:start="0"/>
              <w:cols w:space="708"/>
              <w:titlePg/>
              <w:docGrid w:linePitch="360"/>
            </w:sectPr>
          </w:pPr>
        </w:p>
      </w:sdtContent>
    </w:sdt>
    <w:p w14:paraId="67D22870" w14:textId="7F41F89B" w:rsidR="00E425CB" w:rsidRDefault="00D07998" w:rsidP="00D07998">
      <w:pPr>
        <w:pStyle w:val="Heading1"/>
      </w:pPr>
      <w:bookmarkStart w:id="3" w:name="_Toc115091553"/>
      <w:r>
        <w:lastRenderedPageBreak/>
        <w:t>Part 1</w:t>
      </w:r>
      <w:r w:rsidR="007A564D">
        <w:t>:</w:t>
      </w:r>
      <w:r>
        <w:t xml:space="preserve"> Ja</w:t>
      </w:r>
      <w:r w:rsidR="007A564D">
        <w:t>panese character recognition</w:t>
      </w:r>
      <w:bookmarkEnd w:id="3"/>
    </w:p>
    <w:p w14:paraId="20EB489F" w14:textId="20C726A0" w:rsidR="007A564D" w:rsidRDefault="007A564D" w:rsidP="007A564D">
      <w:pPr>
        <w:pStyle w:val="Heading2"/>
        <w:rPr>
          <w:lang w:val="en-US"/>
        </w:rPr>
      </w:pPr>
      <w:bookmarkStart w:id="4" w:name="_Toc115091554"/>
      <w:r>
        <w:rPr>
          <w:lang w:val="en-US"/>
        </w:rPr>
        <w:t>Step 1</w:t>
      </w:r>
      <w:r w:rsidR="008D6AB1">
        <w:rPr>
          <w:lang w:val="en-US"/>
        </w:rPr>
        <w:t xml:space="preserve">: </w:t>
      </w:r>
      <w:proofErr w:type="spellStart"/>
      <w:r w:rsidR="008D6AB1">
        <w:rPr>
          <w:lang w:val="en-US"/>
        </w:rPr>
        <w:t>NetLin</w:t>
      </w:r>
      <w:bookmarkEnd w:id="4"/>
      <w:proofErr w:type="spellEnd"/>
    </w:p>
    <w:p w14:paraId="09C1575E" w14:textId="1C484FD4" w:rsidR="007A564D" w:rsidRDefault="007A564D" w:rsidP="007A564D">
      <w:pPr>
        <w:rPr>
          <w:lang w:val="en-US"/>
        </w:rPr>
      </w:pPr>
    </w:p>
    <w:p w14:paraId="61E52F3B" w14:textId="33781088" w:rsidR="0054445B" w:rsidRDefault="0054445B" w:rsidP="0054445B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NetLin</w:t>
      </w:r>
      <w:proofErr w:type="spellEnd"/>
      <w:r>
        <w:rPr>
          <w:lang w:val="en-AU"/>
        </w:rPr>
        <w:t xml:space="preserve"> Final Results</w:t>
      </w:r>
    </w:p>
    <w:p w14:paraId="69C25A55" w14:textId="518535D0" w:rsidR="0054445B" w:rsidRDefault="0054445B" w:rsidP="0054445B">
      <w:pPr>
        <w:keepNext/>
      </w:pPr>
      <w:r w:rsidRPr="0054445B">
        <w:rPr>
          <w:lang w:val="en-US"/>
        </w:rPr>
        <w:drawing>
          <wp:inline distT="0" distB="0" distL="0" distR="0" wp14:anchorId="053A4F8D" wp14:editId="290A9377">
            <wp:extent cx="4534533" cy="1971950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34533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E5622" w14:textId="69EB53EE" w:rsidR="008D6AB1" w:rsidRDefault="008D6AB1" w:rsidP="0054445B">
      <w:pPr>
        <w:keepNext/>
      </w:pPr>
    </w:p>
    <w:p w14:paraId="03FFBBCA" w14:textId="6246B493" w:rsidR="008D6AB1" w:rsidRDefault="008D6AB1" w:rsidP="008D6AB1">
      <w:pPr>
        <w:pStyle w:val="Heading2"/>
      </w:pPr>
      <w:bookmarkStart w:id="5" w:name="_Toc115091555"/>
      <w:r>
        <w:t xml:space="preserve">Step 2: </w:t>
      </w:r>
      <w:proofErr w:type="spellStart"/>
      <w:r>
        <w:t>NetFull</w:t>
      </w:r>
      <w:bookmarkEnd w:id="5"/>
      <w:proofErr w:type="spellEnd"/>
    </w:p>
    <w:p w14:paraId="4D8A5739" w14:textId="4F410E28" w:rsidR="008D6AB1" w:rsidRDefault="008D6AB1" w:rsidP="008D6AB1"/>
    <w:p w14:paraId="33C52D88" w14:textId="7D0FB4BB" w:rsidR="00441822" w:rsidRDefault="00441822" w:rsidP="00441822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2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NetFull</w:t>
      </w:r>
      <w:proofErr w:type="spellEnd"/>
      <w:r>
        <w:rPr>
          <w:lang w:val="en-AU"/>
        </w:rPr>
        <w:t xml:space="preserve"> Final Results, 390 Hidden Nodes</w:t>
      </w:r>
    </w:p>
    <w:p w14:paraId="0DC8F651" w14:textId="2C80A919" w:rsidR="008D6AB1" w:rsidRDefault="00441822" w:rsidP="008D6AB1">
      <w:r w:rsidRPr="00441822">
        <w:drawing>
          <wp:inline distT="0" distB="0" distL="0" distR="0" wp14:anchorId="5D4CD9D4" wp14:editId="684D7A12">
            <wp:extent cx="4458322" cy="19243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3F7ED" w14:textId="78B3CA6D" w:rsidR="00441822" w:rsidRDefault="00441822" w:rsidP="008D6AB1"/>
    <w:p w14:paraId="24699E40" w14:textId="02E8D166" w:rsidR="00594A2A" w:rsidRDefault="00594A2A" w:rsidP="008D6AB1"/>
    <w:p w14:paraId="5C443C3B" w14:textId="044FE645" w:rsidR="00594A2A" w:rsidRDefault="00594A2A" w:rsidP="00C935B5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3</w:t>
      </w:r>
      <w:r>
        <w:fldChar w:fldCharType="end"/>
      </w:r>
      <w:r>
        <w:rPr>
          <w:lang w:val="en-US"/>
        </w:rPr>
        <w:t xml:space="preserve">: </w:t>
      </w:r>
      <w:proofErr w:type="spellStart"/>
      <w:r w:rsidRPr="00D77E3F">
        <w:rPr>
          <w:lang w:val="en-US"/>
        </w:rPr>
        <w:t>NetFull</w:t>
      </w:r>
      <w:proofErr w:type="spellEnd"/>
      <w:r w:rsidRPr="00D77E3F">
        <w:rPr>
          <w:lang w:val="en-US"/>
        </w:rPr>
        <w:t xml:space="preserve"> Final Results, </w:t>
      </w:r>
      <w:r>
        <w:rPr>
          <w:lang w:val="en-US"/>
        </w:rPr>
        <w:t>7</w:t>
      </w:r>
      <w:r w:rsidR="00634CDE">
        <w:rPr>
          <w:lang w:val="en-US"/>
        </w:rPr>
        <w:t>20</w:t>
      </w:r>
      <w:r w:rsidRPr="00D77E3F">
        <w:rPr>
          <w:lang w:val="en-US"/>
        </w:rPr>
        <w:t xml:space="preserve"> Hidden Nodes</w:t>
      </w:r>
    </w:p>
    <w:p w14:paraId="38B5E8DB" w14:textId="1DCA5758" w:rsidR="00594A2A" w:rsidRDefault="00594A2A" w:rsidP="008D6AB1">
      <w:r w:rsidRPr="00594A2A">
        <w:drawing>
          <wp:inline distT="0" distB="0" distL="0" distR="0" wp14:anchorId="5F027588" wp14:editId="7C63BE31">
            <wp:extent cx="4515480" cy="190526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A7AE5" w14:textId="3A9C525A" w:rsidR="00C935B5" w:rsidRDefault="00C935B5" w:rsidP="00C935B5">
      <w:pPr>
        <w:pStyle w:val="Caption"/>
        <w:keepNext/>
        <w:ind w:left="0"/>
      </w:pPr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4</w:t>
      </w:r>
      <w:r>
        <w:fldChar w:fldCharType="end"/>
      </w:r>
      <w:r>
        <w:rPr>
          <w:lang w:val="en-US"/>
        </w:rPr>
        <w:t xml:space="preserve">: </w:t>
      </w:r>
      <w:r w:rsidRPr="00912264">
        <w:rPr>
          <w:lang w:val="en-US"/>
        </w:rPr>
        <w:t xml:space="preserve">: </w:t>
      </w:r>
      <w:proofErr w:type="spellStart"/>
      <w:r w:rsidRPr="00912264">
        <w:rPr>
          <w:lang w:val="en-US"/>
        </w:rPr>
        <w:t>NetFull</w:t>
      </w:r>
      <w:proofErr w:type="spellEnd"/>
      <w:r w:rsidRPr="00912264">
        <w:rPr>
          <w:lang w:val="en-US"/>
        </w:rPr>
        <w:t xml:space="preserve"> Final Results, </w:t>
      </w:r>
      <w:r>
        <w:rPr>
          <w:lang w:val="en-US"/>
        </w:rPr>
        <w:t>100</w:t>
      </w:r>
      <w:r w:rsidRPr="00912264">
        <w:rPr>
          <w:lang w:val="en-US"/>
        </w:rPr>
        <w:t xml:space="preserve"> Hidden Nodes</w:t>
      </w:r>
    </w:p>
    <w:p w14:paraId="76859D63" w14:textId="478092C8" w:rsidR="00C935B5" w:rsidRDefault="00C935B5" w:rsidP="008D6AB1">
      <w:r w:rsidRPr="00C935B5">
        <w:drawing>
          <wp:inline distT="0" distB="0" distL="0" distR="0" wp14:anchorId="2A8BDE38" wp14:editId="52D8E2D5">
            <wp:extent cx="4486901" cy="192431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10FEB" w14:textId="20AC80FE" w:rsidR="00441822" w:rsidRDefault="00441822" w:rsidP="008D6AB1"/>
    <w:p w14:paraId="14DD42DA" w14:textId="075A6FFA" w:rsidR="00441822" w:rsidRDefault="00441822" w:rsidP="008D6AB1"/>
    <w:p w14:paraId="338687F0" w14:textId="7B784FCA" w:rsidR="00441822" w:rsidRDefault="00C935B5" w:rsidP="00C935B5">
      <w:pPr>
        <w:pStyle w:val="Heading2"/>
      </w:pPr>
      <w:r>
        <w:t xml:space="preserve"> </w:t>
      </w:r>
      <w:bookmarkStart w:id="6" w:name="_Toc115091556"/>
      <w:r>
        <w:t xml:space="preserve">Step 3: </w:t>
      </w:r>
      <w:proofErr w:type="spellStart"/>
      <w:r>
        <w:t>NetConv</w:t>
      </w:r>
      <w:bookmarkEnd w:id="6"/>
      <w:proofErr w:type="spellEnd"/>
    </w:p>
    <w:p w14:paraId="5E774216" w14:textId="550A3D98" w:rsidR="00CE0BA0" w:rsidRDefault="00CE0BA0" w:rsidP="008D6AB1"/>
    <w:p w14:paraId="04E9DF7E" w14:textId="108C53FF" w:rsidR="00B81AD6" w:rsidRDefault="00B81AD6" w:rsidP="008D6AB1">
      <w:r>
        <w:t>Try 1</w:t>
      </w:r>
      <w:r w:rsidR="00D405DE">
        <w:t xml:space="preserve"> </w:t>
      </w:r>
      <w:r w:rsidR="00EB1E3C">
        <w:t xml:space="preserve">– </w:t>
      </w:r>
      <w:r w:rsidR="00845609">
        <w:t>“</w:t>
      </w:r>
      <w:proofErr w:type="spellStart"/>
      <w:r w:rsidR="00EB1E3C">
        <w:t>Kernal</w:t>
      </w:r>
      <w:proofErr w:type="spellEnd"/>
      <w:r w:rsidR="00EB1E3C">
        <w:t xml:space="preserve"> = 5</w:t>
      </w:r>
      <w:r w:rsidR="00845609">
        <w:t>”</w:t>
      </w:r>
      <w:r w:rsidR="00EB1E3C">
        <w:t xml:space="preserve">, </w:t>
      </w:r>
      <w:r w:rsidR="00845609">
        <w:t>“</w:t>
      </w:r>
      <w:r w:rsidR="00EB1E3C">
        <w:t xml:space="preserve">Padding = </w:t>
      </w:r>
      <w:r w:rsidR="00845609">
        <w:t>2” for</w:t>
      </w:r>
      <w:r w:rsidR="00EB1E3C">
        <w:t xml:space="preserve"> first Conv Layer</w:t>
      </w:r>
    </w:p>
    <w:p w14:paraId="4C04731E" w14:textId="1995429B" w:rsidR="00CE0BA0" w:rsidRDefault="00CE0BA0" w:rsidP="008D6AB1"/>
    <w:p w14:paraId="0E28E65D" w14:textId="77777777" w:rsidR="00EB1E3C" w:rsidRDefault="00EB1E3C" w:rsidP="008D6AB1"/>
    <w:p w14:paraId="37364B45" w14:textId="0147BB80" w:rsidR="00845609" w:rsidRDefault="00845609" w:rsidP="00845609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5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NetConv</w:t>
      </w:r>
      <w:proofErr w:type="spellEnd"/>
      <w:r>
        <w:rPr>
          <w:lang w:val="en-AU"/>
        </w:rPr>
        <w:t xml:space="preserve"> 1</w:t>
      </w:r>
    </w:p>
    <w:p w14:paraId="62401130" w14:textId="727F190D" w:rsidR="00CE0BA0" w:rsidRPr="00845609" w:rsidRDefault="0022020D" w:rsidP="00845609">
      <w:pPr>
        <w:rPr>
          <w:lang w:val="en-AU"/>
        </w:rPr>
      </w:pPr>
      <w:r w:rsidRPr="0022020D">
        <w:drawing>
          <wp:inline distT="0" distB="0" distL="0" distR="0" wp14:anchorId="04A849A3" wp14:editId="471D9C53">
            <wp:extent cx="3686689" cy="2629267"/>
            <wp:effectExtent l="0" t="0" r="0" b="0"/>
            <wp:docPr id="126" name="Picture 1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 126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A3739" w14:textId="058BC28F" w:rsidR="00CE0BA0" w:rsidRDefault="00421DAC" w:rsidP="008D6AB1">
      <w:r w:rsidRPr="00421DAC">
        <w:drawing>
          <wp:inline distT="0" distB="0" distL="0" distR="0" wp14:anchorId="5DB3962B" wp14:editId="4D94E357">
            <wp:extent cx="4515480" cy="1905266"/>
            <wp:effectExtent l="0" t="0" r="0" b="0"/>
            <wp:docPr id="127" name="Picture 127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 127" descr="A picture containing calenda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0AFDC" w14:textId="5602F923" w:rsidR="00CE0BA0" w:rsidRDefault="00CE0BA0" w:rsidP="008D6AB1"/>
    <w:p w14:paraId="4B1C9D83" w14:textId="77777777" w:rsidR="0022020D" w:rsidRDefault="0022020D" w:rsidP="008D6AB1"/>
    <w:p w14:paraId="783B26B7" w14:textId="54972F5D" w:rsidR="00CE0BA0" w:rsidRDefault="00B81AD6" w:rsidP="008D6AB1">
      <w:r>
        <w:t>Try 2</w:t>
      </w:r>
      <w:r w:rsidR="0022020D">
        <w:t xml:space="preserve"> – Add </w:t>
      </w:r>
      <w:r w:rsidR="00421DAC">
        <w:t>“</w:t>
      </w:r>
      <w:r w:rsidR="0022020D">
        <w:t>padding =2</w:t>
      </w:r>
      <w:r w:rsidR="00421DAC">
        <w:t>”</w:t>
      </w:r>
      <w:r w:rsidR="0022020D">
        <w:t xml:space="preserve"> to second conv layer</w:t>
      </w:r>
      <w:r w:rsidR="00520230">
        <w:t xml:space="preserve"> (best)</w:t>
      </w:r>
    </w:p>
    <w:p w14:paraId="7AD16009" w14:textId="77777777" w:rsidR="00421DAC" w:rsidRDefault="00421DAC" w:rsidP="008D6AB1"/>
    <w:p w14:paraId="4A16368B" w14:textId="139ACDE1" w:rsidR="00845609" w:rsidRDefault="00845609" w:rsidP="00845609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6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NetConv</w:t>
      </w:r>
      <w:proofErr w:type="spellEnd"/>
      <w:r>
        <w:rPr>
          <w:lang w:val="en-AU"/>
        </w:rPr>
        <w:t xml:space="preserve"> 2</w:t>
      </w:r>
    </w:p>
    <w:p w14:paraId="12EB70CD" w14:textId="5EFA9877" w:rsidR="004F6789" w:rsidRDefault="00421DAC" w:rsidP="008D6AB1">
      <w:r w:rsidRPr="00D405DE">
        <w:drawing>
          <wp:inline distT="0" distB="0" distL="0" distR="0" wp14:anchorId="4EB7FF1F" wp14:editId="03C325B4">
            <wp:extent cx="3658111" cy="2695951"/>
            <wp:effectExtent l="0" t="0" r="0" b="0"/>
            <wp:docPr id="124" name="Picture 1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 12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58111" cy="2695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E9C565" w14:textId="7F0BD3D0" w:rsidR="00B81AD6" w:rsidRDefault="006F7020" w:rsidP="008D6AB1">
      <w:r w:rsidRPr="006F7020">
        <w:drawing>
          <wp:inline distT="0" distB="0" distL="0" distR="0" wp14:anchorId="03C9C92E" wp14:editId="6F378B80">
            <wp:extent cx="4467849" cy="1876687"/>
            <wp:effectExtent l="0" t="0" r="9525" b="952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5D572" w14:textId="77777777" w:rsidR="00B81AD6" w:rsidRDefault="00B81AD6" w:rsidP="008D6AB1"/>
    <w:p w14:paraId="63014D0B" w14:textId="37DCCD09" w:rsidR="00CE0BA0" w:rsidRDefault="00CE0BA0" w:rsidP="008D6AB1"/>
    <w:p w14:paraId="2CB29BC7" w14:textId="5B0EDC09" w:rsidR="008C3916" w:rsidRDefault="008C3916" w:rsidP="008D6AB1"/>
    <w:p w14:paraId="641C2EB1" w14:textId="28382BF2" w:rsidR="008C3916" w:rsidRDefault="008C3916" w:rsidP="008D6AB1"/>
    <w:p w14:paraId="0DFAAF1F" w14:textId="651CE152" w:rsidR="008C3916" w:rsidRDefault="008C3916" w:rsidP="008D6AB1"/>
    <w:p w14:paraId="1FFCF550" w14:textId="465BAE77" w:rsidR="008C3916" w:rsidRDefault="008C3916" w:rsidP="008D6AB1"/>
    <w:p w14:paraId="4640F21B" w14:textId="4494DEB5" w:rsidR="008C3916" w:rsidRDefault="008C3916" w:rsidP="008D6AB1"/>
    <w:p w14:paraId="1E30AAFC" w14:textId="4C1C483C" w:rsidR="008C3916" w:rsidRDefault="008C3916" w:rsidP="008D6AB1"/>
    <w:p w14:paraId="740BF298" w14:textId="0966B865" w:rsidR="008C3916" w:rsidRDefault="008C3916" w:rsidP="008D6AB1"/>
    <w:p w14:paraId="44BCA1E1" w14:textId="139B0E81" w:rsidR="008C3916" w:rsidRDefault="008C3916" w:rsidP="008D6AB1"/>
    <w:p w14:paraId="3E883591" w14:textId="0A7BD931" w:rsidR="008C3916" w:rsidRDefault="008C3916" w:rsidP="008D6AB1"/>
    <w:p w14:paraId="4C47D44A" w14:textId="7AA7EA27" w:rsidR="008C3916" w:rsidRDefault="008C3916" w:rsidP="008D6AB1"/>
    <w:p w14:paraId="16CEE11E" w14:textId="199EF49F" w:rsidR="008C3916" w:rsidRDefault="008C3916" w:rsidP="008D6AB1"/>
    <w:p w14:paraId="021B3E80" w14:textId="6A395398" w:rsidR="008C3916" w:rsidRDefault="008C3916" w:rsidP="008D6AB1"/>
    <w:p w14:paraId="3448D6AC" w14:textId="696056E7" w:rsidR="008C3916" w:rsidRDefault="008C3916" w:rsidP="008D6AB1"/>
    <w:p w14:paraId="2FF2D4A1" w14:textId="11D3EFDF" w:rsidR="008C3916" w:rsidRDefault="008C3916" w:rsidP="008D6AB1"/>
    <w:p w14:paraId="0AA5E727" w14:textId="19A16BEE" w:rsidR="008C3916" w:rsidRDefault="008C3916" w:rsidP="008D6AB1"/>
    <w:p w14:paraId="58169E40" w14:textId="77777777" w:rsidR="00845609" w:rsidRDefault="00845609" w:rsidP="008D6AB1"/>
    <w:p w14:paraId="3D2C0444" w14:textId="3D7F4F6B" w:rsidR="00CE0BA0" w:rsidRDefault="004F6789" w:rsidP="008D6AB1">
      <w:r>
        <w:lastRenderedPageBreak/>
        <w:t xml:space="preserve">Try 3 </w:t>
      </w:r>
      <w:r w:rsidR="008C3916">
        <w:t>– kernel=3 and no padding</w:t>
      </w:r>
    </w:p>
    <w:p w14:paraId="31DB96DE" w14:textId="60C11274" w:rsidR="00270A64" w:rsidRDefault="00270A64" w:rsidP="008D6AB1"/>
    <w:p w14:paraId="78BCC381" w14:textId="7BFDC849" w:rsidR="00845609" w:rsidRDefault="00845609" w:rsidP="00845609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7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NetConv</w:t>
      </w:r>
      <w:proofErr w:type="spellEnd"/>
      <w:r>
        <w:rPr>
          <w:lang w:val="en-AU"/>
        </w:rPr>
        <w:t xml:space="preserve"> 3</w:t>
      </w:r>
    </w:p>
    <w:p w14:paraId="7E47D26D" w14:textId="76C1EA0B" w:rsidR="00270A64" w:rsidRDefault="008C3916" w:rsidP="00845609">
      <w:r w:rsidRPr="008C3916">
        <w:drawing>
          <wp:inline distT="0" distB="0" distL="0" distR="0" wp14:anchorId="575D7748" wp14:editId="37B5F3FA">
            <wp:extent cx="3372321" cy="2705478"/>
            <wp:effectExtent l="0" t="0" r="0" b="0"/>
            <wp:docPr id="130" name="Picture 1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372321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E8A60" w14:textId="189812E5" w:rsidR="00270A64" w:rsidRDefault="008C3916" w:rsidP="008D6AB1">
      <w:r w:rsidRPr="008C3916">
        <w:drawing>
          <wp:inline distT="0" distB="0" distL="0" distR="0" wp14:anchorId="1D19A1B4" wp14:editId="7B5D26F1">
            <wp:extent cx="4467849" cy="1924319"/>
            <wp:effectExtent l="0" t="0" r="0" b="0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4D0F5" w14:textId="58C7B47D" w:rsidR="00270A64" w:rsidRDefault="00270A64" w:rsidP="008D6AB1"/>
    <w:p w14:paraId="00640877" w14:textId="18A563AC" w:rsidR="00FC5C2D" w:rsidRDefault="00FC5C2D" w:rsidP="008D6AB1"/>
    <w:p w14:paraId="1BED77EF" w14:textId="50CA4BC4" w:rsidR="00FC5C2D" w:rsidRDefault="00FC5C2D" w:rsidP="008D6AB1"/>
    <w:p w14:paraId="7BC97A96" w14:textId="0C18D2CA" w:rsidR="00FC5C2D" w:rsidRDefault="00FC5C2D" w:rsidP="008D6AB1"/>
    <w:p w14:paraId="2F5B3719" w14:textId="74B83A0F" w:rsidR="00FC5C2D" w:rsidRDefault="00FC5C2D" w:rsidP="008D6AB1"/>
    <w:p w14:paraId="5A985373" w14:textId="79043A9E" w:rsidR="00FC5C2D" w:rsidRDefault="00FC5C2D" w:rsidP="008D6AB1"/>
    <w:p w14:paraId="3249AA2C" w14:textId="52411982" w:rsidR="00FC5C2D" w:rsidRDefault="00FC5C2D" w:rsidP="008D6AB1"/>
    <w:p w14:paraId="267C6619" w14:textId="52AEFB2F" w:rsidR="00FC5C2D" w:rsidRDefault="00FC5C2D" w:rsidP="008D6AB1"/>
    <w:p w14:paraId="1DE72706" w14:textId="1E2152E1" w:rsidR="00FC5C2D" w:rsidRDefault="00FC5C2D" w:rsidP="008D6AB1"/>
    <w:p w14:paraId="7F753DD4" w14:textId="50AA24DD" w:rsidR="00FC5C2D" w:rsidRDefault="00FC5C2D" w:rsidP="008D6AB1"/>
    <w:p w14:paraId="2A550AED" w14:textId="64EA74FB" w:rsidR="00FC5C2D" w:rsidRDefault="00FC5C2D" w:rsidP="008D6AB1"/>
    <w:p w14:paraId="11969EEC" w14:textId="10AD3D44" w:rsidR="00FC5C2D" w:rsidRDefault="00FC5C2D" w:rsidP="008D6AB1"/>
    <w:p w14:paraId="611407C9" w14:textId="3BC1DB55" w:rsidR="00FC5C2D" w:rsidRDefault="00FC5C2D" w:rsidP="008D6AB1"/>
    <w:p w14:paraId="17082EF0" w14:textId="73204122" w:rsidR="00FC5C2D" w:rsidRDefault="00FC5C2D" w:rsidP="008D6AB1"/>
    <w:p w14:paraId="376F9C4E" w14:textId="0253F6D4" w:rsidR="00FC5C2D" w:rsidRDefault="00FC5C2D" w:rsidP="008D6AB1"/>
    <w:p w14:paraId="6A30C6AE" w14:textId="0E1A39A7" w:rsidR="00FC5C2D" w:rsidRDefault="00FC5C2D" w:rsidP="008D6AB1"/>
    <w:p w14:paraId="1F227703" w14:textId="77777777" w:rsidR="00FC5C2D" w:rsidRDefault="00FC5C2D" w:rsidP="008D6AB1"/>
    <w:p w14:paraId="2F9B4DF7" w14:textId="77B8DC82" w:rsidR="00441822" w:rsidRDefault="00E03CFC" w:rsidP="00E03CFC">
      <w:pPr>
        <w:pStyle w:val="Heading2"/>
        <w:rPr>
          <w:lang w:val="en-US"/>
        </w:rPr>
      </w:pPr>
      <w:bookmarkStart w:id="7" w:name="_Toc115091557"/>
      <w:r>
        <w:rPr>
          <w:lang w:val="en-US"/>
        </w:rPr>
        <w:lastRenderedPageBreak/>
        <w:t>Report</w:t>
      </w:r>
      <w:bookmarkEnd w:id="7"/>
    </w:p>
    <w:p w14:paraId="09F070A6" w14:textId="681E48E0" w:rsidR="00E03CFC" w:rsidRDefault="00E03CFC" w:rsidP="00E03CFC">
      <w:pPr>
        <w:rPr>
          <w:lang w:val="en-US"/>
        </w:rPr>
      </w:pPr>
    </w:p>
    <w:p w14:paraId="5C0DCF7A" w14:textId="09D9DB78" w:rsidR="001E6DBB" w:rsidRDefault="001E6DBB" w:rsidP="001E6DBB">
      <w:pPr>
        <w:pStyle w:val="Caption"/>
        <w:keepNext/>
        <w:ind w:left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1</w:t>
      </w:r>
      <w:r>
        <w:fldChar w:fldCharType="end"/>
      </w:r>
      <w:r>
        <w:rPr>
          <w:lang w:val="en-AU"/>
        </w:rPr>
        <w:t>: Accuracy Summa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1985"/>
        <w:gridCol w:w="1297"/>
      </w:tblGrid>
      <w:tr w:rsidR="00E03CFC" w14:paraId="5D2B9793" w14:textId="77777777" w:rsidTr="00FB01E8">
        <w:tc>
          <w:tcPr>
            <w:tcW w:w="2263" w:type="dxa"/>
            <w:shd w:val="clear" w:color="auto" w:fill="B8CCE4" w:themeFill="accent1" w:themeFillTint="66"/>
          </w:tcPr>
          <w:p w14:paraId="0583A3C5" w14:textId="5B680075" w:rsidR="00E03CFC" w:rsidRPr="00FB01E8" w:rsidRDefault="00E03CFC" w:rsidP="00E03CFC">
            <w:pPr>
              <w:rPr>
                <w:b/>
                <w:bCs/>
                <w:lang w:val="en-US"/>
              </w:rPr>
            </w:pPr>
            <w:r w:rsidRPr="00FB01E8">
              <w:rPr>
                <w:b/>
                <w:bCs/>
                <w:lang w:val="en-US"/>
              </w:rPr>
              <w:t>Network</w:t>
            </w:r>
          </w:p>
        </w:tc>
        <w:tc>
          <w:tcPr>
            <w:tcW w:w="1985" w:type="dxa"/>
            <w:shd w:val="clear" w:color="auto" w:fill="B8CCE4" w:themeFill="accent1" w:themeFillTint="66"/>
          </w:tcPr>
          <w:p w14:paraId="737868CF" w14:textId="69DCAB68" w:rsidR="00E03CFC" w:rsidRPr="00FB01E8" w:rsidRDefault="00E03CFC" w:rsidP="00E03CFC">
            <w:pPr>
              <w:rPr>
                <w:b/>
                <w:bCs/>
                <w:lang w:val="en-US"/>
              </w:rPr>
            </w:pPr>
            <w:r w:rsidRPr="00FB01E8">
              <w:rPr>
                <w:b/>
                <w:bCs/>
                <w:lang w:val="en-US"/>
              </w:rPr>
              <w:t>Correct/10,000</w:t>
            </w:r>
          </w:p>
        </w:tc>
        <w:tc>
          <w:tcPr>
            <w:tcW w:w="1276" w:type="dxa"/>
            <w:shd w:val="clear" w:color="auto" w:fill="B8CCE4" w:themeFill="accent1" w:themeFillTint="66"/>
          </w:tcPr>
          <w:p w14:paraId="262E66D4" w14:textId="14434345" w:rsidR="00E03CFC" w:rsidRPr="00FB01E8" w:rsidRDefault="00E03CFC" w:rsidP="00E03CFC">
            <w:pPr>
              <w:rPr>
                <w:b/>
                <w:bCs/>
                <w:lang w:val="en-US"/>
              </w:rPr>
            </w:pPr>
            <w:r w:rsidRPr="00FB01E8">
              <w:rPr>
                <w:b/>
                <w:bCs/>
                <w:lang w:val="en-US"/>
              </w:rPr>
              <w:t>Accuracy</w:t>
            </w:r>
          </w:p>
        </w:tc>
      </w:tr>
      <w:tr w:rsidR="00E03CFC" w14:paraId="5AEABA5E" w14:textId="77777777" w:rsidTr="001E6DBB">
        <w:tc>
          <w:tcPr>
            <w:tcW w:w="2263" w:type="dxa"/>
          </w:tcPr>
          <w:p w14:paraId="6C62C3F5" w14:textId="00D307E0" w:rsidR="00E03CFC" w:rsidRDefault="00E03CFC" w:rsidP="00E03CF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etLin</w:t>
            </w:r>
            <w:proofErr w:type="spellEnd"/>
          </w:p>
        </w:tc>
        <w:tc>
          <w:tcPr>
            <w:tcW w:w="1985" w:type="dxa"/>
          </w:tcPr>
          <w:p w14:paraId="25BFE17B" w14:textId="277C1A55" w:rsidR="00E03CFC" w:rsidRDefault="00E03CFC" w:rsidP="00E03CFC">
            <w:pPr>
              <w:rPr>
                <w:lang w:val="en-US"/>
              </w:rPr>
            </w:pPr>
            <w:r>
              <w:rPr>
                <w:lang w:val="en-US"/>
              </w:rPr>
              <w:t>6,971</w:t>
            </w:r>
          </w:p>
        </w:tc>
        <w:tc>
          <w:tcPr>
            <w:tcW w:w="1276" w:type="dxa"/>
          </w:tcPr>
          <w:p w14:paraId="24047AE0" w14:textId="4E844C90" w:rsidR="00E03CFC" w:rsidRDefault="00E03CFC" w:rsidP="00E03CFC">
            <w:pPr>
              <w:rPr>
                <w:lang w:val="en-US"/>
              </w:rPr>
            </w:pPr>
            <w:r>
              <w:rPr>
                <w:lang w:val="en-US"/>
              </w:rPr>
              <w:t>70%</w:t>
            </w:r>
          </w:p>
        </w:tc>
      </w:tr>
      <w:tr w:rsidR="00E03CFC" w14:paraId="0B96FE0C" w14:textId="77777777" w:rsidTr="001E6DBB">
        <w:tc>
          <w:tcPr>
            <w:tcW w:w="2263" w:type="dxa"/>
          </w:tcPr>
          <w:p w14:paraId="79FC7D90" w14:textId="43EB06FA" w:rsidR="00E03CFC" w:rsidRDefault="00E03CFC" w:rsidP="00E03CF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etFull</w:t>
            </w:r>
            <w:proofErr w:type="spellEnd"/>
            <w:r>
              <w:rPr>
                <w:lang w:val="en-US"/>
              </w:rPr>
              <w:t xml:space="preserve"> (720 HU)</w:t>
            </w:r>
          </w:p>
        </w:tc>
        <w:tc>
          <w:tcPr>
            <w:tcW w:w="1985" w:type="dxa"/>
          </w:tcPr>
          <w:p w14:paraId="44F5C2BB" w14:textId="36514343" w:rsidR="00E03CFC" w:rsidRDefault="00E03CFC" w:rsidP="00E03CFC">
            <w:pPr>
              <w:rPr>
                <w:lang w:val="en-US"/>
              </w:rPr>
            </w:pPr>
            <w:r>
              <w:rPr>
                <w:lang w:val="en-US"/>
              </w:rPr>
              <w:t>8,487</w:t>
            </w:r>
          </w:p>
        </w:tc>
        <w:tc>
          <w:tcPr>
            <w:tcW w:w="1276" w:type="dxa"/>
          </w:tcPr>
          <w:p w14:paraId="666A0036" w14:textId="23647F56" w:rsidR="00E03CFC" w:rsidRDefault="00E03CFC" w:rsidP="00E03CFC">
            <w:pPr>
              <w:rPr>
                <w:lang w:val="en-US"/>
              </w:rPr>
            </w:pPr>
            <w:r>
              <w:rPr>
                <w:lang w:val="en-US"/>
              </w:rPr>
              <w:t>85%</w:t>
            </w:r>
          </w:p>
        </w:tc>
      </w:tr>
      <w:tr w:rsidR="00E03CFC" w14:paraId="2646FCF4" w14:textId="77777777" w:rsidTr="001E6DBB">
        <w:tc>
          <w:tcPr>
            <w:tcW w:w="2263" w:type="dxa"/>
          </w:tcPr>
          <w:p w14:paraId="3A9CD173" w14:textId="04AFD7F9" w:rsidR="00E03CFC" w:rsidRDefault="00E03CFC" w:rsidP="00E03CFC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NetConv</w:t>
            </w:r>
            <w:proofErr w:type="spellEnd"/>
            <w:r>
              <w:rPr>
                <w:lang w:val="en-US"/>
              </w:rPr>
              <w:t xml:space="preserve"> (Try 2)</w:t>
            </w:r>
          </w:p>
        </w:tc>
        <w:tc>
          <w:tcPr>
            <w:tcW w:w="1985" w:type="dxa"/>
          </w:tcPr>
          <w:p w14:paraId="5FD6755F" w14:textId="3C94CBAF" w:rsidR="00E03CFC" w:rsidRDefault="00E03CFC" w:rsidP="00E03CFC">
            <w:pPr>
              <w:rPr>
                <w:lang w:val="en-US"/>
              </w:rPr>
            </w:pPr>
            <w:r>
              <w:rPr>
                <w:lang w:val="en-US"/>
              </w:rPr>
              <w:t>9,</w:t>
            </w:r>
            <w:r w:rsidR="00520230">
              <w:rPr>
                <w:lang w:val="en-US"/>
              </w:rPr>
              <w:t>553</w:t>
            </w:r>
          </w:p>
        </w:tc>
        <w:tc>
          <w:tcPr>
            <w:tcW w:w="1276" w:type="dxa"/>
          </w:tcPr>
          <w:p w14:paraId="2D1C005F" w14:textId="0A2A94A0" w:rsidR="00E03CFC" w:rsidRDefault="00E03CFC" w:rsidP="00E03CFC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  <w:r w:rsidR="00520230">
              <w:rPr>
                <w:lang w:val="en-US"/>
              </w:rPr>
              <w:t>6</w:t>
            </w:r>
            <w:r>
              <w:rPr>
                <w:lang w:val="en-US"/>
              </w:rPr>
              <w:t>%</w:t>
            </w:r>
          </w:p>
        </w:tc>
      </w:tr>
    </w:tbl>
    <w:p w14:paraId="24FE72A7" w14:textId="77777777" w:rsidR="00FB01E8" w:rsidRPr="00E03CFC" w:rsidRDefault="00FB01E8" w:rsidP="00E03CFC">
      <w:pPr>
        <w:rPr>
          <w:lang w:val="en-US"/>
        </w:rPr>
      </w:pPr>
    </w:p>
    <w:p w14:paraId="734DC15B" w14:textId="2F374BB4" w:rsidR="00845609" w:rsidRDefault="00845609" w:rsidP="00845609">
      <w:pPr>
        <w:pStyle w:val="Caption"/>
        <w:keepNext/>
        <w:ind w:left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2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NetLin</w:t>
      </w:r>
      <w:proofErr w:type="spellEnd"/>
      <w:r>
        <w:rPr>
          <w:lang w:val="en-AU"/>
        </w:rPr>
        <w:t xml:space="preserve"> Matrix Extreme Mispredic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562"/>
        <w:gridCol w:w="851"/>
        <w:gridCol w:w="567"/>
        <w:gridCol w:w="567"/>
        <w:gridCol w:w="709"/>
        <w:gridCol w:w="567"/>
        <w:gridCol w:w="567"/>
        <w:gridCol w:w="567"/>
        <w:gridCol w:w="567"/>
        <w:gridCol w:w="708"/>
        <w:gridCol w:w="709"/>
      </w:tblGrid>
      <w:tr w:rsidR="004848FB" w:rsidRPr="00122E4C" w14:paraId="3E091A51" w14:textId="77777777" w:rsidTr="004848FB">
        <w:trPr>
          <w:trHeight w:val="416"/>
        </w:trPr>
        <w:tc>
          <w:tcPr>
            <w:tcW w:w="1124" w:type="dxa"/>
            <w:gridSpan w:val="2"/>
            <w:vMerge w:val="restart"/>
            <w:vAlign w:val="center"/>
          </w:tcPr>
          <w:p w14:paraId="1F5207A2" w14:textId="3B980B6A" w:rsidR="004848FB" w:rsidRDefault="004848FB" w:rsidP="004848FB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NetLin</w:t>
            </w:r>
            <w:proofErr w:type="spellEnd"/>
            <w:r>
              <w:rPr>
                <w:lang w:val="en-US"/>
              </w:rPr>
              <w:t xml:space="preserve"> 70%</w:t>
            </w:r>
          </w:p>
        </w:tc>
        <w:tc>
          <w:tcPr>
            <w:tcW w:w="6379" w:type="dxa"/>
            <w:gridSpan w:val="10"/>
            <w:vAlign w:val="center"/>
          </w:tcPr>
          <w:p w14:paraId="05238099" w14:textId="43F42E7D" w:rsidR="004848FB" w:rsidRPr="00122E4C" w:rsidRDefault="004848FB" w:rsidP="00122E4C">
            <w:pPr>
              <w:jc w:val="center"/>
              <w:rPr>
                <w:b/>
                <w:bCs/>
                <w:lang w:val="en-US"/>
              </w:rPr>
            </w:pPr>
            <w:r w:rsidRPr="00122E4C">
              <w:rPr>
                <w:b/>
                <w:bCs/>
                <w:lang w:val="en-US"/>
              </w:rPr>
              <w:t>Prediction</w:t>
            </w:r>
          </w:p>
        </w:tc>
      </w:tr>
      <w:tr w:rsidR="004848FB" w14:paraId="356C1D34" w14:textId="77777777" w:rsidTr="001F0BD0">
        <w:trPr>
          <w:trHeight w:val="416"/>
        </w:trPr>
        <w:tc>
          <w:tcPr>
            <w:tcW w:w="1124" w:type="dxa"/>
            <w:gridSpan w:val="2"/>
            <w:vMerge/>
          </w:tcPr>
          <w:p w14:paraId="2C9BC7AC" w14:textId="750ACC1C" w:rsidR="004848FB" w:rsidRDefault="004848FB" w:rsidP="00E03CFC">
            <w:pPr>
              <w:rPr>
                <w:lang w:val="en-US"/>
              </w:rPr>
            </w:pPr>
          </w:p>
        </w:tc>
        <w:tc>
          <w:tcPr>
            <w:tcW w:w="851" w:type="dxa"/>
          </w:tcPr>
          <w:p w14:paraId="2054DB92" w14:textId="516D1BC6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67" w:type="dxa"/>
          </w:tcPr>
          <w:p w14:paraId="72782F20" w14:textId="61CF6CE5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7" w:type="dxa"/>
          </w:tcPr>
          <w:p w14:paraId="07B4DC95" w14:textId="6D917198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</w:tcPr>
          <w:p w14:paraId="407F00A4" w14:textId="7FBFBD57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14:paraId="63487C7A" w14:textId="79CFACCF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7" w:type="dxa"/>
          </w:tcPr>
          <w:p w14:paraId="6EDC398C" w14:textId="2F258B4B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67" w:type="dxa"/>
          </w:tcPr>
          <w:p w14:paraId="119898E9" w14:textId="4E5D8D18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14:paraId="262EEF99" w14:textId="75FAAB2E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8" w:type="dxa"/>
          </w:tcPr>
          <w:p w14:paraId="71AA88F6" w14:textId="2C85FF45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9" w:type="dxa"/>
          </w:tcPr>
          <w:p w14:paraId="6F47ED6B" w14:textId="2B9EC1C6" w:rsidR="004848FB" w:rsidRDefault="004848FB" w:rsidP="00122E4C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122E4C" w14:paraId="5BBE3492" w14:textId="77777777" w:rsidTr="00122E4C">
        <w:trPr>
          <w:trHeight w:val="285"/>
        </w:trPr>
        <w:tc>
          <w:tcPr>
            <w:tcW w:w="562" w:type="dxa"/>
            <w:vMerge w:val="restart"/>
            <w:textDirection w:val="tbRl"/>
            <w:vAlign w:val="center"/>
          </w:tcPr>
          <w:p w14:paraId="0D9096A7" w14:textId="4355EA1F" w:rsidR="00122E4C" w:rsidRPr="00122E4C" w:rsidRDefault="00122E4C" w:rsidP="00122E4C">
            <w:pPr>
              <w:ind w:left="113" w:right="113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  <w:r w:rsidRPr="00122E4C">
              <w:rPr>
                <w:b/>
                <w:bCs/>
                <w:lang w:val="en-US"/>
              </w:rPr>
              <w:t>arget</w:t>
            </w:r>
          </w:p>
        </w:tc>
        <w:tc>
          <w:tcPr>
            <w:tcW w:w="562" w:type="dxa"/>
          </w:tcPr>
          <w:p w14:paraId="0FA92D22" w14:textId="0C4D53B2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379" w:type="dxa"/>
            <w:gridSpan w:val="10"/>
            <w:vMerge w:val="restart"/>
          </w:tcPr>
          <w:p w14:paraId="683531A3" w14:textId="359AA5AA" w:rsidR="00122E4C" w:rsidRDefault="004848FB" w:rsidP="00E03CFC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anchor distT="0" distB="0" distL="114300" distR="114300" simplePos="0" relativeHeight="251681792" behindDoc="0" locked="0" layoutInCell="1" allowOverlap="1" wp14:anchorId="30A4001F" wp14:editId="59617229">
                  <wp:simplePos x="0" y="0"/>
                  <wp:positionH relativeFrom="column">
                    <wp:posOffset>829945</wp:posOffset>
                  </wp:positionH>
                  <wp:positionV relativeFrom="paragraph">
                    <wp:posOffset>1043305</wp:posOffset>
                  </wp:positionV>
                  <wp:extent cx="414655" cy="254635"/>
                  <wp:effectExtent l="0" t="0" r="4445" b="0"/>
                  <wp:wrapNone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546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  <w:lang w:val="en-US"/>
              </w:rPr>
              <w:drawing>
                <wp:anchor distT="0" distB="0" distL="114300" distR="114300" simplePos="0" relativeHeight="251679744" behindDoc="0" locked="0" layoutInCell="1" allowOverlap="1" wp14:anchorId="788C5CCD" wp14:editId="08D24187">
                  <wp:simplePos x="0" y="0"/>
                  <wp:positionH relativeFrom="column">
                    <wp:posOffset>829945</wp:posOffset>
                  </wp:positionH>
                  <wp:positionV relativeFrom="paragraph">
                    <wp:posOffset>862330</wp:posOffset>
                  </wp:positionV>
                  <wp:extent cx="414655" cy="247650"/>
                  <wp:effectExtent l="0" t="0" r="4445" b="0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47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4E3B45">
              <w:rPr>
                <w:noProof/>
                <w:lang w:val="en-US"/>
              </w:rPr>
              <w:drawing>
                <wp:anchor distT="0" distB="0" distL="114300" distR="114300" simplePos="0" relativeHeight="251683840" behindDoc="0" locked="0" layoutInCell="1" allowOverlap="1" wp14:anchorId="0FDFB572" wp14:editId="06C3D3D5">
                  <wp:simplePos x="0" y="0"/>
                  <wp:positionH relativeFrom="column">
                    <wp:posOffset>839470</wp:posOffset>
                  </wp:positionH>
                  <wp:positionV relativeFrom="paragraph">
                    <wp:posOffset>1414780</wp:posOffset>
                  </wp:positionV>
                  <wp:extent cx="414655" cy="247650"/>
                  <wp:effectExtent l="0" t="0" r="4445" b="0"/>
                  <wp:wrapNone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47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4E3B45">
              <w:rPr>
                <w:noProof/>
                <w:lang w:val="en-US"/>
              </w:rPr>
              <w:drawing>
                <wp:anchor distT="0" distB="0" distL="114300" distR="114300" simplePos="0" relativeHeight="251689984" behindDoc="0" locked="0" layoutInCell="1" allowOverlap="1" wp14:anchorId="70702FB3" wp14:editId="6A029054">
                  <wp:simplePos x="0" y="0"/>
                  <wp:positionH relativeFrom="margin">
                    <wp:posOffset>848995</wp:posOffset>
                  </wp:positionH>
                  <wp:positionV relativeFrom="paragraph">
                    <wp:posOffset>1576705</wp:posOffset>
                  </wp:positionV>
                  <wp:extent cx="414655" cy="257175"/>
                  <wp:effectExtent l="0" t="0" r="4445" b="9525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57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4E3B45">
              <w:rPr>
                <w:noProof/>
                <w:lang w:val="en-US"/>
              </w:rPr>
              <w:drawing>
                <wp:anchor distT="0" distB="0" distL="114300" distR="114300" simplePos="0" relativeHeight="251687936" behindDoc="0" locked="0" layoutInCell="1" allowOverlap="1" wp14:anchorId="7F3D58F3" wp14:editId="3E19C2A6">
                  <wp:simplePos x="0" y="0"/>
                  <wp:positionH relativeFrom="column">
                    <wp:posOffset>3138805</wp:posOffset>
                  </wp:positionH>
                  <wp:positionV relativeFrom="paragraph">
                    <wp:posOffset>1187450</wp:posOffset>
                  </wp:positionV>
                  <wp:extent cx="414655" cy="292735"/>
                  <wp:effectExtent l="0" t="0" r="4445" b="0"/>
                  <wp:wrapNone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92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4E3B45">
              <w:rPr>
                <w:noProof/>
                <w:lang w:val="en-US"/>
              </w:rPr>
              <w:drawing>
                <wp:anchor distT="0" distB="0" distL="114300" distR="114300" simplePos="0" relativeHeight="251685888" behindDoc="0" locked="0" layoutInCell="1" allowOverlap="1" wp14:anchorId="3D9A4394" wp14:editId="7B0D5655">
                  <wp:simplePos x="0" y="0"/>
                  <wp:positionH relativeFrom="column">
                    <wp:posOffset>1576705</wp:posOffset>
                  </wp:positionH>
                  <wp:positionV relativeFrom="paragraph">
                    <wp:posOffset>1225550</wp:posOffset>
                  </wp:positionV>
                  <wp:extent cx="414655" cy="292735"/>
                  <wp:effectExtent l="0" t="0" r="4445" b="0"/>
                  <wp:wrapNone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92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4E3B45">
              <w:rPr>
                <w:noProof/>
                <w:lang w:val="en-US"/>
              </w:rPr>
              <w:drawing>
                <wp:anchor distT="0" distB="0" distL="114300" distR="114300" simplePos="0" relativeHeight="251675648" behindDoc="0" locked="0" layoutInCell="1" allowOverlap="1" wp14:anchorId="7D5B9684" wp14:editId="78ECD134">
                  <wp:simplePos x="0" y="0"/>
                  <wp:positionH relativeFrom="column">
                    <wp:posOffset>2748280</wp:posOffset>
                  </wp:positionH>
                  <wp:positionV relativeFrom="paragraph">
                    <wp:posOffset>-69850</wp:posOffset>
                  </wp:positionV>
                  <wp:extent cx="414655" cy="292735"/>
                  <wp:effectExtent l="0" t="0" r="4445" b="0"/>
                  <wp:wrapNone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92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4E3B45">
              <w:rPr>
                <w:noProof/>
                <w:lang w:val="en-US"/>
              </w:rPr>
              <w:drawing>
                <wp:anchor distT="0" distB="0" distL="114300" distR="114300" simplePos="0" relativeHeight="251673600" behindDoc="0" locked="0" layoutInCell="1" allowOverlap="1" wp14:anchorId="486F4702" wp14:editId="72264D01">
                  <wp:simplePos x="0" y="0"/>
                  <wp:positionH relativeFrom="column">
                    <wp:posOffset>822960</wp:posOffset>
                  </wp:positionH>
                  <wp:positionV relativeFrom="paragraph">
                    <wp:posOffset>142875</wp:posOffset>
                  </wp:positionV>
                  <wp:extent cx="414655" cy="292735"/>
                  <wp:effectExtent l="0" t="0" r="4445" b="0"/>
                  <wp:wrapNone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9273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anchor>
              </w:drawing>
            </w:r>
            <w:r w:rsidR="004E3B45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8928DE7" wp14:editId="441F935A">
                      <wp:simplePos x="0" y="0"/>
                      <wp:positionH relativeFrom="column">
                        <wp:posOffset>2375535</wp:posOffset>
                      </wp:positionH>
                      <wp:positionV relativeFrom="paragraph">
                        <wp:posOffset>140335</wp:posOffset>
                      </wp:positionV>
                      <wp:extent cx="381000" cy="257175"/>
                      <wp:effectExtent l="19050" t="19050" r="19050" b="28575"/>
                      <wp:wrapNone/>
                      <wp:docPr id="21" name="Oval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81000" cy="257175"/>
                              </a:xfrm>
                              <a:prstGeom prst="ellips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chemeClr val="accent2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3631005" id="Oval 21" o:spid="_x0000_s1026" style="position:absolute;margin-left:187.05pt;margin-top:11.05pt;width:30pt;height:20.25pt;z-index:2516705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" filled="f" strokecolor="#c0504d [3205]" strokeweight="2.25pt"/>
                  </w:pict>
                </mc:Fallback>
              </mc:AlternateContent>
            </w:r>
            <w:r w:rsidR="004E3B45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1FBEB808" wp14:editId="55A86F96">
                      <wp:simplePos x="0" y="0"/>
                      <wp:positionH relativeFrom="column">
                        <wp:posOffset>134620</wp:posOffset>
                      </wp:positionH>
                      <wp:positionV relativeFrom="paragraph">
                        <wp:posOffset>43180</wp:posOffset>
                      </wp:positionV>
                      <wp:extent cx="3657600" cy="1771650"/>
                      <wp:effectExtent l="19050" t="19050" r="38100" b="38100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57600" cy="1771650"/>
                              </a:xfrm>
                              <a:prstGeom prst="line">
                                <a:avLst/>
                              </a:prstGeom>
                              <a:ln w="571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4C0CF42" id="Straight Connector 22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6pt,3.4pt" to="298.6pt,1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" strokecolor="#4579b8 [3044]" strokeweight="4.5pt"/>
                  </w:pict>
                </mc:Fallback>
              </mc:AlternateContent>
            </w:r>
            <w:r w:rsidR="00122E4C" w:rsidRPr="0054445B">
              <w:rPr>
                <w:lang w:val="en-US"/>
              </w:rPr>
              <w:drawing>
                <wp:inline distT="0" distB="0" distL="0" distR="0" wp14:anchorId="21D3EF88" wp14:editId="7050101F">
                  <wp:extent cx="3962400" cy="1857375"/>
                  <wp:effectExtent l="0" t="0" r="0" b="9525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r="11765" b="19806"/>
                          <a:stretch/>
                        </pic:blipFill>
                        <pic:spPr bwMode="auto">
                          <a:xfrm>
                            <a:off x="0" y="0"/>
                            <a:ext cx="3962960" cy="185763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2E4C" w14:paraId="14A10295" w14:textId="77777777" w:rsidTr="00962A55">
        <w:trPr>
          <w:trHeight w:val="285"/>
        </w:trPr>
        <w:tc>
          <w:tcPr>
            <w:tcW w:w="562" w:type="dxa"/>
            <w:vMerge/>
          </w:tcPr>
          <w:p w14:paraId="62DFDB81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0C429793" w14:textId="7EF046FA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379" w:type="dxa"/>
            <w:gridSpan w:val="10"/>
            <w:vMerge/>
          </w:tcPr>
          <w:p w14:paraId="71BDACF4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5E1923F8" w14:textId="77777777" w:rsidTr="00962A55">
        <w:trPr>
          <w:trHeight w:val="285"/>
        </w:trPr>
        <w:tc>
          <w:tcPr>
            <w:tcW w:w="562" w:type="dxa"/>
            <w:vMerge/>
          </w:tcPr>
          <w:p w14:paraId="0C404479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7FECBE01" w14:textId="40F4D947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379" w:type="dxa"/>
            <w:gridSpan w:val="10"/>
            <w:vMerge/>
          </w:tcPr>
          <w:p w14:paraId="38422F30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0F7F1A67" w14:textId="77777777" w:rsidTr="00962A55">
        <w:trPr>
          <w:trHeight w:val="285"/>
        </w:trPr>
        <w:tc>
          <w:tcPr>
            <w:tcW w:w="562" w:type="dxa"/>
            <w:vMerge/>
          </w:tcPr>
          <w:p w14:paraId="5838DABC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0585D1A4" w14:textId="188F9AF8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6379" w:type="dxa"/>
            <w:gridSpan w:val="10"/>
            <w:vMerge/>
          </w:tcPr>
          <w:p w14:paraId="79C82D4F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1DECB8EC" w14:textId="77777777" w:rsidTr="00962A55">
        <w:trPr>
          <w:trHeight w:val="285"/>
        </w:trPr>
        <w:tc>
          <w:tcPr>
            <w:tcW w:w="562" w:type="dxa"/>
            <w:vMerge/>
          </w:tcPr>
          <w:p w14:paraId="7297F236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1A2487B5" w14:textId="182C3272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6379" w:type="dxa"/>
            <w:gridSpan w:val="10"/>
            <w:vMerge/>
          </w:tcPr>
          <w:p w14:paraId="0676FDA1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00E9F97B" w14:textId="77777777" w:rsidTr="00962A55">
        <w:trPr>
          <w:trHeight w:val="285"/>
        </w:trPr>
        <w:tc>
          <w:tcPr>
            <w:tcW w:w="562" w:type="dxa"/>
            <w:vMerge/>
          </w:tcPr>
          <w:p w14:paraId="4916DCF3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1D7EE863" w14:textId="05B63E8B" w:rsidR="00122E4C" w:rsidRDefault="002528CA" w:rsidP="00E03CF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379" w:type="dxa"/>
            <w:gridSpan w:val="10"/>
            <w:vMerge/>
          </w:tcPr>
          <w:p w14:paraId="28A5EFB7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7B6CAF86" w14:textId="77777777" w:rsidTr="00962A55">
        <w:trPr>
          <w:trHeight w:val="285"/>
        </w:trPr>
        <w:tc>
          <w:tcPr>
            <w:tcW w:w="562" w:type="dxa"/>
            <w:vMerge/>
          </w:tcPr>
          <w:p w14:paraId="323A2E69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2B14876D" w14:textId="0D27281A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6379" w:type="dxa"/>
            <w:gridSpan w:val="10"/>
            <w:vMerge/>
          </w:tcPr>
          <w:p w14:paraId="4D9C2CBA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12D42B6C" w14:textId="77777777" w:rsidTr="00962A55">
        <w:trPr>
          <w:trHeight w:val="285"/>
        </w:trPr>
        <w:tc>
          <w:tcPr>
            <w:tcW w:w="562" w:type="dxa"/>
            <w:vMerge/>
          </w:tcPr>
          <w:p w14:paraId="655D167D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1396A902" w14:textId="7D133820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6379" w:type="dxa"/>
            <w:gridSpan w:val="10"/>
            <w:vMerge/>
          </w:tcPr>
          <w:p w14:paraId="15DE78FC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6BFAF390" w14:textId="77777777" w:rsidTr="00962A55">
        <w:trPr>
          <w:trHeight w:val="285"/>
        </w:trPr>
        <w:tc>
          <w:tcPr>
            <w:tcW w:w="562" w:type="dxa"/>
            <w:vMerge/>
          </w:tcPr>
          <w:p w14:paraId="61A271A8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709299D6" w14:textId="6AC6622B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6379" w:type="dxa"/>
            <w:gridSpan w:val="10"/>
            <w:vMerge/>
          </w:tcPr>
          <w:p w14:paraId="43248B25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  <w:tr w:rsidR="00122E4C" w14:paraId="1C999A1D" w14:textId="77777777" w:rsidTr="00962A55">
        <w:trPr>
          <w:trHeight w:val="285"/>
        </w:trPr>
        <w:tc>
          <w:tcPr>
            <w:tcW w:w="562" w:type="dxa"/>
            <w:vMerge/>
          </w:tcPr>
          <w:p w14:paraId="06BF6B4D" w14:textId="77777777" w:rsidR="00122E4C" w:rsidRDefault="00122E4C" w:rsidP="00E03CFC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155ED573" w14:textId="7730F630" w:rsidR="00122E4C" w:rsidRDefault="00122E4C" w:rsidP="00E03CFC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6379" w:type="dxa"/>
            <w:gridSpan w:val="10"/>
            <w:vMerge/>
          </w:tcPr>
          <w:p w14:paraId="722F533F" w14:textId="77777777" w:rsidR="00122E4C" w:rsidRPr="0054445B" w:rsidRDefault="00122E4C" w:rsidP="00E03CFC">
            <w:pPr>
              <w:rPr>
                <w:lang w:val="en-US"/>
              </w:rPr>
            </w:pPr>
          </w:p>
        </w:tc>
      </w:tr>
    </w:tbl>
    <w:p w14:paraId="0CD3E7A4" w14:textId="7688D1E1" w:rsidR="001E6DBB" w:rsidRDefault="001E6DBB" w:rsidP="00E03CFC">
      <w:pPr>
        <w:rPr>
          <w:lang w:val="en-US"/>
        </w:rPr>
      </w:pPr>
    </w:p>
    <w:p w14:paraId="71E8D005" w14:textId="590F7BFC" w:rsidR="00845609" w:rsidRDefault="00845609" w:rsidP="00845609">
      <w:pPr>
        <w:pStyle w:val="Caption"/>
        <w:keepNext/>
        <w:ind w:left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3</w:t>
      </w:r>
      <w:r>
        <w:fldChar w:fldCharType="end"/>
      </w:r>
      <w:r>
        <w:rPr>
          <w:lang w:val="en-AU"/>
        </w:rPr>
        <w:t xml:space="preserve">: </w:t>
      </w:r>
      <w:proofErr w:type="spellStart"/>
      <w:r w:rsidRPr="000F468E">
        <w:rPr>
          <w:lang w:val="en-AU"/>
        </w:rPr>
        <w:t>Net</w:t>
      </w:r>
      <w:r>
        <w:rPr>
          <w:lang w:val="en-AU"/>
        </w:rPr>
        <w:t>Full</w:t>
      </w:r>
      <w:proofErr w:type="spellEnd"/>
      <w:r w:rsidRPr="000F468E">
        <w:rPr>
          <w:lang w:val="en-AU"/>
        </w:rPr>
        <w:t xml:space="preserve"> Matrix Extreme Mispredic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562"/>
        <w:gridCol w:w="851"/>
        <w:gridCol w:w="567"/>
        <w:gridCol w:w="567"/>
        <w:gridCol w:w="709"/>
        <w:gridCol w:w="567"/>
        <w:gridCol w:w="567"/>
        <w:gridCol w:w="567"/>
        <w:gridCol w:w="567"/>
        <w:gridCol w:w="708"/>
        <w:gridCol w:w="709"/>
      </w:tblGrid>
      <w:tr w:rsidR="004848FB" w:rsidRPr="00122E4C" w14:paraId="209DDA14" w14:textId="77777777" w:rsidTr="009F1ACD">
        <w:trPr>
          <w:trHeight w:val="416"/>
        </w:trPr>
        <w:tc>
          <w:tcPr>
            <w:tcW w:w="1124" w:type="dxa"/>
            <w:gridSpan w:val="2"/>
            <w:vMerge w:val="restart"/>
            <w:vAlign w:val="center"/>
          </w:tcPr>
          <w:p w14:paraId="59A7E103" w14:textId="530D3B91" w:rsidR="004848FB" w:rsidRDefault="004848FB" w:rsidP="009F1ACD">
            <w:pPr>
              <w:jc w:val="center"/>
              <w:rPr>
                <w:lang w:val="en-US"/>
              </w:rPr>
            </w:pPr>
            <w:proofErr w:type="spellStart"/>
            <w:r w:rsidRPr="004848FB">
              <w:rPr>
                <w:sz w:val="22"/>
                <w:szCs w:val="22"/>
                <w:lang w:val="en-US"/>
              </w:rPr>
              <w:t>Ne</w:t>
            </w:r>
            <w:r>
              <w:rPr>
                <w:sz w:val="22"/>
                <w:szCs w:val="22"/>
                <w:lang w:val="en-US"/>
              </w:rPr>
              <w:t>tFull</w:t>
            </w:r>
            <w:proofErr w:type="spellEnd"/>
            <w:r w:rsidRPr="004848FB">
              <w:rPr>
                <w:sz w:val="22"/>
                <w:szCs w:val="22"/>
                <w:lang w:val="en-US"/>
              </w:rPr>
              <w:t xml:space="preserve"> </w:t>
            </w:r>
            <w:r w:rsidR="000D1808">
              <w:rPr>
                <w:sz w:val="22"/>
                <w:szCs w:val="22"/>
                <w:lang w:val="en-US"/>
              </w:rPr>
              <w:t>8</w:t>
            </w:r>
            <w:r>
              <w:rPr>
                <w:sz w:val="22"/>
                <w:szCs w:val="22"/>
                <w:lang w:val="en-US"/>
              </w:rPr>
              <w:t>5</w:t>
            </w:r>
            <w:r w:rsidRPr="004848FB">
              <w:rPr>
                <w:sz w:val="22"/>
                <w:szCs w:val="22"/>
                <w:lang w:val="en-US"/>
              </w:rPr>
              <w:t>%</w:t>
            </w:r>
          </w:p>
        </w:tc>
        <w:tc>
          <w:tcPr>
            <w:tcW w:w="6379" w:type="dxa"/>
            <w:gridSpan w:val="10"/>
            <w:vAlign w:val="center"/>
          </w:tcPr>
          <w:p w14:paraId="1870208F" w14:textId="77777777" w:rsidR="004848FB" w:rsidRPr="00122E4C" w:rsidRDefault="004848FB" w:rsidP="009F1ACD">
            <w:pPr>
              <w:jc w:val="center"/>
              <w:rPr>
                <w:b/>
                <w:bCs/>
                <w:lang w:val="en-US"/>
              </w:rPr>
            </w:pPr>
            <w:r w:rsidRPr="00122E4C">
              <w:rPr>
                <w:b/>
                <w:bCs/>
                <w:lang w:val="en-US"/>
              </w:rPr>
              <w:t>Prediction</w:t>
            </w:r>
          </w:p>
        </w:tc>
      </w:tr>
      <w:tr w:rsidR="004848FB" w14:paraId="63EC24A6" w14:textId="77777777" w:rsidTr="009F1ACD">
        <w:trPr>
          <w:trHeight w:val="416"/>
        </w:trPr>
        <w:tc>
          <w:tcPr>
            <w:tcW w:w="1124" w:type="dxa"/>
            <w:gridSpan w:val="2"/>
            <w:vMerge/>
          </w:tcPr>
          <w:p w14:paraId="62C3F9B8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851" w:type="dxa"/>
          </w:tcPr>
          <w:p w14:paraId="134FFA7D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67" w:type="dxa"/>
          </w:tcPr>
          <w:p w14:paraId="7E493D70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7" w:type="dxa"/>
          </w:tcPr>
          <w:p w14:paraId="5AC6DC16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</w:tcPr>
          <w:p w14:paraId="19F60F23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14:paraId="0FAF6EB6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7" w:type="dxa"/>
          </w:tcPr>
          <w:p w14:paraId="5836EA0C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67" w:type="dxa"/>
          </w:tcPr>
          <w:p w14:paraId="4DBDB576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14:paraId="01E74750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8" w:type="dxa"/>
          </w:tcPr>
          <w:p w14:paraId="20A77A91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9" w:type="dxa"/>
          </w:tcPr>
          <w:p w14:paraId="5415D07D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4848FB" w14:paraId="4A179CDE" w14:textId="77777777" w:rsidTr="009F1ACD">
        <w:trPr>
          <w:trHeight w:val="285"/>
        </w:trPr>
        <w:tc>
          <w:tcPr>
            <w:tcW w:w="562" w:type="dxa"/>
            <w:vMerge w:val="restart"/>
            <w:textDirection w:val="tbRl"/>
            <w:vAlign w:val="center"/>
          </w:tcPr>
          <w:p w14:paraId="7546DAF4" w14:textId="77777777" w:rsidR="004848FB" w:rsidRPr="00122E4C" w:rsidRDefault="004848FB" w:rsidP="009F1ACD">
            <w:pPr>
              <w:ind w:left="113" w:right="113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  <w:r w:rsidRPr="00122E4C">
              <w:rPr>
                <w:b/>
                <w:bCs/>
                <w:lang w:val="en-US"/>
              </w:rPr>
              <w:t>arget</w:t>
            </w:r>
          </w:p>
        </w:tc>
        <w:tc>
          <w:tcPr>
            <w:tcW w:w="562" w:type="dxa"/>
          </w:tcPr>
          <w:p w14:paraId="3A4ABD00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379" w:type="dxa"/>
            <w:gridSpan w:val="10"/>
            <w:vMerge w:val="restart"/>
          </w:tcPr>
          <w:p w14:paraId="6041744D" w14:textId="289161AC" w:rsidR="004848FB" w:rsidRDefault="00B4672D" w:rsidP="009F1ACD">
            <w:pPr>
              <w:rPr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03335A87" wp14:editId="5F18FD1A">
                      <wp:simplePos x="0" y="0"/>
                      <wp:positionH relativeFrom="column">
                        <wp:posOffset>2376805</wp:posOffset>
                      </wp:positionH>
                      <wp:positionV relativeFrom="paragraph">
                        <wp:posOffset>190500</wp:posOffset>
                      </wp:positionV>
                      <wp:extent cx="314325" cy="228600"/>
                      <wp:effectExtent l="19050" t="19050" r="28575" b="19050"/>
                      <wp:wrapNone/>
                      <wp:docPr id="98" name="Oval 9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28600"/>
                              </a:xfrm>
                              <a:prstGeom prst="ellips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FFFF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6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DA68D9F" id="Oval 98" o:spid="_x0000_s1026" style="position:absolute;margin-left:187.15pt;margin-top:15pt;width:24.75pt;height:1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" filled="f" strokecolor="yellow" strokeweight="2.25pt"/>
                  </w:pict>
                </mc:Fallback>
              </mc:AlternateContent>
            </w:r>
            <w:r w:rsidR="000D1808">
              <w:rPr>
                <w:noProof/>
                <w:lang w:val="en-US"/>
              </w:rPr>
              <w:drawing>
                <wp:anchor distT="0" distB="0" distL="114300" distR="114300" simplePos="0" relativeHeight="251696128" behindDoc="0" locked="0" layoutInCell="1" allowOverlap="1" wp14:anchorId="5D974322" wp14:editId="3ACC5057">
                  <wp:simplePos x="0" y="0"/>
                  <wp:positionH relativeFrom="column">
                    <wp:posOffset>852805</wp:posOffset>
                  </wp:positionH>
                  <wp:positionV relativeFrom="paragraph">
                    <wp:posOffset>872490</wp:posOffset>
                  </wp:positionV>
                  <wp:extent cx="414655" cy="247650"/>
                  <wp:effectExtent l="0" t="0" r="4445" b="0"/>
                  <wp:wrapNone/>
                  <wp:docPr id="92" name="Picture 9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4655" cy="2476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  <w:r w:rsidR="004848FB" w:rsidRPr="00594A2A">
              <w:drawing>
                <wp:inline distT="0" distB="0" distL="0" distR="0" wp14:anchorId="0E9AEA35" wp14:editId="09334D4E">
                  <wp:extent cx="3955415" cy="1838325"/>
                  <wp:effectExtent l="0" t="0" r="6985" b="9525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r="10214" b="19000"/>
                          <a:stretch/>
                        </pic:blipFill>
                        <pic:spPr bwMode="auto">
                          <a:xfrm>
                            <a:off x="0" y="0"/>
                            <a:ext cx="3987914" cy="18534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848FB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3ABAAABB" wp14:editId="515E25C6">
                      <wp:simplePos x="0" y="0"/>
                      <wp:positionH relativeFrom="column">
                        <wp:posOffset>134620</wp:posOffset>
                      </wp:positionH>
                      <wp:positionV relativeFrom="paragraph">
                        <wp:posOffset>43180</wp:posOffset>
                      </wp:positionV>
                      <wp:extent cx="3657600" cy="1771650"/>
                      <wp:effectExtent l="19050" t="19050" r="38100" b="38100"/>
                      <wp:wrapNone/>
                      <wp:docPr id="89" name="Straight Connector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57600" cy="1771650"/>
                              </a:xfrm>
                              <a:prstGeom prst="line">
                                <a:avLst/>
                              </a:prstGeom>
                              <a:ln w="571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B911D21" id="Straight Connector 89" o:spid="_x0000_s1026" style="position:absolute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6pt,3.4pt" to="298.6pt,1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" strokecolor="#4579b8 [3044]" strokeweight="4.5pt"/>
                  </w:pict>
                </mc:Fallback>
              </mc:AlternateContent>
            </w:r>
          </w:p>
        </w:tc>
      </w:tr>
      <w:tr w:rsidR="004848FB" w14:paraId="3DBB4633" w14:textId="77777777" w:rsidTr="009F1ACD">
        <w:trPr>
          <w:trHeight w:val="285"/>
        </w:trPr>
        <w:tc>
          <w:tcPr>
            <w:tcW w:w="562" w:type="dxa"/>
            <w:vMerge/>
          </w:tcPr>
          <w:p w14:paraId="06E9C3E6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510CFA76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379" w:type="dxa"/>
            <w:gridSpan w:val="10"/>
            <w:vMerge/>
          </w:tcPr>
          <w:p w14:paraId="79F16BA3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06B6EB81" w14:textId="77777777" w:rsidTr="009F1ACD">
        <w:trPr>
          <w:trHeight w:val="285"/>
        </w:trPr>
        <w:tc>
          <w:tcPr>
            <w:tcW w:w="562" w:type="dxa"/>
            <w:vMerge/>
          </w:tcPr>
          <w:p w14:paraId="5480E147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6F4F36F5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379" w:type="dxa"/>
            <w:gridSpan w:val="10"/>
            <w:vMerge/>
          </w:tcPr>
          <w:p w14:paraId="4CFC50DC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700571DD" w14:textId="77777777" w:rsidTr="009F1ACD">
        <w:trPr>
          <w:trHeight w:val="285"/>
        </w:trPr>
        <w:tc>
          <w:tcPr>
            <w:tcW w:w="562" w:type="dxa"/>
            <w:vMerge/>
          </w:tcPr>
          <w:p w14:paraId="327576B3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5F578BC4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6379" w:type="dxa"/>
            <w:gridSpan w:val="10"/>
            <w:vMerge/>
          </w:tcPr>
          <w:p w14:paraId="3C99B6C5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6E82F9C7" w14:textId="77777777" w:rsidTr="009F1ACD">
        <w:trPr>
          <w:trHeight w:val="285"/>
        </w:trPr>
        <w:tc>
          <w:tcPr>
            <w:tcW w:w="562" w:type="dxa"/>
            <w:vMerge/>
          </w:tcPr>
          <w:p w14:paraId="1BEE245F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19F6185F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6379" w:type="dxa"/>
            <w:gridSpan w:val="10"/>
            <w:vMerge/>
          </w:tcPr>
          <w:p w14:paraId="1111AF69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0C9425F8" w14:textId="77777777" w:rsidTr="009F1ACD">
        <w:trPr>
          <w:trHeight w:val="285"/>
        </w:trPr>
        <w:tc>
          <w:tcPr>
            <w:tcW w:w="562" w:type="dxa"/>
            <w:vMerge/>
          </w:tcPr>
          <w:p w14:paraId="31B52EB2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0ECD2F9E" w14:textId="7469AB48" w:rsidR="004848FB" w:rsidRDefault="002528CA" w:rsidP="009F1ACD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379" w:type="dxa"/>
            <w:gridSpan w:val="10"/>
            <w:vMerge/>
          </w:tcPr>
          <w:p w14:paraId="70A888C7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6B66F67A" w14:textId="77777777" w:rsidTr="009F1ACD">
        <w:trPr>
          <w:trHeight w:val="285"/>
        </w:trPr>
        <w:tc>
          <w:tcPr>
            <w:tcW w:w="562" w:type="dxa"/>
            <w:vMerge/>
          </w:tcPr>
          <w:p w14:paraId="2A814F52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3DCCC76B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6379" w:type="dxa"/>
            <w:gridSpan w:val="10"/>
            <w:vMerge/>
          </w:tcPr>
          <w:p w14:paraId="740B2A69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4C46790F" w14:textId="77777777" w:rsidTr="009F1ACD">
        <w:trPr>
          <w:trHeight w:val="285"/>
        </w:trPr>
        <w:tc>
          <w:tcPr>
            <w:tcW w:w="562" w:type="dxa"/>
            <w:vMerge/>
          </w:tcPr>
          <w:p w14:paraId="680A9BBB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7A05470C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6379" w:type="dxa"/>
            <w:gridSpan w:val="10"/>
            <w:vMerge/>
          </w:tcPr>
          <w:p w14:paraId="378389B3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34B85A5D" w14:textId="77777777" w:rsidTr="009F1ACD">
        <w:trPr>
          <w:trHeight w:val="285"/>
        </w:trPr>
        <w:tc>
          <w:tcPr>
            <w:tcW w:w="562" w:type="dxa"/>
            <w:vMerge/>
          </w:tcPr>
          <w:p w14:paraId="469F16E8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603E8FAE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6379" w:type="dxa"/>
            <w:gridSpan w:val="10"/>
            <w:vMerge/>
          </w:tcPr>
          <w:p w14:paraId="5B1AF866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716FDDA1" w14:textId="77777777" w:rsidTr="009F1ACD">
        <w:trPr>
          <w:trHeight w:val="285"/>
        </w:trPr>
        <w:tc>
          <w:tcPr>
            <w:tcW w:w="562" w:type="dxa"/>
            <w:vMerge/>
          </w:tcPr>
          <w:p w14:paraId="1F6F7E8C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135695C2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6379" w:type="dxa"/>
            <w:gridSpan w:val="10"/>
            <w:vMerge/>
          </w:tcPr>
          <w:p w14:paraId="7BBBDF3B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</w:tbl>
    <w:p w14:paraId="4B0482C8" w14:textId="1455DFA7" w:rsidR="004848FB" w:rsidRDefault="004848FB" w:rsidP="00E03CFC">
      <w:pPr>
        <w:rPr>
          <w:lang w:val="en-US"/>
        </w:rPr>
      </w:pPr>
    </w:p>
    <w:p w14:paraId="3D71B8B9" w14:textId="4EC86DBE" w:rsidR="00FC5C2D" w:rsidRDefault="00FC5C2D" w:rsidP="00E03CFC">
      <w:pPr>
        <w:rPr>
          <w:lang w:val="en-US"/>
        </w:rPr>
      </w:pPr>
    </w:p>
    <w:p w14:paraId="7A26F85F" w14:textId="4413595C" w:rsidR="00FC5C2D" w:rsidRDefault="00FC5C2D" w:rsidP="00E03CFC">
      <w:pPr>
        <w:rPr>
          <w:lang w:val="en-US"/>
        </w:rPr>
      </w:pPr>
    </w:p>
    <w:p w14:paraId="3557FA36" w14:textId="0B26B0A7" w:rsidR="00FC5C2D" w:rsidRDefault="00FC5C2D" w:rsidP="00E03CFC">
      <w:pPr>
        <w:rPr>
          <w:lang w:val="en-US"/>
        </w:rPr>
      </w:pPr>
    </w:p>
    <w:p w14:paraId="6653B1A2" w14:textId="33D2922F" w:rsidR="00FC5C2D" w:rsidRDefault="00FC5C2D" w:rsidP="00E03CFC">
      <w:pPr>
        <w:rPr>
          <w:lang w:val="en-US"/>
        </w:rPr>
      </w:pPr>
    </w:p>
    <w:p w14:paraId="303ED1FE" w14:textId="77777777" w:rsidR="00FC5C2D" w:rsidRDefault="00FC5C2D" w:rsidP="00E03CFC">
      <w:pPr>
        <w:rPr>
          <w:lang w:val="en-US"/>
        </w:rPr>
      </w:pPr>
    </w:p>
    <w:p w14:paraId="674F64BB" w14:textId="538C5C27" w:rsidR="00845609" w:rsidRDefault="00845609" w:rsidP="00845609">
      <w:pPr>
        <w:pStyle w:val="Caption"/>
        <w:keepNext/>
        <w:ind w:left="0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4</w:t>
      </w:r>
      <w:r>
        <w:fldChar w:fldCharType="end"/>
      </w:r>
      <w:r>
        <w:rPr>
          <w:lang w:val="en-AU"/>
        </w:rPr>
        <w:t xml:space="preserve">: </w:t>
      </w:r>
      <w:proofErr w:type="spellStart"/>
      <w:r w:rsidRPr="00A754D2">
        <w:rPr>
          <w:lang w:val="en-AU"/>
        </w:rPr>
        <w:t>Net</w:t>
      </w:r>
      <w:r>
        <w:rPr>
          <w:lang w:val="en-AU"/>
        </w:rPr>
        <w:t>Conv</w:t>
      </w:r>
      <w:proofErr w:type="spellEnd"/>
      <w:r w:rsidRPr="00A754D2">
        <w:rPr>
          <w:lang w:val="en-AU"/>
        </w:rPr>
        <w:t xml:space="preserve"> Matrix Extreme Misprediction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62"/>
        <w:gridCol w:w="562"/>
        <w:gridCol w:w="851"/>
        <w:gridCol w:w="567"/>
        <w:gridCol w:w="567"/>
        <w:gridCol w:w="709"/>
        <w:gridCol w:w="567"/>
        <w:gridCol w:w="567"/>
        <w:gridCol w:w="567"/>
        <w:gridCol w:w="567"/>
        <w:gridCol w:w="708"/>
        <w:gridCol w:w="709"/>
      </w:tblGrid>
      <w:tr w:rsidR="004848FB" w:rsidRPr="00122E4C" w14:paraId="298BFAB0" w14:textId="77777777" w:rsidTr="004848FB">
        <w:trPr>
          <w:trHeight w:val="416"/>
        </w:trPr>
        <w:tc>
          <w:tcPr>
            <w:tcW w:w="1124" w:type="dxa"/>
            <w:gridSpan w:val="2"/>
            <w:vMerge w:val="restart"/>
            <w:vAlign w:val="center"/>
          </w:tcPr>
          <w:p w14:paraId="58AA9EAC" w14:textId="1310E099" w:rsidR="004848FB" w:rsidRDefault="004848FB" w:rsidP="004848FB">
            <w:pPr>
              <w:jc w:val="center"/>
              <w:rPr>
                <w:lang w:val="en-US"/>
              </w:rPr>
            </w:pPr>
            <w:proofErr w:type="spellStart"/>
            <w:r w:rsidRPr="004848FB">
              <w:rPr>
                <w:sz w:val="22"/>
                <w:szCs w:val="22"/>
                <w:lang w:val="en-US"/>
              </w:rPr>
              <w:t>NetConv</w:t>
            </w:r>
            <w:proofErr w:type="spellEnd"/>
            <w:r w:rsidRPr="004848FB">
              <w:rPr>
                <w:sz w:val="22"/>
                <w:szCs w:val="22"/>
                <w:lang w:val="en-US"/>
              </w:rPr>
              <w:t xml:space="preserve"> 94%</w:t>
            </w:r>
          </w:p>
        </w:tc>
        <w:tc>
          <w:tcPr>
            <w:tcW w:w="6379" w:type="dxa"/>
            <w:gridSpan w:val="10"/>
            <w:vAlign w:val="center"/>
          </w:tcPr>
          <w:p w14:paraId="24960008" w14:textId="77777777" w:rsidR="004848FB" w:rsidRPr="00122E4C" w:rsidRDefault="004848FB" w:rsidP="009F1ACD">
            <w:pPr>
              <w:jc w:val="center"/>
              <w:rPr>
                <w:b/>
                <w:bCs/>
                <w:lang w:val="en-US"/>
              </w:rPr>
            </w:pPr>
            <w:r w:rsidRPr="00122E4C">
              <w:rPr>
                <w:b/>
                <w:bCs/>
                <w:lang w:val="en-US"/>
              </w:rPr>
              <w:t>Prediction</w:t>
            </w:r>
          </w:p>
        </w:tc>
      </w:tr>
      <w:tr w:rsidR="004848FB" w14:paraId="52CDB7B5" w14:textId="77777777" w:rsidTr="00794702">
        <w:trPr>
          <w:trHeight w:val="416"/>
        </w:trPr>
        <w:tc>
          <w:tcPr>
            <w:tcW w:w="1124" w:type="dxa"/>
            <w:gridSpan w:val="2"/>
            <w:vMerge/>
          </w:tcPr>
          <w:p w14:paraId="476AE230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851" w:type="dxa"/>
          </w:tcPr>
          <w:p w14:paraId="6A743276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567" w:type="dxa"/>
          </w:tcPr>
          <w:p w14:paraId="06C0CFB5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567" w:type="dxa"/>
          </w:tcPr>
          <w:p w14:paraId="2DED0961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9" w:type="dxa"/>
          </w:tcPr>
          <w:p w14:paraId="798D91AC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567" w:type="dxa"/>
          </w:tcPr>
          <w:p w14:paraId="471A5F9B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567" w:type="dxa"/>
          </w:tcPr>
          <w:p w14:paraId="59D29B58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567" w:type="dxa"/>
          </w:tcPr>
          <w:p w14:paraId="7F9E573B" w14:textId="683D39CA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567" w:type="dxa"/>
          </w:tcPr>
          <w:p w14:paraId="78857195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8" w:type="dxa"/>
          </w:tcPr>
          <w:p w14:paraId="32636AC6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9" w:type="dxa"/>
          </w:tcPr>
          <w:p w14:paraId="2B03FB55" w14:textId="77777777" w:rsidR="004848FB" w:rsidRDefault="004848FB" w:rsidP="009F1ACD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</w:tr>
      <w:tr w:rsidR="004848FB" w14:paraId="00626FEB" w14:textId="77777777" w:rsidTr="009F1ACD">
        <w:trPr>
          <w:trHeight w:val="285"/>
        </w:trPr>
        <w:tc>
          <w:tcPr>
            <w:tcW w:w="562" w:type="dxa"/>
            <w:vMerge w:val="restart"/>
            <w:textDirection w:val="tbRl"/>
            <w:vAlign w:val="center"/>
          </w:tcPr>
          <w:p w14:paraId="390D6DB3" w14:textId="77777777" w:rsidR="004848FB" w:rsidRPr="00122E4C" w:rsidRDefault="004848FB" w:rsidP="009F1ACD">
            <w:pPr>
              <w:ind w:left="113" w:right="113"/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</w:t>
            </w:r>
            <w:r w:rsidRPr="00122E4C">
              <w:rPr>
                <w:b/>
                <w:bCs/>
                <w:lang w:val="en-US"/>
              </w:rPr>
              <w:t>arget</w:t>
            </w:r>
          </w:p>
        </w:tc>
        <w:tc>
          <w:tcPr>
            <w:tcW w:w="562" w:type="dxa"/>
          </w:tcPr>
          <w:p w14:paraId="533648CA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379" w:type="dxa"/>
            <w:gridSpan w:val="10"/>
            <w:vMerge w:val="restart"/>
          </w:tcPr>
          <w:p w14:paraId="64934246" w14:textId="7BD2EFAF" w:rsidR="004848FB" w:rsidRDefault="00172D7F" w:rsidP="00E50136">
            <w:pPr>
              <w:rPr>
                <w:lang w:val="en-US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72B2540F" wp14:editId="47B854FB">
                      <wp:simplePos x="0" y="0"/>
                      <wp:positionH relativeFrom="column">
                        <wp:posOffset>871855</wp:posOffset>
                      </wp:positionH>
                      <wp:positionV relativeFrom="paragraph">
                        <wp:posOffset>882015</wp:posOffset>
                      </wp:positionV>
                      <wp:extent cx="314325" cy="228600"/>
                      <wp:effectExtent l="19050" t="19050" r="28575" b="19050"/>
                      <wp:wrapNone/>
                      <wp:docPr id="97" name="Oval 9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28600"/>
                              </a:xfrm>
                              <a:prstGeom prst="ellips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FFFF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6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58BC7377" id="Oval 97" o:spid="_x0000_s1026" style="position:absolute;margin-left:68.65pt;margin-top:69.45pt;width:24.75pt;height:18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" filled="f" strokecolor="yellow" strokeweight="2.25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38698FC7" wp14:editId="5FB15AAD">
                      <wp:simplePos x="0" y="0"/>
                      <wp:positionH relativeFrom="column">
                        <wp:posOffset>2367280</wp:posOffset>
                      </wp:positionH>
                      <wp:positionV relativeFrom="paragraph">
                        <wp:posOffset>177165</wp:posOffset>
                      </wp:positionV>
                      <wp:extent cx="314325" cy="228600"/>
                      <wp:effectExtent l="19050" t="19050" r="28575" b="19050"/>
                      <wp:wrapNone/>
                      <wp:docPr id="96" name="Oval 9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28600"/>
                              </a:xfrm>
                              <a:prstGeom prst="ellipse">
                                <a:avLst/>
                              </a:prstGeom>
                              <a:noFill/>
                              <a:ln w="28575" cap="flat" cmpd="sng" algn="ctr">
                                <a:solidFill>
                                  <a:srgbClr val="FFFF00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6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A624934" id="Oval 96" o:spid="_x0000_s1026" style="position:absolute;margin-left:186.4pt;margin-top:13.95pt;width:24.75pt;height:18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" filled="f" strokecolor="yellow" strokeweight="2.25pt"/>
                  </w:pict>
                </mc:Fallback>
              </mc:AlternateContent>
            </w:r>
            <w:r w:rsidR="00E50136" w:rsidRPr="006F7020">
              <w:drawing>
                <wp:inline distT="0" distB="0" distL="0" distR="0" wp14:anchorId="465A3850" wp14:editId="3B9908A5">
                  <wp:extent cx="3962400" cy="1836420"/>
                  <wp:effectExtent l="0" t="0" r="0" b="0"/>
                  <wp:docPr id="131" name="Picture 1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2"/>
                          <a:srcRect r="9046" b="16522"/>
                          <a:stretch/>
                        </pic:blipFill>
                        <pic:spPr bwMode="auto">
                          <a:xfrm>
                            <a:off x="0" y="0"/>
                            <a:ext cx="3982750" cy="184585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4848FB"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6B18299A" wp14:editId="437D12FD">
                      <wp:simplePos x="0" y="0"/>
                      <wp:positionH relativeFrom="column">
                        <wp:posOffset>134620</wp:posOffset>
                      </wp:positionH>
                      <wp:positionV relativeFrom="paragraph">
                        <wp:posOffset>43180</wp:posOffset>
                      </wp:positionV>
                      <wp:extent cx="3657600" cy="1771650"/>
                      <wp:effectExtent l="19050" t="19050" r="38100" b="38100"/>
                      <wp:wrapNone/>
                      <wp:docPr id="46" name="Straight Connector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57600" cy="1771650"/>
                              </a:xfrm>
                              <a:prstGeom prst="line">
                                <a:avLst/>
                              </a:prstGeom>
                              <a:ln w="57150"/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386B0A2" id="Straight Connector 46" o:spid="_x0000_s1026" style="position:absolute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.6pt,3.4pt" to="298.6pt,1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" strokecolor="#4579b8 [3044]" strokeweight="4.5pt"/>
                  </w:pict>
                </mc:Fallback>
              </mc:AlternateContent>
            </w:r>
          </w:p>
        </w:tc>
      </w:tr>
      <w:tr w:rsidR="004848FB" w14:paraId="5B8B681E" w14:textId="77777777" w:rsidTr="009F1ACD">
        <w:trPr>
          <w:trHeight w:val="285"/>
        </w:trPr>
        <w:tc>
          <w:tcPr>
            <w:tcW w:w="562" w:type="dxa"/>
            <w:vMerge/>
          </w:tcPr>
          <w:p w14:paraId="5B6C40D8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63007A55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379" w:type="dxa"/>
            <w:gridSpan w:val="10"/>
            <w:vMerge/>
          </w:tcPr>
          <w:p w14:paraId="2461EB44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758C6A2A" w14:textId="77777777" w:rsidTr="009F1ACD">
        <w:trPr>
          <w:trHeight w:val="285"/>
        </w:trPr>
        <w:tc>
          <w:tcPr>
            <w:tcW w:w="562" w:type="dxa"/>
            <w:vMerge/>
          </w:tcPr>
          <w:p w14:paraId="0E262DA1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69B12E16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6379" w:type="dxa"/>
            <w:gridSpan w:val="10"/>
            <w:vMerge/>
          </w:tcPr>
          <w:p w14:paraId="4D41EF76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4779C893" w14:textId="77777777" w:rsidTr="009F1ACD">
        <w:trPr>
          <w:trHeight w:val="285"/>
        </w:trPr>
        <w:tc>
          <w:tcPr>
            <w:tcW w:w="562" w:type="dxa"/>
            <w:vMerge/>
          </w:tcPr>
          <w:p w14:paraId="26D1C778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58DE03F5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6379" w:type="dxa"/>
            <w:gridSpan w:val="10"/>
            <w:vMerge/>
          </w:tcPr>
          <w:p w14:paraId="584AC524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6EBC2864" w14:textId="77777777" w:rsidTr="009F1ACD">
        <w:trPr>
          <w:trHeight w:val="285"/>
        </w:trPr>
        <w:tc>
          <w:tcPr>
            <w:tcW w:w="562" w:type="dxa"/>
            <w:vMerge/>
          </w:tcPr>
          <w:p w14:paraId="261088B8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6359C219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6379" w:type="dxa"/>
            <w:gridSpan w:val="10"/>
            <w:vMerge/>
          </w:tcPr>
          <w:p w14:paraId="05782F53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1337D708" w14:textId="77777777" w:rsidTr="009F1ACD">
        <w:trPr>
          <w:trHeight w:val="285"/>
        </w:trPr>
        <w:tc>
          <w:tcPr>
            <w:tcW w:w="562" w:type="dxa"/>
            <w:vMerge/>
          </w:tcPr>
          <w:p w14:paraId="436668BB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4ACCB70F" w14:textId="78BACE22" w:rsidR="004848FB" w:rsidRDefault="002528CA" w:rsidP="009F1ACD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6379" w:type="dxa"/>
            <w:gridSpan w:val="10"/>
            <w:vMerge/>
          </w:tcPr>
          <w:p w14:paraId="2A978E38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48876A17" w14:textId="77777777" w:rsidTr="009F1ACD">
        <w:trPr>
          <w:trHeight w:val="285"/>
        </w:trPr>
        <w:tc>
          <w:tcPr>
            <w:tcW w:w="562" w:type="dxa"/>
            <w:vMerge/>
          </w:tcPr>
          <w:p w14:paraId="60411BD4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3CD5909F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6379" w:type="dxa"/>
            <w:gridSpan w:val="10"/>
            <w:vMerge/>
          </w:tcPr>
          <w:p w14:paraId="681A0039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324FFA4D" w14:textId="77777777" w:rsidTr="009F1ACD">
        <w:trPr>
          <w:trHeight w:val="285"/>
        </w:trPr>
        <w:tc>
          <w:tcPr>
            <w:tcW w:w="562" w:type="dxa"/>
            <w:vMerge/>
          </w:tcPr>
          <w:p w14:paraId="0DFDD6F7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5E2C76B4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6379" w:type="dxa"/>
            <w:gridSpan w:val="10"/>
            <w:vMerge/>
          </w:tcPr>
          <w:p w14:paraId="6AD2C156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3ED9DDB7" w14:textId="77777777" w:rsidTr="009F1ACD">
        <w:trPr>
          <w:trHeight w:val="285"/>
        </w:trPr>
        <w:tc>
          <w:tcPr>
            <w:tcW w:w="562" w:type="dxa"/>
            <w:vMerge/>
          </w:tcPr>
          <w:p w14:paraId="414231C4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237C0538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6379" w:type="dxa"/>
            <w:gridSpan w:val="10"/>
            <w:vMerge/>
          </w:tcPr>
          <w:p w14:paraId="67E10717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  <w:tr w:rsidR="004848FB" w14:paraId="05AB4DA0" w14:textId="77777777" w:rsidTr="009F1ACD">
        <w:trPr>
          <w:trHeight w:val="285"/>
        </w:trPr>
        <w:tc>
          <w:tcPr>
            <w:tcW w:w="562" w:type="dxa"/>
            <w:vMerge/>
          </w:tcPr>
          <w:p w14:paraId="471B7F96" w14:textId="77777777" w:rsidR="004848FB" w:rsidRDefault="004848FB" w:rsidP="009F1ACD">
            <w:pPr>
              <w:rPr>
                <w:lang w:val="en-US"/>
              </w:rPr>
            </w:pPr>
          </w:p>
        </w:tc>
        <w:tc>
          <w:tcPr>
            <w:tcW w:w="562" w:type="dxa"/>
          </w:tcPr>
          <w:p w14:paraId="04FA69A0" w14:textId="77777777" w:rsidR="004848FB" w:rsidRDefault="004848FB" w:rsidP="009F1ACD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6379" w:type="dxa"/>
            <w:gridSpan w:val="10"/>
            <w:vMerge/>
          </w:tcPr>
          <w:p w14:paraId="15B2C138" w14:textId="77777777" w:rsidR="004848FB" w:rsidRPr="0054445B" w:rsidRDefault="004848FB" w:rsidP="009F1ACD">
            <w:pPr>
              <w:rPr>
                <w:lang w:val="en-US"/>
              </w:rPr>
            </w:pPr>
          </w:p>
        </w:tc>
      </w:tr>
    </w:tbl>
    <w:p w14:paraId="4F713F2D" w14:textId="25FF105F" w:rsidR="004848FB" w:rsidRDefault="004848FB" w:rsidP="00E03CFC">
      <w:pPr>
        <w:rPr>
          <w:lang w:val="en-US"/>
        </w:rPr>
      </w:pPr>
    </w:p>
    <w:p w14:paraId="4523C90E" w14:textId="08E4EEF0" w:rsidR="00B4672D" w:rsidRDefault="00B4672D" w:rsidP="00E03CFC">
      <w:pPr>
        <w:rPr>
          <w:lang w:val="en-US"/>
        </w:rPr>
      </w:pPr>
    </w:p>
    <w:p w14:paraId="51AF204A" w14:textId="46768C14" w:rsidR="00B4672D" w:rsidRDefault="00B4672D" w:rsidP="00E03CFC">
      <w:pPr>
        <w:rPr>
          <w:lang w:val="en-US"/>
        </w:rPr>
      </w:pPr>
    </w:p>
    <w:p w14:paraId="4CE8A2E6" w14:textId="77777777" w:rsidR="00B4672D" w:rsidRDefault="00B4672D" w:rsidP="00E03CFC">
      <w:pPr>
        <w:rPr>
          <w:lang w:val="en-US"/>
        </w:rPr>
      </w:pPr>
    </w:p>
    <w:p w14:paraId="5E6D9FD9" w14:textId="77777777" w:rsidR="00245C3D" w:rsidRDefault="00245C3D" w:rsidP="00E03CFC">
      <w:pPr>
        <w:rPr>
          <w:lang w:val="en-US"/>
        </w:rPr>
      </w:pPr>
      <w:r w:rsidRPr="00245C3D">
        <w:rPr>
          <w:lang w:val="en-US"/>
        </w:rPr>
        <w:t xml:space="preserve">From the tables above, we can see that one combination repeatedly has a high misprediction rate. </w:t>
      </w:r>
    </w:p>
    <w:p w14:paraId="330D367A" w14:textId="5E28CDD7" w:rsidR="00172D7F" w:rsidRDefault="00326DFD" w:rsidP="00E03CFC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C2F569B" wp14:editId="705CFBEC">
                <wp:simplePos x="0" y="0"/>
                <wp:positionH relativeFrom="column">
                  <wp:posOffset>3044190</wp:posOffset>
                </wp:positionH>
                <wp:positionV relativeFrom="paragraph">
                  <wp:posOffset>1429385</wp:posOffset>
                </wp:positionV>
                <wp:extent cx="304800" cy="266700"/>
                <wp:effectExtent l="0" t="0" r="0" b="0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F99091D" w14:textId="77777777" w:rsidR="00326DFD" w:rsidRPr="00326DFD" w:rsidRDefault="00326DFD" w:rsidP="00326DFD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2F569B" id="Text Box 104" o:spid="_x0000_s1027" type="#_x0000_t202" style="position:absolute;margin-left:239.7pt;margin-top:112.55pt;width:24pt;height:21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" filled="f" stroked="f" strokeweight=".5pt">
                <v:textbox>
                  <w:txbxContent>
                    <w:p w14:paraId="3F99091D" w14:textId="77777777" w:rsidR="00326DFD" w:rsidRPr="00326DFD" w:rsidRDefault="00326DFD" w:rsidP="00326DFD">
                      <w:pPr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172D7F">
        <w:rPr>
          <w:lang w:val="en-US"/>
        </w:rPr>
        <w:t xml:space="preserve">The </w:t>
      </w:r>
      <w:r w:rsidR="00AA2A28">
        <w:rPr>
          <w:lang w:val="en-US"/>
        </w:rPr>
        <w:t>models</w:t>
      </w:r>
      <w:r w:rsidR="00172D7F">
        <w:rPr>
          <w:lang w:val="en-US"/>
        </w:rPr>
        <w:t xml:space="preserve"> are predicting 2</w:t>
      </w:r>
      <w:r w:rsidR="00AA2A28">
        <w:rPr>
          <w:lang w:val="en-US"/>
        </w:rPr>
        <w:t xml:space="preserve"> (“Su”)</w:t>
      </w:r>
      <w:r w:rsidR="00172D7F">
        <w:rPr>
          <w:lang w:val="en-US"/>
        </w:rPr>
        <w:t xml:space="preserve"> </w:t>
      </w:r>
      <w:r w:rsidR="00AA2A28" w:rsidRPr="00B4672D">
        <w:rPr>
          <w:rFonts w:eastAsia="MS Mincho" w:cs="Arial"/>
          <w:sz w:val="40"/>
          <w:szCs w:val="40"/>
        </w:rPr>
        <w:t>す</w:t>
      </w:r>
      <w:r w:rsidR="00AA2A28">
        <w:rPr>
          <w:rFonts w:ascii="MS Mincho" w:eastAsia="MS Mincho" w:hAnsi="MS Mincho" w:cs="MS Mincho" w:hint="eastAsia"/>
          <w:b/>
          <w:bCs/>
          <w:sz w:val="40"/>
          <w:szCs w:val="40"/>
        </w:rPr>
        <w:t xml:space="preserve"> </w:t>
      </w:r>
      <w:r w:rsidR="00B4672D">
        <w:rPr>
          <w:rFonts w:eastAsia="MS Mincho" w:cs="Arial"/>
        </w:rPr>
        <w:t>when the target is 5 (“ha</w:t>
      </w:r>
      <w:r w:rsidR="00BD5AE1">
        <w:rPr>
          <w:rFonts w:eastAsia="MS Mincho" w:cs="Arial"/>
        </w:rPr>
        <w:t>”</w:t>
      </w:r>
      <w:r w:rsidR="00B4672D">
        <w:rPr>
          <w:rFonts w:eastAsia="MS Mincho" w:cs="Arial"/>
        </w:rPr>
        <w:t xml:space="preserve">) </w:t>
      </w:r>
      <w:r w:rsidR="00041392" w:rsidRPr="00041392">
        <w:rPr>
          <w:rFonts w:ascii="MS Mincho" w:eastAsia="MS Mincho" w:hAnsi="MS Mincho" w:cs="MS Mincho" w:hint="eastAsia"/>
          <w:sz w:val="40"/>
          <w:szCs w:val="40"/>
        </w:rPr>
        <w:t>は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16"/>
        <w:gridCol w:w="2016"/>
      </w:tblGrid>
      <w:tr w:rsidR="00041392" w14:paraId="701D75DD" w14:textId="77777777" w:rsidTr="00326DFD">
        <w:trPr>
          <w:jc w:val="center"/>
        </w:trPr>
        <w:tc>
          <w:tcPr>
            <w:tcW w:w="1842" w:type="dxa"/>
          </w:tcPr>
          <w:p w14:paraId="74B764C6" w14:textId="2AC5CBD4" w:rsidR="00041392" w:rsidRDefault="00326DFD" w:rsidP="00326DFD">
            <w:pPr>
              <w:jc w:val="center"/>
            </w:pPr>
            <w:r>
              <w:t>2 =”</w:t>
            </w:r>
            <w:proofErr w:type="spellStart"/>
            <w:r>
              <w:t>su</w:t>
            </w:r>
            <w:proofErr w:type="spellEnd"/>
            <w:r>
              <w:t>”</w:t>
            </w:r>
          </w:p>
        </w:tc>
        <w:tc>
          <w:tcPr>
            <w:tcW w:w="1985" w:type="dxa"/>
          </w:tcPr>
          <w:p w14:paraId="3AA1E6BB" w14:textId="3891CD70" w:rsidR="00041392" w:rsidRDefault="00326DFD" w:rsidP="00326DFD">
            <w:pPr>
              <w:jc w:val="center"/>
            </w:pPr>
            <w:r>
              <w:t>5 = “ha”</w:t>
            </w:r>
          </w:p>
        </w:tc>
      </w:tr>
      <w:tr w:rsidR="00041392" w14:paraId="2AECA61C" w14:textId="77777777" w:rsidTr="00326DFD">
        <w:trPr>
          <w:jc w:val="center"/>
        </w:trPr>
        <w:tc>
          <w:tcPr>
            <w:tcW w:w="1842" w:type="dxa"/>
          </w:tcPr>
          <w:p w14:paraId="353F88A3" w14:textId="5852C94D" w:rsidR="00041392" w:rsidRPr="00326DFD" w:rsidRDefault="00326DFD" w:rsidP="00326DFD">
            <w:pPr>
              <w:jc w:val="center"/>
              <w:rPr>
                <w:sz w:val="180"/>
                <w:szCs w:val="180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0464" behindDoc="0" locked="0" layoutInCell="1" allowOverlap="1" wp14:anchorId="0450E782" wp14:editId="57AE5444">
                      <wp:simplePos x="0" y="0"/>
                      <wp:positionH relativeFrom="column">
                        <wp:posOffset>203200</wp:posOffset>
                      </wp:positionH>
                      <wp:positionV relativeFrom="paragraph">
                        <wp:posOffset>664210</wp:posOffset>
                      </wp:positionV>
                      <wp:extent cx="304800" cy="266700"/>
                      <wp:effectExtent l="0" t="0" r="0" b="0"/>
                      <wp:wrapNone/>
                      <wp:docPr id="102" name="Text Box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0B576877" w14:textId="3508DA93" w:rsidR="00326DFD" w:rsidRPr="00326DFD" w:rsidRDefault="00326DFD" w:rsidP="00326DFD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lang w:val="en-US"/>
                                    </w:rPr>
                                    <w:t>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50E782" id="Text Box 102" o:spid="_x0000_s1028" type="#_x0000_t202" style="position:absolute;left:0;text-align:left;margin-left:16pt;margin-top:52.3pt;width:24pt;height:21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" filled="f" stroked="f" strokeweight=".5pt">
                      <v:textbox>
                        <w:txbxContent>
                          <w:p w14:paraId="0B576877" w14:textId="3508DA93" w:rsidR="00326DFD" w:rsidRPr="00326DFD" w:rsidRDefault="00326DFD" w:rsidP="00326DFD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436DA173" wp14:editId="7D5AFD6B">
                      <wp:simplePos x="0" y="0"/>
                      <wp:positionH relativeFrom="column">
                        <wp:posOffset>-82550</wp:posOffset>
                      </wp:positionH>
                      <wp:positionV relativeFrom="paragraph">
                        <wp:posOffset>264795</wp:posOffset>
                      </wp:positionV>
                      <wp:extent cx="304800" cy="295275"/>
                      <wp:effectExtent l="0" t="0" r="0" b="0"/>
                      <wp:wrapNone/>
                      <wp:docPr id="100" name="Text Box 10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9527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6158769" w14:textId="77777777" w:rsidR="00326DFD" w:rsidRPr="00326DFD" w:rsidRDefault="00326DFD" w:rsidP="00326DFD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 w:rsidRPr="00326DFD">
                                    <w:rPr>
                                      <w:color w:val="FF0000"/>
                                      <w:lang w:val="en-US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6DA173" id="Text Box 100" o:spid="_x0000_s1029" type="#_x0000_t202" style="position:absolute;left:0;text-align:left;margin-left:-6.5pt;margin-top:20.85pt;width:24pt;height:23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" filled="f" stroked="f" strokeweight=".5pt">
                      <v:textbox>
                        <w:txbxContent>
                          <w:p w14:paraId="36158769" w14:textId="77777777" w:rsidR="00326DFD" w:rsidRPr="00326DFD" w:rsidRDefault="00326DFD" w:rsidP="00326DFD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 w:rsidRPr="00326DFD">
                              <w:rPr>
                                <w:color w:val="FF0000"/>
                                <w:lang w:val="en-US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1392" w:rsidRPr="00326DFD">
              <w:rPr>
                <w:rFonts w:eastAsia="MS Mincho" w:cs="Arial"/>
                <w:sz w:val="180"/>
                <w:szCs w:val="180"/>
              </w:rPr>
              <w:t>す</w:t>
            </w:r>
          </w:p>
        </w:tc>
        <w:tc>
          <w:tcPr>
            <w:tcW w:w="1985" w:type="dxa"/>
          </w:tcPr>
          <w:p w14:paraId="616997AD" w14:textId="04DE51AD" w:rsidR="00041392" w:rsidRPr="00326DFD" w:rsidRDefault="00326DFD" w:rsidP="00326DFD">
            <w:pPr>
              <w:jc w:val="center"/>
              <w:rPr>
                <w:sz w:val="180"/>
                <w:szCs w:val="180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5E6DC8E5" wp14:editId="4DBD4335">
                      <wp:simplePos x="0" y="0"/>
                      <wp:positionH relativeFrom="column">
                        <wp:posOffset>275590</wp:posOffset>
                      </wp:positionH>
                      <wp:positionV relativeFrom="paragraph">
                        <wp:posOffset>273685</wp:posOffset>
                      </wp:positionV>
                      <wp:extent cx="304800" cy="266700"/>
                      <wp:effectExtent l="0" t="0" r="0" b="0"/>
                      <wp:wrapNone/>
                      <wp:docPr id="105" name="Text Box 10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390A47FD" w14:textId="258DC622" w:rsidR="00326DFD" w:rsidRPr="00326DFD" w:rsidRDefault="00326DFD" w:rsidP="00326DFD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lang w:val="en-US"/>
                                    </w:rPr>
                                    <w:t>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6DC8E5" id="Text Box 105" o:spid="_x0000_s1030" type="#_x0000_t202" style="position:absolute;left:0;text-align:left;margin-left:21.7pt;margin-top:21.55pt;width:24pt;height:21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" filled="f" stroked="f" strokeweight=".5pt">
                      <v:textbox>
                        <w:txbxContent>
                          <w:p w14:paraId="390A47FD" w14:textId="258DC622" w:rsidR="00326DFD" w:rsidRPr="00326DFD" w:rsidRDefault="00326DFD" w:rsidP="00326DFD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41392" w:rsidRPr="00326DFD">
              <w:rPr>
                <w:rFonts w:ascii="MS Mincho" w:eastAsia="MS Mincho" w:hAnsi="MS Mincho" w:cs="MS Mincho" w:hint="eastAsia"/>
                <w:sz w:val="180"/>
                <w:szCs w:val="180"/>
              </w:rPr>
              <w:t>は</w:t>
            </w:r>
          </w:p>
        </w:tc>
      </w:tr>
    </w:tbl>
    <w:p w14:paraId="7F8E2AA3" w14:textId="66A8B04C" w:rsidR="00B4672D" w:rsidRDefault="00B4672D" w:rsidP="00E03CFC"/>
    <w:p w14:paraId="0972052E" w14:textId="77777777" w:rsidR="00D422A6" w:rsidRDefault="00D422A6" w:rsidP="00E03CFC"/>
    <w:p w14:paraId="37CB24DF" w14:textId="5C6E5B25" w:rsidR="00245C3D" w:rsidRDefault="00245C3D" w:rsidP="009A0C67">
      <w:r w:rsidRPr="00245C3D">
        <w:t>Another character that all models had a hard time predicting is</w:t>
      </w:r>
      <w:r>
        <w:t xml:space="preserve"> “ma” an “ki”</w:t>
      </w:r>
    </w:p>
    <w:p w14:paraId="6DFD0FAF" w14:textId="4CF2E7F0" w:rsidR="00041392" w:rsidRDefault="00B35440" w:rsidP="009A0C67">
      <w:pPr>
        <w:rPr>
          <w:rFonts w:ascii="MS Mincho" w:eastAsia="MS Mincho" w:hAnsi="MS Mincho" w:cs="MS Mincho"/>
          <w:sz w:val="40"/>
          <w:szCs w:val="40"/>
        </w:rPr>
      </w:pPr>
      <w:r>
        <w:t>P</w:t>
      </w:r>
      <w:r w:rsidR="00041392">
        <w:t>rediction</w:t>
      </w:r>
      <w:r w:rsidR="00041392">
        <w:rPr>
          <w:rFonts w:cs="Arial"/>
          <w:color w:val="333333"/>
          <w:sz w:val="22"/>
          <w:szCs w:val="22"/>
          <w:shd w:val="clear" w:color="auto" w:fill="FFFFFF"/>
        </w:rPr>
        <w:t> 6</w:t>
      </w:r>
      <w:r w:rsidR="00041392">
        <w:rPr>
          <w:rFonts w:cs="Arial"/>
          <w:color w:val="333333"/>
          <w:sz w:val="22"/>
          <w:szCs w:val="22"/>
          <w:shd w:val="clear" w:color="auto" w:fill="FFFFFF"/>
        </w:rPr>
        <w:t xml:space="preserve"> (</w:t>
      </w:r>
      <w:r w:rsidR="00041392">
        <w:rPr>
          <w:rFonts w:cs="Arial"/>
          <w:color w:val="333333"/>
          <w:sz w:val="22"/>
          <w:szCs w:val="22"/>
          <w:shd w:val="clear" w:color="auto" w:fill="FFFFFF"/>
        </w:rPr>
        <w:t>"ma"</w:t>
      </w:r>
      <w:r w:rsidR="00041392">
        <w:rPr>
          <w:rFonts w:cs="Arial"/>
          <w:color w:val="333333"/>
          <w:sz w:val="22"/>
          <w:szCs w:val="22"/>
          <w:shd w:val="clear" w:color="auto" w:fill="FFFFFF"/>
        </w:rPr>
        <w:t xml:space="preserve">) </w:t>
      </w:r>
      <w:r w:rsidR="00041392" w:rsidRPr="00041392">
        <w:rPr>
          <w:rFonts w:ascii="MS Mincho" w:eastAsia="MS Mincho" w:hAnsi="MS Mincho" w:cs="MS Mincho" w:hint="eastAsia"/>
          <w:sz w:val="40"/>
          <w:szCs w:val="40"/>
        </w:rPr>
        <w:t>ま</w:t>
      </w:r>
      <w:r>
        <w:rPr>
          <w:rFonts w:ascii="MS Mincho" w:eastAsia="MS Mincho" w:hAnsi="MS Mincho" w:cs="MS Mincho" w:hint="eastAsia"/>
          <w:sz w:val="40"/>
          <w:szCs w:val="40"/>
        </w:rPr>
        <w:t xml:space="preserve"> </w:t>
      </w:r>
      <w:r w:rsidR="00245C3D">
        <w:t>for</w:t>
      </w:r>
      <w:r w:rsidRPr="00B35440">
        <w:t xml:space="preserve"> </w:t>
      </w:r>
      <w:r>
        <w:t>t</w:t>
      </w:r>
      <w:r>
        <w:t xml:space="preserve">arget </w:t>
      </w:r>
      <w:r>
        <w:rPr>
          <w:rFonts w:cs="Arial"/>
          <w:color w:val="333333"/>
          <w:sz w:val="22"/>
          <w:szCs w:val="22"/>
          <w:shd w:val="clear" w:color="auto" w:fill="FFFFFF"/>
        </w:rPr>
        <w:t xml:space="preserve">1 ("ki") </w:t>
      </w:r>
      <w:r w:rsidRPr="00041392">
        <w:rPr>
          <w:rFonts w:ascii="MS Mincho" w:eastAsia="MS Mincho" w:hAnsi="MS Mincho" w:cs="MS Mincho" w:hint="eastAsia"/>
          <w:sz w:val="40"/>
          <w:szCs w:val="40"/>
        </w:rPr>
        <w:t>き</w:t>
      </w:r>
      <w:r w:rsidR="00BD5AE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A53DE64" wp14:editId="4D0EC565">
                <wp:simplePos x="0" y="0"/>
                <wp:positionH relativeFrom="column">
                  <wp:posOffset>1520190</wp:posOffset>
                </wp:positionH>
                <wp:positionV relativeFrom="paragraph">
                  <wp:posOffset>1447800</wp:posOffset>
                </wp:positionV>
                <wp:extent cx="304800" cy="266700"/>
                <wp:effectExtent l="0" t="0" r="0" b="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4A6399" w14:textId="4173E02C" w:rsidR="00BD5AE1" w:rsidRPr="00326DFD" w:rsidRDefault="00BD5AE1" w:rsidP="00BD5AE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53DE64" id="Text Box 109" o:spid="_x0000_s1031" type="#_x0000_t202" style="position:absolute;margin-left:119.7pt;margin-top:114pt;width:24pt;height:21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" filled="f" stroked="f" strokeweight=".5pt">
                <v:textbox>
                  <w:txbxContent>
                    <w:p w14:paraId="164A6399" w14:textId="4173E02C" w:rsidR="00BD5AE1" w:rsidRPr="00326DFD" w:rsidRDefault="00BD5AE1" w:rsidP="00BD5AE1">
                      <w:pPr>
                        <w:rPr>
                          <w:color w:val="FF0000"/>
                          <w:lang w:val="en-US"/>
                        </w:rPr>
                      </w:pPr>
                      <w:r>
                        <w:rPr>
                          <w:color w:val="FF0000"/>
                          <w:lang w:val="en-US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16"/>
        <w:gridCol w:w="2016"/>
      </w:tblGrid>
      <w:tr w:rsidR="00B31454" w14:paraId="25B4D0FA" w14:textId="10B2F162" w:rsidTr="00E9773F">
        <w:trPr>
          <w:jc w:val="center"/>
        </w:trPr>
        <w:tc>
          <w:tcPr>
            <w:tcW w:w="2016" w:type="dxa"/>
          </w:tcPr>
          <w:p w14:paraId="60C5F780" w14:textId="216C9420" w:rsidR="00B31454" w:rsidRDefault="00B31454" w:rsidP="00B31454">
            <w:pPr>
              <w:jc w:val="center"/>
            </w:pPr>
            <w:r>
              <w:t>6= “ma”</w:t>
            </w:r>
          </w:p>
        </w:tc>
        <w:tc>
          <w:tcPr>
            <w:tcW w:w="2016" w:type="dxa"/>
          </w:tcPr>
          <w:p w14:paraId="0D02B3AB" w14:textId="26978252" w:rsidR="00B31454" w:rsidRDefault="00B31454" w:rsidP="00B31454">
            <w:pPr>
              <w:jc w:val="center"/>
            </w:pPr>
            <w:r>
              <w:t>1 = “ki”</w:t>
            </w:r>
          </w:p>
        </w:tc>
      </w:tr>
      <w:tr w:rsidR="00B31454" w14:paraId="59FE4185" w14:textId="0A6374FD" w:rsidTr="00E9773F">
        <w:trPr>
          <w:jc w:val="center"/>
        </w:trPr>
        <w:tc>
          <w:tcPr>
            <w:tcW w:w="2016" w:type="dxa"/>
          </w:tcPr>
          <w:p w14:paraId="1838E6E3" w14:textId="14F142EA" w:rsidR="00B31454" w:rsidRPr="00326DFD" w:rsidRDefault="00B31454" w:rsidP="00B31454">
            <w:pPr>
              <w:jc w:val="center"/>
              <w:rPr>
                <w:sz w:val="180"/>
                <w:szCs w:val="180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5CD129C3" wp14:editId="4B377A12">
                      <wp:simplePos x="0" y="0"/>
                      <wp:positionH relativeFrom="column">
                        <wp:posOffset>46990</wp:posOffset>
                      </wp:positionH>
                      <wp:positionV relativeFrom="paragraph">
                        <wp:posOffset>511810</wp:posOffset>
                      </wp:positionV>
                      <wp:extent cx="304800" cy="266700"/>
                      <wp:effectExtent l="0" t="0" r="0" b="0"/>
                      <wp:wrapNone/>
                      <wp:docPr id="107" name="Text Box 10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B32F3C5" w14:textId="16E625F2" w:rsidR="00B31454" w:rsidRPr="00326DFD" w:rsidRDefault="00B31454" w:rsidP="00B31454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lang w:val="en-US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D129C3" id="Text Box 107" o:spid="_x0000_s1032" type="#_x0000_t202" style="position:absolute;left:0;text-align:left;margin-left:3.7pt;margin-top:40.3pt;width:24pt;height:21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" filled="f" stroked="f" strokeweight=".5pt">
                      <v:textbox>
                        <w:txbxContent>
                          <w:p w14:paraId="6B32F3C5" w14:textId="16E625F2" w:rsidR="00B31454" w:rsidRPr="00326DFD" w:rsidRDefault="00B31454" w:rsidP="00B31454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26DFD">
              <w:rPr>
                <w:rFonts w:ascii="MS Mincho" w:eastAsia="MS Mincho" w:hAnsi="MS Mincho" w:cs="MS Mincho" w:hint="eastAsia"/>
                <w:sz w:val="180"/>
                <w:szCs w:val="180"/>
              </w:rPr>
              <w:t>ま</w:t>
            </w:r>
          </w:p>
        </w:tc>
        <w:tc>
          <w:tcPr>
            <w:tcW w:w="2016" w:type="dxa"/>
          </w:tcPr>
          <w:p w14:paraId="6DA12EFB" w14:textId="7AD6A897" w:rsidR="00B31454" w:rsidRDefault="00B31454" w:rsidP="00B31454">
            <w:pPr>
              <w:jc w:val="center"/>
              <w:rPr>
                <w:noProof/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748CBFE7" wp14:editId="5691AE46">
                      <wp:simplePos x="0" y="0"/>
                      <wp:positionH relativeFrom="column">
                        <wp:posOffset>10795</wp:posOffset>
                      </wp:positionH>
                      <wp:positionV relativeFrom="paragraph">
                        <wp:posOffset>940435</wp:posOffset>
                      </wp:positionV>
                      <wp:extent cx="304800" cy="266700"/>
                      <wp:effectExtent l="0" t="0" r="0" b="0"/>
                      <wp:wrapNone/>
                      <wp:docPr id="110" name="Text Box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56BD7BF" w14:textId="3CC3F788" w:rsidR="00B31454" w:rsidRPr="00326DFD" w:rsidRDefault="00B31454" w:rsidP="00BD5AE1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lang w:val="en-US"/>
                                    </w:rPr>
                                    <w:t>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8CBFE7" id="Text Box 110" o:spid="_x0000_s1033" type="#_x0000_t202" style="position:absolute;left:0;text-align:left;margin-left:.85pt;margin-top:74.05pt;width:24pt;height:21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" filled="f" stroked="f" strokeweight=".5pt">
                      <v:textbox>
                        <w:txbxContent>
                          <w:p w14:paraId="156BD7BF" w14:textId="3CC3F788" w:rsidR="00B31454" w:rsidRPr="00326DFD" w:rsidRDefault="00B31454" w:rsidP="00BD5AE1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00EDEF24" wp14:editId="42FBE1F7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387985</wp:posOffset>
                      </wp:positionV>
                      <wp:extent cx="304800" cy="266700"/>
                      <wp:effectExtent l="0" t="0" r="0" b="0"/>
                      <wp:wrapNone/>
                      <wp:docPr id="106" name="Text Box 10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04800" cy="2667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D6F3CE3" w14:textId="77777777" w:rsidR="00B31454" w:rsidRPr="00326DFD" w:rsidRDefault="00B31454" w:rsidP="00B31454">
                                  <w:pPr>
                                    <w:rPr>
                                      <w:color w:val="FF000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color w:val="FF0000"/>
                                      <w:lang w:val="en-US"/>
                                    </w:rPr>
                                    <w:t>3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0EDEF24" id="Text Box 106" o:spid="_x0000_s1034" type="#_x0000_t202" style="position:absolute;left:0;text-align:left;margin-left:1.75pt;margin-top:30.55pt;width:24pt;height:21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" filled="f" stroked="f" strokeweight=".5pt">
                      <v:textbox>
                        <w:txbxContent>
                          <w:p w14:paraId="1D6F3CE3" w14:textId="77777777" w:rsidR="00B31454" w:rsidRPr="00326DFD" w:rsidRDefault="00B31454" w:rsidP="00B31454">
                            <w:pPr>
                              <w:rPr>
                                <w:color w:val="FF0000"/>
                                <w:lang w:val="en-US"/>
                              </w:rPr>
                            </w:pPr>
                            <w:r>
                              <w:rPr>
                                <w:color w:val="FF0000"/>
                                <w:lang w:val="en-US"/>
                              </w:rPr>
                              <w:t>3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326DFD">
              <w:rPr>
                <w:rFonts w:ascii="MS Mincho" w:eastAsia="MS Mincho" w:hAnsi="MS Mincho" w:cs="MS Mincho" w:hint="eastAsia"/>
                <w:sz w:val="180"/>
                <w:szCs w:val="180"/>
              </w:rPr>
              <w:t>き</w:t>
            </w:r>
          </w:p>
        </w:tc>
      </w:tr>
    </w:tbl>
    <w:p w14:paraId="29FAB32E" w14:textId="77777777" w:rsidR="00041392" w:rsidRDefault="00041392" w:rsidP="00E03CFC"/>
    <w:p w14:paraId="5C3630E8" w14:textId="77777777" w:rsidR="00B4672D" w:rsidRPr="00AA2A28" w:rsidRDefault="00B4672D" w:rsidP="00E03CFC">
      <w:pPr>
        <w:rPr>
          <w:lang w:val="en-US"/>
        </w:rPr>
      </w:pPr>
    </w:p>
    <w:p w14:paraId="37E945D0" w14:textId="77777777" w:rsidR="00245C3D" w:rsidRPr="00245C3D" w:rsidRDefault="00245C3D" w:rsidP="00245C3D">
      <w:pPr>
        <w:rPr>
          <w:lang w:val="en-US"/>
        </w:rPr>
      </w:pPr>
      <w:r w:rsidRPr="00245C3D">
        <w:rPr>
          <w:lang w:val="en-US"/>
        </w:rPr>
        <w:lastRenderedPageBreak/>
        <w:t>As we can see in both accusations, we can see that the characters have similar features, such as straight horizontal line 1, and loop 3, between “</w:t>
      </w:r>
      <w:proofErr w:type="spellStart"/>
      <w:r w:rsidRPr="00245C3D">
        <w:rPr>
          <w:lang w:val="en-US"/>
        </w:rPr>
        <w:t>su</w:t>
      </w:r>
      <w:proofErr w:type="spellEnd"/>
      <w:r w:rsidRPr="00245C3D">
        <w:rPr>
          <w:lang w:val="en-US"/>
        </w:rPr>
        <w:t>” and “ha”.</w:t>
      </w:r>
    </w:p>
    <w:p w14:paraId="0B281296" w14:textId="77777777" w:rsidR="00245C3D" w:rsidRPr="00245C3D" w:rsidRDefault="00245C3D" w:rsidP="00245C3D">
      <w:pPr>
        <w:rPr>
          <w:lang w:val="en-US"/>
        </w:rPr>
      </w:pPr>
      <w:r w:rsidRPr="00245C3D">
        <w:rPr>
          <w:lang w:val="en-US"/>
        </w:rPr>
        <w:t>And double cross line 3, and loop 4, between “ki” and “ma”.</w:t>
      </w:r>
    </w:p>
    <w:p w14:paraId="1A3DB0A9" w14:textId="488F2045" w:rsidR="00B35440" w:rsidRDefault="00245C3D" w:rsidP="00245C3D">
      <w:pPr>
        <w:rPr>
          <w:rFonts w:ascii="MS Mincho" w:eastAsia="MS Mincho" w:hAnsi="MS Mincho" w:cs="MS Mincho"/>
          <w:sz w:val="40"/>
          <w:szCs w:val="40"/>
        </w:rPr>
      </w:pPr>
      <w:r w:rsidRPr="00245C3D">
        <w:rPr>
          <w:lang w:val="en-US"/>
        </w:rPr>
        <w:t>The models did a good job of improving the results by making fewer mistakes predicting</w:t>
      </w:r>
      <w:r w:rsidRPr="00245C3D">
        <w:rPr>
          <w:rFonts w:cs="Arial"/>
          <w:color w:val="333333"/>
          <w:sz w:val="22"/>
          <w:szCs w:val="22"/>
          <w:shd w:val="clear" w:color="auto" w:fill="FFFFFF"/>
          <w:lang w:val="en-US"/>
        </w:rPr>
        <w:t xml:space="preserve"> </w:t>
      </w:r>
      <w:r w:rsidR="00B31454">
        <w:rPr>
          <w:rFonts w:cs="Arial"/>
          <w:color w:val="333333"/>
          <w:sz w:val="22"/>
          <w:szCs w:val="22"/>
          <w:shd w:val="clear" w:color="auto" w:fill="FFFFFF"/>
        </w:rPr>
        <w:t>2 (</w:t>
      </w:r>
      <w:r w:rsidR="00B31454">
        <w:rPr>
          <w:rFonts w:cs="Arial"/>
          <w:color w:val="333333"/>
          <w:sz w:val="22"/>
          <w:szCs w:val="22"/>
          <w:shd w:val="clear" w:color="auto" w:fill="FFFFFF"/>
        </w:rPr>
        <w:t>"</w:t>
      </w:r>
      <w:proofErr w:type="spellStart"/>
      <w:r w:rsidR="00B31454">
        <w:rPr>
          <w:rFonts w:cs="Arial"/>
          <w:color w:val="333333"/>
          <w:sz w:val="22"/>
          <w:szCs w:val="22"/>
          <w:shd w:val="clear" w:color="auto" w:fill="FFFFFF"/>
        </w:rPr>
        <w:t>su</w:t>
      </w:r>
      <w:proofErr w:type="spellEnd"/>
      <w:r w:rsidR="00B31454">
        <w:rPr>
          <w:rFonts w:cs="Arial"/>
          <w:color w:val="333333"/>
          <w:sz w:val="22"/>
          <w:szCs w:val="22"/>
          <w:shd w:val="clear" w:color="auto" w:fill="FFFFFF"/>
        </w:rPr>
        <w:t xml:space="preserve">”) </w:t>
      </w:r>
      <w:r w:rsidR="00B31454" w:rsidRPr="00241045">
        <w:rPr>
          <w:rFonts w:ascii="MS Mincho" w:eastAsia="MS Mincho" w:hAnsi="MS Mincho" w:cs="MS Mincho" w:hint="eastAsia"/>
          <w:sz w:val="40"/>
          <w:szCs w:val="40"/>
        </w:rPr>
        <w:t>す</w:t>
      </w:r>
      <w:r>
        <w:rPr>
          <w:rFonts w:cs="Arial"/>
          <w:color w:val="333333"/>
          <w:sz w:val="22"/>
          <w:szCs w:val="22"/>
          <w:shd w:val="clear" w:color="auto" w:fill="FFFFFF"/>
        </w:rPr>
        <w:t>for</w:t>
      </w:r>
      <w:r w:rsidR="00B31454">
        <w:rPr>
          <w:rFonts w:cs="Arial"/>
          <w:color w:val="333333"/>
          <w:sz w:val="22"/>
          <w:szCs w:val="22"/>
          <w:shd w:val="clear" w:color="auto" w:fill="FFFFFF"/>
        </w:rPr>
        <w:t xml:space="preserve"> </w:t>
      </w:r>
      <w:r w:rsidR="00B35440">
        <w:rPr>
          <w:lang w:val="en-US"/>
        </w:rPr>
        <w:t xml:space="preserve">target </w:t>
      </w:r>
      <w:r w:rsidR="00B35440">
        <w:rPr>
          <w:rFonts w:cs="Arial"/>
          <w:color w:val="333333"/>
          <w:sz w:val="22"/>
          <w:szCs w:val="22"/>
          <w:shd w:val="clear" w:color="auto" w:fill="FFFFFF"/>
        </w:rPr>
        <w:t>6</w:t>
      </w:r>
      <w:r w:rsidR="00B31454">
        <w:rPr>
          <w:rFonts w:cs="Arial"/>
          <w:color w:val="333333"/>
          <w:sz w:val="22"/>
          <w:szCs w:val="22"/>
          <w:shd w:val="clear" w:color="auto" w:fill="FFFFFF"/>
        </w:rPr>
        <w:t xml:space="preserve"> (</w:t>
      </w:r>
      <w:r w:rsidR="00B35440">
        <w:rPr>
          <w:rFonts w:cs="Arial"/>
          <w:color w:val="333333"/>
          <w:sz w:val="22"/>
          <w:szCs w:val="22"/>
          <w:shd w:val="clear" w:color="auto" w:fill="FFFFFF"/>
        </w:rPr>
        <w:t>"ma</w:t>
      </w:r>
      <w:r w:rsidR="00241045">
        <w:rPr>
          <w:rFonts w:cs="Arial"/>
          <w:color w:val="333333"/>
          <w:sz w:val="22"/>
          <w:szCs w:val="22"/>
          <w:shd w:val="clear" w:color="auto" w:fill="FFFFFF"/>
        </w:rPr>
        <w:t xml:space="preserve">”) </w:t>
      </w:r>
      <w:r w:rsidR="00241045" w:rsidRPr="00241045">
        <w:rPr>
          <w:rFonts w:ascii="MS Mincho" w:eastAsia="MS Mincho" w:hAnsi="MS Mincho" w:cs="MS Mincho" w:hint="eastAsia"/>
          <w:sz w:val="40"/>
          <w:szCs w:val="40"/>
        </w:rPr>
        <w:t>ま</w:t>
      </w:r>
      <w:r w:rsidR="00B31454">
        <w:rPr>
          <w:rFonts w:ascii="MS Mincho" w:eastAsia="MS Mincho" w:hAnsi="MS Mincho" w:cs="MS Mincho" w:hint="eastAsia"/>
          <w:sz w:val="40"/>
          <w:szCs w:val="40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16"/>
        <w:gridCol w:w="2016"/>
      </w:tblGrid>
      <w:tr w:rsidR="00B31454" w14:paraId="4D30ECC2" w14:textId="77777777" w:rsidTr="00B31454">
        <w:trPr>
          <w:jc w:val="center"/>
        </w:trPr>
        <w:tc>
          <w:tcPr>
            <w:tcW w:w="2016" w:type="dxa"/>
          </w:tcPr>
          <w:p w14:paraId="1355DB2D" w14:textId="77777777" w:rsidR="00B31454" w:rsidRDefault="00B31454" w:rsidP="00B31454">
            <w:pPr>
              <w:jc w:val="center"/>
            </w:pPr>
            <w:r>
              <w:t>2 =”</w:t>
            </w:r>
            <w:proofErr w:type="spellStart"/>
            <w:r>
              <w:t>su</w:t>
            </w:r>
            <w:proofErr w:type="spellEnd"/>
            <w:r>
              <w:t>”</w:t>
            </w:r>
          </w:p>
        </w:tc>
        <w:tc>
          <w:tcPr>
            <w:tcW w:w="2016" w:type="dxa"/>
          </w:tcPr>
          <w:p w14:paraId="6B365DE9" w14:textId="3816BB0D" w:rsidR="00B31454" w:rsidRDefault="00B31454" w:rsidP="00B31454">
            <w:pPr>
              <w:jc w:val="center"/>
            </w:pPr>
            <w:r>
              <w:t>6= “ma”</w:t>
            </w:r>
          </w:p>
        </w:tc>
      </w:tr>
      <w:tr w:rsidR="00B31454" w14:paraId="65F73A6E" w14:textId="77777777" w:rsidTr="00B31454">
        <w:trPr>
          <w:jc w:val="center"/>
        </w:trPr>
        <w:tc>
          <w:tcPr>
            <w:tcW w:w="2016" w:type="dxa"/>
          </w:tcPr>
          <w:p w14:paraId="68F7B979" w14:textId="5619E6EA" w:rsidR="00B31454" w:rsidRPr="00326DFD" w:rsidRDefault="00B31454" w:rsidP="00B31454">
            <w:pPr>
              <w:jc w:val="center"/>
              <w:rPr>
                <w:sz w:val="180"/>
                <w:szCs w:val="180"/>
              </w:rPr>
            </w:pPr>
            <w:r w:rsidRPr="00326DFD">
              <w:rPr>
                <w:rFonts w:eastAsia="MS Mincho" w:cs="Arial"/>
                <w:sz w:val="180"/>
                <w:szCs w:val="180"/>
              </w:rPr>
              <w:t>す</w:t>
            </w:r>
          </w:p>
        </w:tc>
        <w:tc>
          <w:tcPr>
            <w:tcW w:w="2016" w:type="dxa"/>
          </w:tcPr>
          <w:p w14:paraId="498A1619" w14:textId="70991577" w:rsidR="00B31454" w:rsidRPr="00326DFD" w:rsidRDefault="00B31454" w:rsidP="00B31454">
            <w:pPr>
              <w:jc w:val="center"/>
              <w:rPr>
                <w:sz w:val="180"/>
                <w:szCs w:val="180"/>
              </w:rPr>
            </w:pPr>
            <w:r w:rsidRPr="00326DFD">
              <w:rPr>
                <w:rFonts w:ascii="MS Mincho" w:eastAsia="MS Mincho" w:hAnsi="MS Mincho" w:cs="MS Mincho" w:hint="eastAsia"/>
                <w:sz w:val="180"/>
                <w:szCs w:val="180"/>
              </w:rPr>
              <w:t>ま</w:t>
            </w:r>
          </w:p>
        </w:tc>
      </w:tr>
    </w:tbl>
    <w:p w14:paraId="67FC6F73" w14:textId="12377A97" w:rsidR="00B31454" w:rsidRDefault="00B31454" w:rsidP="00E03CFC">
      <w:pPr>
        <w:rPr>
          <w:lang w:val="en-US"/>
        </w:rPr>
      </w:pPr>
    </w:p>
    <w:p w14:paraId="7429F42E" w14:textId="77777777" w:rsidR="000923BF" w:rsidRPr="000923BF" w:rsidRDefault="000923BF" w:rsidP="000923BF">
      <w:pPr>
        <w:rPr>
          <w:lang w:val="en-US"/>
        </w:rPr>
      </w:pPr>
      <w:r w:rsidRPr="000923BF">
        <w:rPr>
          <w:lang w:val="en-US"/>
        </w:rPr>
        <w:t xml:space="preserve">As there are similar features, the model improves from 146 (highest) misprediction for the matrix to 49 and, eventually, only 19 incorrect answers in </w:t>
      </w:r>
      <w:proofErr w:type="spellStart"/>
      <w:r w:rsidRPr="000923BF">
        <w:rPr>
          <w:lang w:val="en-US"/>
        </w:rPr>
        <w:t>NetConv</w:t>
      </w:r>
      <w:proofErr w:type="spellEnd"/>
      <w:r w:rsidRPr="000923BF">
        <w:rPr>
          <w:lang w:val="en-US"/>
        </w:rPr>
        <w:t>.</w:t>
      </w:r>
    </w:p>
    <w:p w14:paraId="08898732" w14:textId="77777777" w:rsidR="000923BF" w:rsidRPr="000923BF" w:rsidRDefault="000923BF" w:rsidP="000923BF">
      <w:pPr>
        <w:rPr>
          <w:lang w:val="en-US"/>
        </w:rPr>
      </w:pPr>
    </w:p>
    <w:p w14:paraId="1F142DA8" w14:textId="77777777" w:rsidR="000923BF" w:rsidRPr="000923BF" w:rsidRDefault="000923BF" w:rsidP="000923BF">
      <w:pPr>
        <w:rPr>
          <w:lang w:val="en-US"/>
        </w:rPr>
      </w:pPr>
      <w:r w:rsidRPr="000923BF">
        <w:rPr>
          <w:lang w:val="en-US"/>
        </w:rPr>
        <w:t xml:space="preserve">After changing networks as required in the assignment, including trying different hidden layers in </w:t>
      </w:r>
      <w:proofErr w:type="spellStart"/>
      <w:r w:rsidRPr="000923BF">
        <w:rPr>
          <w:lang w:val="en-US"/>
        </w:rPr>
        <w:t>NetFull</w:t>
      </w:r>
      <w:proofErr w:type="spellEnd"/>
      <w:r w:rsidRPr="000923BF">
        <w:rPr>
          <w:lang w:val="en-US"/>
        </w:rPr>
        <w:t xml:space="preserve">, and architectures in </w:t>
      </w:r>
      <w:proofErr w:type="spellStart"/>
      <w:r w:rsidRPr="000923BF">
        <w:rPr>
          <w:lang w:val="en-US"/>
        </w:rPr>
        <w:t>NetConv</w:t>
      </w:r>
      <w:proofErr w:type="spellEnd"/>
      <w:r w:rsidRPr="000923BF">
        <w:rPr>
          <w:lang w:val="en-US"/>
        </w:rPr>
        <w:t xml:space="preserve">, it appears that </w:t>
      </w:r>
      <w:proofErr w:type="spellStart"/>
      <w:r w:rsidRPr="000923BF">
        <w:rPr>
          <w:lang w:val="en-US"/>
        </w:rPr>
        <w:t>NetConv</w:t>
      </w:r>
      <w:proofErr w:type="spellEnd"/>
      <w:r w:rsidRPr="000923BF">
        <w:rPr>
          <w:lang w:val="en-US"/>
        </w:rPr>
        <w:t xml:space="preserve"> produces the best result.</w:t>
      </w:r>
    </w:p>
    <w:p w14:paraId="64284B1D" w14:textId="77777777" w:rsidR="000923BF" w:rsidRPr="000923BF" w:rsidRDefault="000923BF" w:rsidP="000923BF">
      <w:pPr>
        <w:rPr>
          <w:lang w:val="en-US"/>
        </w:rPr>
      </w:pPr>
    </w:p>
    <w:p w14:paraId="1D3ECF1D" w14:textId="587FE240" w:rsidR="008C1CE4" w:rsidRDefault="000923BF" w:rsidP="000923BF">
      <w:pPr>
        <w:rPr>
          <w:lang w:val="en-US"/>
        </w:rPr>
      </w:pPr>
      <w:r w:rsidRPr="000923BF">
        <w:rPr>
          <w:lang w:val="en-US"/>
        </w:rPr>
        <w:t>I have tried to manipulate the architecture and parameters to understand what is happening to the model while doing so and the results are as follows:</w:t>
      </w:r>
    </w:p>
    <w:p w14:paraId="3D178ACA" w14:textId="77777777" w:rsidR="000923BF" w:rsidRDefault="000923BF" w:rsidP="000923BF">
      <w:pPr>
        <w:rPr>
          <w:lang w:val="en-US"/>
        </w:rPr>
      </w:pPr>
    </w:p>
    <w:p w14:paraId="2D013114" w14:textId="77777777" w:rsidR="000923BF" w:rsidRPr="000923BF" w:rsidRDefault="000923BF" w:rsidP="000923BF">
      <w:pPr>
        <w:rPr>
          <w:lang w:val="en-US"/>
        </w:rPr>
      </w:pPr>
      <w:r w:rsidRPr="000923BF">
        <w:rPr>
          <w:b/>
          <w:bCs/>
          <w:lang w:val="en-US"/>
        </w:rPr>
        <w:t>No max pooling</w:t>
      </w:r>
      <w:r w:rsidRPr="000923BF">
        <w:rPr>
          <w:lang w:val="en-US"/>
        </w:rPr>
        <w:t> - Input to full connected layer 16*28*28 = 12,544</w:t>
      </w:r>
    </w:p>
    <w:p w14:paraId="21C49ACB" w14:textId="77777777" w:rsidR="000923BF" w:rsidRPr="000923BF" w:rsidRDefault="000923BF" w:rsidP="000923BF">
      <w:pPr>
        <w:rPr>
          <w:lang w:val="en-US"/>
        </w:rPr>
      </w:pPr>
      <w:r w:rsidRPr="000923BF">
        <w:rPr>
          <w:lang w:val="en-US"/>
        </w:rPr>
        <w:t>was very hard to compute and took a long time; I had to terminate the process in the middle.</w:t>
      </w:r>
    </w:p>
    <w:p w14:paraId="66243DD6" w14:textId="77777777" w:rsidR="00232F2C" w:rsidRPr="000923BF" w:rsidRDefault="00232F2C" w:rsidP="00E03CFC">
      <w:pPr>
        <w:rPr>
          <w:lang w:val="en-AU"/>
        </w:rPr>
      </w:pPr>
    </w:p>
    <w:p w14:paraId="3D836F43" w14:textId="0781A0E9" w:rsidR="008C1CE4" w:rsidRDefault="000F15B3" w:rsidP="00E03CFC">
      <w:pPr>
        <w:rPr>
          <w:lang w:val="en-US"/>
        </w:rPr>
      </w:pPr>
      <w:r>
        <w:rPr>
          <w:b/>
          <w:bCs/>
          <w:lang w:val="en-US"/>
        </w:rPr>
        <w:t>--mom</w:t>
      </w:r>
      <w:r w:rsidR="001D0971" w:rsidRPr="005A0B3B">
        <w:rPr>
          <w:b/>
          <w:bCs/>
          <w:lang w:val="en-US"/>
        </w:rPr>
        <w:t xml:space="preserve"> </w:t>
      </w:r>
      <w:r>
        <w:rPr>
          <w:b/>
          <w:bCs/>
          <w:lang w:val="en-US"/>
        </w:rPr>
        <w:t>=</w:t>
      </w:r>
      <w:r w:rsidR="001D0971" w:rsidRPr="005A0B3B">
        <w:rPr>
          <w:b/>
          <w:bCs/>
          <w:lang w:val="en-US"/>
        </w:rPr>
        <w:t>1</w:t>
      </w:r>
      <w:r w:rsidR="000923BF">
        <w:rPr>
          <w:b/>
          <w:bCs/>
          <w:lang w:val="en-US"/>
        </w:rPr>
        <w:t xml:space="preserve"> </w:t>
      </w:r>
      <w:r w:rsidR="001D44D7">
        <w:rPr>
          <w:lang w:val="en-US"/>
        </w:rPr>
        <w:t>-</w:t>
      </w:r>
      <w:r w:rsidR="000923BF">
        <w:rPr>
          <w:lang w:val="en-US"/>
        </w:rPr>
        <w:t xml:space="preserve"> </w:t>
      </w:r>
      <w:r w:rsidR="000923BF" w:rsidRPr="000923BF">
        <w:rPr>
          <w:lang w:val="en-US"/>
        </w:rPr>
        <w:t>Immediately increased the loss function and “explode”. At the 2nd epoch, when --mom =1.5 explode on the first epoch.</w:t>
      </w:r>
    </w:p>
    <w:p w14:paraId="359E80B8" w14:textId="77777777" w:rsidR="000923BF" w:rsidRDefault="000923BF" w:rsidP="00E03CFC">
      <w:pPr>
        <w:rPr>
          <w:lang w:val="en-US"/>
        </w:rPr>
      </w:pPr>
    </w:p>
    <w:p w14:paraId="69598F80" w14:textId="7C35923A" w:rsidR="000923BF" w:rsidRDefault="000923BF" w:rsidP="000923BF">
      <w:pPr>
        <w:pStyle w:val="Caption"/>
        <w:keepNext/>
        <w:ind w:left="0"/>
      </w:pPr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8</w:t>
      </w:r>
      <w:r>
        <w:fldChar w:fldCharType="end"/>
      </w:r>
      <w:r>
        <w:rPr>
          <w:lang w:val="en-AU"/>
        </w:rPr>
        <w:t>: Momentum = 1,  2nd Epoch</w:t>
      </w:r>
    </w:p>
    <w:p w14:paraId="43AF95DC" w14:textId="3080308F" w:rsidR="005A0B3B" w:rsidRDefault="005A0B3B" w:rsidP="00E03CFC">
      <w:pPr>
        <w:rPr>
          <w:lang w:val="en-US"/>
        </w:rPr>
      </w:pPr>
      <w:r w:rsidRPr="005A0B3B">
        <w:rPr>
          <w:lang w:val="en-US"/>
        </w:rPr>
        <w:drawing>
          <wp:inline distT="0" distB="0" distL="0" distR="0" wp14:anchorId="4B2D4B08" wp14:editId="23A4611A">
            <wp:extent cx="4877481" cy="3267531"/>
            <wp:effectExtent l="0" t="0" r="0" b="9525"/>
            <wp:docPr id="123" name="Picture 1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 123" descr="A picture containing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3AE6C" w14:textId="1EE5BC28" w:rsidR="005A0B3B" w:rsidRDefault="005A0B3B" w:rsidP="00E03CFC">
      <w:pPr>
        <w:rPr>
          <w:lang w:val="en-US"/>
        </w:rPr>
      </w:pPr>
    </w:p>
    <w:p w14:paraId="6E700340" w14:textId="3185EAAB" w:rsidR="00695892" w:rsidRDefault="00695892" w:rsidP="00E03CFC">
      <w:pPr>
        <w:rPr>
          <w:lang w:val="en-US"/>
        </w:rPr>
      </w:pPr>
      <w:r w:rsidRPr="005F3422">
        <w:rPr>
          <w:b/>
          <w:bCs/>
          <w:lang w:val="en-US"/>
        </w:rPr>
        <w:t>-</w:t>
      </w:r>
      <w:r w:rsidR="005F3422">
        <w:rPr>
          <w:b/>
          <w:bCs/>
          <w:lang w:val="en-US"/>
        </w:rPr>
        <w:t>-</w:t>
      </w:r>
      <w:proofErr w:type="spellStart"/>
      <w:r w:rsidRPr="005F3422">
        <w:rPr>
          <w:b/>
          <w:bCs/>
          <w:lang w:val="en-US"/>
        </w:rPr>
        <w:t>lr</w:t>
      </w:r>
      <w:proofErr w:type="spellEnd"/>
      <w:r w:rsidRPr="005F3422">
        <w:rPr>
          <w:b/>
          <w:bCs/>
          <w:lang w:val="en-US"/>
        </w:rPr>
        <w:t xml:space="preserve"> =</w:t>
      </w:r>
      <w:r w:rsidR="005F3422">
        <w:rPr>
          <w:b/>
          <w:bCs/>
          <w:lang w:val="en-US"/>
        </w:rPr>
        <w:t xml:space="preserve"> </w:t>
      </w:r>
      <w:r w:rsidRPr="005F3422">
        <w:rPr>
          <w:b/>
          <w:bCs/>
          <w:lang w:val="en-US"/>
        </w:rPr>
        <w:t>0.1</w:t>
      </w:r>
      <w:r>
        <w:rPr>
          <w:lang w:val="en-US"/>
        </w:rPr>
        <w:t xml:space="preserve"> – </w:t>
      </w:r>
      <w:r w:rsidR="000923BF" w:rsidRPr="000923BF">
        <w:rPr>
          <w:lang w:val="en-US"/>
        </w:rPr>
        <w:t>Achieved high results very fast (93% at first epoch), increased to 95%, dropped to 94%, and finished at 96% accuracy. Loss function kept on increasing and decreasing.</w:t>
      </w:r>
    </w:p>
    <w:p w14:paraId="1B31B870" w14:textId="5D7D7189" w:rsidR="005F3422" w:rsidRDefault="005F3422" w:rsidP="00E03CFC">
      <w:pPr>
        <w:rPr>
          <w:lang w:val="en-US"/>
        </w:rPr>
      </w:pPr>
    </w:p>
    <w:p w14:paraId="30796E3C" w14:textId="719152DB" w:rsidR="005F3422" w:rsidRDefault="005F3422" w:rsidP="00E03CFC">
      <w:pPr>
        <w:rPr>
          <w:lang w:val="en-US"/>
        </w:rPr>
      </w:pPr>
      <w:r w:rsidRPr="005F3422">
        <w:rPr>
          <w:b/>
          <w:bCs/>
          <w:lang w:val="en-US"/>
        </w:rPr>
        <w:t>--</w:t>
      </w:r>
      <w:proofErr w:type="spellStart"/>
      <w:r w:rsidRPr="005F3422">
        <w:rPr>
          <w:b/>
          <w:bCs/>
          <w:lang w:val="en-US"/>
        </w:rPr>
        <w:t>lr</w:t>
      </w:r>
      <w:proofErr w:type="spellEnd"/>
      <w:r w:rsidRPr="005F3422">
        <w:rPr>
          <w:b/>
          <w:bCs/>
          <w:lang w:val="en-US"/>
        </w:rPr>
        <w:t xml:space="preserve"> = 0.5 and –mom = 0.7</w:t>
      </w:r>
      <w:r>
        <w:rPr>
          <w:lang w:val="en-US"/>
        </w:rPr>
        <w:t xml:space="preserve"> – </w:t>
      </w:r>
      <w:r w:rsidR="00220E83" w:rsidRPr="00220E83">
        <w:rPr>
          <w:lang w:val="en-US"/>
        </w:rPr>
        <w:t>Produce similar results as above, more stability in loss function and accuracy; however, a maximum of 96% accuracy was achieved only at the 10th epoch.</w:t>
      </w:r>
    </w:p>
    <w:p w14:paraId="44144824" w14:textId="6F248102" w:rsidR="005A0B3B" w:rsidRDefault="005A0B3B" w:rsidP="00E03CFC">
      <w:pPr>
        <w:rPr>
          <w:lang w:val="en-US"/>
        </w:rPr>
      </w:pPr>
    </w:p>
    <w:p w14:paraId="667627D4" w14:textId="77777777" w:rsidR="00220E83" w:rsidRDefault="00220E83" w:rsidP="00E03CFC">
      <w:pPr>
        <w:rPr>
          <w:lang w:val="en-US"/>
        </w:rPr>
      </w:pPr>
    </w:p>
    <w:p w14:paraId="5579F96D" w14:textId="77777777" w:rsidR="00220E83" w:rsidRPr="00220E83" w:rsidRDefault="00FA3FE5" w:rsidP="00220E83">
      <w:pPr>
        <w:rPr>
          <w:lang w:val="en-US"/>
        </w:rPr>
      </w:pPr>
      <w:r w:rsidRPr="00FA3FE5">
        <w:rPr>
          <w:b/>
          <w:bCs/>
          <w:lang w:val="en-US"/>
        </w:rPr>
        <w:t>Epoch = 15</w:t>
      </w:r>
      <w:r>
        <w:rPr>
          <w:lang w:val="en-US"/>
        </w:rPr>
        <w:t xml:space="preserve"> </w:t>
      </w:r>
      <w:r w:rsidR="00220E83" w:rsidRPr="00220E83">
        <w:rPr>
          <w:lang w:val="en-US"/>
        </w:rPr>
        <w:t>I tried to implement 15 epochs on the above parameters, thinking it would keep increasing the accuracy, as they were growing consistently.</w:t>
      </w:r>
    </w:p>
    <w:p w14:paraId="1C7003C7" w14:textId="08585430" w:rsidR="00D405DE" w:rsidRDefault="00220E83" w:rsidP="00220E83">
      <w:pPr>
        <w:rPr>
          <w:lang w:val="en-US"/>
        </w:rPr>
      </w:pPr>
      <w:r w:rsidRPr="00220E83">
        <w:rPr>
          <w:lang w:val="en-US"/>
        </w:rPr>
        <w:t>However, the accuracy remained at 96% until it dropped to 95% at the 14th epoch and returned to 96% in the final epoch.</w:t>
      </w:r>
    </w:p>
    <w:p w14:paraId="3FA27295" w14:textId="561290FD" w:rsidR="00520230" w:rsidRDefault="00520230" w:rsidP="00220E83">
      <w:pPr>
        <w:rPr>
          <w:lang w:val="en-US"/>
        </w:rPr>
      </w:pPr>
    </w:p>
    <w:p w14:paraId="215126C8" w14:textId="503483A4" w:rsidR="00520230" w:rsidRDefault="00FC5C2D" w:rsidP="00520230">
      <w:pPr>
        <w:pStyle w:val="Heading1"/>
      </w:pPr>
      <w:bookmarkStart w:id="8" w:name="_Toc115091558"/>
      <w:r>
        <w:lastRenderedPageBreak/>
        <w:t xml:space="preserve">Twin </w:t>
      </w:r>
      <w:r w:rsidR="00552452">
        <w:t>Spiral</w:t>
      </w:r>
      <w:bookmarkEnd w:id="8"/>
    </w:p>
    <w:p w14:paraId="0CF81A33" w14:textId="6A0539F5" w:rsidR="00367F9B" w:rsidRPr="00367F9B" w:rsidRDefault="00552452" w:rsidP="00367F9B">
      <w:pPr>
        <w:pStyle w:val="Heading2"/>
        <w:rPr>
          <w:sz w:val="22"/>
          <w:szCs w:val="24"/>
          <w:lang w:val="en-US"/>
        </w:rPr>
      </w:pPr>
      <w:r>
        <w:rPr>
          <w:lang w:val="en-US"/>
        </w:rPr>
        <w:t xml:space="preserve"> </w:t>
      </w:r>
      <w:bookmarkStart w:id="9" w:name="_Toc115091559"/>
      <w:r w:rsidR="00367F9B">
        <w:rPr>
          <w:sz w:val="22"/>
          <w:szCs w:val="24"/>
          <w:lang w:val="en-US"/>
        </w:rPr>
        <w:t xml:space="preserve">Converting input to Polar </w:t>
      </w:r>
      <w:r w:rsidR="00367F9B" w:rsidRPr="00367F9B">
        <w:rPr>
          <w:sz w:val="22"/>
          <w:szCs w:val="24"/>
          <w:lang w:val="en-US"/>
        </w:rPr>
        <w:t>co-ordinates</w:t>
      </w:r>
      <w:bookmarkEnd w:id="9"/>
    </w:p>
    <w:p w14:paraId="238CD56A" w14:textId="44EC554E" w:rsidR="00367F9B" w:rsidRDefault="00367F9B" w:rsidP="00367F9B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9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PolarNet</w:t>
      </w:r>
      <w:proofErr w:type="spellEnd"/>
    </w:p>
    <w:p w14:paraId="35432843" w14:textId="67E438AE" w:rsidR="00367F9B" w:rsidRPr="00367F9B" w:rsidRDefault="00367F9B" w:rsidP="00367F9B">
      <w:pPr>
        <w:rPr>
          <w:lang w:val="en-US"/>
        </w:rPr>
      </w:pPr>
      <w:r w:rsidRPr="00367F9B">
        <w:rPr>
          <w:lang w:val="en-US"/>
        </w:rPr>
        <w:drawing>
          <wp:inline distT="0" distB="0" distL="0" distR="0" wp14:anchorId="395F59E1" wp14:editId="1A07F172">
            <wp:extent cx="3724795" cy="2505425"/>
            <wp:effectExtent l="0" t="0" r="9525" b="952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2DA33" w14:textId="7535F19F" w:rsidR="007279F3" w:rsidRDefault="007279F3" w:rsidP="007279F3">
      <w:pPr>
        <w:pStyle w:val="Heading2"/>
        <w:rPr>
          <w:lang w:val="en-US"/>
        </w:rPr>
      </w:pPr>
      <w:bookmarkStart w:id="10" w:name="_Toc115091560"/>
      <w:r>
        <w:rPr>
          <w:lang w:val="en-US"/>
        </w:rPr>
        <w:t>Minimum Epochs</w:t>
      </w:r>
      <w:bookmarkEnd w:id="10"/>
    </w:p>
    <w:p w14:paraId="1A5EB60B" w14:textId="77777777" w:rsidR="009B790D" w:rsidRPr="009B790D" w:rsidRDefault="009B790D" w:rsidP="009B790D">
      <w:pPr>
        <w:rPr>
          <w:sz w:val="22"/>
          <w:lang w:val="en-US"/>
        </w:rPr>
      </w:pPr>
      <w:r w:rsidRPr="009B790D">
        <w:rPr>
          <w:sz w:val="22"/>
          <w:lang w:val="en-US"/>
        </w:rPr>
        <w:t>At –hid = 5, the model stock on 99.48% from around epoch 3600.</w:t>
      </w:r>
    </w:p>
    <w:p w14:paraId="3E7A9299" w14:textId="77777777" w:rsidR="009B790D" w:rsidRPr="009B790D" w:rsidRDefault="009B790D" w:rsidP="009B790D">
      <w:pPr>
        <w:rPr>
          <w:sz w:val="22"/>
          <w:lang w:val="en-US"/>
        </w:rPr>
      </w:pPr>
      <w:r w:rsidRPr="009B790D">
        <w:rPr>
          <w:sz w:val="22"/>
          <w:lang w:val="en-US"/>
        </w:rPr>
        <w:t>At –hid = 6, the model solved the problem a few times; however, it mainly stayed around 90%, reaching 20,000 epochs.</w:t>
      </w:r>
    </w:p>
    <w:p w14:paraId="30C66E1E" w14:textId="7F56BFCF" w:rsidR="007279F3" w:rsidRDefault="009B790D" w:rsidP="009B790D">
      <w:pPr>
        <w:rPr>
          <w:lang w:val="en-US"/>
        </w:rPr>
      </w:pPr>
      <w:r w:rsidRPr="009B790D">
        <w:rPr>
          <w:sz w:val="22"/>
          <w:lang w:val="en-US"/>
        </w:rPr>
        <w:t>At –hid = 7, models solve the problem every time around 10,000 epochs.</w:t>
      </w:r>
    </w:p>
    <w:p w14:paraId="1FAF1EC9" w14:textId="77777777" w:rsidR="00311E6D" w:rsidRDefault="00311E6D" w:rsidP="007279F3">
      <w:pPr>
        <w:rPr>
          <w:noProof/>
        </w:rPr>
      </w:pPr>
    </w:p>
    <w:p w14:paraId="42CE701F" w14:textId="0722CBB0" w:rsidR="00311E6D" w:rsidRDefault="00311E6D" w:rsidP="00311E6D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0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PolarNet</w:t>
      </w:r>
      <w:proofErr w:type="spellEnd"/>
      <w:r>
        <w:rPr>
          <w:lang w:val="en-AU"/>
        </w:rPr>
        <w:t xml:space="preserve"> output with 7 hidden layers</w:t>
      </w:r>
    </w:p>
    <w:p w14:paraId="4B3B1FC6" w14:textId="4DE46509" w:rsidR="00311E6D" w:rsidRDefault="00311E6D" w:rsidP="007279F3">
      <w:pPr>
        <w:rPr>
          <w:lang w:val="en-US"/>
        </w:rPr>
      </w:pPr>
      <w:r>
        <w:rPr>
          <w:noProof/>
        </w:rPr>
        <w:drawing>
          <wp:inline distT="0" distB="0" distL="0" distR="0" wp14:anchorId="62BD4348" wp14:editId="395F2E60">
            <wp:extent cx="4595066" cy="3419061"/>
            <wp:effectExtent l="0" t="0" r="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74" t="9816" r="8119" b="5750"/>
                    <a:stretch/>
                  </pic:blipFill>
                  <pic:spPr bwMode="auto">
                    <a:xfrm>
                      <a:off x="0" y="0"/>
                      <a:ext cx="4595796" cy="341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04F09F" w14:textId="2E8FE23F" w:rsidR="00311E6D" w:rsidRDefault="00311E6D" w:rsidP="007279F3">
      <w:pPr>
        <w:rPr>
          <w:lang w:val="en-US"/>
        </w:rPr>
      </w:pPr>
    </w:p>
    <w:p w14:paraId="60E76699" w14:textId="7A062791" w:rsidR="00311E6D" w:rsidRDefault="00E0656A" w:rsidP="00311E6D">
      <w:pPr>
        <w:pStyle w:val="Heading2"/>
        <w:rPr>
          <w:lang w:val="en-US"/>
        </w:rPr>
      </w:pPr>
      <w:bookmarkStart w:id="11" w:name="_Toc115091561"/>
      <w:proofErr w:type="spellStart"/>
      <w:r>
        <w:rPr>
          <w:lang w:val="en-US"/>
        </w:rPr>
        <w:lastRenderedPageBreak/>
        <w:t>RawNet</w:t>
      </w:r>
      <w:bookmarkEnd w:id="11"/>
      <w:proofErr w:type="spellEnd"/>
    </w:p>
    <w:p w14:paraId="5928D4CB" w14:textId="0E7857FA" w:rsidR="00E0656A" w:rsidRDefault="00E0656A" w:rsidP="00E0656A">
      <w:pPr>
        <w:rPr>
          <w:lang w:val="en-US"/>
        </w:rPr>
      </w:pPr>
    </w:p>
    <w:p w14:paraId="5439BF7D" w14:textId="09808807" w:rsidR="00E0656A" w:rsidRDefault="00E0656A" w:rsidP="00E0656A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1</w:t>
      </w:r>
      <w:r>
        <w:fldChar w:fldCharType="end"/>
      </w:r>
      <w:r>
        <w:rPr>
          <w:lang w:val="en-AU"/>
        </w:rPr>
        <w:t>:</w:t>
      </w:r>
      <w:proofErr w:type="spellStart"/>
      <w:r>
        <w:rPr>
          <w:lang w:val="en-AU"/>
        </w:rPr>
        <w:t>RawNet</w:t>
      </w:r>
      <w:proofErr w:type="spellEnd"/>
      <w:r>
        <w:rPr>
          <w:lang w:val="en-AU"/>
        </w:rPr>
        <w:t xml:space="preserve"> Code</w:t>
      </w:r>
    </w:p>
    <w:p w14:paraId="39D3B856" w14:textId="6D1354E2" w:rsidR="00E0656A" w:rsidRDefault="00E0656A" w:rsidP="00E0656A">
      <w:pPr>
        <w:rPr>
          <w:lang w:val="en-US"/>
        </w:rPr>
      </w:pPr>
      <w:r w:rsidRPr="00E0656A">
        <w:rPr>
          <w:lang w:val="en-US"/>
        </w:rPr>
        <w:drawing>
          <wp:inline distT="0" distB="0" distL="0" distR="0" wp14:anchorId="3D9D1817" wp14:editId="4EB1ECBE">
            <wp:extent cx="4105848" cy="2362530"/>
            <wp:effectExtent l="0" t="0" r="0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F46C3" w14:textId="4A6C976C" w:rsidR="00573045" w:rsidRDefault="00573045" w:rsidP="00573045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2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RawNET</w:t>
      </w:r>
      <w:proofErr w:type="spellEnd"/>
      <w:r>
        <w:rPr>
          <w:lang w:val="en-AU"/>
        </w:rPr>
        <w:t xml:space="preserve"> Hid=16 </w:t>
      </w:r>
      <w:proofErr w:type="spellStart"/>
      <w:r>
        <w:rPr>
          <w:lang w:val="en-AU"/>
        </w:rPr>
        <w:t>init</w:t>
      </w:r>
      <w:proofErr w:type="spellEnd"/>
      <w:r>
        <w:rPr>
          <w:lang w:val="en-AU"/>
        </w:rPr>
        <w:t>=0.5 output</w:t>
      </w:r>
    </w:p>
    <w:p w14:paraId="33C4E790" w14:textId="106DB8AD" w:rsidR="00573045" w:rsidRDefault="00573045" w:rsidP="002E55CB">
      <w:pPr>
        <w:rPr>
          <w:lang w:val="en-US"/>
        </w:rPr>
      </w:pPr>
      <w:r>
        <w:rPr>
          <w:noProof/>
        </w:rPr>
        <w:drawing>
          <wp:inline distT="0" distB="0" distL="0" distR="0" wp14:anchorId="6AEC4F5A" wp14:editId="6808E25F">
            <wp:extent cx="4571642" cy="3379028"/>
            <wp:effectExtent l="0" t="0" r="635" b="0"/>
            <wp:docPr id="135" name="Picture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68" t="10798" r="8267" b="5763"/>
                    <a:stretch/>
                  </pic:blipFill>
                  <pic:spPr bwMode="auto">
                    <a:xfrm>
                      <a:off x="0" y="0"/>
                      <a:ext cx="4571973" cy="337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5278D9" w14:textId="41274306" w:rsidR="007C4D48" w:rsidRDefault="007C4D48" w:rsidP="002E55CB">
      <w:pPr>
        <w:rPr>
          <w:lang w:val="en-US"/>
        </w:rPr>
      </w:pPr>
    </w:p>
    <w:p w14:paraId="1A431F1D" w14:textId="1C0D5E86" w:rsidR="00A1171E" w:rsidRDefault="00A1171E" w:rsidP="002E55CB">
      <w:pPr>
        <w:rPr>
          <w:lang w:val="en-US"/>
        </w:rPr>
      </w:pPr>
    </w:p>
    <w:p w14:paraId="47EFFCFE" w14:textId="5CC96C98" w:rsidR="00A1171E" w:rsidRDefault="00A1171E" w:rsidP="002E55CB">
      <w:pPr>
        <w:rPr>
          <w:lang w:val="en-US"/>
        </w:rPr>
      </w:pPr>
    </w:p>
    <w:p w14:paraId="3657F8A2" w14:textId="67EA2A87" w:rsidR="00A1171E" w:rsidRDefault="00A1171E" w:rsidP="002E55CB">
      <w:pPr>
        <w:rPr>
          <w:lang w:val="en-US"/>
        </w:rPr>
      </w:pPr>
    </w:p>
    <w:p w14:paraId="1D6E686B" w14:textId="2FA88F83" w:rsidR="00A1171E" w:rsidRDefault="00A1171E" w:rsidP="002E55CB">
      <w:pPr>
        <w:rPr>
          <w:lang w:val="en-US"/>
        </w:rPr>
      </w:pPr>
    </w:p>
    <w:p w14:paraId="709668BB" w14:textId="553CCD76" w:rsidR="00A1171E" w:rsidRDefault="00A1171E" w:rsidP="002E55CB">
      <w:pPr>
        <w:rPr>
          <w:lang w:val="en-US"/>
        </w:rPr>
      </w:pPr>
    </w:p>
    <w:p w14:paraId="18A307B4" w14:textId="416B4414" w:rsidR="00A1171E" w:rsidRDefault="00A1171E" w:rsidP="002E55CB">
      <w:pPr>
        <w:rPr>
          <w:lang w:val="en-US"/>
        </w:rPr>
      </w:pPr>
    </w:p>
    <w:p w14:paraId="4B1F9C3D" w14:textId="16B9BC5C" w:rsidR="00A1171E" w:rsidRDefault="00A1171E" w:rsidP="002E55CB">
      <w:pPr>
        <w:rPr>
          <w:lang w:val="en-US"/>
        </w:rPr>
      </w:pPr>
    </w:p>
    <w:p w14:paraId="6E7BD3FC" w14:textId="1F805E17" w:rsidR="00A1171E" w:rsidRDefault="00A1171E" w:rsidP="002E55CB">
      <w:pPr>
        <w:rPr>
          <w:lang w:val="en-US"/>
        </w:rPr>
      </w:pPr>
    </w:p>
    <w:p w14:paraId="3562369B" w14:textId="77777777" w:rsidR="00A1171E" w:rsidRDefault="00A1171E" w:rsidP="002E55CB">
      <w:pPr>
        <w:rPr>
          <w:lang w:val="en-US"/>
        </w:rPr>
      </w:pPr>
    </w:p>
    <w:p w14:paraId="7E30ADE0" w14:textId="09AB11AF" w:rsidR="00CE4891" w:rsidRDefault="00CE4891" w:rsidP="00CE4891">
      <w:pPr>
        <w:pStyle w:val="Heading2"/>
        <w:rPr>
          <w:lang w:val="en-US"/>
        </w:rPr>
      </w:pPr>
      <w:bookmarkStart w:id="12" w:name="_Toc115091562"/>
      <w:r>
        <w:rPr>
          <w:lang w:val="en-US"/>
        </w:rPr>
        <w:lastRenderedPageBreak/>
        <w:t>Hidden Unit Graph</w:t>
      </w:r>
      <w:r w:rsidR="009B790D">
        <w:rPr>
          <w:lang w:val="en-US"/>
        </w:rPr>
        <w:t>s</w:t>
      </w:r>
      <w:bookmarkEnd w:id="12"/>
    </w:p>
    <w:p w14:paraId="02D217A8" w14:textId="77777777" w:rsidR="00FC5C2D" w:rsidRPr="00FC5C2D" w:rsidRDefault="00FC5C2D" w:rsidP="00FC5C2D">
      <w:pPr>
        <w:rPr>
          <w:lang w:val="en-US"/>
        </w:rPr>
      </w:pPr>
    </w:p>
    <w:p w14:paraId="6037A15B" w14:textId="02487482" w:rsidR="007301D7" w:rsidRDefault="00830B77" w:rsidP="00830B77">
      <w:pPr>
        <w:pStyle w:val="Caption"/>
        <w:keepNext/>
        <w:ind w:left="0"/>
      </w:pPr>
      <w:r>
        <w:t xml:space="preserve">                  </w:t>
      </w:r>
      <w:r w:rsidR="007301D7">
        <w:t xml:space="preserve">Table </w:t>
      </w:r>
      <w:r w:rsidR="007301D7">
        <w:fldChar w:fldCharType="begin"/>
      </w:r>
      <w:r w:rsidR="007301D7">
        <w:instrText xml:space="preserve"> SEQ Table \* ARABIC </w:instrText>
      </w:r>
      <w:r w:rsidR="007301D7">
        <w:fldChar w:fldCharType="separate"/>
      </w:r>
      <w:r w:rsidR="00135120">
        <w:rPr>
          <w:noProof/>
        </w:rPr>
        <w:t>5</w:t>
      </w:r>
      <w:r w:rsidR="007301D7">
        <w:fldChar w:fldCharType="end"/>
      </w:r>
      <w:r w:rsidR="007301D7">
        <w:rPr>
          <w:lang w:val="en-AU"/>
        </w:rPr>
        <w:t xml:space="preserve">: </w:t>
      </w:r>
      <w:proofErr w:type="spellStart"/>
      <w:r w:rsidR="007301D7">
        <w:rPr>
          <w:lang w:val="en-AU"/>
        </w:rPr>
        <w:t>PolarNet</w:t>
      </w:r>
      <w:proofErr w:type="spellEnd"/>
      <w:r w:rsidR="007301D7">
        <w:rPr>
          <w:lang w:val="en-AU"/>
        </w:rPr>
        <w:t xml:space="preserve"> Hidden Units Graphs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06"/>
        <w:gridCol w:w="2106"/>
        <w:gridCol w:w="2162"/>
      </w:tblGrid>
      <w:tr w:rsidR="007301D7" w14:paraId="45DA8D33" w14:textId="77777777" w:rsidTr="00830B77">
        <w:trPr>
          <w:jc w:val="center"/>
        </w:trPr>
        <w:tc>
          <w:tcPr>
            <w:tcW w:w="6374" w:type="dxa"/>
            <w:gridSpan w:val="3"/>
            <w:shd w:val="clear" w:color="auto" w:fill="B8CCE4" w:themeFill="accent1" w:themeFillTint="66"/>
          </w:tcPr>
          <w:p w14:paraId="0DC47C20" w14:textId="5230275A" w:rsidR="007301D7" w:rsidRPr="00C23DA5" w:rsidRDefault="007301D7" w:rsidP="007301D7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C23DA5">
              <w:rPr>
                <w:b/>
                <w:bCs/>
                <w:lang w:val="en-US"/>
              </w:rPr>
              <w:t>PolarNet</w:t>
            </w:r>
            <w:proofErr w:type="spellEnd"/>
          </w:p>
        </w:tc>
      </w:tr>
      <w:tr w:rsidR="007301D7" w14:paraId="2F91C321" w14:textId="77777777" w:rsidTr="00830B77">
        <w:trPr>
          <w:jc w:val="center"/>
        </w:trPr>
        <w:tc>
          <w:tcPr>
            <w:tcW w:w="2106" w:type="dxa"/>
          </w:tcPr>
          <w:p w14:paraId="6C67B27E" w14:textId="0E2BB4A7" w:rsidR="007301D7" w:rsidRDefault="007301D7" w:rsidP="000A4FEA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49454CA" wp14:editId="3841DEDD">
                  <wp:extent cx="1199999" cy="900000"/>
                  <wp:effectExtent l="0" t="0" r="635" b="0"/>
                  <wp:docPr id="168" name="Picture 1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999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</w:tcPr>
          <w:p w14:paraId="61378B3A" w14:textId="45EBB7FD" w:rsidR="007301D7" w:rsidRDefault="007301D7" w:rsidP="000A4FEA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4C6CFC" wp14:editId="5A4BFB9D">
                  <wp:extent cx="1200000" cy="900000"/>
                  <wp:effectExtent l="0" t="0" r="635" b="0"/>
                  <wp:docPr id="169" name="Picture 1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2" w:type="dxa"/>
          </w:tcPr>
          <w:p w14:paraId="2AE508DD" w14:textId="178C8A53" w:rsidR="007301D7" w:rsidRDefault="007301D7" w:rsidP="000A4FEA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5F192D1" wp14:editId="516864D6">
                  <wp:extent cx="1200000" cy="900000"/>
                  <wp:effectExtent l="0" t="0" r="635" b="0"/>
                  <wp:docPr id="170" name="Picture 1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01D7" w14:paraId="36739506" w14:textId="77777777" w:rsidTr="00830B77">
        <w:trPr>
          <w:jc w:val="center"/>
        </w:trPr>
        <w:tc>
          <w:tcPr>
            <w:tcW w:w="2106" w:type="dxa"/>
          </w:tcPr>
          <w:p w14:paraId="05F78F5A" w14:textId="095874DD" w:rsidR="007301D7" w:rsidRDefault="007301D7" w:rsidP="007301D7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DB8A559" wp14:editId="02065239">
                  <wp:extent cx="1200000" cy="900000"/>
                  <wp:effectExtent l="0" t="0" r="635" b="0"/>
                  <wp:docPr id="171" name="Picture 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</w:tcPr>
          <w:p w14:paraId="05431251" w14:textId="7DE7F390" w:rsidR="007301D7" w:rsidRPr="007301D7" w:rsidRDefault="007301D7" w:rsidP="007301D7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772CC1F" wp14:editId="61E48872">
                  <wp:extent cx="1200000" cy="900000"/>
                  <wp:effectExtent l="0" t="0" r="635" b="0"/>
                  <wp:docPr id="172" name="Picture 17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62" w:type="dxa"/>
          </w:tcPr>
          <w:p w14:paraId="79225DC0" w14:textId="0B197C48" w:rsidR="007301D7" w:rsidRDefault="007301D7" w:rsidP="000A4FEA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C25982E" wp14:editId="60074979">
                  <wp:extent cx="1200000" cy="900000"/>
                  <wp:effectExtent l="0" t="0" r="635" b="0"/>
                  <wp:docPr id="173" name="Picture 1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01D7" w14:paraId="3C32E678" w14:textId="77777777" w:rsidTr="00830B77">
        <w:trPr>
          <w:jc w:val="center"/>
        </w:trPr>
        <w:tc>
          <w:tcPr>
            <w:tcW w:w="2106" w:type="dxa"/>
          </w:tcPr>
          <w:p w14:paraId="636E7F89" w14:textId="655CAE05" w:rsidR="007301D7" w:rsidRDefault="007301D7" w:rsidP="007301D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2CD054A" wp14:editId="41BB3FBC">
                  <wp:extent cx="1200000" cy="900000"/>
                  <wp:effectExtent l="0" t="0" r="635" b="0"/>
                  <wp:docPr id="174" name="Picture 1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</w:tcPr>
          <w:p w14:paraId="211F8955" w14:textId="77777777" w:rsidR="007301D7" w:rsidRDefault="007301D7" w:rsidP="000A4FEA">
            <w:pPr>
              <w:rPr>
                <w:noProof/>
              </w:rPr>
            </w:pPr>
          </w:p>
        </w:tc>
        <w:tc>
          <w:tcPr>
            <w:tcW w:w="2162" w:type="dxa"/>
          </w:tcPr>
          <w:p w14:paraId="51E43E32" w14:textId="77777777" w:rsidR="007301D7" w:rsidRDefault="007301D7" w:rsidP="000A4FEA">
            <w:pPr>
              <w:rPr>
                <w:noProof/>
              </w:rPr>
            </w:pPr>
          </w:p>
        </w:tc>
      </w:tr>
    </w:tbl>
    <w:p w14:paraId="2544195B" w14:textId="57F4849D" w:rsidR="0039015A" w:rsidRDefault="0039015A" w:rsidP="0039015A">
      <w:pPr>
        <w:pStyle w:val="Caption"/>
        <w:keepNext/>
        <w:ind w:left="0"/>
      </w:pPr>
    </w:p>
    <w:p w14:paraId="5A904E5B" w14:textId="6D1AD24C" w:rsidR="002117C3" w:rsidRDefault="002117C3" w:rsidP="002117C3"/>
    <w:p w14:paraId="39029443" w14:textId="32FEA27C" w:rsidR="002117C3" w:rsidRDefault="002117C3" w:rsidP="002117C3"/>
    <w:p w14:paraId="6DAC4836" w14:textId="055B1F4E" w:rsidR="002117C3" w:rsidRDefault="002117C3" w:rsidP="002117C3"/>
    <w:p w14:paraId="13CCA52B" w14:textId="2CE90E15" w:rsidR="002117C3" w:rsidRDefault="002117C3" w:rsidP="002117C3"/>
    <w:p w14:paraId="03CDFC99" w14:textId="10601934" w:rsidR="002117C3" w:rsidRDefault="002117C3" w:rsidP="002117C3"/>
    <w:p w14:paraId="51B3AC64" w14:textId="74E9639F" w:rsidR="002117C3" w:rsidRDefault="002117C3" w:rsidP="002117C3"/>
    <w:p w14:paraId="389FCF29" w14:textId="65DB303C" w:rsidR="002117C3" w:rsidRDefault="002117C3" w:rsidP="002117C3"/>
    <w:p w14:paraId="24D64D8F" w14:textId="4C6A1FAB" w:rsidR="002117C3" w:rsidRDefault="002117C3" w:rsidP="002117C3"/>
    <w:p w14:paraId="1E4DD038" w14:textId="2A39B9CE" w:rsidR="002117C3" w:rsidRDefault="002117C3" w:rsidP="002117C3"/>
    <w:p w14:paraId="0399D5ED" w14:textId="3FB0A084" w:rsidR="002117C3" w:rsidRDefault="002117C3" w:rsidP="002117C3"/>
    <w:p w14:paraId="760AC35D" w14:textId="15F5B7B4" w:rsidR="002117C3" w:rsidRDefault="002117C3" w:rsidP="002117C3"/>
    <w:p w14:paraId="0E95440B" w14:textId="0F6010B2" w:rsidR="002117C3" w:rsidRDefault="002117C3" w:rsidP="002117C3"/>
    <w:p w14:paraId="736D4711" w14:textId="424C3F2D" w:rsidR="002117C3" w:rsidRDefault="002117C3" w:rsidP="002117C3"/>
    <w:p w14:paraId="02207FB0" w14:textId="33CF2A5A" w:rsidR="002117C3" w:rsidRDefault="002117C3" w:rsidP="002117C3"/>
    <w:p w14:paraId="2D988701" w14:textId="4F8006B5" w:rsidR="002117C3" w:rsidRDefault="002117C3" w:rsidP="002117C3"/>
    <w:p w14:paraId="7D8E2352" w14:textId="50EDEB43" w:rsidR="002117C3" w:rsidRDefault="002117C3" w:rsidP="002117C3"/>
    <w:p w14:paraId="52674786" w14:textId="5F2FC5E1" w:rsidR="002117C3" w:rsidRDefault="002117C3" w:rsidP="002117C3"/>
    <w:p w14:paraId="46C73FA6" w14:textId="64E1A742" w:rsidR="002117C3" w:rsidRDefault="002117C3" w:rsidP="002117C3"/>
    <w:p w14:paraId="3FDA74A8" w14:textId="3ABA172A" w:rsidR="002117C3" w:rsidRDefault="002117C3" w:rsidP="002117C3"/>
    <w:p w14:paraId="101780B3" w14:textId="70B10FB7" w:rsidR="002117C3" w:rsidRDefault="002117C3" w:rsidP="002117C3"/>
    <w:p w14:paraId="53B4E4A1" w14:textId="5DB3C5C9" w:rsidR="002117C3" w:rsidRDefault="002117C3" w:rsidP="002117C3"/>
    <w:p w14:paraId="54B78CEE" w14:textId="20A6694B" w:rsidR="002117C3" w:rsidRDefault="002117C3" w:rsidP="002117C3"/>
    <w:p w14:paraId="2B222C21" w14:textId="5903A536" w:rsidR="002117C3" w:rsidRDefault="002117C3" w:rsidP="002117C3"/>
    <w:p w14:paraId="7BE5DD6F" w14:textId="3C6CDCD7" w:rsidR="002117C3" w:rsidRDefault="002117C3" w:rsidP="002117C3"/>
    <w:p w14:paraId="37610523" w14:textId="200EF22C" w:rsidR="002117C3" w:rsidRDefault="002117C3" w:rsidP="002117C3"/>
    <w:p w14:paraId="786D4F62" w14:textId="77777777" w:rsidR="002117C3" w:rsidRPr="002117C3" w:rsidRDefault="002117C3" w:rsidP="002117C3"/>
    <w:p w14:paraId="1AFA3816" w14:textId="67E35FA4" w:rsidR="007301D7" w:rsidRDefault="007301D7" w:rsidP="007301D7">
      <w:pPr>
        <w:pStyle w:val="Caption"/>
        <w:keepNext/>
        <w:ind w:left="0"/>
      </w:pPr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6</w:t>
      </w:r>
      <w:r>
        <w:fldChar w:fldCharType="end"/>
      </w:r>
      <w:r>
        <w:rPr>
          <w:lang w:val="en-AU"/>
        </w:rPr>
        <w:t xml:space="preserve">: </w:t>
      </w:r>
      <w:proofErr w:type="spellStart"/>
      <w:r>
        <w:rPr>
          <w:lang w:val="en-AU"/>
        </w:rPr>
        <w:t>RawNet</w:t>
      </w:r>
      <w:proofErr w:type="spellEnd"/>
      <w:r>
        <w:rPr>
          <w:lang w:val="en-AU"/>
        </w:rPr>
        <w:t xml:space="preserve"> Hidden Units </w:t>
      </w:r>
      <w:r w:rsidR="009B790D">
        <w:rPr>
          <w:lang w:val="en-AU"/>
        </w:rPr>
        <w:t>Graph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41"/>
        <w:gridCol w:w="2141"/>
        <w:gridCol w:w="2106"/>
        <w:gridCol w:w="2106"/>
      </w:tblGrid>
      <w:tr w:rsidR="00E86029" w14:paraId="47623C7D" w14:textId="77777777" w:rsidTr="00A1171E">
        <w:tc>
          <w:tcPr>
            <w:tcW w:w="8494" w:type="dxa"/>
            <w:gridSpan w:val="4"/>
            <w:shd w:val="clear" w:color="auto" w:fill="B8CCE4" w:themeFill="accent1" w:themeFillTint="66"/>
            <w:vAlign w:val="center"/>
          </w:tcPr>
          <w:p w14:paraId="67B289ED" w14:textId="69A931B4" w:rsidR="00E86029" w:rsidRPr="00A700D8" w:rsidRDefault="00E86029" w:rsidP="00A1171E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A700D8">
              <w:rPr>
                <w:b/>
                <w:bCs/>
                <w:lang w:val="en-US"/>
              </w:rPr>
              <w:t>RawNet</w:t>
            </w:r>
            <w:proofErr w:type="spellEnd"/>
          </w:p>
        </w:tc>
      </w:tr>
      <w:tr w:rsidR="00A1171E" w14:paraId="59FA0F74" w14:textId="77777777" w:rsidTr="0039015A">
        <w:tc>
          <w:tcPr>
            <w:tcW w:w="4282" w:type="dxa"/>
            <w:gridSpan w:val="2"/>
            <w:shd w:val="clear" w:color="auto" w:fill="B8CCE4" w:themeFill="accent1" w:themeFillTint="66"/>
            <w:vAlign w:val="center"/>
          </w:tcPr>
          <w:p w14:paraId="06F796A2" w14:textId="325A5D0D" w:rsidR="00E86029" w:rsidRPr="00A700D8" w:rsidRDefault="00E86029" w:rsidP="00A1171E">
            <w:pPr>
              <w:jc w:val="center"/>
              <w:rPr>
                <w:b/>
                <w:bCs/>
                <w:noProof/>
              </w:rPr>
            </w:pPr>
            <w:r w:rsidRPr="00A700D8">
              <w:rPr>
                <w:b/>
                <w:bCs/>
                <w:noProof/>
              </w:rPr>
              <w:t>First layer</w:t>
            </w:r>
          </w:p>
        </w:tc>
        <w:tc>
          <w:tcPr>
            <w:tcW w:w="4212" w:type="dxa"/>
            <w:gridSpan w:val="2"/>
            <w:shd w:val="clear" w:color="auto" w:fill="B8CCE4" w:themeFill="accent1" w:themeFillTint="66"/>
            <w:vAlign w:val="center"/>
          </w:tcPr>
          <w:p w14:paraId="21F1F2BD" w14:textId="02410F07" w:rsidR="00E86029" w:rsidRPr="00A700D8" w:rsidRDefault="00E86029" w:rsidP="00A1171E">
            <w:pPr>
              <w:jc w:val="center"/>
              <w:rPr>
                <w:b/>
                <w:bCs/>
                <w:lang w:val="en-US"/>
              </w:rPr>
            </w:pPr>
            <w:r w:rsidRPr="00A700D8">
              <w:rPr>
                <w:b/>
                <w:bCs/>
                <w:lang w:val="en-US"/>
              </w:rPr>
              <w:t>Second layer</w:t>
            </w:r>
          </w:p>
        </w:tc>
      </w:tr>
      <w:tr w:rsidR="00A1171E" w14:paraId="1CC9385D" w14:textId="77777777" w:rsidTr="0039015A">
        <w:tc>
          <w:tcPr>
            <w:tcW w:w="2141" w:type="dxa"/>
            <w:vAlign w:val="center"/>
          </w:tcPr>
          <w:p w14:paraId="08EE4BBB" w14:textId="221FE456" w:rsidR="001F53DB" w:rsidRDefault="001F53DB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4C87BFE" wp14:editId="00871FC5">
                  <wp:extent cx="1200000" cy="900000"/>
                  <wp:effectExtent l="0" t="0" r="635" b="0"/>
                  <wp:docPr id="136" name="Picture 1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38DBF08B" w14:textId="79F23D08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D1C5FA1" wp14:editId="09BEB038">
                  <wp:extent cx="1200000" cy="900000"/>
                  <wp:effectExtent l="0" t="0" r="635" b="0"/>
                  <wp:docPr id="137" name="Picture 1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68A7D365" w14:textId="78FC29B2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01A2597" wp14:editId="289FAF29">
                  <wp:extent cx="1200000" cy="900000"/>
                  <wp:effectExtent l="0" t="0" r="635" b="0"/>
                  <wp:docPr id="152" name="Picture 1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0965ADCD" w14:textId="719B7DA7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BF0A4C7" wp14:editId="56D13674">
                  <wp:extent cx="1200000" cy="900000"/>
                  <wp:effectExtent l="0" t="0" r="635" b="0"/>
                  <wp:docPr id="153" name="Picture 1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4DA7BF94" w14:textId="77777777" w:rsidTr="0039015A">
        <w:tc>
          <w:tcPr>
            <w:tcW w:w="2141" w:type="dxa"/>
            <w:vAlign w:val="center"/>
          </w:tcPr>
          <w:p w14:paraId="6E8405AC" w14:textId="05911DA1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B2A6D73" wp14:editId="3C9739D2">
                  <wp:extent cx="1200000" cy="900000"/>
                  <wp:effectExtent l="0" t="0" r="635" b="0"/>
                  <wp:docPr id="138" name="Picture 1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59DA9909" w14:textId="0FE53730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782E5E8" wp14:editId="538B451C">
                  <wp:extent cx="1200000" cy="900000"/>
                  <wp:effectExtent l="0" t="0" r="635" b="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322DCA5C" w14:textId="09D94D45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1368829" wp14:editId="520401D6">
                  <wp:extent cx="1200000" cy="900000"/>
                  <wp:effectExtent l="0" t="0" r="635" b="0"/>
                  <wp:docPr id="154" name="Picture 1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21B8E7F7" w14:textId="2B57A72D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D594E86" wp14:editId="404766DC">
                  <wp:extent cx="1200000" cy="900000"/>
                  <wp:effectExtent l="0" t="0" r="635" b="0"/>
                  <wp:docPr id="155" name="Picture 1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6E487F65" w14:textId="77777777" w:rsidTr="0039015A">
        <w:tc>
          <w:tcPr>
            <w:tcW w:w="2141" w:type="dxa"/>
            <w:vAlign w:val="center"/>
          </w:tcPr>
          <w:p w14:paraId="376D6A3B" w14:textId="7F6BA13D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F15924D" wp14:editId="2250DA60">
                  <wp:extent cx="1200000" cy="900000"/>
                  <wp:effectExtent l="0" t="0" r="635" b="0"/>
                  <wp:docPr id="140" name="Picture 1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7B912EA0" w14:textId="4668D539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C8B7E9" wp14:editId="5F63F071">
                  <wp:extent cx="1200000" cy="900000"/>
                  <wp:effectExtent l="0" t="0" r="635" b="0"/>
                  <wp:docPr id="141" name="Picture 1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0BB69E20" w14:textId="4570321D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AE01E53" wp14:editId="0609A565">
                  <wp:extent cx="1200000" cy="900000"/>
                  <wp:effectExtent l="0" t="0" r="635" b="0"/>
                  <wp:docPr id="156" name="Picture 1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77DCD79C" w14:textId="1D8540A4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619FADA" wp14:editId="14C52F02">
                  <wp:extent cx="1200000" cy="900000"/>
                  <wp:effectExtent l="0" t="0" r="635" b="0"/>
                  <wp:docPr id="157" name="Picture 1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0D4CB4B0" w14:textId="77777777" w:rsidTr="0039015A">
        <w:tc>
          <w:tcPr>
            <w:tcW w:w="2141" w:type="dxa"/>
            <w:vAlign w:val="center"/>
          </w:tcPr>
          <w:p w14:paraId="6E4C2C1E" w14:textId="4E37DBC9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FF78383" wp14:editId="0688039C">
                  <wp:extent cx="1200000" cy="900000"/>
                  <wp:effectExtent l="0" t="0" r="635" b="0"/>
                  <wp:docPr id="142" name="Picture 1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7B45606C" w14:textId="2EFA00A2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7F71754" wp14:editId="2B36D0A3">
                  <wp:extent cx="1200000" cy="900000"/>
                  <wp:effectExtent l="0" t="0" r="635" b="0"/>
                  <wp:docPr id="143" name="Picture 1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2F91143C" w14:textId="7027822A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188A3CB" wp14:editId="02428093">
                  <wp:extent cx="1200000" cy="900000"/>
                  <wp:effectExtent l="0" t="0" r="635" b="0"/>
                  <wp:docPr id="158" name="Picture 1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6BC20528" w14:textId="5D9B931F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7AA3522" wp14:editId="4BDA2FF3">
                  <wp:extent cx="1200000" cy="900000"/>
                  <wp:effectExtent l="0" t="0" r="635" b="0"/>
                  <wp:docPr id="159" name="Picture 1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78DBAB90" w14:textId="77777777" w:rsidTr="0039015A">
        <w:tc>
          <w:tcPr>
            <w:tcW w:w="2141" w:type="dxa"/>
            <w:vAlign w:val="center"/>
          </w:tcPr>
          <w:p w14:paraId="52BC7FCE" w14:textId="0EF0AD16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22CE3A2" wp14:editId="4D13B7A0">
                  <wp:extent cx="1200000" cy="900000"/>
                  <wp:effectExtent l="0" t="0" r="635" b="0"/>
                  <wp:docPr id="144" name="Picture 1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247FE0B2" w14:textId="250D9423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875F987" wp14:editId="7D98C9FE">
                  <wp:extent cx="1200001" cy="900000"/>
                  <wp:effectExtent l="0" t="0" r="635" b="0"/>
                  <wp:docPr id="145" name="Picture 1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1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58DBE4DA" w14:textId="6601A347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9561428" wp14:editId="2CE4FCDD">
                  <wp:extent cx="1200001" cy="900000"/>
                  <wp:effectExtent l="0" t="0" r="635" b="0"/>
                  <wp:docPr id="160" name="Picture 1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1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06E77762" w14:textId="1A9B20CA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C2B9A15" wp14:editId="19E9EEBD">
                  <wp:extent cx="1200001" cy="900000"/>
                  <wp:effectExtent l="0" t="0" r="635" b="0"/>
                  <wp:docPr id="161" name="Picture 16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1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7CDBA915" w14:textId="77777777" w:rsidTr="0039015A">
        <w:tc>
          <w:tcPr>
            <w:tcW w:w="2141" w:type="dxa"/>
            <w:vAlign w:val="center"/>
          </w:tcPr>
          <w:p w14:paraId="1E519FA9" w14:textId="38BD9354" w:rsidR="001F53DB" w:rsidRDefault="00E86029" w:rsidP="00A1171E">
            <w:pPr>
              <w:tabs>
                <w:tab w:val="left" w:pos="1741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82E075D" wp14:editId="63C6F610">
                  <wp:extent cx="1200000" cy="900000"/>
                  <wp:effectExtent l="0" t="0" r="635" b="0"/>
                  <wp:docPr id="146" name="Picture 1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3C66E30C" w14:textId="2E5157E0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864DAA8" wp14:editId="2DF0407B">
                  <wp:extent cx="1200000" cy="900000"/>
                  <wp:effectExtent l="0" t="0" r="635" b="0"/>
                  <wp:docPr id="147" name="Picture 1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5221163B" w14:textId="0150B852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AA4AE9F" wp14:editId="794AFB69">
                  <wp:extent cx="1200000" cy="900000"/>
                  <wp:effectExtent l="0" t="0" r="635" b="0"/>
                  <wp:docPr id="162" name="Picture 1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5A5EAB3A" w14:textId="4C275C24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098CD17" wp14:editId="460DB90A">
                  <wp:extent cx="1200000" cy="900000"/>
                  <wp:effectExtent l="0" t="0" r="635" b="0"/>
                  <wp:docPr id="163" name="Picture 16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51C4CDF1" w14:textId="77777777" w:rsidTr="0039015A">
        <w:tc>
          <w:tcPr>
            <w:tcW w:w="2141" w:type="dxa"/>
            <w:vAlign w:val="center"/>
          </w:tcPr>
          <w:p w14:paraId="11F282BE" w14:textId="6EF5AAB5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2362213" wp14:editId="7D4A929A">
                  <wp:extent cx="1200000" cy="900000"/>
                  <wp:effectExtent l="0" t="0" r="635" b="0"/>
                  <wp:docPr id="148" name="Picture 1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1F8E6D18" w14:textId="2058BA84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47A890F" wp14:editId="5FF27BFE">
                  <wp:extent cx="1200000" cy="900000"/>
                  <wp:effectExtent l="0" t="0" r="635" b="0"/>
                  <wp:docPr id="149" name="Picture 1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35FC02CB" w14:textId="3B2B1047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4FBAC6A" wp14:editId="0AFC6C62">
                  <wp:extent cx="1199999" cy="900000"/>
                  <wp:effectExtent l="0" t="0" r="635" b="0"/>
                  <wp:docPr id="164" name="Picture 1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9999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2003EDC1" w14:textId="216D2FE9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D109946" wp14:editId="4B20341E">
                  <wp:extent cx="1200000" cy="900000"/>
                  <wp:effectExtent l="0" t="0" r="635" b="0"/>
                  <wp:docPr id="165" name="Picture 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171E" w14:paraId="6F843921" w14:textId="77777777" w:rsidTr="0039015A">
        <w:tc>
          <w:tcPr>
            <w:tcW w:w="2141" w:type="dxa"/>
            <w:vAlign w:val="center"/>
          </w:tcPr>
          <w:p w14:paraId="061D85AC" w14:textId="41B1BE96" w:rsidR="001F53DB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55CFA60" wp14:editId="275727F7">
                  <wp:extent cx="1200000" cy="900000"/>
                  <wp:effectExtent l="0" t="0" r="635" b="0"/>
                  <wp:docPr id="150" name="Picture 1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41" w:type="dxa"/>
            <w:vAlign w:val="center"/>
          </w:tcPr>
          <w:p w14:paraId="359DD946" w14:textId="214A16BE" w:rsidR="00E86029" w:rsidRPr="00E86029" w:rsidRDefault="00E86029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1A6B5C1" wp14:editId="2CEE4CE5">
                  <wp:extent cx="1200000" cy="900000"/>
                  <wp:effectExtent l="0" t="0" r="635" b="0"/>
                  <wp:docPr id="151" name="Picture 1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03A51857" w14:textId="515ECE99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DE4B74E" wp14:editId="47288E0B">
                  <wp:extent cx="1200000" cy="900000"/>
                  <wp:effectExtent l="0" t="0" r="635" b="0"/>
                  <wp:docPr id="166" name="Picture 1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06" w:type="dxa"/>
            <w:vAlign w:val="center"/>
          </w:tcPr>
          <w:p w14:paraId="6FA38723" w14:textId="0AF9FFD1" w:rsidR="001F53DB" w:rsidRDefault="00A1171E" w:rsidP="00A1171E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A9F92C4" wp14:editId="111F9E78">
                  <wp:extent cx="1200000" cy="900000"/>
                  <wp:effectExtent l="0" t="0" r="635" b="0"/>
                  <wp:docPr id="167" name="Picture 1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00000" cy="90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F2471B" w14:textId="3042ADA9" w:rsidR="00CE4891" w:rsidRDefault="00CE4891" w:rsidP="00CE4891">
      <w:pPr>
        <w:rPr>
          <w:lang w:val="en-US"/>
        </w:rPr>
      </w:pPr>
    </w:p>
    <w:p w14:paraId="090D0B08" w14:textId="546CF531" w:rsidR="00DA4949" w:rsidRDefault="00DA4949" w:rsidP="00CE4891">
      <w:pPr>
        <w:rPr>
          <w:lang w:val="en-US"/>
        </w:rPr>
      </w:pPr>
    </w:p>
    <w:p w14:paraId="730736FC" w14:textId="76D547BF" w:rsidR="00DA4949" w:rsidRDefault="00DA4949" w:rsidP="00CE4891">
      <w:pPr>
        <w:rPr>
          <w:lang w:val="en-US"/>
        </w:rPr>
      </w:pPr>
    </w:p>
    <w:p w14:paraId="6F2E614C" w14:textId="615784A3" w:rsidR="00DA4949" w:rsidRDefault="00DA4949" w:rsidP="00CE4891">
      <w:pPr>
        <w:rPr>
          <w:lang w:val="en-US"/>
        </w:rPr>
      </w:pPr>
    </w:p>
    <w:p w14:paraId="75884DEF" w14:textId="00FC19C1" w:rsidR="00DA4949" w:rsidRDefault="00AD0638" w:rsidP="00DA4949">
      <w:pPr>
        <w:pStyle w:val="Heading2"/>
        <w:rPr>
          <w:lang w:val="en-US"/>
        </w:rPr>
      </w:pPr>
      <w:bookmarkStart w:id="13" w:name="_Toc115091563"/>
      <w:r>
        <w:rPr>
          <w:lang w:val="en-US"/>
        </w:rPr>
        <w:lastRenderedPageBreak/>
        <w:t>Report</w:t>
      </w:r>
      <w:bookmarkEnd w:id="13"/>
    </w:p>
    <w:p w14:paraId="6274AA8C" w14:textId="2360CA0B" w:rsidR="00AD0638" w:rsidRDefault="00AD0638" w:rsidP="00AD0638">
      <w:pPr>
        <w:pStyle w:val="Heading3"/>
        <w:rPr>
          <w:lang w:val="en-US"/>
        </w:rPr>
      </w:pPr>
      <w:bookmarkStart w:id="14" w:name="_Toc115091564"/>
      <w:proofErr w:type="spellStart"/>
      <w:r>
        <w:rPr>
          <w:lang w:val="en-US"/>
        </w:rPr>
        <w:t>PolarNet</w:t>
      </w:r>
      <w:proofErr w:type="spellEnd"/>
      <w:r>
        <w:rPr>
          <w:lang w:val="en-US"/>
        </w:rPr>
        <w:t xml:space="preserve"> vs </w:t>
      </w:r>
      <w:proofErr w:type="spellStart"/>
      <w:r>
        <w:rPr>
          <w:lang w:val="en-US"/>
        </w:rPr>
        <w:t>RawNet</w:t>
      </w:r>
      <w:bookmarkEnd w:id="14"/>
      <w:proofErr w:type="spellEnd"/>
    </w:p>
    <w:p w14:paraId="0242636D" w14:textId="2E1C269F" w:rsidR="00D305A3" w:rsidRDefault="00D305A3" w:rsidP="00AD0638">
      <w:pPr>
        <w:rPr>
          <w:lang w:val="en-US"/>
        </w:rPr>
      </w:pPr>
    </w:p>
    <w:p w14:paraId="7E4ECBD7" w14:textId="5F04E2AE" w:rsidR="009B790D" w:rsidRDefault="009B790D" w:rsidP="009B790D">
      <w:pPr>
        <w:rPr>
          <w:lang w:val="en-US"/>
        </w:rPr>
      </w:pPr>
      <w:r w:rsidRPr="009B790D">
        <w:rPr>
          <w:lang w:val="en-US"/>
        </w:rPr>
        <w:t xml:space="preserve">The models show that in current architectures, </w:t>
      </w:r>
      <w:proofErr w:type="spellStart"/>
      <w:r w:rsidRPr="009B790D">
        <w:rPr>
          <w:lang w:val="en-US"/>
        </w:rPr>
        <w:t>PolarNet</w:t>
      </w:r>
      <w:proofErr w:type="spellEnd"/>
      <w:r w:rsidRPr="009B790D">
        <w:rPr>
          <w:lang w:val="en-US"/>
        </w:rPr>
        <w:t xml:space="preserve"> is much more efficient in finding the solution than </w:t>
      </w:r>
      <w:proofErr w:type="spellStart"/>
      <w:r w:rsidRPr="009B790D">
        <w:rPr>
          <w:lang w:val="en-US"/>
        </w:rPr>
        <w:t>RawNET</w:t>
      </w:r>
      <w:proofErr w:type="spellEnd"/>
      <w:r w:rsidRPr="009B790D">
        <w:rPr>
          <w:lang w:val="en-US"/>
        </w:rPr>
        <w:t xml:space="preserve"> (Table 7).</w:t>
      </w:r>
    </w:p>
    <w:p w14:paraId="59790B3F" w14:textId="77777777" w:rsidR="009B790D" w:rsidRPr="009B790D" w:rsidRDefault="009B790D" w:rsidP="009B790D">
      <w:pPr>
        <w:rPr>
          <w:lang w:val="en-US"/>
        </w:rPr>
      </w:pPr>
    </w:p>
    <w:p w14:paraId="2FEF059F" w14:textId="6317D7B3" w:rsidR="009B790D" w:rsidRPr="009B790D" w:rsidRDefault="009B790D" w:rsidP="009B790D">
      <w:pPr>
        <w:rPr>
          <w:lang w:val="en-US"/>
        </w:rPr>
      </w:pPr>
      <w:r w:rsidRPr="009B790D">
        <w:rPr>
          <w:lang w:val="en-US"/>
        </w:rPr>
        <w:t>We can also observe it in the graphical presentation of the models</w:t>
      </w:r>
      <w:r w:rsidR="00557721">
        <w:rPr>
          <w:lang w:val="en-US"/>
        </w:rPr>
        <w:t xml:space="preserve"> </w:t>
      </w:r>
      <w:r w:rsidR="00557721" w:rsidRPr="00557721">
        <w:rPr>
          <w:sz w:val="20"/>
          <w:szCs w:val="20"/>
          <w:lang w:val="en-US"/>
        </w:rPr>
        <w:fldChar w:fldCharType="begin"/>
      </w:r>
      <w:r w:rsidR="00557721" w:rsidRPr="00557721">
        <w:rPr>
          <w:sz w:val="20"/>
          <w:szCs w:val="20"/>
          <w:lang w:val="en-US"/>
        </w:rPr>
        <w:instrText xml:space="preserve"> REF _Ref115080707 \h </w:instrText>
      </w:r>
      <w:r w:rsidR="00557721" w:rsidRPr="00557721">
        <w:rPr>
          <w:sz w:val="20"/>
          <w:szCs w:val="20"/>
          <w:lang w:val="en-US"/>
        </w:rPr>
      </w:r>
      <w:r w:rsidR="00557721" w:rsidRPr="00557721">
        <w:rPr>
          <w:sz w:val="20"/>
          <w:szCs w:val="20"/>
          <w:lang w:val="en-US"/>
        </w:rPr>
        <w:instrText xml:space="preserve"> \* MERGEFORMAT </w:instrText>
      </w:r>
      <w:r w:rsidR="00557721" w:rsidRPr="00557721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 Figure 14</w:t>
      </w:r>
      <w:r w:rsidR="00557721" w:rsidRPr="00557721">
        <w:rPr>
          <w:sz w:val="20"/>
          <w:szCs w:val="20"/>
          <w:lang w:val="en-US"/>
        </w:rPr>
        <w:fldChar w:fldCharType="end"/>
      </w:r>
      <w:r w:rsidR="00557721" w:rsidRPr="00557721">
        <w:rPr>
          <w:sz w:val="20"/>
          <w:szCs w:val="20"/>
          <w:lang w:val="en-US"/>
        </w:rPr>
        <w:t>) &amp; (</w:t>
      </w:r>
      <w:r w:rsidR="00557721" w:rsidRPr="00557721">
        <w:rPr>
          <w:sz w:val="20"/>
          <w:szCs w:val="20"/>
          <w:lang w:val="en-US"/>
        </w:rPr>
        <w:fldChar w:fldCharType="begin"/>
      </w:r>
      <w:r w:rsidR="00557721" w:rsidRPr="00557721">
        <w:rPr>
          <w:sz w:val="20"/>
          <w:szCs w:val="20"/>
          <w:lang w:val="en-US"/>
        </w:rPr>
        <w:instrText xml:space="preserve"> REF _Ref115080715 \h </w:instrText>
      </w:r>
      <w:r w:rsidR="00557721" w:rsidRPr="00557721">
        <w:rPr>
          <w:sz w:val="20"/>
          <w:szCs w:val="20"/>
          <w:lang w:val="en-US"/>
        </w:rPr>
      </w:r>
      <w:r w:rsidR="00557721" w:rsidRPr="00557721">
        <w:rPr>
          <w:sz w:val="20"/>
          <w:szCs w:val="20"/>
          <w:lang w:val="en-US"/>
        </w:rPr>
        <w:instrText xml:space="preserve"> \* MERGEFORMAT </w:instrText>
      </w:r>
      <w:r w:rsidR="00557721" w:rsidRPr="00557721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Figure </w:t>
      </w:r>
      <w:r w:rsidR="00135120" w:rsidRPr="00135120">
        <w:rPr>
          <w:noProof/>
          <w:sz w:val="20"/>
          <w:szCs w:val="20"/>
        </w:rPr>
        <w:t>13</w:t>
      </w:r>
      <w:r w:rsidR="00557721" w:rsidRPr="00557721">
        <w:rPr>
          <w:sz w:val="20"/>
          <w:szCs w:val="20"/>
          <w:lang w:val="en-US"/>
        </w:rPr>
        <w:fldChar w:fldCharType="end"/>
      </w:r>
      <w:r w:rsidR="00557721" w:rsidRPr="00557721">
        <w:rPr>
          <w:sz w:val="20"/>
          <w:szCs w:val="20"/>
          <w:lang w:val="en-US"/>
        </w:rPr>
        <w:t>)</w:t>
      </w:r>
      <w:r w:rsidRPr="00557721">
        <w:rPr>
          <w:sz w:val="20"/>
          <w:szCs w:val="20"/>
          <w:lang w:val="en-US"/>
        </w:rPr>
        <w:t xml:space="preserve"> </w:t>
      </w:r>
    </w:p>
    <w:p w14:paraId="7FB76AD1" w14:textId="77777777" w:rsidR="009B790D" w:rsidRPr="009B790D" w:rsidRDefault="009B790D" w:rsidP="009B790D">
      <w:pPr>
        <w:rPr>
          <w:lang w:val="en-US"/>
        </w:rPr>
      </w:pPr>
    </w:p>
    <w:p w14:paraId="3A89CDC3" w14:textId="77777777" w:rsidR="009B790D" w:rsidRPr="009B790D" w:rsidRDefault="009B790D" w:rsidP="009B790D">
      <w:pPr>
        <w:rPr>
          <w:lang w:val="en-US"/>
        </w:rPr>
      </w:pPr>
      <w:r w:rsidRPr="009B790D">
        <w:rPr>
          <w:lang w:val="en-US"/>
        </w:rPr>
        <w:t>It uses fewer nodes in the hidden layer, 7 compared to 16+16=32.</w:t>
      </w:r>
    </w:p>
    <w:p w14:paraId="53A772CD" w14:textId="77777777" w:rsidR="009B790D" w:rsidRPr="009B790D" w:rsidRDefault="009B790D" w:rsidP="009B790D">
      <w:pPr>
        <w:rPr>
          <w:lang w:val="en-US"/>
        </w:rPr>
      </w:pPr>
      <w:r w:rsidRPr="009B790D">
        <w:rPr>
          <w:lang w:val="en-US"/>
        </w:rPr>
        <w:t xml:space="preserve">And much fewer weights between the input to hidden layers </w:t>
      </w:r>
    </w:p>
    <w:p w14:paraId="59EC0ED1" w14:textId="77777777" w:rsidR="009B790D" w:rsidRPr="009B790D" w:rsidRDefault="009B790D" w:rsidP="009B790D">
      <w:pPr>
        <w:rPr>
          <w:lang w:val="en-US"/>
        </w:rPr>
      </w:pPr>
      <w:r w:rsidRPr="009B790D">
        <w:rPr>
          <w:lang w:val="en-US"/>
        </w:rPr>
        <w:t xml:space="preserve">(1+2) *7 = 21 in-hid </w:t>
      </w:r>
    </w:p>
    <w:p w14:paraId="1EB729D9" w14:textId="50015ACA" w:rsidR="009B790D" w:rsidRDefault="009B790D" w:rsidP="009B790D">
      <w:pPr>
        <w:rPr>
          <w:lang w:val="en-US"/>
        </w:rPr>
      </w:pPr>
      <w:r w:rsidRPr="009B790D">
        <w:rPr>
          <w:lang w:val="en-US"/>
        </w:rPr>
        <w:t>Compare to (1+2) *16 + (1+16) *16 = 48 + 272 = 320 in-hid-hid</w:t>
      </w:r>
    </w:p>
    <w:p w14:paraId="1BB28C1E" w14:textId="77777777" w:rsidR="009B790D" w:rsidRDefault="009B790D" w:rsidP="009B790D">
      <w:pPr>
        <w:rPr>
          <w:lang w:val="en-US"/>
        </w:rPr>
      </w:pPr>
    </w:p>
    <w:p w14:paraId="4F01D38E" w14:textId="47DBFC56" w:rsidR="00A700D8" w:rsidRDefault="00A700D8" w:rsidP="00A700D8">
      <w:pPr>
        <w:pStyle w:val="Caption"/>
        <w:keepNext/>
        <w:ind w:left="0"/>
      </w:pPr>
      <w:bookmarkStart w:id="15" w:name="_Ref11500155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7</w:t>
      </w:r>
      <w:r>
        <w:fldChar w:fldCharType="end"/>
      </w:r>
      <w:bookmarkEnd w:id="15"/>
      <w:r>
        <w:rPr>
          <w:lang w:val="en-AU"/>
        </w:rPr>
        <w:t xml:space="preserve">: </w:t>
      </w:r>
      <w:proofErr w:type="spellStart"/>
      <w:r>
        <w:rPr>
          <w:lang w:val="en-AU"/>
        </w:rPr>
        <w:t>PolarNet</w:t>
      </w:r>
      <w:proofErr w:type="spellEnd"/>
      <w:r>
        <w:rPr>
          <w:lang w:val="en-AU"/>
        </w:rPr>
        <w:t xml:space="preserve"> and </w:t>
      </w:r>
      <w:proofErr w:type="spellStart"/>
      <w:r>
        <w:rPr>
          <w:lang w:val="en-AU"/>
        </w:rPr>
        <w:t>RawNet</w:t>
      </w:r>
      <w:proofErr w:type="spellEnd"/>
      <w:r>
        <w:rPr>
          <w:lang w:val="en-AU"/>
        </w:rPr>
        <w:t xml:space="preserve"> Hidden layers Comparis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469"/>
        <w:gridCol w:w="1266"/>
        <w:gridCol w:w="1088"/>
        <w:gridCol w:w="831"/>
        <w:gridCol w:w="1840"/>
      </w:tblGrid>
      <w:tr w:rsidR="00A700D8" w14:paraId="64E242D2" w14:textId="5E6B35C4" w:rsidTr="00A700D8">
        <w:trPr>
          <w:jc w:val="center"/>
        </w:trPr>
        <w:tc>
          <w:tcPr>
            <w:tcW w:w="3469" w:type="dxa"/>
            <w:shd w:val="clear" w:color="auto" w:fill="B8CCE4" w:themeFill="accent1" w:themeFillTint="66"/>
          </w:tcPr>
          <w:p w14:paraId="68C43127" w14:textId="77777777" w:rsidR="00A700D8" w:rsidRPr="00A700D8" w:rsidRDefault="00A700D8" w:rsidP="00EA18E3">
            <w:pPr>
              <w:rPr>
                <w:b/>
                <w:bCs/>
                <w:lang w:val="en-US"/>
              </w:rPr>
            </w:pPr>
          </w:p>
        </w:tc>
        <w:tc>
          <w:tcPr>
            <w:tcW w:w="1266" w:type="dxa"/>
            <w:shd w:val="clear" w:color="auto" w:fill="B8CCE4" w:themeFill="accent1" w:themeFillTint="66"/>
          </w:tcPr>
          <w:p w14:paraId="499EA1B3" w14:textId="36D9A493" w:rsidR="00A700D8" w:rsidRPr="00A700D8" w:rsidRDefault="00A700D8" w:rsidP="008206F3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A700D8">
              <w:rPr>
                <w:b/>
                <w:bCs/>
                <w:lang w:val="en-US"/>
              </w:rPr>
              <w:t>PolarNet</w:t>
            </w:r>
            <w:proofErr w:type="spellEnd"/>
          </w:p>
        </w:tc>
        <w:tc>
          <w:tcPr>
            <w:tcW w:w="3759" w:type="dxa"/>
            <w:gridSpan w:val="3"/>
            <w:shd w:val="clear" w:color="auto" w:fill="B8CCE4" w:themeFill="accent1" w:themeFillTint="66"/>
          </w:tcPr>
          <w:p w14:paraId="51FA80B6" w14:textId="5E4FF17C" w:rsidR="00A700D8" w:rsidRPr="00A700D8" w:rsidRDefault="00A700D8" w:rsidP="008206F3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A700D8">
              <w:rPr>
                <w:b/>
                <w:bCs/>
                <w:lang w:val="en-US"/>
              </w:rPr>
              <w:t>RawNet</w:t>
            </w:r>
            <w:proofErr w:type="spellEnd"/>
          </w:p>
        </w:tc>
      </w:tr>
      <w:tr w:rsidR="00A700D8" w14:paraId="64F40D60" w14:textId="12289E29" w:rsidTr="00A700D8">
        <w:trPr>
          <w:jc w:val="center"/>
        </w:trPr>
        <w:tc>
          <w:tcPr>
            <w:tcW w:w="3469" w:type="dxa"/>
            <w:shd w:val="clear" w:color="auto" w:fill="B8CCE4" w:themeFill="accent1" w:themeFillTint="66"/>
          </w:tcPr>
          <w:p w14:paraId="5B21446E" w14:textId="77777777" w:rsidR="00A700D8" w:rsidRPr="00A700D8" w:rsidRDefault="00A700D8" w:rsidP="00EA18E3">
            <w:pPr>
              <w:rPr>
                <w:b/>
                <w:bCs/>
                <w:lang w:val="en-US"/>
              </w:rPr>
            </w:pPr>
          </w:p>
        </w:tc>
        <w:tc>
          <w:tcPr>
            <w:tcW w:w="1266" w:type="dxa"/>
            <w:shd w:val="clear" w:color="auto" w:fill="B8CCE4" w:themeFill="accent1" w:themeFillTint="66"/>
          </w:tcPr>
          <w:p w14:paraId="264B04A2" w14:textId="77777777" w:rsidR="00A700D8" w:rsidRPr="00A700D8" w:rsidRDefault="00A700D8" w:rsidP="008206F3">
            <w:pPr>
              <w:jc w:val="center"/>
              <w:rPr>
                <w:b/>
                <w:bCs/>
                <w:lang w:val="en-US"/>
              </w:rPr>
            </w:pPr>
          </w:p>
        </w:tc>
        <w:tc>
          <w:tcPr>
            <w:tcW w:w="1088" w:type="dxa"/>
            <w:shd w:val="clear" w:color="auto" w:fill="B8CCE4" w:themeFill="accent1" w:themeFillTint="66"/>
          </w:tcPr>
          <w:p w14:paraId="3C2CF2BC" w14:textId="0ABA535D" w:rsidR="00A700D8" w:rsidRPr="00A700D8" w:rsidRDefault="00A700D8" w:rsidP="008206F3">
            <w:pPr>
              <w:jc w:val="center"/>
              <w:rPr>
                <w:b/>
                <w:bCs/>
                <w:lang w:val="en-US"/>
              </w:rPr>
            </w:pPr>
            <w:r w:rsidRPr="00A700D8">
              <w:rPr>
                <w:b/>
                <w:bCs/>
                <w:lang w:val="en-US"/>
              </w:rPr>
              <w:t>Hid 1</w:t>
            </w:r>
          </w:p>
        </w:tc>
        <w:tc>
          <w:tcPr>
            <w:tcW w:w="831" w:type="dxa"/>
            <w:shd w:val="clear" w:color="auto" w:fill="B8CCE4" w:themeFill="accent1" w:themeFillTint="66"/>
          </w:tcPr>
          <w:p w14:paraId="26FD7812" w14:textId="072E9711" w:rsidR="00A700D8" w:rsidRPr="00A700D8" w:rsidRDefault="00A700D8" w:rsidP="008206F3">
            <w:pPr>
              <w:jc w:val="center"/>
              <w:rPr>
                <w:b/>
                <w:bCs/>
                <w:lang w:val="en-US"/>
              </w:rPr>
            </w:pPr>
            <w:r w:rsidRPr="00A700D8">
              <w:rPr>
                <w:b/>
                <w:bCs/>
                <w:lang w:val="en-US"/>
              </w:rPr>
              <w:t>Hid 2</w:t>
            </w:r>
          </w:p>
        </w:tc>
        <w:tc>
          <w:tcPr>
            <w:tcW w:w="1840" w:type="dxa"/>
            <w:shd w:val="clear" w:color="auto" w:fill="B8CCE4" w:themeFill="accent1" w:themeFillTint="66"/>
          </w:tcPr>
          <w:p w14:paraId="3B484EC8" w14:textId="6B2F16CD" w:rsidR="00A700D8" w:rsidRPr="00A700D8" w:rsidRDefault="00A700D8" w:rsidP="008206F3">
            <w:pPr>
              <w:jc w:val="center"/>
              <w:rPr>
                <w:b/>
                <w:bCs/>
                <w:lang w:val="en-US"/>
              </w:rPr>
            </w:pPr>
            <w:r w:rsidRPr="00A700D8">
              <w:rPr>
                <w:b/>
                <w:bCs/>
                <w:lang w:val="en-US"/>
              </w:rPr>
              <w:t>Total</w:t>
            </w:r>
          </w:p>
        </w:tc>
      </w:tr>
      <w:tr w:rsidR="00A700D8" w14:paraId="7B75CFE5" w14:textId="600317DC" w:rsidTr="00A700D8">
        <w:trPr>
          <w:jc w:val="center"/>
        </w:trPr>
        <w:tc>
          <w:tcPr>
            <w:tcW w:w="3469" w:type="dxa"/>
          </w:tcPr>
          <w:p w14:paraId="046AD060" w14:textId="3A437A58" w:rsidR="00A700D8" w:rsidRDefault="00A700D8" w:rsidP="00EA18E3">
            <w:pPr>
              <w:rPr>
                <w:lang w:val="en-US"/>
              </w:rPr>
            </w:pPr>
            <w:r>
              <w:rPr>
                <w:lang w:val="en-US"/>
              </w:rPr>
              <w:t>Weight per neuron in hid layer</w:t>
            </w:r>
          </w:p>
        </w:tc>
        <w:tc>
          <w:tcPr>
            <w:tcW w:w="1266" w:type="dxa"/>
          </w:tcPr>
          <w:p w14:paraId="10C8A77A" w14:textId="49B9634D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088" w:type="dxa"/>
          </w:tcPr>
          <w:p w14:paraId="56A7E324" w14:textId="10A6F6D7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31" w:type="dxa"/>
          </w:tcPr>
          <w:p w14:paraId="7CCDBA6D" w14:textId="172BA86E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7</w:t>
            </w:r>
          </w:p>
        </w:tc>
        <w:tc>
          <w:tcPr>
            <w:tcW w:w="1840" w:type="dxa"/>
          </w:tcPr>
          <w:p w14:paraId="71B73E84" w14:textId="77777777" w:rsidR="00A700D8" w:rsidRDefault="00A700D8" w:rsidP="008206F3">
            <w:pPr>
              <w:jc w:val="center"/>
              <w:rPr>
                <w:lang w:val="en-US"/>
              </w:rPr>
            </w:pPr>
          </w:p>
        </w:tc>
      </w:tr>
      <w:tr w:rsidR="00A700D8" w14:paraId="521096F4" w14:textId="1DE647DD" w:rsidTr="00A700D8">
        <w:trPr>
          <w:jc w:val="center"/>
        </w:trPr>
        <w:tc>
          <w:tcPr>
            <w:tcW w:w="3469" w:type="dxa"/>
          </w:tcPr>
          <w:p w14:paraId="572A5485" w14:textId="47A1959F" w:rsidR="00A700D8" w:rsidRDefault="00A700D8" w:rsidP="00EA18E3">
            <w:pPr>
              <w:rPr>
                <w:lang w:val="en-US"/>
              </w:rPr>
            </w:pPr>
            <w:r>
              <w:rPr>
                <w:lang w:val="en-US"/>
              </w:rPr>
              <w:t>Nodes In hidden layers</w:t>
            </w:r>
          </w:p>
        </w:tc>
        <w:tc>
          <w:tcPr>
            <w:tcW w:w="1266" w:type="dxa"/>
          </w:tcPr>
          <w:p w14:paraId="0DF9512E" w14:textId="1CF5DC9D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1088" w:type="dxa"/>
          </w:tcPr>
          <w:p w14:paraId="1E6F6442" w14:textId="759A23C3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831" w:type="dxa"/>
          </w:tcPr>
          <w:p w14:paraId="30AC038A" w14:textId="7ABDBE80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1840" w:type="dxa"/>
          </w:tcPr>
          <w:p w14:paraId="265FB125" w14:textId="4A139940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</w:tr>
      <w:tr w:rsidR="00A700D8" w14:paraId="3E424293" w14:textId="401B9356" w:rsidTr="00A700D8">
        <w:trPr>
          <w:jc w:val="center"/>
        </w:trPr>
        <w:tc>
          <w:tcPr>
            <w:tcW w:w="3469" w:type="dxa"/>
          </w:tcPr>
          <w:p w14:paraId="617BF5F7" w14:textId="48309844" w:rsidR="00A700D8" w:rsidRDefault="00A700D8" w:rsidP="00EA18E3">
            <w:pPr>
              <w:rPr>
                <w:lang w:val="en-US"/>
              </w:rPr>
            </w:pPr>
            <w:r>
              <w:rPr>
                <w:lang w:val="en-US"/>
              </w:rPr>
              <w:t>Weights In-hid</w:t>
            </w:r>
          </w:p>
        </w:tc>
        <w:tc>
          <w:tcPr>
            <w:tcW w:w="1266" w:type="dxa"/>
          </w:tcPr>
          <w:p w14:paraId="6B97F113" w14:textId="5C3EDAB9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1</w:t>
            </w:r>
          </w:p>
        </w:tc>
        <w:tc>
          <w:tcPr>
            <w:tcW w:w="1088" w:type="dxa"/>
          </w:tcPr>
          <w:p w14:paraId="5F0827F0" w14:textId="32E37ED5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8</w:t>
            </w:r>
          </w:p>
        </w:tc>
        <w:tc>
          <w:tcPr>
            <w:tcW w:w="831" w:type="dxa"/>
          </w:tcPr>
          <w:p w14:paraId="3F0858C5" w14:textId="28A65DB9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72</w:t>
            </w:r>
          </w:p>
        </w:tc>
        <w:tc>
          <w:tcPr>
            <w:tcW w:w="1840" w:type="dxa"/>
          </w:tcPr>
          <w:p w14:paraId="7CF01B3C" w14:textId="1AF1C0DF" w:rsidR="00A700D8" w:rsidRDefault="00A700D8" w:rsidP="008206F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20</w:t>
            </w:r>
          </w:p>
        </w:tc>
      </w:tr>
    </w:tbl>
    <w:p w14:paraId="57541871" w14:textId="292920BB" w:rsidR="00EA18E3" w:rsidRDefault="00EA18E3" w:rsidP="00EA18E3">
      <w:pPr>
        <w:rPr>
          <w:lang w:val="en-US"/>
        </w:rPr>
      </w:pPr>
    </w:p>
    <w:p w14:paraId="3A83A16D" w14:textId="77777777" w:rsidR="00DA0151" w:rsidRPr="00DA0151" w:rsidRDefault="00DA0151" w:rsidP="00DA0151">
      <w:pPr>
        <w:rPr>
          <w:lang w:val="en-US"/>
        </w:rPr>
      </w:pPr>
    </w:p>
    <w:p w14:paraId="2BC1231F" w14:textId="7369B646" w:rsidR="00DA0151" w:rsidRDefault="00DA0151" w:rsidP="00DA0151">
      <w:pPr>
        <w:pStyle w:val="Heading3"/>
        <w:rPr>
          <w:i w:val="0"/>
          <w:szCs w:val="28"/>
          <w:lang w:val="en-US"/>
        </w:rPr>
      </w:pPr>
      <w:r>
        <w:rPr>
          <w:lang w:val="en-US"/>
        </w:rPr>
        <w:t xml:space="preserve"> </w:t>
      </w:r>
      <w:bookmarkStart w:id="16" w:name="_Toc115091565"/>
      <w:r w:rsidRPr="00C23DA5">
        <w:rPr>
          <w:i w:val="0"/>
          <w:szCs w:val="28"/>
          <w:lang w:val="en-US"/>
        </w:rPr>
        <w:t>–hid and –</w:t>
      </w:r>
      <w:proofErr w:type="spellStart"/>
      <w:r w:rsidRPr="00C23DA5">
        <w:rPr>
          <w:i w:val="0"/>
          <w:szCs w:val="28"/>
          <w:lang w:val="en-US"/>
        </w:rPr>
        <w:t>init</w:t>
      </w:r>
      <w:proofErr w:type="spellEnd"/>
      <w:r w:rsidR="00C23DA5" w:rsidRPr="00C23DA5">
        <w:rPr>
          <w:i w:val="0"/>
          <w:szCs w:val="28"/>
          <w:lang w:val="en-US"/>
        </w:rPr>
        <w:t xml:space="preserve"> in </w:t>
      </w:r>
      <w:proofErr w:type="spellStart"/>
      <w:r w:rsidR="00C23DA5" w:rsidRPr="00C23DA5">
        <w:rPr>
          <w:i w:val="0"/>
          <w:szCs w:val="28"/>
          <w:lang w:val="en-US"/>
        </w:rPr>
        <w:t>RawNet</w:t>
      </w:r>
      <w:bookmarkEnd w:id="16"/>
      <w:proofErr w:type="spellEnd"/>
    </w:p>
    <w:p w14:paraId="39828887" w14:textId="77777777" w:rsidR="00C23DA5" w:rsidRPr="00C23DA5" w:rsidRDefault="00C23DA5" w:rsidP="00C23DA5">
      <w:pPr>
        <w:rPr>
          <w:lang w:val="en-US"/>
        </w:rPr>
      </w:pPr>
    </w:p>
    <w:p w14:paraId="50143C97" w14:textId="77777777" w:rsidR="00B030C5" w:rsidRPr="00B030C5" w:rsidRDefault="00B030C5" w:rsidP="00B030C5">
      <w:pPr>
        <w:rPr>
          <w:lang w:val="en-US"/>
        </w:rPr>
      </w:pPr>
      <w:r w:rsidRPr="00B030C5">
        <w:rPr>
          <w:b/>
          <w:bCs/>
          <w:lang w:val="en-US"/>
        </w:rPr>
        <w:t xml:space="preserve">Hid =10-15 and </w:t>
      </w:r>
      <w:proofErr w:type="spellStart"/>
      <w:r w:rsidRPr="00B030C5">
        <w:rPr>
          <w:b/>
          <w:bCs/>
          <w:lang w:val="en-US"/>
        </w:rPr>
        <w:t>init</w:t>
      </w:r>
      <w:proofErr w:type="spellEnd"/>
      <w:r w:rsidRPr="00B030C5">
        <w:rPr>
          <w:b/>
          <w:bCs/>
          <w:lang w:val="en-US"/>
        </w:rPr>
        <w:t>=0.1</w:t>
      </w:r>
      <w:r w:rsidRPr="00B030C5">
        <w:rPr>
          <w:lang w:val="en-US"/>
        </w:rPr>
        <w:t> – when hidden units are between 10 and 15, the model couldn’t learn and reached only around 50% after 20,000 epochs.</w:t>
      </w:r>
    </w:p>
    <w:p w14:paraId="33654918" w14:textId="77777777" w:rsidR="00B030C5" w:rsidRPr="00B030C5" w:rsidRDefault="00B030C5" w:rsidP="00B030C5">
      <w:pPr>
        <w:rPr>
          <w:lang w:val="en-US"/>
        </w:rPr>
      </w:pPr>
    </w:p>
    <w:p w14:paraId="4FB1E832" w14:textId="77777777" w:rsidR="00B030C5" w:rsidRPr="00B030C5" w:rsidRDefault="00B030C5" w:rsidP="00B030C5">
      <w:pPr>
        <w:rPr>
          <w:lang w:val="en-US"/>
        </w:rPr>
      </w:pPr>
      <w:r w:rsidRPr="00B030C5">
        <w:rPr>
          <w:b/>
          <w:bCs/>
          <w:lang w:val="en-US"/>
        </w:rPr>
        <w:t xml:space="preserve">Hid=16 and </w:t>
      </w:r>
      <w:proofErr w:type="spellStart"/>
      <w:r w:rsidRPr="00B030C5">
        <w:rPr>
          <w:b/>
          <w:bCs/>
          <w:lang w:val="en-US"/>
        </w:rPr>
        <w:t>init</w:t>
      </w:r>
      <w:proofErr w:type="spellEnd"/>
      <w:r w:rsidRPr="00B030C5">
        <w:rPr>
          <w:b/>
          <w:bCs/>
          <w:lang w:val="en-US"/>
        </w:rPr>
        <w:t xml:space="preserve"> = 0.1</w:t>
      </w:r>
      <w:r w:rsidRPr="00B030C5">
        <w:rPr>
          <w:lang w:val="en-US"/>
        </w:rPr>
        <w:t> – model is successfully learned at around 6000 epochs</w:t>
      </w:r>
    </w:p>
    <w:p w14:paraId="7725B521" w14:textId="77777777" w:rsidR="00B030C5" w:rsidRPr="00B030C5" w:rsidRDefault="00B030C5" w:rsidP="00B030C5">
      <w:pPr>
        <w:rPr>
          <w:lang w:val="en-US"/>
        </w:rPr>
      </w:pPr>
    </w:p>
    <w:p w14:paraId="7CA2B390" w14:textId="77777777" w:rsidR="00B030C5" w:rsidRPr="00B030C5" w:rsidRDefault="00B030C5" w:rsidP="00B030C5">
      <w:pPr>
        <w:rPr>
          <w:lang w:val="en-US"/>
        </w:rPr>
      </w:pPr>
      <w:r w:rsidRPr="00B030C5">
        <w:rPr>
          <w:b/>
          <w:bCs/>
          <w:lang w:val="en-US"/>
        </w:rPr>
        <w:t xml:space="preserve">Hid=16 and </w:t>
      </w:r>
      <w:proofErr w:type="spellStart"/>
      <w:r w:rsidRPr="00B030C5">
        <w:rPr>
          <w:b/>
          <w:bCs/>
          <w:lang w:val="en-US"/>
        </w:rPr>
        <w:t>init</w:t>
      </w:r>
      <w:proofErr w:type="spellEnd"/>
      <w:r w:rsidRPr="00B030C5">
        <w:rPr>
          <w:b/>
          <w:bCs/>
          <w:lang w:val="en-US"/>
        </w:rPr>
        <w:t xml:space="preserve"> = 0.5</w:t>
      </w:r>
      <w:r w:rsidRPr="00B030C5">
        <w:rPr>
          <w:lang w:val="en-US"/>
        </w:rPr>
        <w:t xml:space="preserve"> – Increasing </w:t>
      </w:r>
      <w:proofErr w:type="spellStart"/>
      <w:r w:rsidRPr="00B030C5">
        <w:rPr>
          <w:lang w:val="en-US"/>
        </w:rPr>
        <w:t>init</w:t>
      </w:r>
      <w:proofErr w:type="spellEnd"/>
      <w:r w:rsidRPr="00B030C5">
        <w:rPr>
          <w:lang w:val="en-US"/>
        </w:rPr>
        <w:t xml:space="preserve"> to 0.5 improved the learning process and achieved 100% around 3000 epochs</w:t>
      </w:r>
    </w:p>
    <w:p w14:paraId="08CF8FD4" w14:textId="77777777" w:rsidR="00B030C5" w:rsidRPr="00B030C5" w:rsidRDefault="00B030C5" w:rsidP="00B030C5">
      <w:pPr>
        <w:rPr>
          <w:lang w:val="en-US"/>
        </w:rPr>
      </w:pPr>
    </w:p>
    <w:p w14:paraId="1DCD7CE1" w14:textId="77777777" w:rsidR="00B030C5" w:rsidRPr="00B030C5" w:rsidRDefault="00B030C5" w:rsidP="00B030C5">
      <w:pPr>
        <w:rPr>
          <w:lang w:val="en-US"/>
        </w:rPr>
      </w:pPr>
      <w:r w:rsidRPr="00B030C5">
        <w:rPr>
          <w:b/>
          <w:bCs/>
          <w:lang w:val="en-US"/>
        </w:rPr>
        <w:t xml:space="preserve">Hid=16 and </w:t>
      </w:r>
      <w:proofErr w:type="spellStart"/>
      <w:r w:rsidRPr="00B030C5">
        <w:rPr>
          <w:b/>
          <w:bCs/>
          <w:lang w:val="en-US"/>
        </w:rPr>
        <w:t>init</w:t>
      </w:r>
      <w:proofErr w:type="spellEnd"/>
      <w:r w:rsidRPr="00B030C5">
        <w:rPr>
          <w:b/>
          <w:bCs/>
          <w:lang w:val="en-US"/>
        </w:rPr>
        <w:t xml:space="preserve"> = 1</w:t>
      </w:r>
      <w:r w:rsidRPr="00B030C5">
        <w:rPr>
          <w:lang w:val="en-US"/>
        </w:rPr>
        <w:t xml:space="preserve"> - Achieved higher accuracy faster, however, stayed on around 95% until “late” epochs and sometimes failed learning before reaching 20,000.</w:t>
      </w:r>
    </w:p>
    <w:p w14:paraId="6F3C7470" w14:textId="77777777" w:rsidR="00B030C5" w:rsidRPr="00B030C5" w:rsidRDefault="00B030C5" w:rsidP="00B030C5">
      <w:pPr>
        <w:rPr>
          <w:lang w:val="en-US"/>
        </w:rPr>
      </w:pPr>
    </w:p>
    <w:p w14:paraId="7D4BEF6F" w14:textId="77777777" w:rsidR="00B030C5" w:rsidRPr="00B030C5" w:rsidRDefault="00B030C5" w:rsidP="00B030C5">
      <w:pPr>
        <w:rPr>
          <w:lang w:val="en-US"/>
        </w:rPr>
      </w:pPr>
      <w:r w:rsidRPr="00B030C5">
        <w:rPr>
          <w:b/>
          <w:bCs/>
          <w:lang w:val="en-US"/>
        </w:rPr>
        <w:t xml:space="preserve">Hid=25 and </w:t>
      </w:r>
      <w:proofErr w:type="spellStart"/>
      <w:r w:rsidRPr="00B030C5">
        <w:rPr>
          <w:b/>
          <w:bCs/>
          <w:lang w:val="en-US"/>
        </w:rPr>
        <w:t>init</w:t>
      </w:r>
      <w:proofErr w:type="spellEnd"/>
      <w:r w:rsidRPr="00B030C5">
        <w:rPr>
          <w:b/>
          <w:bCs/>
          <w:lang w:val="en-US"/>
        </w:rPr>
        <w:t xml:space="preserve"> = 0.5</w:t>
      </w:r>
      <w:r w:rsidRPr="00B030C5">
        <w:rPr>
          <w:lang w:val="en-US"/>
        </w:rPr>
        <w:t xml:space="preserve"> – Dramatically improved the model and was able to learn after only 2000 epochs and less.</w:t>
      </w:r>
    </w:p>
    <w:p w14:paraId="652D742D" w14:textId="77777777" w:rsidR="00B030C5" w:rsidRPr="00B030C5" w:rsidRDefault="00B030C5" w:rsidP="00B030C5">
      <w:pPr>
        <w:rPr>
          <w:lang w:val="en-US"/>
        </w:rPr>
      </w:pPr>
    </w:p>
    <w:p w14:paraId="1BCED01F" w14:textId="477BFF14" w:rsidR="00B030C5" w:rsidRPr="00B030C5" w:rsidRDefault="00B030C5" w:rsidP="00B030C5">
      <w:pPr>
        <w:rPr>
          <w:lang w:val="en-US"/>
        </w:rPr>
      </w:pPr>
      <w:r w:rsidRPr="00B030C5">
        <w:rPr>
          <w:lang w:val="en-US"/>
        </w:rPr>
        <w:t xml:space="preserve">It looks like the number of hidden </w:t>
      </w:r>
      <w:r>
        <w:rPr>
          <w:lang w:val="en-US"/>
        </w:rPr>
        <w:t>nodes</w:t>
      </w:r>
      <w:r w:rsidRPr="00B030C5">
        <w:rPr>
          <w:lang w:val="en-US"/>
        </w:rPr>
        <w:t xml:space="preserve"> is much more critical to the model than the initial weight size.</w:t>
      </w:r>
    </w:p>
    <w:p w14:paraId="6CCE4A13" w14:textId="77777777" w:rsidR="006072E8" w:rsidRPr="00B030C5" w:rsidRDefault="006072E8" w:rsidP="00EA18E3">
      <w:pPr>
        <w:rPr>
          <w:lang w:val="en-AU"/>
        </w:rPr>
      </w:pPr>
    </w:p>
    <w:p w14:paraId="402A7AE1" w14:textId="754AAB6C" w:rsidR="00EA18E3" w:rsidRPr="00B030C5" w:rsidRDefault="00EA18E3" w:rsidP="00EA18E3">
      <w:pPr>
        <w:rPr>
          <w:lang w:val="en-AU"/>
        </w:rPr>
      </w:pPr>
    </w:p>
    <w:p w14:paraId="4C9F4F1C" w14:textId="16AACF33" w:rsidR="008B7902" w:rsidRDefault="008B7902" w:rsidP="00EA18E3">
      <w:pPr>
        <w:rPr>
          <w:lang w:val="en-US"/>
        </w:rPr>
      </w:pPr>
    </w:p>
    <w:p w14:paraId="31DB8BD4" w14:textId="4E90159D" w:rsidR="008B7902" w:rsidRDefault="008B7902" w:rsidP="00EA18E3">
      <w:pPr>
        <w:rPr>
          <w:lang w:val="en-US"/>
        </w:rPr>
      </w:pPr>
    </w:p>
    <w:p w14:paraId="0899FA76" w14:textId="162A2CDA" w:rsidR="008B7902" w:rsidRDefault="008B7902" w:rsidP="00EA18E3">
      <w:pPr>
        <w:rPr>
          <w:lang w:val="en-US"/>
        </w:rPr>
      </w:pPr>
    </w:p>
    <w:p w14:paraId="6B077292" w14:textId="17C340E7" w:rsidR="008B7902" w:rsidRDefault="008B7902" w:rsidP="00EA18E3">
      <w:pPr>
        <w:rPr>
          <w:lang w:val="en-US"/>
        </w:rPr>
      </w:pPr>
    </w:p>
    <w:p w14:paraId="389DAD1E" w14:textId="14073184" w:rsidR="008B7902" w:rsidRDefault="008B7902" w:rsidP="00EA18E3">
      <w:pPr>
        <w:rPr>
          <w:lang w:val="en-US"/>
        </w:rPr>
      </w:pPr>
    </w:p>
    <w:p w14:paraId="730351B8" w14:textId="6162E598" w:rsidR="008B7902" w:rsidRDefault="008B7902" w:rsidP="00EA18E3">
      <w:pPr>
        <w:rPr>
          <w:lang w:val="en-US"/>
        </w:rPr>
      </w:pPr>
    </w:p>
    <w:p w14:paraId="2A0EEBD6" w14:textId="77777777" w:rsidR="008B7902" w:rsidRDefault="008B7902" w:rsidP="00EA18E3">
      <w:pPr>
        <w:rPr>
          <w:lang w:val="en-US"/>
        </w:rPr>
      </w:pPr>
    </w:p>
    <w:p w14:paraId="1166876F" w14:textId="7C50BC1C" w:rsidR="008B7902" w:rsidRDefault="008B7902" w:rsidP="008B7902">
      <w:pPr>
        <w:pStyle w:val="Heading3"/>
        <w:rPr>
          <w:lang w:val="en-US"/>
        </w:rPr>
      </w:pPr>
      <w:bookmarkStart w:id="17" w:name="_Toc115091566"/>
      <w:r>
        <w:rPr>
          <w:lang w:val="en-US"/>
        </w:rPr>
        <w:t>Manipulate parameters</w:t>
      </w:r>
      <w:bookmarkEnd w:id="17"/>
    </w:p>
    <w:p w14:paraId="404D6D37" w14:textId="7563B84F" w:rsidR="008B7902" w:rsidRDefault="008B7902" w:rsidP="008B7902">
      <w:pPr>
        <w:rPr>
          <w:lang w:val="en-US"/>
        </w:rPr>
      </w:pPr>
    </w:p>
    <w:p w14:paraId="0DA2AD08" w14:textId="3A8E0185" w:rsidR="008B7902" w:rsidRDefault="008B7902" w:rsidP="008B7902">
      <w:pPr>
        <w:rPr>
          <w:lang w:val="en-US"/>
        </w:rPr>
      </w:pPr>
      <w:r>
        <w:rPr>
          <w:lang w:val="en-US"/>
        </w:rPr>
        <w:t>I</w:t>
      </w:r>
      <w:r w:rsidR="00DB3533">
        <w:rPr>
          <w:lang w:val="en-US"/>
        </w:rPr>
        <w:t xml:space="preserve"> </w:t>
      </w:r>
      <w:r>
        <w:rPr>
          <w:lang w:val="en-US"/>
        </w:rPr>
        <w:t xml:space="preserve">have manipulated the architecture and </w:t>
      </w:r>
      <w:r w:rsidR="00DB3533">
        <w:rPr>
          <w:lang w:val="en-US"/>
        </w:rPr>
        <w:t>parameters</w:t>
      </w:r>
      <w:r>
        <w:rPr>
          <w:lang w:val="en-US"/>
        </w:rPr>
        <w:t xml:space="preserve"> in </w:t>
      </w:r>
      <w:proofErr w:type="spellStart"/>
      <w:r>
        <w:rPr>
          <w:lang w:val="en-US"/>
        </w:rPr>
        <w:t>RawNet</w:t>
      </w:r>
      <w:proofErr w:type="spellEnd"/>
      <w:r>
        <w:rPr>
          <w:lang w:val="en-US"/>
        </w:rPr>
        <w:t xml:space="preserve"> and Polar to observe how it changes the process</w:t>
      </w:r>
      <w:r w:rsidR="00DB3533">
        <w:rPr>
          <w:lang w:val="en-US"/>
        </w:rPr>
        <w:t>,</w:t>
      </w:r>
      <w:r>
        <w:rPr>
          <w:lang w:val="en-US"/>
        </w:rPr>
        <w:t xml:space="preserve"> and the results are as follows:</w:t>
      </w:r>
    </w:p>
    <w:p w14:paraId="7F5BD809" w14:textId="017BD3A6" w:rsidR="008B7902" w:rsidRDefault="008B7902" w:rsidP="008B7902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8B7902" w14:paraId="4F29D076" w14:textId="77777777" w:rsidTr="000A187B">
        <w:tc>
          <w:tcPr>
            <w:tcW w:w="2831" w:type="dxa"/>
            <w:shd w:val="clear" w:color="auto" w:fill="B8CCE4" w:themeFill="accent1" w:themeFillTint="66"/>
          </w:tcPr>
          <w:p w14:paraId="3168578A" w14:textId="77777777" w:rsidR="008B7902" w:rsidRDefault="008B7902" w:rsidP="008B7902">
            <w:pPr>
              <w:rPr>
                <w:lang w:val="en-US"/>
              </w:rPr>
            </w:pPr>
          </w:p>
        </w:tc>
        <w:tc>
          <w:tcPr>
            <w:tcW w:w="2831" w:type="dxa"/>
            <w:shd w:val="clear" w:color="auto" w:fill="B8CCE4" w:themeFill="accent1" w:themeFillTint="66"/>
          </w:tcPr>
          <w:p w14:paraId="624E92A7" w14:textId="6D6F3D27" w:rsidR="004B1626" w:rsidRDefault="008B7902" w:rsidP="004B1626">
            <w:pPr>
              <w:jc w:val="center"/>
              <w:rPr>
                <w:lang w:val="en-US"/>
              </w:rPr>
            </w:pPr>
            <w:proofErr w:type="spellStart"/>
            <w:r w:rsidRPr="004B1626">
              <w:rPr>
                <w:b/>
                <w:bCs/>
                <w:lang w:val="en-US"/>
              </w:rPr>
              <w:t>PolarNet</w:t>
            </w:r>
            <w:proofErr w:type="spellEnd"/>
          </w:p>
          <w:p w14:paraId="0AF30F0B" w14:textId="580210E2" w:rsidR="008B7902" w:rsidRDefault="0072587B" w:rsidP="004B162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hid=7</w:t>
            </w:r>
          </w:p>
        </w:tc>
        <w:tc>
          <w:tcPr>
            <w:tcW w:w="2832" w:type="dxa"/>
            <w:shd w:val="clear" w:color="auto" w:fill="B8CCE4" w:themeFill="accent1" w:themeFillTint="66"/>
          </w:tcPr>
          <w:p w14:paraId="3AFE5C76" w14:textId="5F89F6BB" w:rsidR="004B1626" w:rsidRDefault="008B7902" w:rsidP="004B1626">
            <w:pPr>
              <w:jc w:val="center"/>
              <w:rPr>
                <w:b/>
                <w:bCs/>
                <w:lang w:val="en-US"/>
              </w:rPr>
            </w:pPr>
            <w:proofErr w:type="spellStart"/>
            <w:r w:rsidRPr="004B1626">
              <w:rPr>
                <w:b/>
                <w:bCs/>
                <w:lang w:val="en-US"/>
              </w:rPr>
              <w:t>RawNet</w:t>
            </w:r>
            <w:proofErr w:type="spellEnd"/>
          </w:p>
          <w:p w14:paraId="2994DE88" w14:textId="7B5D07BA" w:rsidR="008B7902" w:rsidRDefault="0072587B" w:rsidP="004B162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hid=7 </w:t>
            </w:r>
            <w:proofErr w:type="spellStart"/>
            <w:r>
              <w:rPr>
                <w:lang w:val="en-US"/>
              </w:rPr>
              <w:t>init</w:t>
            </w:r>
            <w:proofErr w:type="spellEnd"/>
            <w:r>
              <w:rPr>
                <w:lang w:val="en-US"/>
              </w:rPr>
              <w:t>=0.5</w:t>
            </w:r>
          </w:p>
        </w:tc>
      </w:tr>
      <w:tr w:rsidR="008B7902" w14:paraId="7DC91979" w14:textId="77777777" w:rsidTr="000A187B">
        <w:tc>
          <w:tcPr>
            <w:tcW w:w="2831" w:type="dxa"/>
            <w:shd w:val="clear" w:color="auto" w:fill="B8CCE4" w:themeFill="accent1" w:themeFillTint="66"/>
            <w:vAlign w:val="center"/>
          </w:tcPr>
          <w:p w14:paraId="122F1C88" w14:textId="4B5D4321" w:rsidR="008B7902" w:rsidRPr="000A187B" w:rsidRDefault="008B7902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Batch = 194</w:t>
            </w:r>
          </w:p>
        </w:tc>
        <w:tc>
          <w:tcPr>
            <w:tcW w:w="2831" w:type="dxa"/>
            <w:vAlign w:val="center"/>
          </w:tcPr>
          <w:p w14:paraId="346642D5" w14:textId="5D244DE3" w:rsidR="008B7902" w:rsidRDefault="00DB3533" w:rsidP="00832BF5">
            <w:pPr>
              <w:jc w:val="center"/>
              <w:rPr>
                <w:lang w:val="en-US"/>
              </w:rPr>
            </w:pPr>
            <w:r w:rsidRPr="00DB3533">
              <w:rPr>
                <w:lang w:val="en-US"/>
              </w:rPr>
              <w:t>Improving results most of the time and completing the learning process around 2000 epochs; however, other times, minor improvement.</w:t>
            </w:r>
          </w:p>
        </w:tc>
        <w:tc>
          <w:tcPr>
            <w:tcW w:w="2832" w:type="dxa"/>
            <w:vAlign w:val="center"/>
          </w:tcPr>
          <w:p w14:paraId="521EAC69" w14:textId="4A2E6C23" w:rsidR="008B7902" w:rsidRDefault="0088691B" w:rsidP="00832BF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Achieving results much faster, approximately after 2000 epochs</w:t>
            </w:r>
          </w:p>
        </w:tc>
      </w:tr>
      <w:tr w:rsidR="00832BF5" w14:paraId="08995644" w14:textId="77777777" w:rsidTr="000A187B">
        <w:tc>
          <w:tcPr>
            <w:tcW w:w="2831" w:type="dxa"/>
            <w:shd w:val="clear" w:color="auto" w:fill="B8CCE4" w:themeFill="accent1" w:themeFillTint="66"/>
            <w:vAlign w:val="center"/>
          </w:tcPr>
          <w:p w14:paraId="6DDA37F1" w14:textId="01059FEF" w:rsidR="00832BF5" w:rsidRPr="000A187B" w:rsidRDefault="00832BF5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Optimizer = SGD</w:t>
            </w:r>
          </w:p>
          <w:p w14:paraId="520F50A9" w14:textId="4FD546DA" w:rsidR="00832BF5" w:rsidRPr="000A187B" w:rsidRDefault="00832BF5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No momentum</w:t>
            </w:r>
          </w:p>
          <w:p w14:paraId="26E3354A" w14:textId="1D1F3A61" w:rsidR="00832BF5" w:rsidRPr="000A187B" w:rsidRDefault="00832BF5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Batch =97</w:t>
            </w:r>
          </w:p>
        </w:tc>
        <w:tc>
          <w:tcPr>
            <w:tcW w:w="5663" w:type="dxa"/>
            <w:gridSpan w:val="2"/>
            <w:vAlign w:val="center"/>
          </w:tcPr>
          <w:p w14:paraId="4A10AA4F" w14:textId="00B4D7C6" w:rsidR="00832BF5" w:rsidRDefault="00832BF5" w:rsidP="00D470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uldn’t learn before reaching 20,000</w:t>
            </w:r>
          </w:p>
          <w:p w14:paraId="4DB0898A" w14:textId="624FAEA7" w:rsidR="00832BF5" w:rsidRDefault="00832BF5" w:rsidP="00D470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And reaching up to </w:t>
            </w:r>
            <w:r w:rsidR="00BB733B">
              <w:rPr>
                <w:lang w:val="en-US"/>
              </w:rPr>
              <w:t>approx.</w:t>
            </w:r>
            <w:r>
              <w:rPr>
                <w:lang w:val="en-US"/>
              </w:rPr>
              <w:t xml:space="preserve"> 65%</w:t>
            </w:r>
          </w:p>
        </w:tc>
      </w:tr>
      <w:tr w:rsidR="00832BF5" w14:paraId="7CFF86AE" w14:textId="77777777" w:rsidTr="000A187B">
        <w:tc>
          <w:tcPr>
            <w:tcW w:w="2831" w:type="dxa"/>
            <w:shd w:val="clear" w:color="auto" w:fill="B8CCE4" w:themeFill="accent1" w:themeFillTint="66"/>
            <w:vAlign w:val="center"/>
          </w:tcPr>
          <w:p w14:paraId="7D8F2E17" w14:textId="0B46DB9C" w:rsidR="00832BF5" w:rsidRPr="000A187B" w:rsidRDefault="00832BF5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Momentum =</w:t>
            </w:r>
            <w:r w:rsidR="007479D8" w:rsidRPr="000A187B">
              <w:rPr>
                <w:b/>
                <w:bCs/>
                <w:lang w:val="en-US"/>
              </w:rPr>
              <w:t xml:space="preserve"> </w:t>
            </w:r>
            <w:r w:rsidRPr="000A187B">
              <w:rPr>
                <w:b/>
                <w:bCs/>
                <w:lang w:val="en-US"/>
              </w:rPr>
              <w:t>0.5</w:t>
            </w:r>
          </w:p>
        </w:tc>
        <w:tc>
          <w:tcPr>
            <w:tcW w:w="5663" w:type="dxa"/>
            <w:gridSpan w:val="2"/>
            <w:vAlign w:val="center"/>
          </w:tcPr>
          <w:p w14:paraId="32D561AF" w14:textId="33046CA3" w:rsidR="00832BF5" w:rsidRDefault="00832BF5" w:rsidP="00D470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 significant change from above</w:t>
            </w:r>
            <w:r w:rsidR="00DB3533">
              <w:rPr>
                <w:lang w:val="en-US"/>
              </w:rPr>
              <w:t>.</w:t>
            </w:r>
          </w:p>
          <w:p w14:paraId="7B801DAE" w14:textId="256F1DC2" w:rsidR="00D470E1" w:rsidRDefault="00D470E1" w:rsidP="00D470E1">
            <w:pPr>
              <w:jc w:val="center"/>
              <w:rPr>
                <w:lang w:val="en-US"/>
              </w:rPr>
            </w:pPr>
          </w:p>
        </w:tc>
      </w:tr>
      <w:tr w:rsidR="007479D8" w14:paraId="26934832" w14:textId="77777777" w:rsidTr="000A187B">
        <w:tc>
          <w:tcPr>
            <w:tcW w:w="2831" w:type="dxa"/>
            <w:shd w:val="clear" w:color="auto" w:fill="B8CCE4" w:themeFill="accent1" w:themeFillTint="66"/>
            <w:vAlign w:val="center"/>
          </w:tcPr>
          <w:p w14:paraId="71DEC5C2" w14:textId="5AA1C672" w:rsidR="007479D8" w:rsidRPr="000A187B" w:rsidRDefault="007479D8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Momentum =</w:t>
            </w:r>
            <w:r w:rsidRPr="000A187B">
              <w:rPr>
                <w:b/>
                <w:bCs/>
                <w:lang w:val="en-US"/>
              </w:rPr>
              <w:t xml:space="preserve"> 1</w:t>
            </w:r>
          </w:p>
        </w:tc>
        <w:tc>
          <w:tcPr>
            <w:tcW w:w="5663" w:type="dxa"/>
            <w:gridSpan w:val="2"/>
            <w:vAlign w:val="center"/>
          </w:tcPr>
          <w:p w14:paraId="0E9288B5" w14:textId="4BC86B3A" w:rsidR="007479D8" w:rsidRDefault="007479D8" w:rsidP="00D470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Reaching </w:t>
            </w:r>
            <w:r w:rsidR="00DB3533">
              <w:rPr>
                <w:lang w:val="en-US"/>
              </w:rPr>
              <w:t>approximately</w:t>
            </w:r>
            <w:r>
              <w:rPr>
                <w:lang w:val="en-US"/>
              </w:rPr>
              <w:t xml:space="preserve"> 75% but still can’t learn within 20,000 epochs</w:t>
            </w:r>
            <w:r w:rsidR="00DB3533">
              <w:rPr>
                <w:lang w:val="en-US"/>
              </w:rPr>
              <w:t>.</w:t>
            </w:r>
          </w:p>
        </w:tc>
      </w:tr>
      <w:tr w:rsidR="007479D8" w14:paraId="62F3B171" w14:textId="77777777" w:rsidTr="000A187B">
        <w:tc>
          <w:tcPr>
            <w:tcW w:w="2831" w:type="dxa"/>
            <w:shd w:val="clear" w:color="auto" w:fill="B8CCE4" w:themeFill="accent1" w:themeFillTint="66"/>
            <w:vAlign w:val="center"/>
          </w:tcPr>
          <w:p w14:paraId="7B4561BB" w14:textId="7558D74E" w:rsidR="007479D8" w:rsidRPr="000A187B" w:rsidRDefault="007479D8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 xml:space="preserve">Momentum = </w:t>
            </w:r>
            <w:r w:rsidRPr="000A187B">
              <w:rPr>
                <w:b/>
                <w:bCs/>
                <w:lang w:val="en-US"/>
              </w:rPr>
              <w:t>0.9</w:t>
            </w:r>
          </w:p>
        </w:tc>
        <w:tc>
          <w:tcPr>
            <w:tcW w:w="5663" w:type="dxa"/>
            <w:gridSpan w:val="2"/>
            <w:vAlign w:val="center"/>
          </w:tcPr>
          <w:p w14:paraId="6D86AEFA" w14:textId="62C66AE2" w:rsidR="007479D8" w:rsidRDefault="007479D8" w:rsidP="00D470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Reaching approx. </w:t>
            </w:r>
            <w:r>
              <w:rPr>
                <w:lang w:val="en-US"/>
              </w:rPr>
              <w:t>90</w:t>
            </w:r>
            <w:r>
              <w:rPr>
                <w:lang w:val="en-US"/>
              </w:rPr>
              <w:t>% but still can’t learn within 20,000 epochs</w:t>
            </w:r>
            <w:r w:rsidR="00DB3533">
              <w:rPr>
                <w:lang w:val="en-US"/>
              </w:rPr>
              <w:t>.</w:t>
            </w:r>
          </w:p>
        </w:tc>
      </w:tr>
      <w:tr w:rsidR="00D470E1" w14:paraId="354C3DC6" w14:textId="77777777" w:rsidTr="000A187B">
        <w:tc>
          <w:tcPr>
            <w:tcW w:w="2831" w:type="dxa"/>
            <w:shd w:val="clear" w:color="auto" w:fill="B8CCE4" w:themeFill="accent1" w:themeFillTint="66"/>
            <w:vAlign w:val="center"/>
          </w:tcPr>
          <w:p w14:paraId="6ACC2907" w14:textId="77777777" w:rsidR="00D470E1" w:rsidRPr="000A187B" w:rsidRDefault="00D470E1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Momentum = 0.9</w:t>
            </w:r>
          </w:p>
          <w:p w14:paraId="39EB295F" w14:textId="3D5156CD" w:rsidR="00D470E1" w:rsidRPr="000A187B" w:rsidRDefault="00D470E1" w:rsidP="000A187B">
            <w:pPr>
              <w:jc w:val="center"/>
              <w:rPr>
                <w:b/>
                <w:bCs/>
                <w:lang w:val="en-US"/>
              </w:rPr>
            </w:pPr>
            <w:r w:rsidRPr="000A187B">
              <w:rPr>
                <w:b/>
                <w:bCs/>
                <w:lang w:val="en-US"/>
              </w:rPr>
              <w:t>Batch =194</w:t>
            </w:r>
          </w:p>
        </w:tc>
        <w:tc>
          <w:tcPr>
            <w:tcW w:w="5663" w:type="dxa"/>
            <w:gridSpan w:val="2"/>
            <w:vAlign w:val="center"/>
          </w:tcPr>
          <w:p w14:paraId="27319C77" w14:textId="51761B21" w:rsidR="00D470E1" w:rsidRDefault="00D470E1" w:rsidP="00D470E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No significant change from </w:t>
            </w:r>
            <w:r w:rsidR="00DB3533">
              <w:rPr>
                <w:lang w:val="en-US"/>
              </w:rPr>
              <w:t xml:space="preserve">the </w:t>
            </w:r>
            <w:r>
              <w:rPr>
                <w:lang w:val="en-US"/>
              </w:rPr>
              <w:t>same momentum and batch=97</w:t>
            </w:r>
            <w:r w:rsidR="00DB3533">
              <w:rPr>
                <w:lang w:val="en-US"/>
              </w:rPr>
              <w:t>.</w:t>
            </w:r>
          </w:p>
        </w:tc>
      </w:tr>
      <w:tr w:rsidR="00832BF5" w14:paraId="57E5F531" w14:textId="77777777" w:rsidTr="00901453">
        <w:tc>
          <w:tcPr>
            <w:tcW w:w="2831" w:type="dxa"/>
            <w:shd w:val="clear" w:color="auto" w:fill="B8CCE4" w:themeFill="accent1" w:themeFillTint="66"/>
            <w:vAlign w:val="center"/>
          </w:tcPr>
          <w:p w14:paraId="6BF39814" w14:textId="4F79BCD4" w:rsidR="00832BF5" w:rsidRDefault="009D244E" w:rsidP="000A187B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riginal parameters</w:t>
            </w:r>
          </w:p>
          <w:p w14:paraId="48EAA5C7" w14:textId="5B8F46B0" w:rsidR="009D244E" w:rsidRPr="000A187B" w:rsidRDefault="009D244E" w:rsidP="000A187B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ctivation=</w:t>
            </w:r>
            <w:proofErr w:type="spellStart"/>
            <w:r>
              <w:rPr>
                <w:b/>
                <w:bCs/>
                <w:lang w:val="en-US"/>
              </w:rPr>
              <w:t>relu</w:t>
            </w:r>
            <w:proofErr w:type="spellEnd"/>
          </w:p>
        </w:tc>
        <w:tc>
          <w:tcPr>
            <w:tcW w:w="2831" w:type="dxa"/>
            <w:vAlign w:val="center"/>
          </w:tcPr>
          <w:p w14:paraId="6CE69CC1" w14:textId="2E3513D1" w:rsidR="00832BF5" w:rsidRDefault="00AC6EFD" w:rsidP="00901453">
            <w:pPr>
              <w:jc w:val="center"/>
              <w:rPr>
                <w:lang w:val="en-US"/>
              </w:rPr>
            </w:pPr>
            <w:r w:rsidRPr="00AC6EFD">
              <w:rPr>
                <w:lang w:val="en-US"/>
              </w:rPr>
              <w:t>Couldn't learn within 20,000 epochs and remain on 67%</w:t>
            </w:r>
          </w:p>
        </w:tc>
        <w:tc>
          <w:tcPr>
            <w:tcW w:w="2832" w:type="dxa"/>
            <w:vAlign w:val="center"/>
          </w:tcPr>
          <w:p w14:paraId="661893AB" w14:textId="3206486B" w:rsidR="009D244E" w:rsidRDefault="00AC6EFD" w:rsidP="00901453">
            <w:pPr>
              <w:jc w:val="center"/>
              <w:rPr>
                <w:lang w:val="en-US"/>
              </w:rPr>
            </w:pPr>
            <w:r w:rsidRPr="00AC6EFD">
              <w:rPr>
                <w:lang w:val="en-US"/>
              </w:rPr>
              <w:t>In some accusations, the model could learn within 20,000 and even 10,000 epochs. However, in some attempts, it took as many as 40,000 epochs.</w:t>
            </w:r>
          </w:p>
        </w:tc>
      </w:tr>
      <w:tr w:rsidR="00502497" w14:paraId="40532D94" w14:textId="77777777" w:rsidTr="00901453">
        <w:tc>
          <w:tcPr>
            <w:tcW w:w="2831" w:type="dxa"/>
            <w:shd w:val="clear" w:color="auto" w:fill="B8CCE4" w:themeFill="accent1" w:themeFillTint="66"/>
            <w:vAlign w:val="center"/>
          </w:tcPr>
          <w:p w14:paraId="129424D3" w14:textId="3104CFE8" w:rsidR="00502497" w:rsidRDefault="00502497" w:rsidP="000A187B">
            <w:pPr>
              <w:jc w:val="center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Add 3</w:t>
            </w:r>
            <w:r w:rsidRPr="00502497">
              <w:rPr>
                <w:b/>
                <w:bCs/>
                <w:vertAlign w:val="superscript"/>
                <w:lang w:val="en-US"/>
              </w:rPr>
              <w:t>rd</w:t>
            </w:r>
            <w:r>
              <w:rPr>
                <w:b/>
                <w:bCs/>
                <w:lang w:val="en-US"/>
              </w:rPr>
              <w:t xml:space="preserve"> </w:t>
            </w:r>
            <w:r w:rsidR="001A53FF">
              <w:rPr>
                <w:b/>
                <w:bCs/>
                <w:lang w:val="en-US"/>
              </w:rPr>
              <w:t xml:space="preserve"> </w:t>
            </w:r>
            <w:r w:rsidR="00901453">
              <w:rPr>
                <w:b/>
                <w:bCs/>
                <w:lang w:val="en-US"/>
              </w:rPr>
              <w:t xml:space="preserve">layer to </w:t>
            </w:r>
            <w:proofErr w:type="spellStart"/>
            <w:r w:rsidR="00901453">
              <w:rPr>
                <w:b/>
                <w:bCs/>
                <w:lang w:val="en-US"/>
              </w:rPr>
              <w:t>RawNet</w:t>
            </w:r>
            <w:proofErr w:type="spellEnd"/>
          </w:p>
        </w:tc>
        <w:tc>
          <w:tcPr>
            <w:tcW w:w="2831" w:type="dxa"/>
            <w:vAlign w:val="center"/>
          </w:tcPr>
          <w:p w14:paraId="58556228" w14:textId="749C7F98" w:rsidR="00502497" w:rsidRDefault="00901453" w:rsidP="0090145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/a</w:t>
            </w:r>
          </w:p>
        </w:tc>
        <w:tc>
          <w:tcPr>
            <w:tcW w:w="2832" w:type="dxa"/>
          </w:tcPr>
          <w:p w14:paraId="5EA37883" w14:textId="55416E19" w:rsidR="00502497" w:rsidRDefault="00AC6EFD" w:rsidP="00832BF5">
            <w:pPr>
              <w:rPr>
                <w:lang w:val="en-US"/>
              </w:rPr>
            </w:pPr>
            <w:r w:rsidRPr="00AC6EFD">
              <w:rPr>
                <w:lang w:val="en-US"/>
              </w:rPr>
              <w:t>Significant improvement. The model was able to learn within 1000 epochs on every attempt.</w:t>
            </w:r>
          </w:p>
        </w:tc>
      </w:tr>
    </w:tbl>
    <w:p w14:paraId="06733CE2" w14:textId="77777777" w:rsidR="008B7902" w:rsidRDefault="008B7902" w:rsidP="008B7902">
      <w:pPr>
        <w:rPr>
          <w:lang w:val="en-US"/>
        </w:rPr>
      </w:pPr>
    </w:p>
    <w:p w14:paraId="2615B821" w14:textId="77777777" w:rsidR="008B7902" w:rsidRPr="008B7902" w:rsidRDefault="008B7902" w:rsidP="008B7902">
      <w:pPr>
        <w:rPr>
          <w:lang w:val="en-US"/>
        </w:rPr>
      </w:pPr>
    </w:p>
    <w:p w14:paraId="5C932340" w14:textId="13BC3E7F" w:rsidR="00191411" w:rsidRDefault="00191411" w:rsidP="00AD0638">
      <w:pPr>
        <w:rPr>
          <w:lang w:val="en-US"/>
        </w:rPr>
      </w:pPr>
    </w:p>
    <w:p w14:paraId="37B6455C" w14:textId="668FAF3D" w:rsidR="00191411" w:rsidRDefault="00191411" w:rsidP="00AD0638">
      <w:pPr>
        <w:rPr>
          <w:lang w:val="en-US"/>
        </w:rPr>
      </w:pPr>
    </w:p>
    <w:p w14:paraId="3142A8AE" w14:textId="654DD5CE" w:rsidR="00191411" w:rsidRDefault="00191411" w:rsidP="00AD0638">
      <w:pPr>
        <w:rPr>
          <w:lang w:val="en-US"/>
        </w:rPr>
      </w:pPr>
    </w:p>
    <w:p w14:paraId="76101B52" w14:textId="62F510AC" w:rsidR="00191411" w:rsidRDefault="00191411" w:rsidP="00AD0638">
      <w:pPr>
        <w:rPr>
          <w:lang w:val="en-US"/>
        </w:rPr>
      </w:pPr>
    </w:p>
    <w:p w14:paraId="6E8D884C" w14:textId="46B2C871" w:rsidR="00191411" w:rsidRDefault="00191411" w:rsidP="00AD0638">
      <w:pPr>
        <w:rPr>
          <w:lang w:val="en-US"/>
        </w:rPr>
      </w:pPr>
    </w:p>
    <w:p w14:paraId="53C06234" w14:textId="168445DA" w:rsidR="00191411" w:rsidRDefault="00191411" w:rsidP="00AD0638">
      <w:pPr>
        <w:rPr>
          <w:lang w:val="en-US"/>
        </w:rPr>
      </w:pPr>
    </w:p>
    <w:p w14:paraId="3F5736DF" w14:textId="77777777" w:rsidR="00191411" w:rsidRDefault="00191411" w:rsidP="00F832DC">
      <w:pPr>
        <w:pStyle w:val="Caption"/>
        <w:keepNext/>
        <w:ind w:left="0"/>
        <w:sectPr w:rsidR="00191411" w:rsidSect="00D36C4E">
          <w:footerReference w:type="default" r:id="rId69"/>
          <w:pgSz w:w="11906" w:h="16838" w:code="9"/>
          <w:pgMar w:top="1440" w:right="1701" w:bottom="1712" w:left="1701" w:header="709" w:footer="709" w:gutter="0"/>
          <w:pgNumType w:start="3"/>
          <w:cols w:space="708"/>
          <w:docGrid w:linePitch="360"/>
        </w:sectPr>
      </w:pPr>
    </w:p>
    <w:p w14:paraId="60BED207" w14:textId="4206C0EB" w:rsidR="00F832DC" w:rsidRDefault="00557721" w:rsidP="00F832DC">
      <w:pPr>
        <w:pStyle w:val="Caption"/>
        <w:keepNext/>
        <w:ind w:left="0"/>
      </w:pPr>
      <w:bookmarkStart w:id="18" w:name="_Ref115080563"/>
      <w:bookmarkStart w:id="19" w:name="_Ref115080707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A5BC9F4" wp14:editId="4D205CD5">
                <wp:simplePos x="0" y="0"/>
                <wp:positionH relativeFrom="column">
                  <wp:posOffset>4037330</wp:posOffset>
                </wp:positionH>
                <wp:positionV relativeFrom="paragraph">
                  <wp:posOffset>-80010</wp:posOffset>
                </wp:positionV>
                <wp:extent cx="4507230" cy="314325"/>
                <wp:effectExtent l="0" t="0" r="7620" b="9525"/>
                <wp:wrapNone/>
                <wp:docPr id="432" name="Text Box 4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07230" cy="3143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AB9F1BB" w14:textId="6CA6713B" w:rsidR="00557721" w:rsidRPr="005F3239" w:rsidRDefault="00557721" w:rsidP="00557721">
                            <w:pPr>
                              <w:pStyle w:val="Caption"/>
                              <w:ind w:left="0"/>
                              <w:rPr>
                                <w:rFonts w:cs="Times New Roman"/>
                                <w:noProof/>
                                <w:sz w:val="24"/>
                                <w:szCs w:val="24"/>
                                <w:lang w:val="en-US"/>
                              </w:rPr>
                            </w:pPr>
                            <w:bookmarkStart w:id="20" w:name="_Ref115080715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</w:instrText>
                            </w:r>
                            <w:r>
                              <w:fldChar w:fldCharType="separate"/>
                            </w:r>
                            <w:r w:rsidR="00135120">
                              <w:rPr>
                                <w:noProof/>
                              </w:rPr>
                              <w:t>13</w:t>
                            </w:r>
                            <w:r>
                              <w:fldChar w:fldCharType="end"/>
                            </w:r>
                            <w:bookmarkEnd w:id="20"/>
                            <w:r>
                              <w:rPr>
                                <w:lang w:val="en-AU"/>
                              </w:rPr>
                              <w:t xml:space="preserve">: </w:t>
                            </w:r>
                            <w:proofErr w:type="spellStart"/>
                            <w:r>
                              <w:rPr>
                                <w:lang w:val="en-AU"/>
                              </w:rPr>
                              <w:t>RawNet</w:t>
                            </w:r>
                            <w:proofErr w:type="spellEnd"/>
                            <w:r>
                              <w:rPr>
                                <w:lang w:val="en-AU"/>
                              </w:rPr>
                              <w:t xml:space="preserve">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5BC9F4" id="Text Box 432" o:spid="_x0000_s1035" type="#_x0000_t202" style="position:absolute;margin-left:317.9pt;margin-top:-6.3pt;width:354.9pt;height:24.7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" stroked="f">
                <v:textbox inset="0,0,0,0">
                  <w:txbxContent>
                    <w:p w14:paraId="3AB9F1BB" w14:textId="6CA6713B" w:rsidR="00557721" w:rsidRPr="005F3239" w:rsidRDefault="00557721" w:rsidP="00557721">
                      <w:pPr>
                        <w:pStyle w:val="Caption"/>
                        <w:ind w:left="0"/>
                        <w:rPr>
                          <w:rFonts w:cs="Times New Roman"/>
                          <w:noProof/>
                          <w:sz w:val="24"/>
                          <w:szCs w:val="24"/>
                          <w:lang w:val="en-US"/>
                        </w:rPr>
                      </w:pPr>
                      <w:bookmarkStart w:id="21" w:name="_Ref115080715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EQ Figure \* ARABIC </w:instrText>
                      </w:r>
                      <w:r>
                        <w:fldChar w:fldCharType="separate"/>
                      </w:r>
                      <w:r w:rsidR="00135120">
                        <w:rPr>
                          <w:noProof/>
                        </w:rPr>
                        <w:t>13</w:t>
                      </w:r>
                      <w:r>
                        <w:fldChar w:fldCharType="end"/>
                      </w:r>
                      <w:bookmarkEnd w:id="21"/>
                      <w:r>
                        <w:rPr>
                          <w:lang w:val="en-AU"/>
                        </w:rPr>
                        <w:t xml:space="preserve">: </w:t>
                      </w:r>
                      <w:proofErr w:type="spellStart"/>
                      <w:r>
                        <w:rPr>
                          <w:lang w:val="en-AU"/>
                        </w:rPr>
                        <w:t>RawNet</w:t>
                      </w:r>
                      <w:proofErr w:type="spellEnd"/>
                      <w:r>
                        <w:rPr>
                          <w:lang w:val="en-AU"/>
                        </w:rPr>
                        <w:t xml:space="preserve"> Diagram</w:t>
                      </w:r>
                    </w:p>
                  </w:txbxContent>
                </v:textbox>
              </v:shape>
            </w:pict>
          </mc:Fallback>
        </mc:AlternateContent>
      </w:r>
      <w:r w:rsidR="004A58B5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1AF5ED91" wp14:editId="29CFFA0D">
                <wp:simplePos x="0" y="0"/>
                <wp:positionH relativeFrom="column">
                  <wp:posOffset>3779078</wp:posOffset>
                </wp:positionH>
                <wp:positionV relativeFrom="paragraph">
                  <wp:posOffset>-746180</wp:posOffset>
                </wp:positionV>
                <wp:extent cx="15903" cy="6170212"/>
                <wp:effectExtent l="0" t="0" r="22225" b="21590"/>
                <wp:wrapNone/>
                <wp:docPr id="431" name="Straight Connector 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03" cy="6170212"/>
                        </a:xfrm>
                        <a:prstGeom prst="line">
                          <a:avLst/>
                        </a:prstGeom>
                        <a:ln w="1905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4030D6" id="Straight Connector 431" o:spid="_x0000_s1026" style="position:absolute;flip:x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7.55pt,-58.75pt" to="298.8pt,4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" strokecolor="#4579b8 [3044]" strokeweight="1.5pt"/>
            </w:pict>
          </mc:Fallback>
        </mc:AlternateContent>
      </w:r>
      <w:r w:rsidR="002A34B6">
        <w:t xml:space="preserve"> </w:t>
      </w:r>
      <w:r w:rsidR="00F832DC">
        <w:t xml:space="preserve">Figure </w:t>
      </w:r>
      <w:r w:rsidR="00F832DC">
        <w:fldChar w:fldCharType="begin"/>
      </w:r>
      <w:r w:rsidR="00F832DC">
        <w:instrText xml:space="preserve"> SEQ Figure \* ARABIC </w:instrText>
      </w:r>
      <w:r w:rsidR="00F832DC">
        <w:fldChar w:fldCharType="separate"/>
      </w:r>
      <w:r w:rsidR="00135120">
        <w:rPr>
          <w:noProof/>
        </w:rPr>
        <w:t>14</w:t>
      </w:r>
      <w:r w:rsidR="00F832DC">
        <w:fldChar w:fldCharType="end"/>
      </w:r>
      <w:bookmarkEnd w:id="19"/>
      <w:r w:rsidR="00F832DC">
        <w:rPr>
          <w:lang w:val="en-AU"/>
        </w:rPr>
        <w:t xml:space="preserve">: </w:t>
      </w:r>
      <w:proofErr w:type="spellStart"/>
      <w:r w:rsidR="00F832DC">
        <w:rPr>
          <w:lang w:val="en-AU"/>
        </w:rPr>
        <w:t>PolarNet</w:t>
      </w:r>
      <w:proofErr w:type="spellEnd"/>
      <w:r w:rsidR="00F832DC">
        <w:rPr>
          <w:lang w:val="en-AU"/>
        </w:rPr>
        <w:t xml:space="preserve"> </w:t>
      </w:r>
      <w:bookmarkEnd w:id="18"/>
      <w:r>
        <w:rPr>
          <w:lang w:val="en-AU"/>
        </w:rPr>
        <w:t>Diagram</w:t>
      </w:r>
    </w:p>
    <w:p w14:paraId="44F67719" w14:textId="77777777" w:rsidR="00A479D4" w:rsidRDefault="0058468C" w:rsidP="00191411">
      <w:pPr>
        <w:rPr>
          <w:b/>
          <w:bCs/>
          <w:noProof/>
          <w:lang w:val="en-US"/>
        </w:rPr>
      </w:pPr>
      <w:r>
        <w:rPr>
          <w:noProof/>
          <w:lang w:val="en-US"/>
        </w:rPr>
        <mc:AlternateContent>
          <mc:Choice Requires="wpc">
            <w:drawing>
              <wp:anchor distT="0" distB="0" distL="114300" distR="114300" simplePos="0" relativeHeight="251738112" behindDoc="0" locked="0" layoutInCell="1" allowOverlap="1" wp14:anchorId="3725234D" wp14:editId="3287FD52">
                <wp:simplePos x="0" y="0"/>
                <wp:positionH relativeFrom="column">
                  <wp:posOffset>4033520</wp:posOffset>
                </wp:positionH>
                <wp:positionV relativeFrom="paragraph">
                  <wp:posOffset>9580</wp:posOffset>
                </wp:positionV>
                <wp:extent cx="4507782" cy="3635375"/>
                <wp:effectExtent l="0" t="0" r="7620" b="3175"/>
                <wp:wrapSquare wrapText="bothSides"/>
                <wp:docPr id="190" name="Canvas 19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429" name="Rectangle 429"/>
                        <wps:cNvSpPr/>
                        <wps:spPr>
                          <a:xfrm>
                            <a:off x="52779" y="180"/>
                            <a:ext cx="719455" cy="3598545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C95ACF6" w14:textId="7E9FB319" w:rsidR="00191411" w:rsidRPr="00191411" w:rsidRDefault="00191411" w:rsidP="00191411">
                              <w:pPr>
                                <w:jc w:val="center"/>
                                <w:rPr>
                                  <w:color w:val="1F497D"/>
                                  <w:lang w:val="en-AU"/>
                                </w:rPr>
                              </w:pPr>
                              <w:r>
                                <w:rPr>
                                  <w:color w:val="1F497D"/>
                                  <w:lang w:val="en-AU"/>
                                </w:rPr>
                                <w:t>Inpu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8" name="Rectangle 428"/>
                        <wps:cNvSpPr/>
                        <wps:spPr>
                          <a:xfrm>
                            <a:off x="1436306" y="406"/>
                            <a:ext cx="719455" cy="359918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748BE1" w14:textId="77777777" w:rsidR="00E66122" w:rsidRDefault="00E66122" w:rsidP="00E66122">
                              <w:pPr>
                                <w:jc w:val="center"/>
                                <w:rPr>
                                  <w:color w:val="1F497D"/>
                                </w:rPr>
                              </w:pPr>
                              <w:r>
                                <w:rPr>
                                  <w:color w:val="1F497D"/>
                                </w:rPr>
                                <w:t>Hidde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9" name="Rectangle 229"/>
                        <wps:cNvSpPr/>
                        <wps:spPr>
                          <a:xfrm>
                            <a:off x="3787230" y="0"/>
                            <a:ext cx="720000" cy="36000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D9FA91B" w14:textId="31F37147" w:rsidR="00D17A70" w:rsidRPr="009E75EE" w:rsidRDefault="009E75EE" w:rsidP="00D17A70">
                              <w:pPr>
                                <w:jc w:val="center"/>
                                <w:rPr>
                                  <w:color w:val="1F497D" w:themeColor="text2"/>
                                  <w:lang w:val="en-AU"/>
                                </w:rPr>
                              </w:pPr>
                              <w:r w:rsidRPr="009E75EE">
                                <w:rPr>
                                  <w:color w:val="1F497D" w:themeColor="text2"/>
                                  <w:lang w:val="en-AU"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8" name="Rectangle 228"/>
                        <wps:cNvSpPr/>
                        <wps:spPr>
                          <a:xfrm>
                            <a:off x="2493826" y="408"/>
                            <a:ext cx="720000" cy="36000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EA37FBB" w14:textId="27FDFAB6" w:rsidR="00D17A70" w:rsidRPr="009E75EE" w:rsidRDefault="00D17A70" w:rsidP="00D17A70">
                              <w:pPr>
                                <w:jc w:val="center"/>
                                <w:rPr>
                                  <w:color w:val="1F497D" w:themeColor="text2"/>
                                  <w:lang w:val="en-AU"/>
                                </w:rPr>
                              </w:pPr>
                              <w:r w:rsidRPr="009E75EE">
                                <w:rPr>
                                  <w:color w:val="1F497D" w:themeColor="text2"/>
                                  <w:lang w:val="en-AU"/>
                                </w:rPr>
                                <w:t>Hidde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1" name="Flowchart: Connector 191"/>
                        <wps:cNvSpPr/>
                        <wps:spPr>
                          <a:xfrm>
                            <a:off x="1624257" y="254847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836871E" w14:textId="7C7AAF72" w:rsidR="00223405" w:rsidRPr="00223405" w:rsidRDefault="00223405" w:rsidP="00223405">
                              <w:pPr>
                                <w:jc w:val="center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lang w:val="en-AU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2" name="Flowchart: Connector 192"/>
                        <wps:cNvSpPr/>
                        <wps:spPr>
                          <a:xfrm>
                            <a:off x="238217" y="2691085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4" name="Flowchart: Connector 194"/>
                        <wps:cNvSpPr/>
                        <wps:spPr>
                          <a:xfrm>
                            <a:off x="238494" y="788271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6" name="Flowchart: Connector 196"/>
                        <wps:cNvSpPr/>
                        <wps:spPr>
                          <a:xfrm>
                            <a:off x="1624119" y="767706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E547486" w14:textId="3DA67DC7" w:rsidR="00223405" w:rsidRPr="00223405" w:rsidRDefault="00223405" w:rsidP="00223405">
                              <w:pPr>
                                <w:jc w:val="center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lang w:val="en-AU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7" name="Flowchart: Connector 197"/>
                        <wps:cNvSpPr/>
                        <wps:spPr>
                          <a:xfrm>
                            <a:off x="1623871" y="1277916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0CB912C" w14:textId="50C9C973" w:rsidR="00223405" w:rsidRPr="00223405" w:rsidRDefault="00223405" w:rsidP="00223405">
                              <w:pPr>
                                <w:jc w:val="center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lang w:val="en-AU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8" name="Flowchart: Connector 198"/>
                        <wps:cNvSpPr/>
                        <wps:spPr>
                          <a:xfrm>
                            <a:off x="1623871" y="1780172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96043F4" w14:textId="7AF77314" w:rsidR="00223405" w:rsidRPr="00223405" w:rsidRDefault="00223405" w:rsidP="00223405">
                              <w:pPr>
                                <w:jc w:val="center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lang w:val="en-AU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9" name="Flowchart: Connector 199"/>
                        <wps:cNvSpPr/>
                        <wps:spPr>
                          <a:xfrm>
                            <a:off x="1624313" y="2282428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92C7903" w14:textId="09E9007E" w:rsidR="00223405" w:rsidRPr="00223405" w:rsidRDefault="00223405" w:rsidP="00223405">
                              <w:pPr>
                                <w:jc w:val="center"/>
                                <w:rPr>
                                  <w:lang w:val="en-AU"/>
                                </w:rPr>
                              </w:pPr>
                              <w:r>
                                <w:rPr>
                                  <w:lang w:val="en-AU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0" name="Flowchart: Connector 200"/>
                        <wps:cNvSpPr/>
                        <wps:spPr>
                          <a:xfrm>
                            <a:off x="3966147" y="1788156"/>
                            <a:ext cx="359410" cy="36000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5" name="Straight Connector 205"/>
                        <wps:cNvCnPr>
                          <a:stCxn id="194" idx="6"/>
                          <a:endCxn id="191" idx="2"/>
                        </wps:cNvCnPr>
                        <wps:spPr>
                          <a:xfrm flipV="1">
                            <a:off x="597904" y="434552"/>
                            <a:ext cx="1026353" cy="53342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7" name="Straight Connector 207"/>
                        <wps:cNvCnPr>
                          <a:stCxn id="194" idx="6"/>
                          <a:endCxn id="196" idx="2"/>
                        </wps:cNvCnPr>
                        <wps:spPr>
                          <a:xfrm flipV="1">
                            <a:off x="597904" y="947411"/>
                            <a:ext cx="1026215" cy="2056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8" name="Straight Connector 208"/>
                        <wps:cNvCnPr>
                          <a:stCxn id="194" idx="6"/>
                          <a:endCxn id="197" idx="2"/>
                        </wps:cNvCnPr>
                        <wps:spPr>
                          <a:xfrm>
                            <a:off x="597904" y="967976"/>
                            <a:ext cx="1025967" cy="4896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9" name="Straight Connector 209"/>
                        <wps:cNvCnPr>
                          <a:stCxn id="194" idx="6"/>
                          <a:endCxn id="198" idx="2"/>
                        </wps:cNvCnPr>
                        <wps:spPr>
                          <a:xfrm>
                            <a:off x="597904" y="967976"/>
                            <a:ext cx="1025967" cy="99190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0" name="Straight Connector 210"/>
                        <wps:cNvCnPr>
                          <a:stCxn id="194" idx="6"/>
                          <a:endCxn id="199" idx="2"/>
                        </wps:cNvCnPr>
                        <wps:spPr>
                          <a:xfrm>
                            <a:off x="597904" y="967976"/>
                            <a:ext cx="1026409" cy="149415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2" name="Straight Connector 212"/>
                        <wps:cNvCnPr>
                          <a:stCxn id="194" idx="6"/>
                          <a:endCxn id="193" idx="2"/>
                        </wps:cNvCnPr>
                        <wps:spPr>
                          <a:xfrm>
                            <a:off x="597904" y="967976"/>
                            <a:ext cx="1026850" cy="242446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" name="Straight Connector 213"/>
                        <wps:cNvCnPr>
                          <a:stCxn id="192" idx="6"/>
                          <a:endCxn id="191" idx="2"/>
                        </wps:cNvCnPr>
                        <wps:spPr>
                          <a:xfrm flipV="1">
                            <a:off x="597627" y="434552"/>
                            <a:ext cx="1026630" cy="243623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4" name="Straight Connector 214"/>
                        <wps:cNvCnPr>
                          <a:stCxn id="192" idx="6"/>
                          <a:endCxn id="196" idx="2"/>
                        </wps:cNvCnPr>
                        <wps:spPr>
                          <a:xfrm flipV="1">
                            <a:off x="597627" y="947411"/>
                            <a:ext cx="1026492" cy="192337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5" name="Straight Connector 215"/>
                        <wps:cNvCnPr>
                          <a:stCxn id="192" idx="6"/>
                          <a:endCxn id="197" idx="2"/>
                        </wps:cNvCnPr>
                        <wps:spPr>
                          <a:xfrm flipV="1">
                            <a:off x="597627" y="1457621"/>
                            <a:ext cx="1026244" cy="141316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6" name="Straight Connector 216"/>
                        <wps:cNvCnPr>
                          <a:stCxn id="192" idx="6"/>
                          <a:endCxn id="198" idx="2"/>
                        </wps:cNvCnPr>
                        <wps:spPr>
                          <a:xfrm flipV="1">
                            <a:off x="597627" y="1959877"/>
                            <a:ext cx="1026244" cy="91091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Straight Connector 217"/>
                        <wps:cNvCnPr>
                          <a:stCxn id="192" idx="6"/>
                          <a:endCxn id="199" idx="2"/>
                        </wps:cNvCnPr>
                        <wps:spPr>
                          <a:xfrm flipV="1">
                            <a:off x="597627" y="2462133"/>
                            <a:ext cx="1026686" cy="40865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9" name="Straight Connector 219"/>
                        <wps:cNvCnPr>
                          <a:stCxn id="192" idx="6"/>
                          <a:endCxn id="193" idx="2"/>
                        </wps:cNvCnPr>
                        <wps:spPr>
                          <a:xfrm>
                            <a:off x="597627" y="2870790"/>
                            <a:ext cx="1027127" cy="52164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0" name="Straight Connector 220"/>
                        <wps:cNvCnPr>
                          <a:stCxn id="383" idx="2"/>
                          <a:endCxn id="191" idx="6"/>
                        </wps:cNvCnPr>
                        <wps:spPr>
                          <a:xfrm flipH="1">
                            <a:off x="1983667" y="402373"/>
                            <a:ext cx="665618" cy="3211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1" name="Straight Connector 221"/>
                        <wps:cNvCnPr>
                          <a:stCxn id="383" idx="2"/>
                          <a:endCxn id="196" idx="6"/>
                        </wps:cNvCnPr>
                        <wps:spPr>
                          <a:xfrm flipH="1">
                            <a:off x="1983529" y="402373"/>
                            <a:ext cx="665756" cy="5449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2" name="Straight Connector 222"/>
                        <wps:cNvCnPr>
                          <a:stCxn id="383" idx="2"/>
                          <a:endCxn id="197" idx="6"/>
                        </wps:cNvCnPr>
                        <wps:spPr>
                          <a:xfrm flipH="1">
                            <a:off x="1983281" y="402373"/>
                            <a:ext cx="666004" cy="105507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3" name="Straight Connector 223"/>
                        <wps:cNvCnPr>
                          <a:stCxn id="383" idx="2"/>
                          <a:endCxn id="198" idx="6"/>
                        </wps:cNvCnPr>
                        <wps:spPr>
                          <a:xfrm flipH="1">
                            <a:off x="1983281" y="402373"/>
                            <a:ext cx="666004" cy="155727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4" name="Straight Connector 224"/>
                        <wps:cNvCnPr>
                          <a:stCxn id="383" idx="2"/>
                          <a:endCxn id="199" idx="6"/>
                        </wps:cNvCnPr>
                        <wps:spPr>
                          <a:xfrm flipH="1">
                            <a:off x="1983723" y="402373"/>
                            <a:ext cx="665562" cy="205946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6" name="Straight Connector 226"/>
                        <wps:cNvCnPr>
                          <a:stCxn id="383" idx="2"/>
                          <a:endCxn id="193" idx="6"/>
                        </wps:cNvCnPr>
                        <wps:spPr>
                          <a:xfrm flipH="1">
                            <a:off x="1984164" y="402373"/>
                            <a:ext cx="665121" cy="298966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0" name="Text Box 380"/>
                        <wps:cNvSpPr txBox="1"/>
                        <wps:spPr>
                          <a:xfrm>
                            <a:off x="1682522" y="2584938"/>
                            <a:ext cx="242174" cy="62778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1345A37" w14:textId="3167B709" w:rsidR="00223405" w:rsidRPr="00B94DF4" w:rsidRDefault="00223405">
                              <w:pPr>
                                <w:rPr>
                                  <w:b/>
                                  <w:bCs/>
                                  <w:color w:val="1F497D" w:themeColor="text2"/>
                                  <w:lang w:val="en-AU"/>
                                </w:rPr>
                              </w:pPr>
                              <w:r w:rsidRPr="00B94DF4">
                                <w:rPr>
                                  <w:b/>
                                  <w:bCs/>
                                  <w:color w:val="1F497D" w:themeColor="text2"/>
                                  <w:lang w:val="en-AU"/>
                                </w:rPr>
                                <w:t>. .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382" name="Group 382"/>
                        <wpg:cNvGrpSpPr/>
                        <wpg:grpSpPr>
                          <a:xfrm>
                            <a:off x="1624754" y="3212733"/>
                            <a:ext cx="359604" cy="359410"/>
                            <a:chOff x="2539135" y="3312814"/>
                            <a:chExt cx="359604" cy="359410"/>
                          </a:xfrm>
                        </wpg:grpSpPr>
                        <wps:wsp>
                          <wps:cNvPr id="193" name="Flowchart: Connector 193"/>
                          <wps:cNvSpPr/>
                          <wps:spPr>
                            <a:xfrm>
                              <a:off x="2539135" y="3312814"/>
                              <a:ext cx="359410" cy="359410"/>
                            </a:xfrm>
                            <a:prstGeom prst="flowChartConnec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FA6E96E" w14:textId="781DB98A" w:rsidR="00223405" w:rsidRPr="00223405" w:rsidRDefault="00223405" w:rsidP="00223405">
                                <w:pPr>
                                  <w:rPr>
                                    <w:sz w:val="14"/>
                                    <w:szCs w:val="14"/>
                                    <w:lang w:val="en-AU"/>
                                  </w:rPr>
                                </w:pP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81" name="Text Box 380"/>
                          <wps:cNvSpPr txBox="1"/>
                          <wps:spPr>
                            <a:xfrm>
                              <a:off x="2561904" y="3383032"/>
                              <a:ext cx="336835" cy="289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22F57267" w14:textId="0A8FA682" w:rsidR="00B94DF4" w:rsidRPr="00B94DF4" w:rsidRDefault="00B94DF4" w:rsidP="00B94DF4">
                                <w:pPr>
                                  <w:rPr>
                                    <w:color w:val="FFFFFF" w:themeColor="background1"/>
                                    <w:sz w:val="20"/>
                                    <w:szCs w:val="20"/>
                                    <w:lang w:val="en-AU"/>
                                  </w:rPr>
                                </w:pPr>
                                <w:r w:rsidRPr="00B94DF4">
                                  <w:rPr>
                                    <w:color w:val="FFFFFF" w:themeColor="background1"/>
                                    <w:sz w:val="20"/>
                                    <w:szCs w:val="20"/>
                                    <w:lang w:val="en-AU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383" name="Flowchart: Connector 383"/>
                        <wps:cNvSpPr/>
                        <wps:spPr>
                          <a:xfrm>
                            <a:off x="2649285" y="223042"/>
                            <a:ext cx="359410" cy="3587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9A967C4" w14:textId="77777777" w:rsidR="00B94DF4" w:rsidRPr="00E66122" w:rsidRDefault="00B94DF4" w:rsidP="00B94DF4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E66122">
                                <w:rPr>
                                  <w:color w:val="FFFFFF" w:themeColor="background1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4" name="Flowchart: Connector 384"/>
                        <wps:cNvSpPr/>
                        <wps:spPr>
                          <a:xfrm>
                            <a:off x="2648650" y="735487"/>
                            <a:ext cx="359410" cy="3587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1F3B9CD" w14:textId="77777777" w:rsidR="00B94DF4" w:rsidRPr="00E66122" w:rsidRDefault="00B94DF4" w:rsidP="00B94DF4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E66122">
                                <w:rPr>
                                  <w:color w:val="FFFFFF" w:themeColor="background1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5" name="Flowchart: Connector 385"/>
                        <wps:cNvSpPr/>
                        <wps:spPr>
                          <a:xfrm>
                            <a:off x="2648650" y="1246027"/>
                            <a:ext cx="359410" cy="3587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BAF436" w14:textId="77777777" w:rsidR="00B94DF4" w:rsidRPr="00E66122" w:rsidRDefault="00B94DF4" w:rsidP="00B94DF4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E66122">
                                <w:rPr>
                                  <w:color w:val="FFFFFF" w:themeColor="background1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6" name="Flowchart: Connector 386"/>
                        <wps:cNvSpPr/>
                        <wps:spPr>
                          <a:xfrm>
                            <a:off x="2648650" y="1748312"/>
                            <a:ext cx="359410" cy="3587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48B926" w14:textId="77777777" w:rsidR="00B94DF4" w:rsidRPr="00E66122" w:rsidRDefault="00B94DF4" w:rsidP="00B94DF4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E66122">
                                <w:rPr>
                                  <w:color w:val="FFFFFF" w:themeColor="background1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7" name="Flowchart: Connector 387"/>
                        <wps:cNvSpPr/>
                        <wps:spPr>
                          <a:xfrm>
                            <a:off x="2649285" y="2250597"/>
                            <a:ext cx="359410" cy="358775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CF60F10" w14:textId="77777777" w:rsidR="00B94DF4" w:rsidRPr="00E66122" w:rsidRDefault="00B94DF4" w:rsidP="00B94DF4">
                              <w:pPr>
                                <w:jc w:val="center"/>
                                <w:rPr>
                                  <w:color w:val="FFFFFF" w:themeColor="background1"/>
                                </w:rPr>
                              </w:pPr>
                              <w:r w:rsidRPr="00E66122">
                                <w:rPr>
                                  <w:color w:val="FFFFFF" w:themeColor="background1"/>
                                </w:rPr>
                                <w:t>5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8" name="Text Box 380"/>
                        <wps:cNvSpPr txBox="1"/>
                        <wps:spPr>
                          <a:xfrm>
                            <a:off x="2707070" y="2552857"/>
                            <a:ext cx="241935" cy="6273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E1D612" w14:textId="77777777" w:rsidR="00B94DF4" w:rsidRDefault="00B94DF4" w:rsidP="00B94DF4">
                              <w:pPr>
                                <w:rPr>
                                  <w:b/>
                                  <w:bCs/>
                                  <w:color w:val="1F497D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color w:val="1F497D"/>
                                </w:rPr>
                                <w:t>. ..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wgp>
                        <wpg:cNvPr id="389" name="Group 389"/>
                        <wpg:cNvGrpSpPr/>
                        <wpg:grpSpPr>
                          <a:xfrm>
                            <a:off x="2649285" y="3180237"/>
                            <a:ext cx="359410" cy="358775"/>
                            <a:chOff x="635" y="2957195"/>
                            <a:chExt cx="359604" cy="359410"/>
                          </a:xfrm>
                        </wpg:grpSpPr>
                        <wps:wsp>
                          <wps:cNvPr id="390" name="Flowchart: Connector 390"/>
                          <wps:cNvSpPr/>
                          <wps:spPr>
                            <a:xfrm>
                              <a:off x="635" y="2957195"/>
                              <a:ext cx="359410" cy="359410"/>
                            </a:xfrm>
                            <a:prstGeom prst="flowChartConnector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16A8D85B" w14:textId="77777777" w:rsidR="00B94DF4" w:rsidRDefault="00B94DF4" w:rsidP="00B94DF4">
                                <w:pPr>
                                  <w:rPr>
                                    <w:color w:val="000000"/>
                                    <w:sz w:val="14"/>
                                    <w:szCs w:val="14"/>
                                  </w:rPr>
                                </w:pPr>
                                <w:r>
                                  <w:rPr>
                                    <w:color w:val="000000"/>
                                    <w:sz w:val="14"/>
                                    <w:szCs w:val="14"/>
                                  </w:rPr>
                                  <w:t> 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1" name="Text Box 380"/>
                          <wps:cNvSpPr txBox="1"/>
                          <wps:spPr>
                            <a:xfrm>
                              <a:off x="23404" y="3027413"/>
                              <a:ext cx="336835" cy="2891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E1A01C" w14:textId="77777777" w:rsidR="00B94DF4" w:rsidRDefault="00B94DF4" w:rsidP="00B94DF4">
                                <w:pPr>
                                  <w:rPr>
                                    <w:color w:val="FFFFFF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color w:val="FFFFFF"/>
                                    <w:sz w:val="20"/>
                                    <w:szCs w:val="20"/>
                                  </w:rPr>
                                  <w:t>16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s:wsp>
                        <wps:cNvPr id="392" name="Straight Connector 392"/>
                        <wps:cNvCnPr>
                          <a:stCxn id="384" idx="2"/>
                          <a:endCxn id="191" idx="6"/>
                        </wps:cNvCnPr>
                        <wps:spPr>
                          <a:xfrm flipH="1" flipV="1">
                            <a:off x="1983667" y="434492"/>
                            <a:ext cx="664983" cy="48026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3" name="Straight Connector 393"/>
                        <wps:cNvCnPr>
                          <a:stCxn id="384" idx="2"/>
                          <a:endCxn id="198" idx="6"/>
                        </wps:cNvCnPr>
                        <wps:spPr>
                          <a:xfrm flipH="1">
                            <a:off x="1983281" y="914759"/>
                            <a:ext cx="665369" cy="10448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4" name="Straight Connector 394"/>
                        <wps:cNvCnPr>
                          <a:stCxn id="384" idx="2"/>
                          <a:endCxn id="197" idx="6"/>
                        </wps:cNvCnPr>
                        <wps:spPr>
                          <a:xfrm flipH="1">
                            <a:off x="1983281" y="914759"/>
                            <a:ext cx="665369" cy="54268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5" name="Straight Connector 395"/>
                        <wps:cNvCnPr>
                          <a:stCxn id="384" idx="2"/>
                          <a:endCxn id="196" idx="6"/>
                        </wps:cNvCnPr>
                        <wps:spPr>
                          <a:xfrm flipH="1">
                            <a:off x="1983529" y="914759"/>
                            <a:ext cx="665121" cy="3253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6" name="Straight Connector 396"/>
                        <wps:cNvCnPr>
                          <a:stCxn id="384" idx="2"/>
                          <a:endCxn id="199" idx="6"/>
                        </wps:cNvCnPr>
                        <wps:spPr>
                          <a:xfrm flipH="1">
                            <a:off x="1983723" y="914759"/>
                            <a:ext cx="664927" cy="154708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7" name="Straight Connector 397"/>
                        <wps:cNvCnPr>
                          <a:stCxn id="384" idx="2"/>
                          <a:endCxn id="381" idx="3"/>
                        </wps:cNvCnPr>
                        <wps:spPr>
                          <a:xfrm flipH="1">
                            <a:off x="1984358" y="914759"/>
                            <a:ext cx="664292" cy="251238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8" name="Straight Connector 398"/>
                        <wps:cNvCnPr>
                          <a:stCxn id="385" idx="2"/>
                          <a:endCxn id="191" idx="6"/>
                        </wps:cNvCnPr>
                        <wps:spPr>
                          <a:xfrm flipH="1" flipV="1">
                            <a:off x="1983667" y="434492"/>
                            <a:ext cx="664983" cy="99074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stCxn id="385" idx="2"/>
                          <a:endCxn id="198" idx="6"/>
                        </wps:cNvCnPr>
                        <wps:spPr>
                          <a:xfrm flipH="1">
                            <a:off x="1983281" y="1425241"/>
                            <a:ext cx="665369" cy="53440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stCxn id="385" idx="2"/>
                          <a:endCxn id="197" idx="6"/>
                        </wps:cNvCnPr>
                        <wps:spPr>
                          <a:xfrm flipH="1">
                            <a:off x="1983281" y="1425241"/>
                            <a:ext cx="665369" cy="322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1" name="Straight Connector 401"/>
                        <wps:cNvCnPr>
                          <a:stCxn id="385" idx="2"/>
                          <a:endCxn id="196" idx="6"/>
                        </wps:cNvCnPr>
                        <wps:spPr>
                          <a:xfrm flipH="1" flipV="1">
                            <a:off x="1983529" y="947293"/>
                            <a:ext cx="665121" cy="47794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2" name="Straight Connector 402"/>
                        <wps:cNvCnPr>
                          <a:stCxn id="385" idx="2"/>
                          <a:endCxn id="199" idx="6"/>
                        </wps:cNvCnPr>
                        <wps:spPr>
                          <a:xfrm flipH="1">
                            <a:off x="1983723" y="1425241"/>
                            <a:ext cx="664927" cy="10366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stCxn id="385" idx="2"/>
                          <a:endCxn id="193" idx="6"/>
                        </wps:cNvCnPr>
                        <wps:spPr>
                          <a:xfrm flipH="1">
                            <a:off x="1984164" y="1425241"/>
                            <a:ext cx="664486" cy="196679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stCxn id="386" idx="2"/>
                          <a:endCxn id="191" idx="6"/>
                        </wps:cNvCnPr>
                        <wps:spPr>
                          <a:xfrm flipH="1" flipV="1">
                            <a:off x="1983667" y="434492"/>
                            <a:ext cx="664983" cy="14929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stCxn id="386" idx="2"/>
                          <a:endCxn id="198" idx="6"/>
                        </wps:cNvCnPr>
                        <wps:spPr>
                          <a:xfrm flipH="1">
                            <a:off x="1983281" y="1927468"/>
                            <a:ext cx="665369" cy="321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6" name="Straight Connector 406"/>
                        <wps:cNvCnPr>
                          <a:stCxn id="386" idx="2"/>
                          <a:endCxn id="197" idx="6"/>
                        </wps:cNvCnPr>
                        <wps:spPr>
                          <a:xfrm flipH="1" flipV="1">
                            <a:off x="1983281" y="1457444"/>
                            <a:ext cx="665369" cy="47002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Straight Connector 407"/>
                        <wps:cNvCnPr>
                          <a:stCxn id="386" idx="2"/>
                          <a:endCxn id="196" idx="6"/>
                        </wps:cNvCnPr>
                        <wps:spPr>
                          <a:xfrm flipH="1" flipV="1">
                            <a:off x="1983529" y="947293"/>
                            <a:ext cx="665121" cy="9801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8" name="Straight Connector 408"/>
                        <wps:cNvCnPr>
                          <a:stCxn id="386" idx="2"/>
                          <a:endCxn id="199" idx="6"/>
                        </wps:cNvCnPr>
                        <wps:spPr>
                          <a:xfrm flipH="1">
                            <a:off x="1983723" y="1927468"/>
                            <a:ext cx="664927" cy="53437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9" name="Straight Connector 409"/>
                        <wps:cNvCnPr>
                          <a:stCxn id="386" idx="2"/>
                          <a:endCxn id="381" idx="3"/>
                        </wps:cNvCnPr>
                        <wps:spPr>
                          <a:xfrm flipH="1">
                            <a:off x="1984358" y="1927468"/>
                            <a:ext cx="664292" cy="149967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0" name="Straight Connector 410"/>
                        <wps:cNvCnPr>
                          <a:stCxn id="387" idx="2"/>
                          <a:endCxn id="191" idx="6"/>
                        </wps:cNvCnPr>
                        <wps:spPr>
                          <a:xfrm flipH="1" flipV="1">
                            <a:off x="1983667" y="434492"/>
                            <a:ext cx="665618" cy="199520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1" name="Straight Connector 411"/>
                        <wps:cNvCnPr>
                          <a:stCxn id="387" idx="2"/>
                          <a:endCxn id="198" idx="6"/>
                        </wps:cNvCnPr>
                        <wps:spPr>
                          <a:xfrm flipH="1" flipV="1">
                            <a:off x="1983281" y="1959643"/>
                            <a:ext cx="666004" cy="47005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2" name="Straight Connector 412"/>
                        <wps:cNvCnPr>
                          <a:stCxn id="387" idx="2"/>
                          <a:endCxn id="197" idx="6"/>
                        </wps:cNvCnPr>
                        <wps:spPr>
                          <a:xfrm flipH="1" flipV="1">
                            <a:off x="1983281" y="1457444"/>
                            <a:ext cx="666004" cy="97225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3" name="Straight Connector 413"/>
                        <wps:cNvCnPr>
                          <a:stCxn id="387" idx="2"/>
                          <a:endCxn id="196" idx="6"/>
                        </wps:cNvCnPr>
                        <wps:spPr>
                          <a:xfrm flipH="1" flipV="1">
                            <a:off x="1983529" y="947293"/>
                            <a:ext cx="665756" cy="14824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4" name="Straight Connector 414"/>
                        <wps:cNvCnPr>
                          <a:stCxn id="387" idx="2"/>
                          <a:endCxn id="199" idx="6"/>
                        </wps:cNvCnPr>
                        <wps:spPr>
                          <a:xfrm flipH="1">
                            <a:off x="1983723" y="2429696"/>
                            <a:ext cx="665562" cy="321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5" name="Straight Connector 415"/>
                        <wps:cNvCnPr>
                          <a:stCxn id="387" idx="2"/>
                          <a:endCxn id="381" idx="3"/>
                        </wps:cNvCnPr>
                        <wps:spPr>
                          <a:xfrm flipH="1">
                            <a:off x="1984358" y="2429696"/>
                            <a:ext cx="664927" cy="99744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6" name="Straight Connector 416"/>
                        <wps:cNvCnPr>
                          <a:stCxn id="391" idx="1"/>
                          <a:endCxn id="191" idx="6"/>
                        </wps:cNvCnPr>
                        <wps:spPr>
                          <a:xfrm flipH="1" flipV="1">
                            <a:off x="1983667" y="434492"/>
                            <a:ext cx="688375" cy="295978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7" name="Straight Connector 417"/>
                        <wps:cNvCnPr>
                          <a:stCxn id="391" idx="1"/>
                          <a:endCxn id="198" idx="6"/>
                        </wps:cNvCnPr>
                        <wps:spPr>
                          <a:xfrm flipH="1" flipV="1">
                            <a:off x="1983281" y="1959643"/>
                            <a:ext cx="688761" cy="143462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8" name="Straight Connector 418"/>
                        <wps:cNvCnPr>
                          <a:stCxn id="391" idx="1"/>
                          <a:endCxn id="197" idx="6"/>
                        </wps:cNvCnPr>
                        <wps:spPr>
                          <a:xfrm flipH="1" flipV="1">
                            <a:off x="1983281" y="1457444"/>
                            <a:ext cx="688761" cy="193682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19" name="Straight Connector 419"/>
                        <wps:cNvCnPr>
                          <a:stCxn id="391" idx="1"/>
                          <a:endCxn id="196" idx="6"/>
                        </wps:cNvCnPr>
                        <wps:spPr>
                          <a:xfrm flipH="1" flipV="1">
                            <a:off x="1983529" y="947293"/>
                            <a:ext cx="688513" cy="244697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0" name="Straight Connector 420"/>
                        <wps:cNvCnPr>
                          <a:stCxn id="391" idx="1"/>
                          <a:endCxn id="199" idx="6"/>
                        </wps:cNvCnPr>
                        <wps:spPr>
                          <a:xfrm flipH="1" flipV="1">
                            <a:off x="1983723" y="2461841"/>
                            <a:ext cx="688319" cy="93243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1" name="Straight Connector 421"/>
                        <wps:cNvCnPr>
                          <a:stCxn id="390" idx="2"/>
                          <a:endCxn id="193" idx="6"/>
                        </wps:cNvCnPr>
                        <wps:spPr>
                          <a:xfrm flipH="1">
                            <a:off x="1984164" y="3359230"/>
                            <a:ext cx="665121" cy="328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2" name="Straight Connector 422"/>
                        <wps:cNvCnPr>
                          <a:stCxn id="200" idx="2"/>
                          <a:endCxn id="383" idx="6"/>
                        </wps:cNvCnPr>
                        <wps:spPr>
                          <a:xfrm flipH="1" flipV="1">
                            <a:off x="3008695" y="402373"/>
                            <a:ext cx="957452" cy="156554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3" name="Straight Connector 423"/>
                        <wps:cNvCnPr>
                          <a:stCxn id="200" idx="2"/>
                          <a:endCxn id="386" idx="6"/>
                        </wps:cNvCnPr>
                        <wps:spPr>
                          <a:xfrm flipH="1" flipV="1">
                            <a:off x="3008060" y="1927468"/>
                            <a:ext cx="958087" cy="4045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4" name="Straight Connector 424"/>
                        <wps:cNvCnPr>
                          <a:stCxn id="200" idx="2"/>
                          <a:endCxn id="385" idx="6"/>
                        </wps:cNvCnPr>
                        <wps:spPr>
                          <a:xfrm flipH="1" flipV="1">
                            <a:off x="3008060" y="1425241"/>
                            <a:ext cx="958087" cy="54268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5" name="Straight Connector 425"/>
                        <wps:cNvCnPr>
                          <a:stCxn id="200" idx="2"/>
                          <a:endCxn id="384" idx="6"/>
                        </wps:cNvCnPr>
                        <wps:spPr>
                          <a:xfrm flipH="1" flipV="1">
                            <a:off x="3008060" y="914759"/>
                            <a:ext cx="958087" cy="105316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6" name="Straight Connector 426"/>
                        <wps:cNvCnPr>
                          <a:stCxn id="200" idx="2"/>
                          <a:endCxn id="387" idx="6"/>
                        </wps:cNvCnPr>
                        <wps:spPr>
                          <a:xfrm flipH="1">
                            <a:off x="3008695" y="1967921"/>
                            <a:ext cx="957452" cy="4617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27" name="Straight Connector 427"/>
                        <wps:cNvCnPr>
                          <a:stCxn id="200" idx="2"/>
                          <a:endCxn id="390" idx="6"/>
                        </wps:cNvCnPr>
                        <wps:spPr>
                          <a:xfrm flipH="1">
                            <a:off x="3008501" y="1967921"/>
                            <a:ext cx="957646" cy="13913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anchor>
            </w:drawing>
          </mc:Choice>
          <mc:Fallback>
            <w:pict>
              <v:group w14:anchorId="3725234D" id="Canvas 190" o:spid="_x0000_s1036" editas="canvas" style="position:absolute;margin-left:317.6pt;margin-top:.75pt;width:354.95pt;height:286.25pt;z-index:251738112" coordsize="45072,36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37" type="#_x0000_t75" style="position:absolute;width:45072;height:36353;visibility:visible;mso-wrap-style:square" filled="t">
                  <v:fill o:detectmouseclick="t"/>
                  <v:path o:connecttype="none"/>
                </v:shape>
                <v:rect id="Rectangle 429" o:spid="_x0000_s1038" style="position:absolute;left:527;top:1;width:7195;height:359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" fillcolor="#f79646 [3209]" stroked="f">
                  <v:fill opacity="32896f"/>
                  <v:textbox>
                    <w:txbxContent>
                      <w:p w14:paraId="4C95ACF6" w14:textId="7E9FB319" w:rsidR="00191411" w:rsidRPr="00191411" w:rsidRDefault="00191411" w:rsidP="00191411">
                        <w:pPr>
                          <w:jc w:val="center"/>
                          <w:rPr>
                            <w:color w:val="1F497D"/>
                            <w:lang w:val="en-AU"/>
                          </w:rPr>
                        </w:pPr>
                        <w:r>
                          <w:rPr>
                            <w:color w:val="1F497D"/>
                            <w:lang w:val="en-AU"/>
                          </w:rPr>
                          <w:t>Input</w:t>
                        </w:r>
                      </w:p>
                    </w:txbxContent>
                  </v:textbox>
                </v:rect>
                <v:rect id="Rectangle 428" o:spid="_x0000_s1039" style="position:absolute;left:14363;top:4;width:7194;height:359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" fillcolor="#f79646 [3209]" stroked="f">
                  <v:fill opacity="32896f"/>
                  <v:textbox>
                    <w:txbxContent>
                      <w:p w14:paraId="0C748BE1" w14:textId="77777777" w:rsidR="00E66122" w:rsidRDefault="00E66122" w:rsidP="00E66122">
                        <w:pPr>
                          <w:jc w:val="center"/>
                          <w:rPr>
                            <w:color w:val="1F497D"/>
                          </w:rPr>
                        </w:pPr>
                        <w:r>
                          <w:rPr>
                            <w:color w:val="1F497D"/>
                          </w:rPr>
                          <w:t>Hidden</w:t>
                        </w:r>
                      </w:p>
                    </w:txbxContent>
                  </v:textbox>
                </v:rect>
                <v:rect id="Rectangle 229" o:spid="_x0000_s1040" style="position:absolute;left:37872;width:7200;height:36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" fillcolor="#f79646 [3209]" stroked="f">
                  <v:fill opacity="32896f"/>
                  <v:textbox>
                    <w:txbxContent>
                      <w:p w14:paraId="3D9FA91B" w14:textId="31F37147" w:rsidR="00D17A70" w:rsidRPr="009E75EE" w:rsidRDefault="009E75EE" w:rsidP="00D17A70">
                        <w:pPr>
                          <w:jc w:val="center"/>
                          <w:rPr>
                            <w:color w:val="1F497D" w:themeColor="text2"/>
                            <w:lang w:val="en-AU"/>
                          </w:rPr>
                        </w:pPr>
                        <w:r w:rsidRPr="009E75EE">
                          <w:rPr>
                            <w:color w:val="1F497D" w:themeColor="text2"/>
                            <w:lang w:val="en-AU"/>
                          </w:rPr>
                          <w:t>Output</w:t>
                        </w:r>
                      </w:p>
                    </w:txbxContent>
                  </v:textbox>
                </v:rect>
                <v:rect id="Rectangle 228" o:spid="_x0000_s1041" style="position:absolute;left:24938;top:4;width:7200;height:36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" fillcolor="#f79646 [3209]" stroked="f">
                  <v:fill opacity="32896f"/>
                  <v:textbox>
                    <w:txbxContent>
                      <w:p w14:paraId="5EA37FBB" w14:textId="27FDFAB6" w:rsidR="00D17A70" w:rsidRPr="009E75EE" w:rsidRDefault="00D17A70" w:rsidP="00D17A70">
                        <w:pPr>
                          <w:jc w:val="center"/>
                          <w:rPr>
                            <w:color w:val="1F497D" w:themeColor="text2"/>
                            <w:lang w:val="en-AU"/>
                          </w:rPr>
                        </w:pPr>
                        <w:r w:rsidRPr="009E75EE">
                          <w:rPr>
                            <w:color w:val="1F497D" w:themeColor="text2"/>
                            <w:lang w:val="en-AU"/>
                          </w:rPr>
                          <w:t>Hidden</w:t>
                        </w:r>
                      </w:p>
                    </w:txbxContent>
                  </v:textbox>
                </v:rect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191" o:spid="_x0000_s1042" type="#_x0000_t120" style="position:absolute;left:16242;top:2548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" fillcolor="#4f81bd [3204]" strokecolor="#243f60 [1604]" strokeweight="2pt">
                  <v:textbox>
                    <w:txbxContent>
                      <w:p w14:paraId="1836871E" w14:textId="7C7AAF72" w:rsidR="00223405" w:rsidRPr="00223405" w:rsidRDefault="00223405" w:rsidP="00223405">
                        <w:pPr>
                          <w:jc w:val="center"/>
                          <w:rPr>
                            <w:lang w:val="en-AU"/>
                          </w:rPr>
                        </w:pPr>
                        <w:r>
                          <w:rPr>
                            <w:lang w:val="en-AU"/>
                          </w:rPr>
                          <w:t>1</w:t>
                        </w:r>
                      </w:p>
                    </w:txbxContent>
                  </v:textbox>
                </v:shape>
                <v:shape id="Flowchart: Connector 192" o:spid="_x0000_s1043" type="#_x0000_t120" style="position:absolute;left:2382;top:26910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" fillcolor="#4f81bd [3204]" strokecolor="#243f60 [1604]" strokeweight="2pt"/>
                <v:shape id="Flowchart: Connector 194" o:spid="_x0000_s1044" type="#_x0000_t120" style="position:absolute;left:2384;top:7882;width:3595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" fillcolor="#4f81bd [3204]" strokecolor="#243f60 [1604]" strokeweight="2pt"/>
                <v:shape id="Flowchart: Connector 196" o:spid="_x0000_s1045" type="#_x0000_t120" style="position:absolute;left:16241;top:7677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" fillcolor="#4f81bd [3204]" strokecolor="#243f60 [1604]" strokeweight="2pt">
                  <v:textbox>
                    <w:txbxContent>
                      <w:p w14:paraId="4E547486" w14:textId="3DA67DC7" w:rsidR="00223405" w:rsidRPr="00223405" w:rsidRDefault="00223405" w:rsidP="00223405">
                        <w:pPr>
                          <w:jc w:val="center"/>
                          <w:rPr>
                            <w:lang w:val="en-AU"/>
                          </w:rPr>
                        </w:pPr>
                        <w:r>
                          <w:rPr>
                            <w:lang w:val="en-AU"/>
                          </w:rPr>
                          <w:t>2</w:t>
                        </w:r>
                      </w:p>
                    </w:txbxContent>
                  </v:textbox>
                </v:shape>
                <v:shape id="Flowchart: Connector 197" o:spid="_x0000_s1046" type="#_x0000_t120" style="position:absolute;left:16238;top:12779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" fillcolor="#4f81bd [3204]" strokecolor="#243f60 [1604]" strokeweight="2pt">
                  <v:textbox>
                    <w:txbxContent>
                      <w:p w14:paraId="60CB912C" w14:textId="50C9C973" w:rsidR="00223405" w:rsidRPr="00223405" w:rsidRDefault="00223405" w:rsidP="00223405">
                        <w:pPr>
                          <w:jc w:val="center"/>
                          <w:rPr>
                            <w:lang w:val="en-AU"/>
                          </w:rPr>
                        </w:pPr>
                        <w:r>
                          <w:rPr>
                            <w:lang w:val="en-AU"/>
                          </w:rPr>
                          <w:t>3</w:t>
                        </w:r>
                      </w:p>
                    </w:txbxContent>
                  </v:textbox>
                </v:shape>
                <v:shape id="Flowchart: Connector 198" o:spid="_x0000_s1047" type="#_x0000_t120" style="position:absolute;left:16238;top:17801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" fillcolor="#4f81bd [3204]" strokecolor="#243f60 [1604]" strokeweight="2pt">
                  <v:textbox>
                    <w:txbxContent>
                      <w:p w14:paraId="496043F4" w14:textId="7AF77314" w:rsidR="00223405" w:rsidRPr="00223405" w:rsidRDefault="00223405" w:rsidP="00223405">
                        <w:pPr>
                          <w:jc w:val="center"/>
                          <w:rPr>
                            <w:lang w:val="en-AU"/>
                          </w:rPr>
                        </w:pPr>
                        <w:r>
                          <w:rPr>
                            <w:lang w:val="en-AU"/>
                          </w:rPr>
                          <w:t>4</w:t>
                        </w:r>
                      </w:p>
                    </w:txbxContent>
                  </v:textbox>
                </v:shape>
                <v:shape id="Flowchart: Connector 199" o:spid="_x0000_s1048" type="#_x0000_t120" style="position:absolute;left:16243;top:22824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" fillcolor="#4f81bd [3204]" strokecolor="#243f60 [1604]" strokeweight="2pt">
                  <v:textbox>
                    <w:txbxContent>
                      <w:p w14:paraId="592C7903" w14:textId="09E9007E" w:rsidR="00223405" w:rsidRPr="00223405" w:rsidRDefault="00223405" w:rsidP="00223405">
                        <w:pPr>
                          <w:jc w:val="center"/>
                          <w:rPr>
                            <w:lang w:val="en-AU"/>
                          </w:rPr>
                        </w:pPr>
                        <w:r>
                          <w:rPr>
                            <w:lang w:val="en-AU"/>
                          </w:rPr>
                          <w:t>5</w:t>
                        </w:r>
                      </w:p>
                    </w:txbxContent>
                  </v:textbox>
                </v:shape>
                <v:shape id="Flowchart: Connector 200" o:spid="_x0000_s1049" type="#_x0000_t120" style="position:absolute;left:39661;top:17881;width:3594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" fillcolor="#4f81bd [3204]" strokecolor="#243f60 [1604]" strokeweight="2pt"/>
                <v:line id="Straight Connector 205" o:spid="_x0000_s1050" style="position:absolute;flip:y;visibility:visible;mso-wrap-style:square" from="5979,4345" to="16242,9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" strokecolor="#4579b8 [3044]"/>
                <v:line id="Straight Connector 207" o:spid="_x0000_s1051" style="position:absolute;flip:y;visibility:visible;mso-wrap-style:square" from="5979,9474" to="16241,9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" strokecolor="#4579b8 [3044]"/>
                <v:line id="Straight Connector 208" o:spid="_x0000_s1052" style="position:absolute;visibility:visible;mso-wrap-style:square" from="5979,9679" to="16238,145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" strokecolor="#4579b8 [3044]"/>
                <v:line id="Straight Connector 209" o:spid="_x0000_s1053" style="position:absolute;visibility:visible;mso-wrap-style:square" from="5979,9679" to="16238,195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" strokecolor="#4579b8 [3044]"/>
                <v:line id="Straight Connector 210" o:spid="_x0000_s1054" style="position:absolute;visibility:visible;mso-wrap-style:square" from="5979,9679" to="16243,24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" strokecolor="#4579b8 [3044]"/>
                <v:line id="Straight Connector 212" o:spid="_x0000_s1055" style="position:absolute;visibility:visible;mso-wrap-style:square" from="5979,9679" to="16247,33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" strokecolor="#4579b8 [3044]"/>
                <v:line id="Straight Connector 213" o:spid="_x0000_s1056" style="position:absolute;flip:y;visibility:visible;mso-wrap-style:square" from="5976,4345" to="16242,2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" strokecolor="#4579b8 [3044]"/>
                <v:line id="Straight Connector 214" o:spid="_x0000_s1057" style="position:absolute;flip:y;visibility:visible;mso-wrap-style:square" from="5976,9474" to="16241,2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" strokecolor="#4579b8 [3044]"/>
                <v:line id="Straight Connector 215" o:spid="_x0000_s1058" style="position:absolute;flip:y;visibility:visible;mso-wrap-style:square" from="5976,14576" to="16238,2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" strokecolor="#4579b8 [3044]"/>
                <v:line id="Straight Connector 216" o:spid="_x0000_s1059" style="position:absolute;flip:y;visibility:visible;mso-wrap-style:square" from="5976,19598" to="16238,2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" strokecolor="#4579b8 [3044]"/>
                <v:line id="Straight Connector 217" o:spid="_x0000_s1060" style="position:absolute;flip:y;visibility:visible;mso-wrap-style:square" from="5976,24621" to="16243,287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" strokecolor="#4579b8 [3044]"/>
                <v:line id="Straight Connector 219" o:spid="_x0000_s1061" style="position:absolute;visibility:visible;mso-wrap-style:square" from="5976,28707" to="16247,339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" strokecolor="#4579b8 [3044]"/>
                <v:line id="Straight Connector 220" o:spid="_x0000_s1062" style="position:absolute;flip:x;visibility:visible;mso-wrap-style:square" from="19836,4023" to="26492,4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" strokecolor="#4579b8 [3044]"/>
                <v:line id="Straight Connector 221" o:spid="_x0000_s1063" style="position:absolute;flip:x;visibility:visible;mso-wrap-style:square" from="19835,4023" to="26492,9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" strokecolor="#4579b8 [3044]"/>
                <v:line id="Straight Connector 222" o:spid="_x0000_s1064" style="position:absolute;flip:x;visibility:visible;mso-wrap-style:square" from="19832,4023" to="26492,14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" strokecolor="#4579b8 [3044]"/>
                <v:line id="Straight Connector 223" o:spid="_x0000_s1065" style="position:absolute;flip:x;visibility:visible;mso-wrap-style:square" from="19832,4023" to="26492,19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" strokecolor="#4579b8 [3044]"/>
                <v:line id="Straight Connector 224" o:spid="_x0000_s1066" style="position:absolute;flip:x;visibility:visible;mso-wrap-style:square" from="19837,4023" to="26492,24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" strokecolor="#4579b8 [3044]"/>
                <v:line id="Straight Connector 226" o:spid="_x0000_s1067" style="position:absolute;flip:x;visibility:visible;mso-wrap-style:square" from="19841,4023" to="26492,33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" strokecolor="#4579b8 [3044]"/>
                <v:shape id="Text Box 380" o:spid="_x0000_s1068" type="#_x0000_t202" style="position:absolute;left:16825;top:25849;width:2421;height:62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" filled="f" stroked="f" strokeweight=".5pt">
                  <v:textbox>
                    <w:txbxContent>
                      <w:p w14:paraId="71345A37" w14:textId="3167B709" w:rsidR="00223405" w:rsidRPr="00B94DF4" w:rsidRDefault="00223405">
                        <w:pPr>
                          <w:rPr>
                            <w:b/>
                            <w:bCs/>
                            <w:color w:val="1F497D" w:themeColor="text2"/>
                            <w:lang w:val="en-AU"/>
                          </w:rPr>
                        </w:pPr>
                        <w:r w:rsidRPr="00B94DF4">
                          <w:rPr>
                            <w:b/>
                            <w:bCs/>
                            <w:color w:val="1F497D" w:themeColor="text2"/>
                            <w:lang w:val="en-AU"/>
                          </w:rPr>
                          <w:t>. ..</w:t>
                        </w:r>
                      </w:p>
                    </w:txbxContent>
                  </v:textbox>
                </v:shape>
                <v:group id="Group 382" o:spid="_x0000_s1069" style="position:absolute;left:16247;top:32127;width:3596;height:3594" coordorigin="25391,33128" coordsize="3596,3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cwL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TBTzOhCMgN78AAAD//wMAUEsBAi0AFAAGAAgAAAAhANvh9svuAAAAhQEAABMAAAAAAAAA&#10;AAAAAAAAAAAAAFtDb250ZW50X1R5cGVzXS54bWxQSwECLQAUAAYACAAAACEAWvQsW78AAAAVAQAA&#10;CwAAAAAAAAAAAAAAAAAfAQAAX3JlbHMvLnJlbHNQSwECLQAUAAYACAAAACEAFE3MC8YAAADcAAAA&#10;DwAAAAAAAAAAAAAAAAAHAgAAZHJzL2Rvd25yZXYueG1sUEsFBgAAAAADAAMAtwAAAPoCAAAAAA==&#10;">
                  <v:shape id="Flowchart: Connector 193" o:spid="_x0000_s1070" type="#_x0000_t120" style="position:absolute;left:25391;top:33128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" fillcolor="#4f81bd [3204]" strokecolor="#243f60 [1604]" strokeweight="2pt">
                    <v:textbox>
                      <w:txbxContent>
                        <w:p w14:paraId="3FA6E96E" w14:textId="781DB98A" w:rsidR="00223405" w:rsidRPr="00223405" w:rsidRDefault="00223405" w:rsidP="00223405">
                          <w:pPr>
                            <w:rPr>
                              <w:sz w:val="14"/>
                              <w:szCs w:val="14"/>
                              <w:lang w:val="en-AU"/>
                            </w:rPr>
                          </w:pPr>
                        </w:p>
                      </w:txbxContent>
                    </v:textbox>
                  </v:shape>
                  <v:shape id="Text Box 380" o:spid="_x0000_s1071" type="#_x0000_t202" style="position:absolute;left:25619;top:33830;width:3368;height:2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" filled="f" stroked="f" strokeweight=".5pt">
                    <v:textbox>
                      <w:txbxContent>
                        <w:p w14:paraId="22F57267" w14:textId="0A8FA682" w:rsidR="00B94DF4" w:rsidRPr="00B94DF4" w:rsidRDefault="00B94DF4" w:rsidP="00B94DF4">
                          <w:pPr>
                            <w:rPr>
                              <w:color w:val="FFFFFF" w:themeColor="background1"/>
                              <w:sz w:val="20"/>
                              <w:szCs w:val="20"/>
                              <w:lang w:val="en-AU"/>
                            </w:rPr>
                          </w:pPr>
                          <w:r w:rsidRPr="00B94DF4">
                            <w:rPr>
                              <w:color w:val="FFFFFF" w:themeColor="background1"/>
                              <w:sz w:val="20"/>
                              <w:szCs w:val="20"/>
                              <w:lang w:val="en-AU"/>
                            </w:rPr>
                            <w:t>16</w:t>
                          </w:r>
                        </w:p>
                      </w:txbxContent>
                    </v:textbox>
                  </v:shape>
                </v:group>
                <v:shape id="Flowchart: Connector 383" o:spid="_x0000_s1072" type="#_x0000_t120" style="position:absolute;left:26492;top:2230;width:3594;height:35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" fillcolor="#4f81bd [3204]" strokecolor="#243f60 [1604]" strokeweight="2pt">
                  <v:textbox>
                    <w:txbxContent>
                      <w:p w14:paraId="09A967C4" w14:textId="77777777" w:rsidR="00B94DF4" w:rsidRPr="00E66122" w:rsidRDefault="00B94DF4" w:rsidP="00B94DF4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E66122">
                          <w:rPr>
                            <w:color w:val="FFFFFF" w:themeColor="background1"/>
                          </w:rPr>
                          <w:t>1</w:t>
                        </w:r>
                      </w:p>
                    </w:txbxContent>
                  </v:textbox>
                </v:shape>
                <v:shape id="Flowchart: Connector 384" o:spid="_x0000_s1073" type="#_x0000_t120" style="position:absolute;left:26486;top:7354;width:3594;height:35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" fillcolor="#4f81bd [3204]" strokecolor="#243f60 [1604]" strokeweight="2pt">
                  <v:textbox>
                    <w:txbxContent>
                      <w:p w14:paraId="51F3B9CD" w14:textId="77777777" w:rsidR="00B94DF4" w:rsidRPr="00E66122" w:rsidRDefault="00B94DF4" w:rsidP="00B94DF4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E66122">
                          <w:rPr>
                            <w:color w:val="FFFFFF" w:themeColor="background1"/>
                          </w:rPr>
                          <w:t>2</w:t>
                        </w:r>
                      </w:p>
                    </w:txbxContent>
                  </v:textbox>
                </v:shape>
                <v:shape id="Flowchart: Connector 385" o:spid="_x0000_s1074" type="#_x0000_t120" style="position:absolute;left:26486;top:12460;width:3594;height:35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" fillcolor="#4f81bd [3204]" strokecolor="#243f60 [1604]" strokeweight="2pt">
                  <v:textbox>
                    <w:txbxContent>
                      <w:p w14:paraId="7CBAF436" w14:textId="77777777" w:rsidR="00B94DF4" w:rsidRPr="00E66122" w:rsidRDefault="00B94DF4" w:rsidP="00B94DF4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E66122">
                          <w:rPr>
                            <w:color w:val="FFFFFF" w:themeColor="background1"/>
                          </w:rPr>
                          <w:t>3</w:t>
                        </w:r>
                      </w:p>
                    </w:txbxContent>
                  </v:textbox>
                </v:shape>
                <v:shape id="Flowchart: Connector 386" o:spid="_x0000_s1075" type="#_x0000_t120" style="position:absolute;left:26486;top:17483;width:3594;height:35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" fillcolor="#4f81bd [3204]" strokecolor="#243f60 [1604]" strokeweight="2pt">
                  <v:textbox>
                    <w:txbxContent>
                      <w:p w14:paraId="6948B926" w14:textId="77777777" w:rsidR="00B94DF4" w:rsidRPr="00E66122" w:rsidRDefault="00B94DF4" w:rsidP="00B94DF4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E66122">
                          <w:rPr>
                            <w:color w:val="FFFFFF" w:themeColor="background1"/>
                          </w:rPr>
                          <w:t>4</w:t>
                        </w:r>
                      </w:p>
                    </w:txbxContent>
                  </v:textbox>
                </v:shape>
                <v:shape id="Flowchart: Connector 387" o:spid="_x0000_s1076" type="#_x0000_t120" style="position:absolute;left:26492;top:22505;width:3594;height:35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" fillcolor="#4f81bd [3204]" strokecolor="#243f60 [1604]" strokeweight="2pt">
                  <v:textbox>
                    <w:txbxContent>
                      <w:p w14:paraId="0CF60F10" w14:textId="77777777" w:rsidR="00B94DF4" w:rsidRPr="00E66122" w:rsidRDefault="00B94DF4" w:rsidP="00B94DF4">
                        <w:pPr>
                          <w:jc w:val="center"/>
                          <w:rPr>
                            <w:color w:val="FFFFFF" w:themeColor="background1"/>
                          </w:rPr>
                        </w:pPr>
                        <w:r w:rsidRPr="00E66122">
                          <w:rPr>
                            <w:color w:val="FFFFFF" w:themeColor="background1"/>
                          </w:rPr>
                          <w:t>5</w:t>
                        </w:r>
                      </w:p>
                    </w:txbxContent>
                  </v:textbox>
                </v:shape>
                <v:shape id="Text Box 380" o:spid="_x0000_s1077" type="#_x0000_t202" style="position:absolute;left:27070;top:25528;width:2420;height:62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" filled="f" stroked="f" strokeweight=".5pt">
                  <v:textbox>
                    <w:txbxContent>
                      <w:p w14:paraId="0CE1D612" w14:textId="77777777" w:rsidR="00B94DF4" w:rsidRDefault="00B94DF4" w:rsidP="00B94DF4">
                        <w:pPr>
                          <w:rPr>
                            <w:b/>
                            <w:bCs/>
                            <w:color w:val="1F497D"/>
                          </w:rPr>
                        </w:pPr>
                        <w:r>
                          <w:rPr>
                            <w:b/>
                            <w:bCs/>
                            <w:color w:val="1F497D"/>
                          </w:rPr>
                          <w:t>. ..</w:t>
                        </w:r>
                      </w:p>
                    </w:txbxContent>
                  </v:textbox>
                </v:shape>
                <v:group id="Group 389" o:spid="_x0000_s1078" style="position:absolute;left:26492;top:31802;width:3594;height:3588" coordorigin="6,29571" coordsize="3596,3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">
                  <v:shape id="Flowchart: Connector 390" o:spid="_x0000_s1079" type="#_x0000_t120" style="position:absolute;left:6;top:29571;width:3594;height:3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" fillcolor="#4f81bd [3204]" strokecolor="#243f60 [1604]" strokeweight="2pt">
                    <v:textbox>
                      <w:txbxContent>
                        <w:p w14:paraId="16A8D85B" w14:textId="77777777" w:rsidR="00B94DF4" w:rsidRDefault="00B94DF4" w:rsidP="00B94DF4">
                          <w:pPr>
                            <w:rPr>
                              <w:color w:val="000000"/>
                              <w:sz w:val="14"/>
                              <w:szCs w:val="14"/>
                            </w:rPr>
                          </w:pPr>
                          <w:r>
                            <w:rPr>
                              <w:color w:val="000000"/>
                              <w:sz w:val="14"/>
                              <w:szCs w:val="14"/>
                            </w:rPr>
                            <w:t> </w:t>
                          </w:r>
                        </w:p>
                      </w:txbxContent>
                    </v:textbox>
                  </v:shape>
                  <v:shape id="Text Box 380" o:spid="_x0000_s1080" type="#_x0000_t202" style="position:absolute;left:234;top:30274;width:3368;height:28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" filled="f" stroked="f" strokeweight=".5pt">
                    <v:textbox>
                      <w:txbxContent>
                        <w:p w14:paraId="67E1A01C" w14:textId="77777777" w:rsidR="00B94DF4" w:rsidRDefault="00B94DF4" w:rsidP="00B94DF4">
                          <w:pPr>
                            <w:rPr>
                              <w:color w:val="FFFFFF"/>
                              <w:sz w:val="20"/>
                              <w:szCs w:val="20"/>
                            </w:rPr>
                          </w:pPr>
                          <w:r>
                            <w:rPr>
                              <w:color w:val="FFFFFF"/>
                              <w:sz w:val="20"/>
                              <w:szCs w:val="20"/>
                            </w:rPr>
                            <w:t>16</w:t>
                          </w:r>
                        </w:p>
                      </w:txbxContent>
                    </v:textbox>
                  </v:shape>
                </v:group>
                <v:line id="Straight Connector 392" o:spid="_x0000_s1081" style="position:absolute;flip:x y;visibility:visible;mso-wrap-style:square" from="19836,4344" to="26486,9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" strokecolor="#4579b8 [3044]"/>
                <v:line id="Straight Connector 393" o:spid="_x0000_s1082" style="position:absolute;flip:x;visibility:visible;mso-wrap-style:square" from="19832,9147" to="26486,19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" strokecolor="#4579b8 [3044]"/>
                <v:line id="Straight Connector 394" o:spid="_x0000_s1083" style="position:absolute;flip:x;visibility:visible;mso-wrap-style:square" from="19832,9147" to="26486,14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" strokecolor="#4579b8 [3044]"/>
                <v:line id="Straight Connector 395" o:spid="_x0000_s1084" style="position:absolute;flip:x;visibility:visible;mso-wrap-style:square" from="19835,9147" to="26486,9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" strokecolor="#4579b8 [3044]"/>
                <v:line id="Straight Connector 396" o:spid="_x0000_s1085" style="position:absolute;flip:x;visibility:visible;mso-wrap-style:square" from="19837,9147" to="26486,24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" strokecolor="#4579b8 [3044]"/>
                <v:line id="Straight Connector 397" o:spid="_x0000_s1086" style="position:absolute;flip:x;visibility:visible;mso-wrap-style:square" from="19843,9147" to="26486,34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" strokecolor="#4579b8 [3044]"/>
                <v:line id="Straight Connector 398" o:spid="_x0000_s1087" style="position:absolute;flip:x y;visibility:visible;mso-wrap-style:square" from="19836,4344" to="26486,14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" strokecolor="#4579b8 [3044]"/>
                <v:line id="Straight Connector 399" o:spid="_x0000_s1088" style="position:absolute;flip:x;visibility:visible;mso-wrap-style:square" from="19832,14252" to="26486,19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" strokecolor="#4579b8 [3044]"/>
                <v:line id="Straight Connector 400" o:spid="_x0000_s1089" style="position:absolute;flip:x;visibility:visible;mso-wrap-style:square" from="19832,14252" to="26486,145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" strokecolor="#4579b8 [3044]"/>
                <v:line id="Straight Connector 401" o:spid="_x0000_s1090" style="position:absolute;flip:x y;visibility:visible;mso-wrap-style:square" from="19835,9472" to="26486,142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" strokecolor="#4579b8 [3044]"/>
                <v:line id="Straight Connector 402" o:spid="_x0000_s1091" style="position:absolute;flip:x;visibility:visible;mso-wrap-style:square" from="19837,14252" to="26486,24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" strokecolor="#4579b8 [3044]"/>
                <v:line id="Straight Connector 403" o:spid="_x0000_s1092" style="position:absolute;flip:x;visibility:visible;mso-wrap-style:square" from="19841,14252" to="26486,33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" strokecolor="#4579b8 [3044]"/>
                <v:line id="Straight Connector 404" o:spid="_x0000_s1093" style="position:absolute;flip:x y;visibility:visible;mso-wrap-style:square" from="19836,4344" to="26486,19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" strokecolor="#4579b8 [3044]"/>
                <v:line id="Straight Connector 405" o:spid="_x0000_s1094" style="position:absolute;flip:x;visibility:visible;mso-wrap-style:square" from="19832,19274" to="26486,195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" strokecolor="#4579b8 [3044]"/>
                <v:line id="Straight Connector 406" o:spid="_x0000_s1095" style="position:absolute;flip:x y;visibility:visible;mso-wrap-style:square" from="19832,14574" to="26486,19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" strokecolor="#4579b8 [3044]"/>
                <v:line id="Straight Connector 407" o:spid="_x0000_s1096" style="position:absolute;flip:x y;visibility:visible;mso-wrap-style:square" from="19835,9472" to="26486,192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" strokecolor="#4579b8 [3044]"/>
                <v:line id="Straight Connector 408" o:spid="_x0000_s1097" style="position:absolute;flip:x;visibility:visible;mso-wrap-style:square" from="19837,19274" to="26486,24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" strokecolor="#4579b8 [3044]"/>
                <v:line id="Straight Connector 409" o:spid="_x0000_s1098" style="position:absolute;flip:x;visibility:visible;mso-wrap-style:square" from="19843,19274" to="26486,34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" strokecolor="#4579b8 [3044]"/>
                <v:line id="Straight Connector 410" o:spid="_x0000_s1099" style="position:absolute;flip:x y;visibility:visible;mso-wrap-style:square" from="19836,4344" to="26492,24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" strokecolor="#4579b8 [3044]"/>
                <v:line id="Straight Connector 411" o:spid="_x0000_s1100" style="position:absolute;flip:x y;visibility:visible;mso-wrap-style:square" from="19832,19596" to="26492,24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" strokecolor="#4579b8 [3044]"/>
                <v:line id="Straight Connector 412" o:spid="_x0000_s1101" style="position:absolute;flip:x y;visibility:visible;mso-wrap-style:square" from="19832,14574" to="26492,24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" strokecolor="#4579b8 [3044]"/>
                <v:line id="Straight Connector 413" o:spid="_x0000_s1102" style="position:absolute;flip:x y;visibility:visible;mso-wrap-style:square" from="19835,9472" to="26492,24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" strokecolor="#4579b8 [3044]"/>
                <v:line id="Straight Connector 414" o:spid="_x0000_s1103" style="position:absolute;flip:x;visibility:visible;mso-wrap-style:square" from="19837,24296" to="26492,246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" strokecolor="#4579b8 [3044]"/>
                <v:line id="Straight Connector 415" o:spid="_x0000_s1104" style="position:absolute;flip:x;visibility:visible;mso-wrap-style:square" from="19843,24296" to="26492,3427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" strokecolor="#4579b8 [3044]"/>
                <v:line id="Straight Connector 416" o:spid="_x0000_s1105" style="position:absolute;flip:x y;visibility:visible;mso-wrap-style:square" from="19836,4344" to="26720,33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" strokecolor="#4579b8 [3044]"/>
                <v:line id="Straight Connector 417" o:spid="_x0000_s1106" style="position:absolute;flip:x y;visibility:visible;mso-wrap-style:square" from="19832,19596" to="26720,33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" strokecolor="#4579b8 [3044]"/>
                <v:line id="Straight Connector 418" o:spid="_x0000_s1107" style="position:absolute;flip:x y;visibility:visible;mso-wrap-style:square" from="19832,14574" to="26720,33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" strokecolor="#4579b8 [3044]"/>
                <v:line id="Straight Connector 419" o:spid="_x0000_s1108" style="position:absolute;flip:x y;visibility:visible;mso-wrap-style:square" from="19835,9472" to="26720,33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" strokecolor="#4579b8 [3044]"/>
                <v:line id="Straight Connector 420" o:spid="_x0000_s1109" style="position:absolute;flip:x y;visibility:visible;mso-wrap-style:square" from="19837,24618" to="26720,33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" strokecolor="#4579b8 [3044]"/>
                <v:line id="Straight Connector 421" o:spid="_x0000_s1110" style="position:absolute;flip:x;visibility:visible;mso-wrap-style:square" from="19841,33592" to="26492,339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" strokecolor="#4579b8 [3044]"/>
                <v:line id="Straight Connector 422" o:spid="_x0000_s1111" style="position:absolute;flip:x y;visibility:visible;mso-wrap-style:square" from="30086,4023" to="39661,19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" strokecolor="#4579b8 [3044]"/>
                <v:line id="Straight Connector 423" o:spid="_x0000_s1112" style="position:absolute;flip:x y;visibility:visible;mso-wrap-style:square" from="30080,19274" to="39661,19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" strokecolor="#4579b8 [3044]"/>
                <v:line id="Straight Connector 424" o:spid="_x0000_s1113" style="position:absolute;flip:x y;visibility:visible;mso-wrap-style:square" from="30080,14252" to="39661,19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" strokecolor="#4579b8 [3044]"/>
                <v:line id="Straight Connector 425" o:spid="_x0000_s1114" style="position:absolute;flip:x y;visibility:visible;mso-wrap-style:square" from="30080,9147" to="39661,19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" strokecolor="#4579b8 [3044]"/>
                <v:line id="Straight Connector 426" o:spid="_x0000_s1115" style="position:absolute;flip:x;visibility:visible;mso-wrap-style:square" from="30086,19679" to="39661,242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" strokecolor="#4579b8 [3044]"/>
                <v:line id="Straight Connector 427" o:spid="_x0000_s1116" style="position:absolute;flip:x;visibility:visible;mso-wrap-style:square" from="30085,19679" to="39661,335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" strokecolor="#4579b8 [3044]"/>
                <w10:wrap type="square"/>
              </v:group>
            </w:pict>
          </mc:Fallback>
        </mc:AlternateContent>
      </w:r>
      <w:r w:rsidR="00223405" w:rsidRPr="0058468C">
        <w:rPr>
          <w:b/>
          <w:bCs/>
          <w:noProof/>
          <w:lang w:val="en-US"/>
        </w:rPr>
        <mc:AlternateContent>
          <mc:Choice Requires="wpc">
            <w:drawing>
              <wp:inline distT="0" distB="0" distL="0" distR="0" wp14:anchorId="6A8616AE" wp14:editId="0EE9F0F3">
                <wp:extent cx="3442418" cy="3646805"/>
                <wp:effectExtent l="0" t="0" r="5715" b="0"/>
                <wp:docPr id="379" name="Canvas 37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345" name="Rectangle 345"/>
                        <wps:cNvSpPr/>
                        <wps:spPr>
                          <a:xfrm>
                            <a:off x="2692607" y="0"/>
                            <a:ext cx="720000" cy="36000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5F09BD3" w14:textId="77777777" w:rsidR="00223405" w:rsidRPr="009E75EE" w:rsidRDefault="00223405" w:rsidP="00223405">
                              <w:pPr>
                                <w:jc w:val="center"/>
                                <w:rPr>
                                  <w:color w:val="1F497D" w:themeColor="text2"/>
                                  <w:lang w:val="en-AU"/>
                                </w:rPr>
                              </w:pPr>
                              <w:r w:rsidRPr="009E75EE">
                                <w:rPr>
                                  <w:color w:val="1F497D" w:themeColor="text2"/>
                                  <w:lang w:val="en-AU"/>
                                </w:rPr>
                                <w:t>Outpu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6" name="Rectangle 346"/>
                        <wps:cNvSpPr/>
                        <wps:spPr>
                          <a:xfrm>
                            <a:off x="1436305" y="11166"/>
                            <a:ext cx="720000" cy="36000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A96B7D5" w14:textId="77777777" w:rsidR="00223405" w:rsidRPr="009E75EE" w:rsidRDefault="00223405" w:rsidP="00223405">
                              <w:pPr>
                                <w:jc w:val="center"/>
                                <w:rPr>
                                  <w:color w:val="1F497D" w:themeColor="text2"/>
                                  <w:lang w:val="en-AU"/>
                                </w:rPr>
                              </w:pPr>
                              <w:r w:rsidRPr="009E75EE">
                                <w:rPr>
                                  <w:color w:val="1F497D" w:themeColor="text2"/>
                                  <w:lang w:val="en-AU"/>
                                </w:rPr>
                                <w:t>Hidden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7" name="Rectangle 347"/>
                        <wps:cNvSpPr/>
                        <wps:spPr>
                          <a:xfrm>
                            <a:off x="55659" y="27069"/>
                            <a:ext cx="720000" cy="3600000"/>
                          </a:xfrm>
                          <a:prstGeom prst="rect">
                            <a:avLst/>
                          </a:prstGeom>
                          <a:solidFill>
                            <a:schemeClr val="accent6">
                              <a:alpha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3173979" w14:textId="77777777" w:rsidR="00223405" w:rsidRPr="009E75EE" w:rsidRDefault="00223405" w:rsidP="00223405">
                              <w:pPr>
                                <w:jc w:val="center"/>
                                <w:rPr>
                                  <w:color w:val="1F497D" w:themeColor="text2"/>
                                  <w:lang w:val="en-AU"/>
                                </w:rPr>
                              </w:pPr>
                              <w:r w:rsidRPr="009E75EE">
                                <w:rPr>
                                  <w:color w:val="1F497D" w:themeColor="text2"/>
                                  <w:lang w:val="en-AU"/>
                                </w:rPr>
                                <w:t>Inpu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8" name="Flowchart: Connector 348"/>
                        <wps:cNvSpPr/>
                        <wps:spPr>
                          <a:xfrm>
                            <a:off x="1616288" y="242467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9" name="Flowchart: Connector 349"/>
                        <wps:cNvSpPr/>
                        <wps:spPr>
                          <a:xfrm>
                            <a:off x="222592" y="2869536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0" name="Flowchart: Connector 350"/>
                        <wps:cNvSpPr/>
                        <wps:spPr>
                          <a:xfrm>
                            <a:off x="1616785" y="3200353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1" name="Flowchart: Connector 351"/>
                        <wps:cNvSpPr/>
                        <wps:spPr>
                          <a:xfrm>
                            <a:off x="222592" y="807696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Flowchart: Connector 352"/>
                        <wps:cNvSpPr/>
                        <wps:spPr>
                          <a:xfrm>
                            <a:off x="1616785" y="2733875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3" name="Flowchart: Connector 353"/>
                        <wps:cNvSpPr/>
                        <wps:spPr>
                          <a:xfrm>
                            <a:off x="1616150" y="755326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Flowchart: Connector 354"/>
                        <wps:cNvSpPr/>
                        <wps:spPr>
                          <a:xfrm>
                            <a:off x="1616537" y="1265536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5" name="Flowchart: Connector 355"/>
                        <wps:cNvSpPr/>
                        <wps:spPr>
                          <a:xfrm>
                            <a:off x="1616537" y="1767792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6" name="Flowchart: Connector 356"/>
                        <wps:cNvSpPr/>
                        <wps:spPr>
                          <a:xfrm>
                            <a:off x="1616979" y="2270048"/>
                            <a:ext cx="359410" cy="35941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7" name="Flowchart: Connector 357"/>
                        <wps:cNvSpPr/>
                        <wps:spPr>
                          <a:xfrm>
                            <a:off x="2900672" y="1767825"/>
                            <a:ext cx="359410" cy="360000"/>
                          </a:xfrm>
                          <a:prstGeom prst="flowChartConnector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8" name="Straight Connector 358"/>
                        <wps:cNvCnPr>
                          <a:stCxn id="351" idx="6"/>
                          <a:endCxn id="348" idx="2"/>
                        </wps:cNvCnPr>
                        <wps:spPr>
                          <a:xfrm flipV="1">
                            <a:off x="582002" y="422172"/>
                            <a:ext cx="1034286" cy="56522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9" name="Straight Connector 359"/>
                        <wps:cNvCnPr>
                          <a:stCxn id="351" idx="6"/>
                          <a:endCxn id="353" idx="2"/>
                        </wps:cNvCnPr>
                        <wps:spPr>
                          <a:xfrm flipV="1">
                            <a:off x="582002" y="935031"/>
                            <a:ext cx="1034148" cy="5237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0" name="Straight Connector 360"/>
                        <wps:cNvCnPr>
                          <a:stCxn id="351" idx="6"/>
                          <a:endCxn id="354" idx="2"/>
                        </wps:cNvCnPr>
                        <wps:spPr>
                          <a:xfrm>
                            <a:off x="582002" y="987401"/>
                            <a:ext cx="1034535" cy="4578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1" name="Straight Connector 361"/>
                        <wps:cNvCnPr>
                          <a:stCxn id="351" idx="6"/>
                          <a:endCxn id="355" idx="2"/>
                        </wps:cNvCnPr>
                        <wps:spPr>
                          <a:xfrm>
                            <a:off x="582002" y="987401"/>
                            <a:ext cx="1034535" cy="96009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2" name="Straight Connector 362"/>
                        <wps:cNvCnPr>
                          <a:stCxn id="351" idx="6"/>
                          <a:endCxn id="356" idx="2"/>
                        </wps:cNvCnPr>
                        <wps:spPr>
                          <a:xfrm>
                            <a:off x="582002" y="987401"/>
                            <a:ext cx="1034977" cy="146235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3" name="Straight Connector 363"/>
                        <wps:cNvCnPr>
                          <a:stCxn id="351" idx="6"/>
                          <a:endCxn id="352" idx="2"/>
                        </wps:cNvCnPr>
                        <wps:spPr>
                          <a:xfrm>
                            <a:off x="582002" y="987401"/>
                            <a:ext cx="1034783" cy="192617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4" name="Straight Connector 364"/>
                        <wps:cNvCnPr>
                          <a:stCxn id="351" idx="6"/>
                          <a:endCxn id="350" idx="2"/>
                        </wps:cNvCnPr>
                        <wps:spPr>
                          <a:xfrm>
                            <a:off x="582002" y="987401"/>
                            <a:ext cx="1034783" cy="239265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5" name="Straight Connector 365"/>
                        <wps:cNvCnPr>
                          <a:stCxn id="349" idx="6"/>
                          <a:endCxn id="348" idx="2"/>
                        </wps:cNvCnPr>
                        <wps:spPr>
                          <a:xfrm flipV="1">
                            <a:off x="582002" y="422172"/>
                            <a:ext cx="1034286" cy="262706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6" name="Straight Connector 366"/>
                        <wps:cNvCnPr>
                          <a:stCxn id="349" idx="6"/>
                          <a:endCxn id="353" idx="2"/>
                        </wps:cNvCnPr>
                        <wps:spPr>
                          <a:xfrm flipV="1">
                            <a:off x="582002" y="935031"/>
                            <a:ext cx="1034148" cy="2114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7" name="Straight Connector 367"/>
                        <wps:cNvCnPr>
                          <a:stCxn id="349" idx="6"/>
                          <a:endCxn id="354" idx="2"/>
                        </wps:cNvCnPr>
                        <wps:spPr>
                          <a:xfrm flipV="1">
                            <a:off x="582002" y="1445241"/>
                            <a:ext cx="1034535" cy="16040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8" name="Straight Connector 368"/>
                        <wps:cNvCnPr>
                          <a:stCxn id="349" idx="6"/>
                          <a:endCxn id="355" idx="2"/>
                        </wps:cNvCnPr>
                        <wps:spPr>
                          <a:xfrm flipV="1">
                            <a:off x="582002" y="1947497"/>
                            <a:ext cx="1034535" cy="110174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9" name="Straight Connector 369"/>
                        <wps:cNvCnPr>
                          <a:stCxn id="349" idx="6"/>
                          <a:endCxn id="356" idx="2"/>
                        </wps:cNvCnPr>
                        <wps:spPr>
                          <a:xfrm flipV="1">
                            <a:off x="582002" y="2449753"/>
                            <a:ext cx="1034977" cy="5994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0" name="Straight Connector 370"/>
                        <wps:cNvCnPr>
                          <a:stCxn id="349" idx="6"/>
                          <a:endCxn id="352" idx="2"/>
                        </wps:cNvCnPr>
                        <wps:spPr>
                          <a:xfrm flipV="1">
                            <a:off x="582002" y="2913580"/>
                            <a:ext cx="1034783" cy="1356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1" name="Straight Connector 371"/>
                        <wps:cNvCnPr>
                          <a:stCxn id="349" idx="6"/>
                          <a:endCxn id="350" idx="2"/>
                        </wps:cNvCnPr>
                        <wps:spPr>
                          <a:xfrm>
                            <a:off x="582002" y="3049241"/>
                            <a:ext cx="1034783" cy="33081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2" name="Straight Connector 372"/>
                        <wps:cNvCnPr>
                          <a:stCxn id="357" idx="2"/>
                          <a:endCxn id="348" idx="6"/>
                        </wps:cNvCnPr>
                        <wps:spPr>
                          <a:xfrm flipH="1" flipV="1">
                            <a:off x="1975698" y="422172"/>
                            <a:ext cx="924974" cy="152565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3" name="Straight Connector 373"/>
                        <wps:cNvCnPr>
                          <a:stCxn id="357" idx="2"/>
                          <a:endCxn id="353" idx="6"/>
                        </wps:cNvCnPr>
                        <wps:spPr>
                          <a:xfrm flipH="1" flipV="1">
                            <a:off x="1975560" y="935031"/>
                            <a:ext cx="925112" cy="101279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4" name="Straight Connector 374"/>
                        <wps:cNvCnPr>
                          <a:stCxn id="357" idx="2"/>
                          <a:endCxn id="354" idx="6"/>
                        </wps:cNvCnPr>
                        <wps:spPr>
                          <a:xfrm flipH="1" flipV="1">
                            <a:off x="1975947" y="1445241"/>
                            <a:ext cx="924725" cy="5025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5" name="Straight Connector 375"/>
                        <wps:cNvCnPr>
                          <a:stCxn id="357" idx="2"/>
                          <a:endCxn id="355" idx="6"/>
                        </wps:cNvCnPr>
                        <wps:spPr>
                          <a:xfrm flipH="1" flipV="1">
                            <a:off x="1975947" y="1947497"/>
                            <a:ext cx="924725" cy="32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6" name="Straight Connector 376"/>
                        <wps:cNvCnPr>
                          <a:stCxn id="357" idx="2"/>
                          <a:endCxn id="356" idx="6"/>
                        </wps:cNvCnPr>
                        <wps:spPr>
                          <a:xfrm flipH="1">
                            <a:off x="1976389" y="1947825"/>
                            <a:ext cx="924283" cy="50192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7" name="Straight Connector 377"/>
                        <wps:cNvCnPr>
                          <a:stCxn id="357" idx="2"/>
                          <a:endCxn id="352" idx="6"/>
                        </wps:cNvCnPr>
                        <wps:spPr>
                          <a:xfrm flipH="1">
                            <a:off x="1976195" y="1947825"/>
                            <a:ext cx="924477" cy="96575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8" name="Straight Connector 378"/>
                        <wps:cNvCnPr>
                          <a:stCxn id="357" idx="2"/>
                          <a:endCxn id="350" idx="6"/>
                        </wps:cNvCnPr>
                        <wps:spPr>
                          <a:xfrm flipH="1">
                            <a:off x="1976195" y="1947825"/>
                            <a:ext cx="924477" cy="143223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6A8616AE" id="Canvas 379" o:spid="_x0000_s1117" editas="canvas" style="width:271.05pt;height:287.15pt;mso-position-horizontal-relative:char;mso-position-vertical-relative:line" coordsize="34423,364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">
                <v:shape id="_x0000_s1118" type="#_x0000_t75" style="position:absolute;width:34423;height:36468;visibility:visible;mso-wrap-style:square" filled="t">
                  <v:fill o:detectmouseclick="t"/>
                  <v:path o:connecttype="none"/>
                </v:shape>
                <v:rect id="Rectangle 345" o:spid="_x0000_s1119" style="position:absolute;left:26926;width:7200;height:36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" fillcolor="#f79646 [3209]" stroked="f">
                  <v:fill opacity="32896f"/>
                  <v:textbox>
                    <w:txbxContent>
                      <w:p w14:paraId="45F09BD3" w14:textId="77777777" w:rsidR="00223405" w:rsidRPr="009E75EE" w:rsidRDefault="00223405" w:rsidP="00223405">
                        <w:pPr>
                          <w:jc w:val="center"/>
                          <w:rPr>
                            <w:color w:val="1F497D" w:themeColor="text2"/>
                            <w:lang w:val="en-AU"/>
                          </w:rPr>
                        </w:pPr>
                        <w:r w:rsidRPr="009E75EE">
                          <w:rPr>
                            <w:color w:val="1F497D" w:themeColor="text2"/>
                            <w:lang w:val="en-AU"/>
                          </w:rPr>
                          <w:t>Output</w:t>
                        </w:r>
                      </w:p>
                    </w:txbxContent>
                  </v:textbox>
                </v:rect>
                <v:rect id="Rectangle 346" o:spid="_x0000_s1120" style="position:absolute;left:14363;top:111;width:7200;height:36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" fillcolor="#f79646 [3209]" stroked="f">
                  <v:fill opacity="32896f"/>
                  <v:textbox>
                    <w:txbxContent>
                      <w:p w14:paraId="3A96B7D5" w14:textId="77777777" w:rsidR="00223405" w:rsidRPr="009E75EE" w:rsidRDefault="00223405" w:rsidP="00223405">
                        <w:pPr>
                          <w:jc w:val="center"/>
                          <w:rPr>
                            <w:color w:val="1F497D" w:themeColor="text2"/>
                            <w:lang w:val="en-AU"/>
                          </w:rPr>
                        </w:pPr>
                        <w:r w:rsidRPr="009E75EE">
                          <w:rPr>
                            <w:color w:val="1F497D" w:themeColor="text2"/>
                            <w:lang w:val="en-AU"/>
                          </w:rPr>
                          <w:t>Hidden</w:t>
                        </w:r>
                      </w:p>
                    </w:txbxContent>
                  </v:textbox>
                </v:rect>
                <v:rect id="Rectangle 347" o:spid="_x0000_s1121" style="position:absolute;left:556;top:270;width:7200;height:36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" fillcolor="#f79646 [3209]" stroked="f">
                  <v:fill opacity="32896f"/>
                  <v:textbox>
                    <w:txbxContent>
                      <w:p w14:paraId="43173979" w14:textId="77777777" w:rsidR="00223405" w:rsidRPr="009E75EE" w:rsidRDefault="00223405" w:rsidP="00223405">
                        <w:pPr>
                          <w:jc w:val="center"/>
                          <w:rPr>
                            <w:color w:val="1F497D" w:themeColor="text2"/>
                            <w:lang w:val="en-AU"/>
                          </w:rPr>
                        </w:pPr>
                        <w:r w:rsidRPr="009E75EE">
                          <w:rPr>
                            <w:color w:val="1F497D" w:themeColor="text2"/>
                            <w:lang w:val="en-AU"/>
                          </w:rPr>
                          <w:t>Input</w:t>
                        </w:r>
                      </w:p>
                    </w:txbxContent>
                  </v:textbox>
                </v:rect>
                <v:shape id="Flowchart: Connector 348" o:spid="_x0000_s1122" type="#_x0000_t120" style="position:absolute;left:16162;top:2424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" fillcolor="#4f81bd [3204]" strokecolor="#243f60 [1604]" strokeweight="2pt"/>
                <v:shape id="Flowchart: Connector 349" o:spid="_x0000_s1123" type="#_x0000_t120" style="position:absolute;left:2225;top:28695;width:3595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" fillcolor="#4f81bd [3204]" strokecolor="#243f60 [1604]" strokeweight="2pt"/>
                <v:shape id="Flowchart: Connector 350" o:spid="_x0000_s1124" type="#_x0000_t120" style="position:absolute;left:16167;top:32003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" fillcolor="#4f81bd [3204]" strokecolor="#243f60 [1604]" strokeweight="2pt"/>
                <v:shape id="Flowchart: Connector 351" o:spid="_x0000_s1125" type="#_x0000_t120" style="position:absolute;left:2225;top:8076;width:3595;height:3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" fillcolor="#4f81bd [3204]" strokecolor="#243f60 [1604]" strokeweight="2pt"/>
                <v:shape id="Flowchart: Connector 352" o:spid="_x0000_s1126" type="#_x0000_t120" style="position:absolute;left:16167;top:27338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" fillcolor="#4f81bd [3204]" strokecolor="#243f60 [1604]" strokeweight="2pt"/>
                <v:shape id="Flowchart: Connector 353" o:spid="_x0000_s1127" type="#_x0000_t120" style="position:absolute;left:16161;top:7553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" fillcolor="#4f81bd [3204]" strokecolor="#243f60 [1604]" strokeweight="2pt"/>
                <v:shape id="Flowchart: Connector 354" o:spid="_x0000_s1128" type="#_x0000_t120" style="position:absolute;left:16165;top:12655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" fillcolor="#4f81bd [3204]" strokecolor="#243f60 [1604]" strokeweight="2pt"/>
                <v:shape id="Flowchart: Connector 355" o:spid="_x0000_s1129" type="#_x0000_t120" style="position:absolute;left:16165;top:17677;width:3594;height:3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" fillcolor="#4f81bd [3204]" strokecolor="#243f60 [1604]" strokeweight="2pt"/>
                <v:shape id="Flowchart: Connector 356" o:spid="_x0000_s1130" type="#_x0000_t120" style="position:absolute;left:16169;top:22700;width:3594;height:35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" fillcolor="#4f81bd [3204]" strokecolor="#243f60 [1604]" strokeweight="2pt"/>
                <v:shape id="Flowchart: Connector 357" o:spid="_x0000_s1131" type="#_x0000_t120" style="position:absolute;left:29006;top:17678;width:3594;height:3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" fillcolor="#4f81bd [3204]" strokecolor="#243f60 [1604]" strokeweight="2pt"/>
                <v:line id="Straight Connector 358" o:spid="_x0000_s1132" style="position:absolute;flip:y;visibility:visible;mso-wrap-style:square" from="5820,4221" to="16162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" strokecolor="#4579b8 [3044]"/>
                <v:line id="Straight Connector 359" o:spid="_x0000_s1133" style="position:absolute;flip:y;visibility:visible;mso-wrap-style:square" from="5820,9350" to="16161,98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" strokecolor="#4579b8 [3044]"/>
                <v:line id="Straight Connector 360" o:spid="_x0000_s1134" style="position:absolute;visibility:visible;mso-wrap-style:square" from="5820,9874" to="16165,144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" strokecolor="#4579b8 [3044]"/>
                <v:line id="Straight Connector 361" o:spid="_x0000_s1135" style="position:absolute;visibility:visible;mso-wrap-style:square" from="5820,9874" to="16165,194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" strokecolor="#4579b8 [3044]"/>
                <v:line id="Straight Connector 362" o:spid="_x0000_s1136" style="position:absolute;visibility:visible;mso-wrap-style:square" from="5820,9874" to="16169,244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" strokecolor="#4579b8 [3044]"/>
                <v:line id="Straight Connector 363" o:spid="_x0000_s1137" style="position:absolute;visibility:visible;mso-wrap-style:square" from="5820,9874" to="16167,29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" strokecolor="#4579b8 [3044]"/>
                <v:line id="Straight Connector 364" o:spid="_x0000_s1138" style="position:absolute;visibility:visible;mso-wrap-style:square" from="5820,9874" to="16167,33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" strokecolor="#4579b8 [3044]"/>
                <v:line id="Straight Connector 365" o:spid="_x0000_s1139" style="position:absolute;flip:y;visibility:visible;mso-wrap-style:square" from="5820,4221" to="16162,30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" strokecolor="#4579b8 [3044]"/>
                <v:line id="Straight Connector 366" o:spid="_x0000_s1140" style="position:absolute;flip:y;visibility:visible;mso-wrap-style:square" from="5820,9350" to="16161,30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" strokecolor="#4579b8 [3044]"/>
                <v:line id="Straight Connector 367" o:spid="_x0000_s1141" style="position:absolute;flip:y;visibility:visible;mso-wrap-style:square" from="5820,14452" to="16165,30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" strokecolor="#4579b8 [3044]"/>
                <v:line id="Straight Connector 368" o:spid="_x0000_s1142" style="position:absolute;flip:y;visibility:visible;mso-wrap-style:square" from="5820,19474" to="16165,30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" strokecolor="#4579b8 [3044]"/>
                <v:line id="Straight Connector 369" o:spid="_x0000_s1143" style="position:absolute;flip:y;visibility:visible;mso-wrap-style:square" from="5820,24497" to="16169,30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" strokecolor="#4579b8 [3044]"/>
                <v:line id="Straight Connector 370" o:spid="_x0000_s1144" style="position:absolute;flip:y;visibility:visible;mso-wrap-style:square" from="5820,29135" to="16167,304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" strokecolor="#4579b8 [3044]"/>
                <v:line id="Straight Connector 371" o:spid="_x0000_s1145" style="position:absolute;visibility:visible;mso-wrap-style:square" from="5820,30492" to="16167,33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" strokecolor="#4579b8 [3044]"/>
                <v:line id="Straight Connector 372" o:spid="_x0000_s1146" style="position:absolute;flip:x y;visibility:visible;mso-wrap-style:square" from="19756,4221" to="29006,194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" strokecolor="#4579b8 [3044]"/>
                <v:line id="Straight Connector 373" o:spid="_x0000_s1147" style="position:absolute;flip:x y;visibility:visible;mso-wrap-style:square" from="19755,9350" to="29006,194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" strokecolor="#4579b8 [3044]"/>
                <v:line id="Straight Connector 374" o:spid="_x0000_s1148" style="position:absolute;flip:x y;visibility:visible;mso-wrap-style:square" from="19759,14452" to="29006,194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" strokecolor="#4579b8 [3044]"/>
                <v:line id="Straight Connector 375" o:spid="_x0000_s1149" style="position:absolute;flip:x y;visibility:visible;mso-wrap-style:square" from="19759,19474" to="29006,194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" strokecolor="#4579b8 [3044]"/>
                <v:line id="Straight Connector 376" o:spid="_x0000_s1150" style="position:absolute;flip:x;visibility:visible;mso-wrap-style:square" from="19763,19478" to="29006,244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" strokecolor="#4579b8 [3044]"/>
                <v:line id="Straight Connector 377" o:spid="_x0000_s1151" style="position:absolute;flip:x;visibility:visible;mso-wrap-style:square" from="19761,19478" to="29006,291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" strokecolor="#4579b8 [3044]"/>
                <v:line id="Straight Connector 378" o:spid="_x0000_s1152" style="position:absolute;flip:x;visibility:visible;mso-wrap-style:square" from="19761,19478" to="29006,338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" strokecolor="#4579b8 [3044]"/>
                <w10:anchorlock/>
              </v:group>
            </w:pict>
          </mc:Fallback>
        </mc:AlternateContent>
      </w:r>
    </w:p>
    <w:p w14:paraId="03EE2DF2" w14:textId="77777777" w:rsidR="0018474C" w:rsidRDefault="0018474C" w:rsidP="00191411">
      <w:pPr>
        <w:rPr>
          <w:b/>
          <w:bCs/>
          <w:noProof/>
          <w:lang w:val="en-US"/>
        </w:rPr>
      </w:pPr>
    </w:p>
    <w:p w14:paraId="41457870" w14:textId="77777777" w:rsidR="0018474C" w:rsidRDefault="0018474C" w:rsidP="00191411">
      <w:pPr>
        <w:rPr>
          <w:b/>
          <w:bCs/>
          <w:noProof/>
          <w:lang w:val="en-US"/>
        </w:rPr>
      </w:pPr>
    </w:p>
    <w:p w14:paraId="6E336645" w14:textId="77777777" w:rsidR="0018474C" w:rsidRDefault="0018474C" w:rsidP="00191411">
      <w:pPr>
        <w:rPr>
          <w:b/>
          <w:bCs/>
          <w:noProof/>
          <w:lang w:val="en-US"/>
        </w:rPr>
      </w:pPr>
    </w:p>
    <w:p w14:paraId="7A560EB5" w14:textId="77777777" w:rsidR="0018474C" w:rsidRDefault="0018474C" w:rsidP="00191411">
      <w:pPr>
        <w:rPr>
          <w:b/>
          <w:bCs/>
          <w:noProof/>
          <w:lang w:val="en-US"/>
        </w:rPr>
      </w:pPr>
    </w:p>
    <w:p w14:paraId="733D813B" w14:textId="77777777" w:rsidR="0018474C" w:rsidRDefault="0018474C" w:rsidP="00191411">
      <w:pPr>
        <w:rPr>
          <w:b/>
          <w:bCs/>
          <w:noProof/>
          <w:lang w:val="en-US"/>
        </w:rPr>
      </w:pPr>
    </w:p>
    <w:p w14:paraId="5157D09D" w14:textId="77777777" w:rsidR="0018474C" w:rsidRDefault="0018474C" w:rsidP="00191411">
      <w:pPr>
        <w:rPr>
          <w:b/>
          <w:bCs/>
          <w:noProof/>
          <w:lang w:val="en-US"/>
        </w:rPr>
      </w:pPr>
    </w:p>
    <w:p w14:paraId="43C80946" w14:textId="77777777" w:rsidR="0018474C" w:rsidRDefault="0018474C" w:rsidP="00191411">
      <w:pPr>
        <w:rPr>
          <w:b/>
          <w:bCs/>
          <w:noProof/>
          <w:lang w:val="en-US"/>
        </w:rPr>
      </w:pPr>
    </w:p>
    <w:p w14:paraId="08DC2179" w14:textId="77777777" w:rsidR="0018474C" w:rsidRDefault="0018474C" w:rsidP="00191411">
      <w:pPr>
        <w:rPr>
          <w:b/>
          <w:bCs/>
          <w:noProof/>
          <w:lang w:val="en-US"/>
        </w:rPr>
      </w:pPr>
    </w:p>
    <w:p w14:paraId="0EEB0115" w14:textId="689540D1" w:rsidR="00110A06" w:rsidRDefault="00110A06" w:rsidP="00191411">
      <w:pPr>
        <w:rPr>
          <w:b/>
          <w:bCs/>
          <w:noProof/>
          <w:lang w:val="en-US"/>
        </w:rPr>
        <w:sectPr w:rsidR="00110A06" w:rsidSect="00191411">
          <w:pgSz w:w="16838" w:h="11906" w:orient="landscape" w:code="9"/>
          <w:pgMar w:top="1701" w:right="1440" w:bottom="1701" w:left="1712" w:header="709" w:footer="709" w:gutter="0"/>
          <w:pgNumType w:start="3"/>
          <w:cols w:space="708"/>
          <w:docGrid w:linePitch="360"/>
        </w:sectPr>
      </w:pPr>
    </w:p>
    <w:p w14:paraId="1FB0902B" w14:textId="7B4F07A1" w:rsidR="00110A06" w:rsidRDefault="00960BB8" w:rsidP="00110A06">
      <w:pPr>
        <w:pStyle w:val="Heading1"/>
        <w:rPr>
          <w:noProof/>
        </w:rPr>
      </w:pPr>
      <w:bookmarkStart w:id="22" w:name="_Toc115091567"/>
      <w:r>
        <w:rPr>
          <w:noProof/>
        </w:rPr>
        <w:lastRenderedPageBreak/>
        <w:t>Hidden Unit Dynamics</w:t>
      </w:r>
      <w:bookmarkEnd w:id="22"/>
    </w:p>
    <w:p w14:paraId="5C75FB5E" w14:textId="05C5FC71" w:rsidR="00373BA1" w:rsidRDefault="00373BA1" w:rsidP="00110A06">
      <w:pPr>
        <w:rPr>
          <w:noProof/>
        </w:rPr>
      </w:pPr>
    </w:p>
    <w:p w14:paraId="17723A4C" w14:textId="26D6FD9F" w:rsidR="00373BA1" w:rsidRDefault="00373BA1" w:rsidP="00373BA1">
      <w:pPr>
        <w:pStyle w:val="Heading2"/>
        <w:rPr>
          <w:noProof/>
        </w:rPr>
      </w:pPr>
      <w:bookmarkStart w:id="23" w:name="_Toc115091568"/>
      <w:r>
        <w:rPr>
          <w:noProof/>
        </w:rPr>
        <w:t>Star 16</w:t>
      </w:r>
      <w:bookmarkEnd w:id="23"/>
    </w:p>
    <w:p w14:paraId="4EB78821" w14:textId="76E0F548" w:rsidR="00373BA1" w:rsidRDefault="00373BA1" w:rsidP="00373BA1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5</w:t>
      </w:r>
      <w:r>
        <w:fldChar w:fldCharType="end"/>
      </w:r>
      <w:r>
        <w:rPr>
          <w:lang w:val="en-AU"/>
        </w:rPr>
        <w:t>: Star16 Graph</w:t>
      </w:r>
    </w:p>
    <w:p w14:paraId="5FB831C9" w14:textId="77777777" w:rsidR="00373BA1" w:rsidRDefault="00373BA1" w:rsidP="00110A06">
      <w:pPr>
        <w:rPr>
          <w:lang w:val="en-US"/>
        </w:rPr>
      </w:pPr>
      <w:r>
        <w:rPr>
          <w:noProof/>
        </w:rPr>
        <w:drawing>
          <wp:inline distT="0" distB="0" distL="0" distR="0" wp14:anchorId="0C281400" wp14:editId="40BB41B0">
            <wp:extent cx="4838700" cy="3495675"/>
            <wp:effectExtent l="0" t="0" r="0" b="9525"/>
            <wp:docPr id="433" name="Picture 43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3" name="Picture 433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9" t="9162" r="7397" b="4620"/>
                    <a:stretch/>
                  </pic:blipFill>
                  <pic:spPr bwMode="auto">
                    <a:xfrm>
                      <a:off x="0" y="0"/>
                      <a:ext cx="4838700" cy="349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56A439" w14:textId="77777777" w:rsidR="00373BA1" w:rsidRDefault="00373BA1" w:rsidP="00110A06">
      <w:pPr>
        <w:rPr>
          <w:lang w:val="en-US"/>
        </w:rPr>
      </w:pPr>
    </w:p>
    <w:p w14:paraId="796D2BF9" w14:textId="220D0EDE" w:rsidR="00373BA1" w:rsidRDefault="00373BA1" w:rsidP="00110A06">
      <w:pPr>
        <w:rPr>
          <w:lang w:val="en-US"/>
        </w:rPr>
      </w:pPr>
    </w:p>
    <w:p w14:paraId="6A000F2C" w14:textId="1F52F17D" w:rsidR="00F0327E" w:rsidRDefault="00F0327E" w:rsidP="00110A06">
      <w:pPr>
        <w:rPr>
          <w:lang w:val="en-US"/>
        </w:rPr>
      </w:pPr>
    </w:p>
    <w:p w14:paraId="4C070E78" w14:textId="45C2E510" w:rsidR="00F0327E" w:rsidRDefault="00F0327E" w:rsidP="00110A06">
      <w:pPr>
        <w:rPr>
          <w:lang w:val="en-US"/>
        </w:rPr>
      </w:pPr>
    </w:p>
    <w:p w14:paraId="60DA7DFD" w14:textId="39203152" w:rsidR="00F0327E" w:rsidRDefault="00F0327E" w:rsidP="00110A06">
      <w:pPr>
        <w:rPr>
          <w:lang w:val="en-US"/>
        </w:rPr>
      </w:pPr>
    </w:p>
    <w:p w14:paraId="2310EB89" w14:textId="5B28AAF4" w:rsidR="00F0327E" w:rsidRDefault="00F0327E" w:rsidP="00110A06">
      <w:pPr>
        <w:rPr>
          <w:lang w:val="en-US"/>
        </w:rPr>
      </w:pPr>
    </w:p>
    <w:p w14:paraId="423337B8" w14:textId="41ED68F5" w:rsidR="00F0327E" w:rsidRDefault="00F0327E" w:rsidP="00110A06">
      <w:pPr>
        <w:rPr>
          <w:lang w:val="en-US"/>
        </w:rPr>
      </w:pPr>
    </w:p>
    <w:p w14:paraId="4BE0540C" w14:textId="7805306A" w:rsidR="00F0327E" w:rsidRDefault="00F0327E" w:rsidP="00110A06">
      <w:pPr>
        <w:rPr>
          <w:lang w:val="en-US"/>
        </w:rPr>
      </w:pPr>
    </w:p>
    <w:p w14:paraId="7A1F4D76" w14:textId="1DEBAAEB" w:rsidR="00F0327E" w:rsidRDefault="00F0327E" w:rsidP="00110A06">
      <w:pPr>
        <w:rPr>
          <w:lang w:val="en-US"/>
        </w:rPr>
      </w:pPr>
    </w:p>
    <w:p w14:paraId="7508C75E" w14:textId="6CD564B8" w:rsidR="00F0327E" w:rsidRDefault="00F0327E" w:rsidP="00110A06">
      <w:pPr>
        <w:rPr>
          <w:lang w:val="en-US"/>
        </w:rPr>
      </w:pPr>
    </w:p>
    <w:p w14:paraId="5185E58C" w14:textId="18C40BB2" w:rsidR="00F0327E" w:rsidRDefault="00F0327E" w:rsidP="00110A06">
      <w:pPr>
        <w:rPr>
          <w:lang w:val="en-US"/>
        </w:rPr>
      </w:pPr>
    </w:p>
    <w:p w14:paraId="34016B5B" w14:textId="358044AC" w:rsidR="00F0327E" w:rsidRDefault="00F0327E" w:rsidP="00110A06">
      <w:pPr>
        <w:rPr>
          <w:lang w:val="en-US"/>
        </w:rPr>
      </w:pPr>
    </w:p>
    <w:p w14:paraId="14D74052" w14:textId="20CB485B" w:rsidR="00F0327E" w:rsidRDefault="00F0327E" w:rsidP="00110A06">
      <w:pPr>
        <w:rPr>
          <w:lang w:val="en-US"/>
        </w:rPr>
      </w:pPr>
    </w:p>
    <w:p w14:paraId="31A3983C" w14:textId="6C141315" w:rsidR="00F0327E" w:rsidRDefault="00F0327E" w:rsidP="00110A06">
      <w:pPr>
        <w:rPr>
          <w:lang w:val="en-US"/>
        </w:rPr>
      </w:pPr>
    </w:p>
    <w:p w14:paraId="592CEBF0" w14:textId="2B6431D4" w:rsidR="00F0327E" w:rsidRDefault="00F0327E" w:rsidP="00110A06">
      <w:pPr>
        <w:rPr>
          <w:lang w:val="en-US"/>
        </w:rPr>
      </w:pPr>
    </w:p>
    <w:p w14:paraId="3DD84B1D" w14:textId="2DC65ABF" w:rsidR="00F0327E" w:rsidRDefault="00F0327E" w:rsidP="00110A06">
      <w:pPr>
        <w:rPr>
          <w:lang w:val="en-US"/>
        </w:rPr>
      </w:pPr>
    </w:p>
    <w:p w14:paraId="2D94289B" w14:textId="27E68645" w:rsidR="00F0327E" w:rsidRDefault="00F0327E" w:rsidP="00110A06">
      <w:pPr>
        <w:rPr>
          <w:lang w:val="en-US"/>
        </w:rPr>
      </w:pPr>
    </w:p>
    <w:p w14:paraId="51B9D53D" w14:textId="61366CA2" w:rsidR="00F0327E" w:rsidRDefault="00F0327E" w:rsidP="00110A06">
      <w:pPr>
        <w:rPr>
          <w:lang w:val="en-US"/>
        </w:rPr>
      </w:pPr>
    </w:p>
    <w:p w14:paraId="7FF27D22" w14:textId="14B76BFA" w:rsidR="00F0327E" w:rsidRDefault="00F0327E" w:rsidP="00110A06">
      <w:pPr>
        <w:rPr>
          <w:lang w:val="en-US"/>
        </w:rPr>
      </w:pPr>
    </w:p>
    <w:p w14:paraId="5BB61B94" w14:textId="744CDAB9" w:rsidR="00F0327E" w:rsidRDefault="00F0327E" w:rsidP="00110A06">
      <w:pPr>
        <w:rPr>
          <w:lang w:val="en-US"/>
        </w:rPr>
      </w:pPr>
    </w:p>
    <w:p w14:paraId="436FE2DE" w14:textId="77777777" w:rsidR="00F0327E" w:rsidRDefault="00F0327E" w:rsidP="00110A06">
      <w:pPr>
        <w:rPr>
          <w:lang w:val="en-US"/>
        </w:rPr>
      </w:pPr>
    </w:p>
    <w:p w14:paraId="6072EA11" w14:textId="50E23A88" w:rsidR="008D74F9" w:rsidRDefault="00FC5C2D" w:rsidP="008D74F9">
      <w:pPr>
        <w:pStyle w:val="Heading2"/>
        <w:rPr>
          <w:lang w:val="en-US"/>
        </w:rPr>
      </w:pPr>
      <w:r>
        <w:rPr>
          <w:lang w:val="en-US"/>
        </w:rPr>
        <w:lastRenderedPageBreak/>
        <w:t xml:space="preserve"> </w:t>
      </w:r>
      <w:bookmarkStart w:id="24" w:name="_Toc115091569"/>
      <w:r w:rsidR="008D74F9">
        <w:rPr>
          <w:lang w:val="en-US"/>
        </w:rPr>
        <w:t>9-2-9</w:t>
      </w:r>
      <w:bookmarkEnd w:id="24"/>
    </w:p>
    <w:p w14:paraId="251743BE" w14:textId="5D851E21" w:rsidR="00844B8B" w:rsidRPr="00844B8B" w:rsidRDefault="00844B8B" w:rsidP="00844B8B">
      <w:pPr>
        <w:rPr>
          <w:lang w:val="en-US"/>
        </w:rPr>
      </w:pPr>
      <w:r w:rsidRPr="00844B8B">
        <w:rPr>
          <w:lang w:val="en-US"/>
        </w:rPr>
        <w:t>From the graphs below, we can see how all 9 unit activations (dots) start in approximately the "same place", slowly receiving different values, and separate from the "group"</w:t>
      </w:r>
      <w:r>
        <w:rPr>
          <w:lang w:val="en-US"/>
        </w:rPr>
        <w:t xml:space="preserve"> </w:t>
      </w:r>
      <w:r w:rsidRPr="00844B8B">
        <w:rPr>
          <w:sz w:val="20"/>
          <w:szCs w:val="20"/>
          <w:lang w:val="en-US"/>
        </w:rPr>
        <w:t>(</w:t>
      </w:r>
      <w:r w:rsidRPr="00844B8B">
        <w:rPr>
          <w:sz w:val="20"/>
          <w:szCs w:val="20"/>
          <w:lang w:val="en-US"/>
        </w:rPr>
        <w:fldChar w:fldCharType="begin"/>
      </w:r>
      <w:r w:rsidRPr="00844B8B">
        <w:rPr>
          <w:sz w:val="20"/>
          <w:szCs w:val="20"/>
          <w:lang w:val="en-US"/>
        </w:rPr>
        <w:instrText xml:space="preserve"> REF _Ref115085829 \h </w:instrText>
      </w:r>
      <w:r w:rsidRPr="00844B8B">
        <w:rPr>
          <w:sz w:val="20"/>
          <w:szCs w:val="20"/>
          <w:lang w:val="en-US"/>
        </w:rPr>
      </w:r>
      <w:r w:rsidRPr="00844B8B">
        <w:rPr>
          <w:sz w:val="20"/>
          <w:szCs w:val="20"/>
          <w:lang w:val="en-US"/>
        </w:rPr>
        <w:instrText xml:space="preserve"> \* MERGEFORMAT </w:instrText>
      </w:r>
      <w:r w:rsidRPr="00844B8B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Table </w:t>
      </w:r>
      <w:r w:rsidR="00135120" w:rsidRPr="00135120">
        <w:rPr>
          <w:noProof/>
          <w:sz w:val="20"/>
          <w:szCs w:val="20"/>
        </w:rPr>
        <w:t>8</w:t>
      </w:r>
      <w:r w:rsidRPr="00844B8B">
        <w:rPr>
          <w:sz w:val="20"/>
          <w:szCs w:val="20"/>
          <w:lang w:val="en-US"/>
        </w:rPr>
        <w:fldChar w:fldCharType="end"/>
      </w:r>
      <w:r w:rsidRPr="00844B8B">
        <w:rPr>
          <w:sz w:val="20"/>
          <w:szCs w:val="20"/>
          <w:lang w:val="en-US"/>
        </w:rPr>
        <w:t>)</w:t>
      </w:r>
      <w:r w:rsidRPr="00844B8B">
        <w:rPr>
          <w:sz w:val="20"/>
          <w:szCs w:val="20"/>
          <w:lang w:val="en-US"/>
        </w:rPr>
        <w:t>.</w:t>
      </w:r>
    </w:p>
    <w:p w14:paraId="088E9EC7" w14:textId="0EE39FF7" w:rsidR="00844B8B" w:rsidRPr="00844B8B" w:rsidRDefault="00844B8B" w:rsidP="00844B8B">
      <w:pPr>
        <w:rPr>
          <w:lang w:val="en-US"/>
        </w:rPr>
      </w:pPr>
      <w:r w:rsidRPr="00844B8B">
        <w:rPr>
          <w:lang w:val="en-US"/>
        </w:rPr>
        <w:t>Output boundaries (lines) began to appear in our view, and even able to separate a unit around epoch 300 when the loss function is approximately 0.2003</w:t>
      </w:r>
      <w:r>
        <w:rPr>
          <w:lang w:val="en-US"/>
        </w:rPr>
        <w:t xml:space="preserve"> </w:t>
      </w:r>
      <w:r w:rsidRPr="00844B8B">
        <w:rPr>
          <w:sz w:val="20"/>
          <w:szCs w:val="20"/>
          <w:lang w:val="en-US"/>
        </w:rPr>
        <w:t>(</w:t>
      </w:r>
      <w:r w:rsidRPr="00844B8B">
        <w:rPr>
          <w:sz w:val="20"/>
          <w:szCs w:val="20"/>
          <w:lang w:val="en-US"/>
        </w:rPr>
        <w:fldChar w:fldCharType="begin"/>
      </w:r>
      <w:r w:rsidRPr="00844B8B">
        <w:rPr>
          <w:sz w:val="20"/>
          <w:szCs w:val="20"/>
          <w:lang w:val="en-US"/>
        </w:rPr>
        <w:instrText xml:space="preserve"> REF _Ref115085829 \h </w:instrText>
      </w:r>
      <w:r w:rsidRPr="00844B8B">
        <w:rPr>
          <w:sz w:val="20"/>
          <w:szCs w:val="20"/>
          <w:lang w:val="en-US"/>
        </w:rPr>
      </w:r>
      <w:r w:rsidRPr="00844B8B">
        <w:rPr>
          <w:sz w:val="20"/>
          <w:szCs w:val="20"/>
          <w:lang w:val="en-US"/>
        </w:rPr>
        <w:instrText xml:space="preserve"> \* MERGEFORMAT </w:instrText>
      </w:r>
      <w:r w:rsidRPr="00844B8B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Table </w:t>
      </w:r>
      <w:r w:rsidR="00135120" w:rsidRPr="00135120">
        <w:rPr>
          <w:noProof/>
          <w:sz w:val="20"/>
          <w:szCs w:val="20"/>
        </w:rPr>
        <w:t>8</w:t>
      </w:r>
      <w:r w:rsidRPr="00844B8B">
        <w:rPr>
          <w:sz w:val="20"/>
          <w:szCs w:val="20"/>
          <w:lang w:val="en-US"/>
        </w:rPr>
        <w:fldChar w:fldCharType="end"/>
      </w:r>
      <w:r w:rsidRPr="00844B8B">
        <w:rPr>
          <w:sz w:val="20"/>
          <w:szCs w:val="20"/>
          <w:lang w:val="en-US"/>
        </w:rPr>
        <w:t>).</w:t>
      </w:r>
    </w:p>
    <w:p w14:paraId="626DE818" w14:textId="6CB506AF" w:rsidR="00844B8B" w:rsidRPr="00844B8B" w:rsidRDefault="00844B8B" w:rsidP="00844B8B">
      <w:pPr>
        <w:rPr>
          <w:lang w:val="en-US"/>
        </w:rPr>
      </w:pPr>
      <w:r w:rsidRPr="00844B8B">
        <w:rPr>
          <w:lang w:val="en-US"/>
        </w:rPr>
        <w:t>From there, the learning process is roughly going at the same rate as it takes the model to correctly separate another 6 inputs at epoch 1500</w:t>
      </w:r>
      <w:r w:rsidR="000D3497">
        <w:rPr>
          <w:lang w:val="en-US"/>
        </w:rPr>
        <w:t xml:space="preserve"> </w:t>
      </w:r>
      <w:r w:rsidR="000D3497" w:rsidRPr="00844B8B">
        <w:rPr>
          <w:sz w:val="20"/>
          <w:szCs w:val="20"/>
          <w:lang w:val="en-US"/>
        </w:rPr>
        <w:t>(</w:t>
      </w:r>
      <w:r w:rsidR="000D3497" w:rsidRPr="00844B8B">
        <w:rPr>
          <w:sz w:val="20"/>
          <w:szCs w:val="20"/>
          <w:lang w:val="en-US"/>
        </w:rPr>
        <w:fldChar w:fldCharType="begin"/>
      </w:r>
      <w:r w:rsidR="000D3497" w:rsidRPr="00844B8B">
        <w:rPr>
          <w:sz w:val="20"/>
          <w:szCs w:val="20"/>
          <w:lang w:val="en-US"/>
        </w:rPr>
        <w:instrText xml:space="preserve"> REF _Ref115085829 \h </w:instrText>
      </w:r>
      <w:r w:rsidR="000D3497" w:rsidRPr="00844B8B">
        <w:rPr>
          <w:sz w:val="20"/>
          <w:szCs w:val="20"/>
          <w:lang w:val="en-US"/>
        </w:rPr>
      </w:r>
      <w:r w:rsidR="000D3497" w:rsidRPr="00844B8B">
        <w:rPr>
          <w:sz w:val="20"/>
          <w:szCs w:val="20"/>
          <w:lang w:val="en-US"/>
        </w:rPr>
        <w:instrText xml:space="preserve"> \* MERGEFORMAT </w:instrText>
      </w:r>
      <w:r w:rsidR="000D3497" w:rsidRPr="00844B8B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Table </w:t>
      </w:r>
      <w:r w:rsidR="00135120" w:rsidRPr="00135120">
        <w:rPr>
          <w:noProof/>
          <w:sz w:val="20"/>
          <w:szCs w:val="20"/>
        </w:rPr>
        <w:t>8</w:t>
      </w:r>
      <w:r w:rsidR="000D3497" w:rsidRPr="00844B8B">
        <w:rPr>
          <w:sz w:val="20"/>
          <w:szCs w:val="20"/>
          <w:lang w:val="en-US"/>
        </w:rPr>
        <w:fldChar w:fldCharType="end"/>
      </w:r>
      <w:r w:rsidR="000D3497" w:rsidRPr="00844B8B">
        <w:rPr>
          <w:sz w:val="20"/>
          <w:szCs w:val="20"/>
          <w:lang w:val="en-US"/>
        </w:rPr>
        <w:t>).</w:t>
      </w:r>
      <w:r w:rsidRPr="00844B8B">
        <w:rPr>
          <w:lang w:val="en-US"/>
        </w:rPr>
        <w:t>.</w:t>
      </w:r>
    </w:p>
    <w:p w14:paraId="2D6DDC94" w14:textId="061F6E6F" w:rsidR="00844B8B" w:rsidRPr="00844B8B" w:rsidRDefault="00844B8B" w:rsidP="00844B8B">
      <w:pPr>
        <w:rPr>
          <w:lang w:val="en-US"/>
        </w:rPr>
      </w:pPr>
      <w:r w:rsidRPr="00844B8B">
        <w:rPr>
          <w:lang w:val="en-US"/>
        </w:rPr>
        <w:t>However, to learn the last 2 inputs, the model is working much "harder" and was able to learn 1 more input just after 500 epochs, at epoch 2000</w:t>
      </w:r>
      <w:r w:rsidR="000D3497">
        <w:rPr>
          <w:lang w:val="en-US"/>
        </w:rPr>
        <w:t xml:space="preserve"> </w:t>
      </w:r>
      <w:r w:rsidR="000D3497" w:rsidRPr="00844B8B">
        <w:rPr>
          <w:sz w:val="20"/>
          <w:szCs w:val="20"/>
          <w:lang w:val="en-US"/>
        </w:rPr>
        <w:t>(</w:t>
      </w:r>
      <w:r w:rsidR="000D3497" w:rsidRPr="00844B8B">
        <w:rPr>
          <w:sz w:val="20"/>
          <w:szCs w:val="20"/>
          <w:lang w:val="en-US"/>
        </w:rPr>
        <w:fldChar w:fldCharType="begin"/>
      </w:r>
      <w:r w:rsidR="000D3497" w:rsidRPr="00844B8B">
        <w:rPr>
          <w:sz w:val="20"/>
          <w:szCs w:val="20"/>
          <w:lang w:val="en-US"/>
        </w:rPr>
        <w:instrText xml:space="preserve"> REF _Ref115085829 \h </w:instrText>
      </w:r>
      <w:r w:rsidR="000D3497" w:rsidRPr="00844B8B">
        <w:rPr>
          <w:sz w:val="20"/>
          <w:szCs w:val="20"/>
          <w:lang w:val="en-US"/>
        </w:rPr>
      </w:r>
      <w:r w:rsidR="000D3497" w:rsidRPr="00844B8B">
        <w:rPr>
          <w:sz w:val="20"/>
          <w:szCs w:val="20"/>
          <w:lang w:val="en-US"/>
        </w:rPr>
        <w:instrText xml:space="preserve"> \* MERGEFORMAT </w:instrText>
      </w:r>
      <w:r w:rsidR="000D3497" w:rsidRPr="00844B8B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Table </w:t>
      </w:r>
      <w:r w:rsidR="00135120" w:rsidRPr="00135120">
        <w:rPr>
          <w:noProof/>
          <w:sz w:val="20"/>
          <w:szCs w:val="20"/>
        </w:rPr>
        <w:t>8</w:t>
      </w:r>
      <w:r w:rsidR="000D3497" w:rsidRPr="00844B8B">
        <w:rPr>
          <w:sz w:val="20"/>
          <w:szCs w:val="20"/>
          <w:lang w:val="en-US"/>
        </w:rPr>
        <w:fldChar w:fldCharType="end"/>
      </w:r>
      <w:r w:rsidR="000D3497" w:rsidRPr="00844B8B">
        <w:rPr>
          <w:sz w:val="20"/>
          <w:szCs w:val="20"/>
          <w:lang w:val="en-US"/>
        </w:rPr>
        <w:t>).</w:t>
      </w:r>
      <w:r w:rsidRPr="00844B8B">
        <w:rPr>
          <w:lang w:val="en-US"/>
        </w:rPr>
        <w:t xml:space="preserve">. </w:t>
      </w:r>
    </w:p>
    <w:p w14:paraId="2D488E14" w14:textId="34A75997" w:rsidR="008E4857" w:rsidRDefault="00844B8B" w:rsidP="00844B8B">
      <w:pPr>
        <w:rPr>
          <w:lang w:val="en-US"/>
        </w:rPr>
      </w:pPr>
      <w:r w:rsidRPr="00844B8B">
        <w:rPr>
          <w:lang w:val="en-US"/>
        </w:rPr>
        <w:t>At epoch 3000, we can only identify improvement in the output lines; however, the model was not able yet to separate the last input. Only at epoch 16,270, the model divides the last input (approximately 13,000 epochs after)</w:t>
      </w:r>
      <w:r w:rsidRPr="00844B8B">
        <w:rPr>
          <w:sz w:val="20"/>
          <w:szCs w:val="20"/>
          <w:lang w:val="en-US"/>
        </w:rPr>
        <w:t xml:space="preserve"> </w:t>
      </w:r>
      <w:r w:rsidRPr="00844B8B">
        <w:rPr>
          <w:sz w:val="20"/>
          <w:szCs w:val="20"/>
          <w:lang w:val="en-US"/>
        </w:rPr>
        <w:t>(</w:t>
      </w:r>
      <w:r w:rsidRPr="00844B8B">
        <w:rPr>
          <w:sz w:val="20"/>
          <w:szCs w:val="20"/>
          <w:lang w:val="en-US"/>
        </w:rPr>
        <w:fldChar w:fldCharType="begin"/>
      </w:r>
      <w:r w:rsidRPr="00844B8B">
        <w:rPr>
          <w:sz w:val="20"/>
          <w:szCs w:val="20"/>
          <w:lang w:val="en-US"/>
        </w:rPr>
        <w:instrText xml:space="preserve"> REF _Ref115085829 \h </w:instrText>
      </w:r>
      <w:r w:rsidRPr="00844B8B">
        <w:rPr>
          <w:sz w:val="20"/>
          <w:szCs w:val="20"/>
          <w:lang w:val="en-US"/>
        </w:rPr>
      </w:r>
      <w:r w:rsidRPr="00844B8B">
        <w:rPr>
          <w:sz w:val="20"/>
          <w:szCs w:val="20"/>
          <w:lang w:val="en-US"/>
        </w:rPr>
        <w:instrText xml:space="preserve"> \* MERGEFORMAT </w:instrText>
      </w:r>
      <w:r w:rsidRPr="00844B8B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Table </w:t>
      </w:r>
      <w:r w:rsidR="00135120" w:rsidRPr="00135120">
        <w:rPr>
          <w:noProof/>
          <w:sz w:val="20"/>
          <w:szCs w:val="20"/>
        </w:rPr>
        <w:t>8</w:t>
      </w:r>
      <w:r w:rsidRPr="00844B8B">
        <w:rPr>
          <w:sz w:val="20"/>
          <w:szCs w:val="20"/>
          <w:lang w:val="en-US"/>
        </w:rPr>
        <w:fldChar w:fldCharType="end"/>
      </w:r>
      <w:r w:rsidRPr="00844B8B">
        <w:rPr>
          <w:sz w:val="20"/>
          <w:szCs w:val="20"/>
          <w:lang w:val="en-US"/>
        </w:rPr>
        <w:t>)</w:t>
      </w:r>
      <w:r w:rsidRPr="00844B8B">
        <w:rPr>
          <w:lang w:val="en-US"/>
        </w:rPr>
        <w:t>.</w:t>
      </w:r>
      <w:r>
        <w:rPr>
          <w:lang w:val="en-US"/>
        </w:rPr>
        <w:t xml:space="preserve"> </w:t>
      </w:r>
    </w:p>
    <w:p w14:paraId="4444D473" w14:textId="1F9717F8" w:rsidR="00844B8B" w:rsidRDefault="00844B8B" w:rsidP="00844B8B">
      <w:pPr>
        <w:rPr>
          <w:lang w:val="en-US"/>
        </w:rPr>
      </w:pPr>
    </w:p>
    <w:p w14:paraId="027F56EB" w14:textId="6A363655" w:rsidR="00844B8B" w:rsidRDefault="00844B8B" w:rsidP="00844B8B">
      <w:pPr>
        <w:rPr>
          <w:lang w:val="en-US"/>
        </w:rPr>
      </w:pPr>
    </w:p>
    <w:p w14:paraId="3CCF473A" w14:textId="76EC5F92" w:rsidR="00844B8B" w:rsidRDefault="00844B8B" w:rsidP="00844B8B">
      <w:pPr>
        <w:rPr>
          <w:lang w:val="en-US"/>
        </w:rPr>
      </w:pPr>
    </w:p>
    <w:p w14:paraId="651B6CA2" w14:textId="682361C9" w:rsidR="00844B8B" w:rsidRDefault="00844B8B" w:rsidP="00844B8B">
      <w:pPr>
        <w:rPr>
          <w:lang w:val="en-US"/>
        </w:rPr>
      </w:pPr>
    </w:p>
    <w:p w14:paraId="306B3B2E" w14:textId="1CCA216A" w:rsidR="00844B8B" w:rsidRDefault="00844B8B" w:rsidP="00844B8B">
      <w:pPr>
        <w:rPr>
          <w:lang w:val="en-US"/>
        </w:rPr>
      </w:pPr>
    </w:p>
    <w:p w14:paraId="1170A0D9" w14:textId="79889C3B" w:rsidR="00844B8B" w:rsidRDefault="00844B8B" w:rsidP="00844B8B">
      <w:pPr>
        <w:rPr>
          <w:lang w:val="en-US"/>
        </w:rPr>
      </w:pPr>
    </w:p>
    <w:p w14:paraId="08DE807E" w14:textId="5AF41B64" w:rsidR="000D3497" w:rsidRDefault="000D3497" w:rsidP="00844B8B">
      <w:pPr>
        <w:rPr>
          <w:lang w:val="en-US"/>
        </w:rPr>
      </w:pPr>
    </w:p>
    <w:p w14:paraId="61CBBF51" w14:textId="60776728" w:rsidR="000D3497" w:rsidRDefault="000D3497" w:rsidP="00844B8B">
      <w:pPr>
        <w:rPr>
          <w:lang w:val="en-US"/>
        </w:rPr>
      </w:pPr>
    </w:p>
    <w:p w14:paraId="5FBD567A" w14:textId="7DAB6434" w:rsidR="000D3497" w:rsidRDefault="000D3497" w:rsidP="00844B8B">
      <w:pPr>
        <w:rPr>
          <w:lang w:val="en-US"/>
        </w:rPr>
      </w:pPr>
    </w:p>
    <w:p w14:paraId="33300F95" w14:textId="55D2A829" w:rsidR="000D3497" w:rsidRDefault="000D3497" w:rsidP="00844B8B">
      <w:pPr>
        <w:rPr>
          <w:lang w:val="en-US"/>
        </w:rPr>
      </w:pPr>
    </w:p>
    <w:p w14:paraId="0D8A0F5B" w14:textId="047BBD1A" w:rsidR="000D3497" w:rsidRDefault="000D3497" w:rsidP="00844B8B">
      <w:pPr>
        <w:rPr>
          <w:lang w:val="en-US"/>
        </w:rPr>
      </w:pPr>
    </w:p>
    <w:p w14:paraId="1A1233E9" w14:textId="475E4497" w:rsidR="000D3497" w:rsidRDefault="000D3497" w:rsidP="00844B8B">
      <w:pPr>
        <w:rPr>
          <w:lang w:val="en-US"/>
        </w:rPr>
      </w:pPr>
    </w:p>
    <w:p w14:paraId="067A319F" w14:textId="18CE4F4B" w:rsidR="000D3497" w:rsidRDefault="000D3497" w:rsidP="00844B8B">
      <w:pPr>
        <w:rPr>
          <w:lang w:val="en-US"/>
        </w:rPr>
      </w:pPr>
    </w:p>
    <w:p w14:paraId="3DC4C25E" w14:textId="40616CFC" w:rsidR="000D3497" w:rsidRDefault="000D3497" w:rsidP="00844B8B">
      <w:pPr>
        <w:rPr>
          <w:lang w:val="en-US"/>
        </w:rPr>
      </w:pPr>
    </w:p>
    <w:p w14:paraId="749EDB68" w14:textId="0D541926" w:rsidR="000D3497" w:rsidRDefault="000D3497" w:rsidP="00844B8B">
      <w:pPr>
        <w:rPr>
          <w:lang w:val="en-US"/>
        </w:rPr>
      </w:pPr>
    </w:p>
    <w:p w14:paraId="6E557DBA" w14:textId="60C527E1" w:rsidR="000D3497" w:rsidRDefault="000D3497" w:rsidP="00844B8B">
      <w:pPr>
        <w:rPr>
          <w:lang w:val="en-US"/>
        </w:rPr>
      </w:pPr>
    </w:p>
    <w:p w14:paraId="0697BE61" w14:textId="066F4856" w:rsidR="000D3497" w:rsidRDefault="000D3497" w:rsidP="00844B8B">
      <w:pPr>
        <w:rPr>
          <w:lang w:val="en-US"/>
        </w:rPr>
      </w:pPr>
    </w:p>
    <w:p w14:paraId="7636CE73" w14:textId="2F9B0F5C" w:rsidR="000D3497" w:rsidRDefault="000D3497" w:rsidP="00844B8B">
      <w:pPr>
        <w:rPr>
          <w:lang w:val="en-US"/>
        </w:rPr>
      </w:pPr>
    </w:p>
    <w:p w14:paraId="6AA90061" w14:textId="70807FC6" w:rsidR="000D3497" w:rsidRDefault="000D3497" w:rsidP="00844B8B">
      <w:pPr>
        <w:rPr>
          <w:lang w:val="en-US"/>
        </w:rPr>
      </w:pPr>
    </w:p>
    <w:p w14:paraId="0CB2B669" w14:textId="3F0C87C7" w:rsidR="000D3497" w:rsidRDefault="000D3497" w:rsidP="00844B8B">
      <w:pPr>
        <w:rPr>
          <w:lang w:val="en-US"/>
        </w:rPr>
      </w:pPr>
    </w:p>
    <w:p w14:paraId="5EC1A885" w14:textId="466ADE3E" w:rsidR="000D3497" w:rsidRDefault="000D3497" w:rsidP="00844B8B">
      <w:pPr>
        <w:rPr>
          <w:lang w:val="en-US"/>
        </w:rPr>
      </w:pPr>
    </w:p>
    <w:p w14:paraId="0CDCC7E5" w14:textId="0CED47BA" w:rsidR="000D3497" w:rsidRDefault="000D3497" w:rsidP="00844B8B">
      <w:pPr>
        <w:rPr>
          <w:lang w:val="en-US"/>
        </w:rPr>
      </w:pPr>
    </w:p>
    <w:p w14:paraId="05E57281" w14:textId="4E6680BA" w:rsidR="000D3497" w:rsidRDefault="000D3497" w:rsidP="00844B8B">
      <w:pPr>
        <w:rPr>
          <w:lang w:val="en-US"/>
        </w:rPr>
      </w:pPr>
    </w:p>
    <w:p w14:paraId="4D652C72" w14:textId="3D66F931" w:rsidR="000D3497" w:rsidRDefault="000D3497" w:rsidP="00844B8B">
      <w:pPr>
        <w:rPr>
          <w:lang w:val="en-US"/>
        </w:rPr>
      </w:pPr>
    </w:p>
    <w:p w14:paraId="3272963B" w14:textId="70FA2F92" w:rsidR="000D3497" w:rsidRDefault="000D3497" w:rsidP="00844B8B">
      <w:pPr>
        <w:rPr>
          <w:lang w:val="en-US"/>
        </w:rPr>
      </w:pPr>
    </w:p>
    <w:p w14:paraId="48FFE196" w14:textId="1B7E008D" w:rsidR="000D3497" w:rsidRDefault="000D3497" w:rsidP="00844B8B">
      <w:pPr>
        <w:rPr>
          <w:lang w:val="en-US"/>
        </w:rPr>
      </w:pPr>
    </w:p>
    <w:p w14:paraId="4BE7D885" w14:textId="186A421B" w:rsidR="000D3497" w:rsidRDefault="000D3497" w:rsidP="00844B8B">
      <w:pPr>
        <w:rPr>
          <w:lang w:val="en-US"/>
        </w:rPr>
      </w:pPr>
    </w:p>
    <w:p w14:paraId="3F76CCD7" w14:textId="4B9D3570" w:rsidR="000D3497" w:rsidRDefault="000D3497" w:rsidP="00844B8B">
      <w:pPr>
        <w:rPr>
          <w:lang w:val="en-US"/>
        </w:rPr>
      </w:pPr>
    </w:p>
    <w:p w14:paraId="6917E1A7" w14:textId="5438A6F2" w:rsidR="000D3497" w:rsidRDefault="000D3497" w:rsidP="00844B8B">
      <w:pPr>
        <w:rPr>
          <w:lang w:val="en-US"/>
        </w:rPr>
      </w:pPr>
    </w:p>
    <w:p w14:paraId="1C69859B" w14:textId="1737502C" w:rsidR="000D3497" w:rsidRDefault="000D3497" w:rsidP="00844B8B">
      <w:pPr>
        <w:rPr>
          <w:lang w:val="en-US"/>
        </w:rPr>
      </w:pPr>
    </w:p>
    <w:p w14:paraId="400B58B0" w14:textId="77777777" w:rsidR="000D3497" w:rsidRDefault="000D3497" w:rsidP="00844B8B">
      <w:pPr>
        <w:rPr>
          <w:lang w:val="en-US"/>
        </w:rPr>
      </w:pPr>
    </w:p>
    <w:p w14:paraId="6AA28681" w14:textId="780EF008" w:rsidR="00844B8B" w:rsidRDefault="00844B8B" w:rsidP="00844B8B">
      <w:pPr>
        <w:rPr>
          <w:lang w:val="en-US"/>
        </w:rPr>
      </w:pPr>
    </w:p>
    <w:p w14:paraId="701B55B2" w14:textId="77777777" w:rsidR="00844B8B" w:rsidRDefault="00844B8B" w:rsidP="00844B8B">
      <w:pPr>
        <w:rPr>
          <w:lang w:val="en-US"/>
        </w:rPr>
      </w:pPr>
    </w:p>
    <w:p w14:paraId="1115CEB2" w14:textId="190E63A1" w:rsidR="00153A5C" w:rsidRDefault="00153A5C" w:rsidP="00153A5C">
      <w:pPr>
        <w:pStyle w:val="Caption"/>
        <w:keepNext/>
        <w:ind w:left="0"/>
      </w:pPr>
      <w:bookmarkStart w:id="25" w:name="_Ref115085829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35120">
        <w:rPr>
          <w:noProof/>
        </w:rPr>
        <w:t>8</w:t>
      </w:r>
      <w:r>
        <w:fldChar w:fldCharType="end"/>
      </w:r>
      <w:bookmarkEnd w:id="25"/>
      <w:r>
        <w:rPr>
          <w:lang w:val="en-AU"/>
        </w:rPr>
        <w:t>: 9-2-9 Hidden layers Graph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2"/>
        <w:gridCol w:w="2831"/>
        <w:gridCol w:w="2831"/>
      </w:tblGrid>
      <w:tr w:rsidR="00153A5C" w14:paraId="70F54343" w14:textId="77777777" w:rsidTr="002267C0">
        <w:trPr>
          <w:trHeight w:val="245"/>
        </w:trPr>
        <w:tc>
          <w:tcPr>
            <w:tcW w:w="2840" w:type="dxa"/>
            <w:shd w:val="clear" w:color="auto" w:fill="B8CCE4" w:themeFill="accent1" w:themeFillTint="66"/>
          </w:tcPr>
          <w:p w14:paraId="54DF5169" w14:textId="020CFB03" w:rsidR="00153A5C" w:rsidRPr="00153A5C" w:rsidRDefault="005605BD" w:rsidP="008D74F9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  <w:sz w:val="20"/>
                <w:szCs w:val="20"/>
              </w:rPr>
              <w:t xml:space="preserve">1 - </w:t>
            </w:r>
            <w:r w:rsidRPr="005605BD">
              <w:rPr>
                <w:b/>
                <w:bCs/>
                <w:noProof/>
                <w:sz w:val="20"/>
                <w:szCs w:val="20"/>
              </w:rPr>
              <w:t>Ep 50: loss = 0.3501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16431E09" w14:textId="371FB87D" w:rsidR="00153A5C" w:rsidRPr="00153A5C" w:rsidRDefault="005605BD" w:rsidP="008D74F9">
            <w:pPr>
              <w:rPr>
                <w:b/>
                <w:bCs/>
                <w:noProof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2</w:t>
            </w:r>
            <w:r>
              <w:rPr>
                <w:b/>
                <w:bCs/>
                <w:noProof/>
              </w:rPr>
              <w:t xml:space="preserve"> - </w:t>
            </w:r>
            <w:r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>
              <w:rPr>
                <w:b/>
                <w:bCs/>
                <w:noProof/>
                <w:sz w:val="20"/>
                <w:szCs w:val="20"/>
              </w:rPr>
              <w:t>10</w:t>
            </w:r>
            <w:r w:rsidRPr="005605BD">
              <w:rPr>
                <w:b/>
                <w:bCs/>
                <w:noProof/>
                <w:sz w:val="20"/>
                <w:szCs w:val="20"/>
              </w:rPr>
              <w:t>0: loss = 0.3</w:t>
            </w:r>
            <w:r>
              <w:rPr>
                <w:b/>
                <w:bCs/>
                <w:noProof/>
                <w:sz w:val="20"/>
                <w:szCs w:val="20"/>
              </w:rPr>
              <w:t>487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27E40089" w14:textId="4E75FC8A" w:rsidR="00153A5C" w:rsidRPr="00153A5C" w:rsidRDefault="00153A5C" w:rsidP="008D74F9">
            <w:pPr>
              <w:rPr>
                <w:b/>
                <w:bCs/>
                <w:noProof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3</w:t>
            </w:r>
            <w:r w:rsidR="005605BD">
              <w:rPr>
                <w:b/>
                <w:bCs/>
                <w:noProof/>
              </w:rPr>
              <w:t xml:space="preserve"> - </w:t>
            </w:r>
            <w:r w:rsidR="005605BD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5605BD">
              <w:rPr>
                <w:b/>
                <w:bCs/>
                <w:noProof/>
                <w:sz w:val="20"/>
                <w:szCs w:val="20"/>
              </w:rPr>
              <w:t>1</w:t>
            </w:r>
            <w:r w:rsidR="005605BD">
              <w:rPr>
                <w:b/>
                <w:bCs/>
                <w:noProof/>
                <w:sz w:val="20"/>
                <w:szCs w:val="20"/>
              </w:rPr>
              <w:t>5</w:t>
            </w:r>
            <w:r w:rsidR="005605BD" w:rsidRPr="005605BD">
              <w:rPr>
                <w:b/>
                <w:bCs/>
                <w:noProof/>
                <w:sz w:val="20"/>
                <w:szCs w:val="20"/>
              </w:rPr>
              <w:t>0: loss = 0.3</w:t>
            </w:r>
            <w:r w:rsidR="005605BD">
              <w:rPr>
                <w:b/>
                <w:bCs/>
                <w:noProof/>
                <w:sz w:val="20"/>
                <w:szCs w:val="20"/>
              </w:rPr>
              <w:t>4</w:t>
            </w:r>
            <w:r w:rsidR="005605BD">
              <w:rPr>
                <w:b/>
                <w:bCs/>
                <w:noProof/>
                <w:sz w:val="20"/>
                <w:szCs w:val="20"/>
              </w:rPr>
              <w:t>56</w:t>
            </w:r>
          </w:p>
        </w:tc>
      </w:tr>
      <w:tr w:rsidR="00F0327E" w14:paraId="4E283055" w14:textId="77777777" w:rsidTr="002267C0">
        <w:trPr>
          <w:trHeight w:val="2077"/>
        </w:trPr>
        <w:tc>
          <w:tcPr>
            <w:tcW w:w="2840" w:type="dxa"/>
          </w:tcPr>
          <w:p w14:paraId="03C6F56F" w14:textId="21489422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050200E" wp14:editId="78679359">
                  <wp:extent cx="1678158" cy="1260000"/>
                  <wp:effectExtent l="0" t="0" r="0" b="0"/>
                  <wp:docPr id="434" name="Picture 4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02C25D53" w14:textId="43C4A5E9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97345B8" wp14:editId="6A1DC42B">
                  <wp:extent cx="1678158" cy="1260000"/>
                  <wp:effectExtent l="0" t="0" r="0" b="0"/>
                  <wp:docPr id="435" name="Picture 4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7582DCE4" w14:textId="2F547393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D0CD8DE" wp14:editId="3855D280">
                  <wp:extent cx="1678159" cy="1260000"/>
                  <wp:effectExtent l="0" t="0" r="0" b="0"/>
                  <wp:docPr id="436" name="Picture 4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67815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A5C" w14:paraId="0A84388A" w14:textId="77777777" w:rsidTr="002267C0">
        <w:trPr>
          <w:trHeight w:val="127"/>
        </w:trPr>
        <w:tc>
          <w:tcPr>
            <w:tcW w:w="2840" w:type="dxa"/>
            <w:shd w:val="clear" w:color="auto" w:fill="B8CCE4" w:themeFill="accent1" w:themeFillTint="66"/>
          </w:tcPr>
          <w:p w14:paraId="6A9B8FA6" w14:textId="1BFE2ADF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4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633497">
              <w:rPr>
                <w:b/>
                <w:bCs/>
                <w:noProof/>
                <w:sz w:val="20"/>
                <w:szCs w:val="20"/>
              </w:rPr>
              <w:t>2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633497">
              <w:rPr>
                <w:b/>
                <w:bCs/>
                <w:noProof/>
                <w:sz w:val="20"/>
                <w:szCs w:val="20"/>
              </w:rPr>
              <w:t>2924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6CE2D05C" w14:textId="4D5D5217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5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633497">
              <w:rPr>
                <w:b/>
                <w:bCs/>
                <w:noProof/>
                <w:sz w:val="20"/>
                <w:szCs w:val="20"/>
              </w:rPr>
              <w:t>3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633497">
              <w:rPr>
                <w:b/>
                <w:bCs/>
                <w:noProof/>
                <w:sz w:val="20"/>
                <w:szCs w:val="20"/>
              </w:rPr>
              <w:t>2003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54603954" w14:textId="0E7D6EC5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6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633497">
              <w:rPr>
                <w:b/>
                <w:bCs/>
                <w:noProof/>
                <w:sz w:val="20"/>
                <w:szCs w:val="20"/>
              </w:rPr>
              <w:t>5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633497">
              <w:rPr>
                <w:b/>
                <w:bCs/>
                <w:noProof/>
                <w:sz w:val="20"/>
                <w:szCs w:val="20"/>
              </w:rPr>
              <w:t>1663</w:t>
            </w:r>
          </w:p>
        </w:tc>
      </w:tr>
      <w:tr w:rsidR="00F0327E" w14:paraId="4429EDFD" w14:textId="77777777" w:rsidTr="002267C0">
        <w:trPr>
          <w:trHeight w:val="1982"/>
        </w:trPr>
        <w:tc>
          <w:tcPr>
            <w:tcW w:w="2840" w:type="dxa"/>
          </w:tcPr>
          <w:p w14:paraId="76D3001F" w14:textId="648FA5E6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1D419AD" wp14:editId="794228D7">
                  <wp:extent cx="1678159" cy="1260000"/>
                  <wp:effectExtent l="0" t="0" r="0" b="0"/>
                  <wp:docPr id="437" name="Picture 4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67815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17B89DE6" w14:textId="06E71DA2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7E33B7F" wp14:editId="521FEE11">
                  <wp:extent cx="1678159" cy="1260000"/>
                  <wp:effectExtent l="0" t="0" r="0" b="0"/>
                  <wp:docPr id="438" name="Picture 4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678159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208E451E" w14:textId="643C946F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6BCE8D0" wp14:editId="588404A1">
                  <wp:extent cx="1678158" cy="1260000"/>
                  <wp:effectExtent l="0" t="0" r="0" b="0"/>
                  <wp:docPr id="439" name="Picture 4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V="1"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A5C" w14:paraId="7D62CE66" w14:textId="77777777" w:rsidTr="002267C0">
        <w:tc>
          <w:tcPr>
            <w:tcW w:w="2840" w:type="dxa"/>
            <w:shd w:val="clear" w:color="auto" w:fill="B8CCE4" w:themeFill="accent1" w:themeFillTint="66"/>
          </w:tcPr>
          <w:p w14:paraId="628E1F81" w14:textId="62ECCE8B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7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AE5384">
              <w:rPr>
                <w:b/>
                <w:bCs/>
                <w:noProof/>
                <w:sz w:val="20"/>
                <w:szCs w:val="20"/>
              </w:rPr>
              <w:t>7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AE5384">
              <w:rPr>
                <w:b/>
                <w:bCs/>
                <w:noProof/>
                <w:sz w:val="20"/>
                <w:szCs w:val="20"/>
              </w:rPr>
              <w:t>1491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015B882F" w14:textId="29134C46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8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633497">
              <w:rPr>
                <w:b/>
                <w:bCs/>
                <w:noProof/>
                <w:sz w:val="20"/>
                <w:szCs w:val="20"/>
              </w:rPr>
              <w:t>1</w:t>
            </w:r>
            <w:r w:rsidR="00AE5384">
              <w:rPr>
                <w:b/>
                <w:bCs/>
                <w:noProof/>
                <w:sz w:val="20"/>
                <w:szCs w:val="20"/>
              </w:rPr>
              <w:t>0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AE5384">
              <w:rPr>
                <w:b/>
                <w:bCs/>
                <w:noProof/>
                <w:sz w:val="20"/>
                <w:szCs w:val="20"/>
              </w:rPr>
              <w:t>1299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2F843144" w14:textId="22ED7034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9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633497">
              <w:rPr>
                <w:b/>
                <w:bCs/>
                <w:noProof/>
                <w:sz w:val="20"/>
                <w:szCs w:val="20"/>
              </w:rPr>
              <w:t>15</w:t>
            </w:r>
            <w:r w:rsidR="00AE5384">
              <w:rPr>
                <w:b/>
                <w:bCs/>
                <w:noProof/>
                <w:sz w:val="20"/>
                <w:szCs w:val="20"/>
              </w:rPr>
              <w:t>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0: loss = 0.</w:t>
            </w:r>
            <w:r w:rsidR="00AE5384">
              <w:rPr>
                <w:b/>
                <w:bCs/>
                <w:noProof/>
                <w:sz w:val="20"/>
                <w:szCs w:val="20"/>
              </w:rPr>
              <w:t>1106</w:t>
            </w:r>
          </w:p>
        </w:tc>
      </w:tr>
      <w:tr w:rsidR="00F0327E" w14:paraId="7C8C98F9" w14:textId="77777777" w:rsidTr="002267C0">
        <w:trPr>
          <w:trHeight w:val="2113"/>
        </w:trPr>
        <w:tc>
          <w:tcPr>
            <w:tcW w:w="2840" w:type="dxa"/>
          </w:tcPr>
          <w:p w14:paraId="179BD15D" w14:textId="47FE6C81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EAC38DE" wp14:editId="284222D5">
                  <wp:extent cx="1678158" cy="1260000"/>
                  <wp:effectExtent l="0" t="0" r="0" b="0"/>
                  <wp:docPr id="440" name="Picture 4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4FBB9714" w14:textId="4425CF0C" w:rsidR="00F0327E" w:rsidRPr="00F0327E" w:rsidRDefault="00F0327E" w:rsidP="00153A5C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06FF828" wp14:editId="6C4FDC81">
                  <wp:extent cx="1678158" cy="1260000"/>
                  <wp:effectExtent l="0" t="0" r="0" b="0"/>
                  <wp:docPr id="441" name="Picture 4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6A9FC03E" w14:textId="4930B53B" w:rsidR="00F0327E" w:rsidRDefault="00F0327E" w:rsidP="008D74F9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813FD2A" wp14:editId="157B5C33">
                  <wp:extent cx="1678158" cy="1260000"/>
                  <wp:effectExtent l="0" t="0" r="0" b="0"/>
                  <wp:docPr id="442" name="Picture 4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53A5C" w14:paraId="0E85F5E3" w14:textId="77777777" w:rsidTr="002267C0">
        <w:tc>
          <w:tcPr>
            <w:tcW w:w="2840" w:type="dxa"/>
            <w:shd w:val="clear" w:color="auto" w:fill="B8CCE4" w:themeFill="accent1" w:themeFillTint="66"/>
          </w:tcPr>
          <w:p w14:paraId="7FCB6362" w14:textId="2891CAED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10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AE5384">
              <w:rPr>
                <w:b/>
                <w:bCs/>
                <w:noProof/>
                <w:sz w:val="20"/>
                <w:szCs w:val="20"/>
              </w:rPr>
              <w:t>20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AE5384">
              <w:rPr>
                <w:b/>
                <w:bCs/>
                <w:noProof/>
                <w:sz w:val="20"/>
                <w:szCs w:val="20"/>
              </w:rPr>
              <w:t>0969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38B096C5" w14:textId="494DAAAA" w:rsidR="00153A5C" w:rsidRPr="005605BD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11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AE5384">
              <w:rPr>
                <w:b/>
                <w:bCs/>
                <w:noProof/>
                <w:sz w:val="20"/>
                <w:szCs w:val="20"/>
              </w:rPr>
              <w:t>300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>: loss = 0.</w:t>
            </w:r>
            <w:r w:rsidR="00AE5384">
              <w:rPr>
                <w:b/>
                <w:bCs/>
                <w:noProof/>
                <w:sz w:val="20"/>
                <w:szCs w:val="20"/>
              </w:rPr>
              <w:t>0784</w:t>
            </w:r>
          </w:p>
        </w:tc>
        <w:tc>
          <w:tcPr>
            <w:tcW w:w="2827" w:type="dxa"/>
            <w:shd w:val="clear" w:color="auto" w:fill="B8CCE4" w:themeFill="accent1" w:themeFillTint="66"/>
          </w:tcPr>
          <w:p w14:paraId="49EB00A8" w14:textId="77777777" w:rsidR="00F87861" w:rsidRDefault="00153A5C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Final</w:t>
            </w:r>
            <w:r w:rsidR="00633497">
              <w:rPr>
                <w:b/>
                <w:bCs/>
                <w:noProof/>
                <w:sz w:val="20"/>
                <w:szCs w:val="20"/>
              </w:rPr>
              <w:t xml:space="preserve"> </w:t>
            </w:r>
            <w:r w:rsidR="00633497">
              <w:rPr>
                <w:b/>
                <w:bCs/>
                <w:noProof/>
              </w:rPr>
              <w:t xml:space="preserve">- 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Ep </w:t>
            </w:r>
            <w:r w:rsidR="00633497">
              <w:rPr>
                <w:b/>
                <w:bCs/>
                <w:noProof/>
                <w:sz w:val="20"/>
                <w:szCs w:val="20"/>
              </w:rPr>
              <w:t>1</w:t>
            </w:r>
            <w:r w:rsidR="002267C0">
              <w:rPr>
                <w:b/>
                <w:bCs/>
                <w:noProof/>
                <w:sz w:val="20"/>
                <w:szCs w:val="20"/>
              </w:rPr>
              <w:t>6270</w:t>
            </w:r>
            <w:r w:rsidR="00633497" w:rsidRPr="005605BD">
              <w:rPr>
                <w:b/>
                <w:bCs/>
                <w:noProof/>
                <w:sz w:val="20"/>
                <w:szCs w:val="20"/>
              </w:rPr>
              <w:t xml:space="preserve">: </w:t>
            </w:r>
          </w:p>
          <w:p w14:paraId="6994DA42" w14:textId="27E83E7E" w:rsidR="00153A5C" w:rsidRPr="005605BD" w:rsidRDefault="00633497" w:rsidP="008D74F9">
            <w:pPr>
              <w:rPr>
                <w:b/>
                <w:bCs/>
                <w:noProof/>
                <w:sz w:val="20"/>
                <w:szCs w:val="20"/>
              </w:rPr>
            </w:pPr>
            <w:r w:rsidRPr="005605BD">
              <w:rPr>
                <w:b/>
                <w:bCs/>
                <w:noProof/>
                <w:sz w:val="20"/>
                <w:szCs w:val="20"/>
              </w:rPr>
              <w:t>loss = 0.</w:t>
            </w:r>
            <w:r w:rsidR="00F87861">
              <w:rPr>
                <w:b/>
                <w:bCs/>
                <w:noProof/>
                <w:sz w:val="20"/>
                <w:szCs w:val="20"/>
              </w:rPr>
              <w:t>0</w:t>
            </w:r>
            <w:r w:rsidR="002267C0">
              <w:rPr>
                <w:b/>
                <w:bCs/>
                <w:noProof/>
                <w:sz w:val="20"/>
                <w:szCs w:val="20"/>
              </w:rPr>
              <w:t>200</w:t>
            </w:r>
          </w:p>
        </w:tc>
      </w:tr>
      <w:tr w:rsidR="00F0327E" w14:paraId="5C841681" w14:textId="77777777" w:rsidTr="002267C0">
        <w:trPr>
          <w:trHeight w:val="2531"/>
        </w:trPr>
        <w:tc>
          <w:tcPr>
            <w:tcW w:w="2840" w:type="dxa"/>
          </w:tcPr>
          <w:p w14:paraId="1171FB76" w14:textId="7B33328F" w:rsidR="00F0327E" w:rsidRDefault="00F0327E" w:rsidP="008D74F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434A94F" wp14:editId="0C5A76D1">
                  <wp:extent cx="1678158" cy="1260000"/>
                  <wp:effectExtent l="0" t="0" r="0" b="0"/>
                  <wp:docPr id="443" name="Picture 4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5CC8935D" w14:textId="603D9C37" w:rsidR="00F0327E" w:rsidRPr="00F0327E" w:rsidRDefault="00F0327E" w:rsidP="00153A5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158655" wp14:editId="0ADCC27F">
                  <wp:extent cx="1678158" cy="1260000"/>
                  <wp:effectExtent l="0" t="0" r="0" b="0"/>
                  <wp:docPr id="444" name="Picture 4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158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27" w:type="dxa"/>
          </w:tcPr>
          <w:p w14:paraId="15CA4B27" w14:textId="4AE077C7" w:rsidR="00F0327E" w:rsidRPr="00F0327E" w:rsidRDefault="002267C0" w:rsidP="00153A5C">
            <w:pPr>
              <w:rPr>
                <w:noProof/>
              </w:rPr>
            </w:pPr>
            <w:r>
              <w:rPr>
                <w:b/>
                <w:bCs/>
                <w:noProof/>
                <w:sz w:val="20"/>
                <w:szCs w:val="20"/>
              </w:rPr>
              <w:drawing>
                <wp:inline distT="0" distB="0" distL="0" distR="0" wp14:anchorId="205FF752" wp14:editId="61946728">
                  <wp:extent cx="1678024" cy="1260000"/>
                  <wp:effectExtent l="0" t="0" r="0" b="0"/>
                  <wp:docPr id="465" name="Picture 4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8024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D2D85F" w14:textId="476A8E48" w:rsidR="008D74F9" w:rsidRDefault="008D74F9" w:rsidP="008D74F9">
      <w:pPr>
        <w:rPr>
          <w:lang w:val="en-US"/>
        </w:rPr>
      </w:pPr>
    </w:p>
    <w:p w14:paraId="5DE145AF" w14:textId="263B2923" w:rsidR="00B71C6B" w:rsidRDefault="00B71C6B" w:rsidP="008D74F9">
      <w:pPr>
        <w:rPr>
          <w:lang w:val="en-US"/>
        </w:rPr>
      </w:pPr>
    </w:p>
    <w:p w14:paraId="46A5E008" w14:textId="64907536" w:rsidR="00B71C6B" w:rsidRDefault="00B71C6B" w:rsidP="008D74F9">
      <w:pPr>
        <w:rPr>
          <w:lang w:val="en-US"/>
        </w:rPr>
      </w:pPr>
    </w:p>
    <w:p w14:paraId="14ED7E73" w14:textId="7618AF7B" w:rsidR="00B71C6B" w:rsidRDefault="00B71C6B" w:rsidP="008D74F9">
      <w:pPr>
        <w:rPr>
          <w:lang w:val="en-US"/>
        </w:rPr>
      </w:pPr>
    </w:p>
    <w:p w14:paraId="2C10FA3F" w14:textId="225D0068" w:rsidR="00B71C6B" w:rsidRDefault="00B71C6B" w:rsidP="008D74F9">
      <w:pPr>
        <w:rPr>
          <w:lang w:val="en-US"/>
        </w:rPr>
      </w:pPr>
    </w:p>
    <w:p w14:paraId="64E54E20" w14:textId="4BF3123E" w:rsidR="00B71C6B" w:rsidRDefault="00B71C6B" w:rsidP="008D74F9">
      <w:pPr>
        <w:rPr>
          <w:lang w:val="en-US"/>
        </w:rPr>
      </w:pPr>
    </w:p>
    <w:p w14:paraId="470FAE96" w14:textId="3FA99712" w:rsidR="00B71C6B" w:rsidRDefault="00B71C6B" w:rsidP="008D74F9">
      <w:pPr>
        <w:rPr>
          <w:lang w:val="en-US"/>
        </w:rPr>
      </w:pPr>
    </w:p>
    <w:p w14:paraId="68155A90" w14:textId="16403C07" w:rsidR="00B71C6B" w:rsidRDefault="00B71C6B" w:rsidP="008D74F9">
      <w:pPr>
        <w:rPr>
          <w:lang w:val="en-US"/>
        </w:rPr>
      </w:pPr>
    </w:p>
    <w:p w14:paraId="394B99BB" w14:textId="245575D3" w:rsidR="00B71C6B" w:rsidRDefault="00B71C6B" w:rsidP="008D74F9">
      <w:pPr>
        <w:rPr>
          <w:lang w:val="en-US"/>
        </w:rPr>
      </w:pPr>
    </w:p>
    <w:p w14:paraId="7D95DFCA" w14:textId="79B734CD" w:rsidR="00B71C6B" w:rsidRDefault="00B71C6B" w:rsidP="008D74F9">
      <w:pPr>
        <w:rPr>
          <w:lang w:val="en-US"/>
        </w:rPr>
      </w:pPr>
    </w:p>
    <w:p w14:paraId="4AAF6AC3" w14:textId="1DABDBE1" w:rsidR="00B71C6B" w:rsidRDefault="00B71C6B" w:rsidP="008D74F9">
      <w:pPr>
        <w:rPr>
          <w:lang w:val="en-US"/>
        </w:rPr>
      </w:pPr>
    </w:p>
    <w:p w14:paraId="651EFA49" w14:textId="40CDA00A" w:rsidR="004117DD" w:rsidRDefault="004117DD" w:rsidP="004117DD">
      <w:pPr>
        <w:pStyle w:val="Heading2"/>
        <w:rPr>
          <w:lang w:val="en-US"/>
        </w:rPr>
      </w:pPr>
      <w:bookmarkStart w:id="26" w:name="_Toc115091570"/>
      <w:r>
        <w:rPr>
          <w:lang w:val="en-US"/>
        </w:rPr>
        <w:lastRenderedPageBreak/>
        <w:t>Heart18</w:t>
      </w:r>
      <w:bookmarkEnd w:id="26"/>
    </w:p>
    <w:p w14:paraId="2B818397" w14:textId="22A1F72C" w:rsidR="004117DD" w:rsidRDefault="004117DD" w:rsidP="004117DD">
      <w:pPr>
        <w:rPr>
          <w:lang w:val="en-US"/>
        </w:rPr>
      </w:pPr>
    </w:p>
    <w:p w14:paraId="50A11376" w14:textId="265CE55D" w:rsidR="0030049E" w:rsidRDefault="0030049E" w:rsidP="0030049E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6</w:t>
      </w:r>
      <w:r>
        <w:fldChar w:fldCharType="end"/>
      </w:r>
      <w:r>
        <w:rPr>
          <w:lang w:val="en-AU"/>
        </w:rPr>
        <w:t>: Heart18 Excel Worksheet</w:t>
      </w:r>
    </w:p>
    <w:p w14:paraId="593BF4B2" w14:textId="36676B0B" w:rsidR="004117DD" w:rsidRDefault="0030049E" w:rsidP="004117DD">
      <w:pPr>
        <w:rPr>
          <w:noProof/>
        </w:rPr>
      </w:pPr>
      <w:r w:rsidRPr="0030049E">
        <w:rPr>
          <w:noProof/>
        </w:rPr>
        <w:drawing>
          <wp:inline distT="0" distB="0" distL="0" distR="0" wp14:anchorId="3882497B" wp14:editId="0FA62B7E">
            <wp:extent cx="5124450" cy="2590800"/>
            <wp:effectExtent l="0" t="0" r="0" b="0"/>
            <wp:docPr id="468" name="Picture 46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8" name="Picture 468" descr="Tabl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E3769" w14:textId="77777777" w:rsidR="0030049E" w:rsidRDefault="0030049E" w:rsidP="004117DD">
      <w:pPr>
        <w:rPr>
          <w:noProof/>
        </w:rPr>
      </w:pPr>
    </w:p>
    <w:p w14:paraId="3DAE330E" w14:textId="5EF20387" w:rsidR="0030049E" w:rsidRDefault="0030049E" w:rsidP="0030049E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7</w:t>
      </w:r>
      <w:r>
        <w:fldChar w:fldCharType="end"/>
      </w:r>
      <w:r>
        <w:rPr>
          <w:lang w:val="en-AU"/>
        </w:rPr>
        <w:t>: Heart18 Output</w:t>
      </w:r>
    </w:p>
    <w:p w14:paraId="3A94191E" w14:textId="51892DC8" w:rsidR="004117DD" w:rsidRPr="004117DD" w:rsidRDefault="0030049E" w:rsidP="004117DD">
      <w:pPr>
        <w:rPr>
          <w:lang w:val="en-US"/>
        </w:rPr>
      </w:pPr>
      <w:r>
        <w:rPr>
          <w:noProof/>
        </w:rPr>
        <w:drawing>
          <wp:inline distT="0" distB="0" distL="0" distR="0" wp14:anchorId="1F8601CA" wp14:editId="332C9CD4">
            <wp:extent cx="4819650" cy="3467100"/>
            <wp:effectExtent l="0" t="0" r="0" b="0"/>
            <wp:docPr id="467" name="Picture 46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7" name="Picture 467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75" t="10336" r="7573" b="4150"/>
                    <a:stretch/>
                  </pic:blipFill>
                  <pic:spPr bwMode="auto">
                    <a:xfrm>
                      <a:off x="0" y="0"/>
                      <a:ext cx="481965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0DD490" w14:textId="77777777" w:rsidR="00191411" w:rsidRDefault="00191411" w:rsidP="00191411">
      <w:pPr>
        <w:rPr>
          <w:b/>
          <w:bCs/>
          <w:noProof/>
          <w:lang w:val="en-US"/>
        </w:rPr>
      </w:pPr>
    </w:p>
    <w:p w14:paraId="3E2E097F" w14:textId="77777777" w:rsidR="00B71C6B" w:rsidRDefault="00B71C6B" w:rsidP="00191411">
      <w:pPr>
        <w:rPr>
          <w:b/>
          <w:bCs/>
          <w:noProof/>
          <w:lang w:val="en-US"/>
        </w:rPr>
      </w:pPr>
    </w:p>
    <w:p w14:paraId="337BFE96" w14:textId="77777777" w:rsidR="00B71C6B" w:rsidRDefault="00B71C6B" w:rsidP="00191411">
      <w:pPr>
        <w:rPr>
          <w:b/>
          <w:bCs/>
          <w:noProof/>
          <w:lang w:val="en-US"/>
        </w:rPr>
      </w:pPr>
    </w:p>
    <w:p w14:paraId="2A312FA1" w14:textId="77777777" w:rsidR="00B71C6B" w:rsidRDefault="00B71C6B" w:rsidP="00191411">
      <w:pPr>
        <w:rPr>
          <w:b/>
          <w:bCs/>
          <w:noProof/>
          <w:lang w:val="en-US"/>
        </w:rPr>
      </w:pPr>
    </w:p>
    <w:p w14:paraId="70B99D73" w14:textId="77777777" w:rsidR="00B71C6B" w:rsidRDefault="00B71C6B" w:rsidP="00191411">
      <w:pPr>
        <w:rPr>
          <w:b/>
          <w:bCs/>
          <w:noProof/>
          <w:lang w:val="en-US"/>
        </w:rPr>
      </w:pPr>
    </w:p>
    <w:p w14:paraId="1FDA1FD4" w14:textId="77777777" w:rsidR="00B71C6B" w:rsidRDefault="00B71C6B" w:rsidP="00191411">
      <w:pPr>
        <w:rPr>
          <w:b/>
          <w:bCs/>
          <w:noProof/>
          <w:lang w:val="en-US"/>
        </w:rPr>
      </w:pPr>
    </w:p>
    <w:p w14:paraId="43A39B42" w14:textId="77777777" w:rsidR="00B71C6B" w:rsidRDefault="00B71C6B" w:rsidP="00191411">
      <w:pPr>
        <w:rPr>
          <w:b/>
          <w:bCs/>
          <w:noProof/>
          <w:lang w:val="en-US"/>
        </w:rPr>
      </w:pPr>
    </w:p>
    <w:p w14:paraId="46687C82" w14:textId="77777777" w:rsidR="00B71C6B" w:rsidRDefault="00B71C6B" w:rsidP="00191411">
      <w:pPr>
        <w:rPr>
          <w:b/>
          <w:bCs/>
          <w:noProof/>
          <w:lang w:val="en-US"/>
        </w:rPr>
      </w:pPr>
    </w:p>
    <w:p w14:paraId="27E5154D" w14:textId="026DD6E8" w:rsidR="00FA3F2E" w:rsidRPr="0055784E" w:rsidRDefault="00FA3F2E" w:rsidP="0055784E">
      <w:pPr>
        <w:pStyle w:val="Heading2"/>
        <w:rPr>
          <w:noProof/>
          <w:lang w:val="en-US"/>
        </w:rPr>
      </w:pPr>
      <w:bookmarkStart w:id="27" w:name="_Toc115091571"/>
      <w:r>
        <w:rPr>
          <w:noProof/>
          <w:lang w:val="en-US"/>
        </w:rPr>
        <w:lastRenderedPageBreak/>
        <w:t>Free Design</w:t>
      </w:r>
      <w:bookmarkEnd w:id="27"/>
    </w:p>
    <w:p w14:paraId="4CDAF5D1" w14:textId="45C265FA" w:rsidR="005B1286" w:rsidRPr="005B1286" w:rsidRDefault="00FA3F2E" w:rsidP="005B1286">
      <w:pPr>
        <w:pStyle w:val="Heading3"/>
        <w:rPr>
          <w:lang w:val="en-US"/>
        </w:rPr>
      </w:pPr>
      <w:bookmarkStart w:id="28" w:name="_Toc115091572"/>
      <w:r>
        <w:rPr>
          <w:lang w:val="en-US"/>
        </w:rPr>
        <w:t>Target 1</w:t>
      </w:r>
      <w:bookmarkEnd w:id="28"/>
    </w:p>
    <w:p w14:paraId="54444E38" w14:textId="1E6BFAEB" w:rsidR="005B1286" w:rsidRPr="005B1286" w:rsidRDefault="0055784E" w:rsidP="005B1286">
      <w:pPr>
        <w:rPr>
          <w:lang w:val="en-US"/>
        </w:rPr>
      </w:pPr>
      <w:r>
        <w:rPr>
          <w:lang w:val="en-US"/>
        </w:rPr>
        <w:t xml:space="preserve">The tensor made from 60 rows and 24 columns, and the model have the following architecture and parameters </w:t>
      </w:r>
      <w:r w:rsidRPr="0055784E">
        <w:rPr>
          <w:sz w:val="20"/>
          <w:szCs w:val="20"/>
          <w:lang w:val="en-US"/>
        </w:rPr>
        <w:t>(</w:t>
      </w:r>
      <w:r w:rsidRPr="0055784E">
        <w:rPr>
          <w:sz w:val="20"/>
          <w:szCs w:val="20"/>
          <w:lang w:val="en-US"/>
        </w:rPr>
        <w:fldChar w:fldCharType="begin"/>
      </w:r>
      <w:r w:rsidRPr="0055784E">
        <w:rPr>
          <w:sz w:val="20"/>
          <w:szCs w:val="20"/>
          <w:lang w:val="en-US"/>
        </w:rPr>
        <w:instrText xml:space="preserve"> REF _Ref115089647 \h </w:instrText>
      </w:r>
      <w:r w:rsidRPr="0055784E">
        <w:rPr>
          <w:sz w:val="20"/>
          <w:szCs w:val="20"/>
          <w:lang w:val="en-US"/>
        </w:rPr>
      </w:r>
      <w:r w:rsidRPr="0055784E">
        <w:rPr>
          <w:sz w:val="20"/>
          <w:szCs w:val="20"/>
          <w:lang w:val="en-US"/>
        </w:rPr>
        <w:instrText xml:space="preserve"> \* MERGEFORMAT </w:instrText>
      </w:r>
      <w:r w:rsidRPr="0055784E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Figure </w:t>
      </w:r>
      <w:r w:rsidR="00135120" w:rsidRPr="00135120">
        <w:rPr>
          <w:noProof/>
          <w:sz w:val="20"/>
          <w:szCs w:val="20"/>
        </w:rPr>
        <w:t>20</w:t>
      </w:r>
      <w:r w:rsidRPr="0055784E">
        <w:rPr>
          <w:sz w:val="20"/>
          <w:szCs w:val="20"/>
          <w:lang w:val="en-US"/>
        </w:rPr>
        <w:fldChar w:fldCharType="end"/>
      </w:r>
      <w:r w:rsidRPr="0055784E">
        <w:rPr>
          <w:sz w:val="20"/>
          <w:szCs w:val="20"/>
          <w:lang w:val="en-US"/>
        </w:rPr>
        <w:t>)</w:t>
      </w:r>
      <w:r>
        <w:rPr>
          <w:sz w:val="20"/>
          <w:szCs w:val="20"/>
          <w:lang w:val="en-US"/>
        </w:rPr>
        <w:t>.</w:t>
      </w:r>
    </w:p>
    <w:p w14:paraId="4CCA39F2" w14:textId="77777777" w:rsidR="0055784E" w:rsidRDefault="0055784E" w:rsidP="000D6358">
      <w:pPr>
        <w:rPr>
          <w:lang w:val="en-US"/>
        </w:rPr>
      </w:pPr>
    </w:p>
    <w:p w14:paraId="1063E89F" w14:textId="0E1EC076" w:rsidR="000D6358" w:rsidRDefault="005B1286" w:rsidP="000D6358">
      <w:pPr>
        <w:rPr>
          <w:lang w:val="en-US"/>
        </w:rPr>
      </w:pPr>
      <w:r>
        <w:rPr>
          <w:lang w:val="en-US"/>
        </w:rPr>
        <w:t>Input = 60</w:t>
      </w:r>
    </w:p>
    <w:p w14:paraId="2EF7E19E" w14:textId="0F2AD811" w:rsidR="005B1286" w:rsidRDefault="005B1286" w:rsidP="000D6358">
      <w:pPr>
        <w:rPr>
          <w:lang w:val="en-US"/>
        </w:rPr>
      </w:pPr>
      <w:r>
        <w:rPr>
          <w:lang w:val="en-US"/>
        </w:rPr>
        <w:t>Output = 24</w:t>
      </w:r>
    </w:p>
    <w:p w14:paraId="1F8241C7" w14:textId="19B30C3B" w:rsidR="000D6358" w:rsidRDefault="0055784E" w:rsidP="000D6358">
      <w:pPr>
        <w:rPr>
          <w:lang w:val="en-US"/>
        </w:rPr>
      </w:pPr>
      <w:proofErr w:type="spellStart"/>
      <w:r>
        <w:rPr>
          <w:lang w:val="en-US"/>
        </w:rPr>
        <w:t>lr</w:t>
      </w:r>
      <w:proofErr w:type="spellEnd"/>
      <w:r w:rsidR="005B1286">
        <w:rPr>
          <w:lang w:val="en-US"/>
        </w:rPr>
        <w:t>=0.75</w:t>
      </w:r>
    </w:p>
    <w:p w14:paraId="60B5E246" w14:textId="6619CC02" w:rsidR="005B1286" w:rsidRDefault="005B1286" w:rsidP="000D6358">
      <w:pPr>
        <w:rPr>
          <w:lang w:val="en-US"/>
        </w:rPr>
      </w:pPr>
      <w:r>
        <w:rPr>
          <w:lang w:val="en-US"/>
        </w:rPr>
        <w:t>S</w:t>
      </w:r>
      <w:r w:rsidR="0055784E">
        <w:rPr>
          <w:lang w:val="en-US"/>
        </w:rPr>
        <w:t>top</w:t>
      </w:r>
      <w:r>
        <w:rPr>
          <w:lang w:val="en-US"/>
        </w:rPr>
        <w:t xml:space="preserve"> = 0.0125</w:t>
      </w:r>
    </w:p>
    <w:p w14:paraId="3F2B29DE" w14:textId="77777777" w:rsidR="0055784E" w:rsidRDefault="0055784E" w:rsidP="000D6358">
      <w:pPr>
        <w:rPr>
          <w:lang w:val="en-US"/>
        </w:rPr>
      </w:pPr>
    </w:p>
    <w:p w14:paraId="6430C786" w14:textId="7D2F68DF" w:rsidR="0055784E" w:rsidRPr="000D6358" w:rsidRDefault="0055784E" w:rsidP="000D6358">
      <w:pPr>
        <w:rPr>
          <w:lang w:val="en-US"/>
        </w:rPr>
      </w:pPr>
      <w:r>
        <w:rPr>
          <w:lang w:val="en-US"/>
        </w:rPr>
        <w:t>All other parameters are as default.</w:t>
      </w:r>
    </w:p>
    <w:p w14:paraId="2F4BD458" w14:textId="3D584D0E" w:rsidR="00FA3F2E" w:rsidRPr="00FA3F2E" w:rsidRDefault="00FA3F2E" w:rsidP="00FA3F2E">
      <w:pPr>
        <w:pStyle w:val="Caption"/>
        <w:keepNext/>
        <w:ind w:left="0"/>
      </w:pPr>
      <w:r>
        <w:t xml:space="preserve">  </w:t>
      </w: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8</w:t>
      </w:r>
      <w:r>
        <w:fldChar w:fldCharType="end"/>
      </w:r>
      <w:r>
        <w:rPr>
          <w:lang w:val="en-AU"/>
        </w:rPr>
        <w:t>: Target1 Result "BEN"</w:t>
      </w:r>
    </w:p>
    <w:p w14:paraId="13333B3D" w14:textId="04E8F0E1" w:rsidR="00FA3F2E" w:rsidRDefault="00FA3F2E" w:rsidP="0055784E">
      <w:pPr>
        <w:rPr>
          <w:lang w:val="en-US"/>
        </w:rPr>
      </w:pPr>
      <w:r>
        <w:rPr>
          <w:noProof/>
        </w:rPr>
        <w:drawing>
          <wp:inline distT="0" distB="0" distL="0" distR="0" wp14:anchorId="1831D026" wp14:editId="2F8BCBC3">
            <wp:extent cx="4752975" cy="3533775"/>
            <wp:effectExtent l="0" t="0" r="9525" b="9525"/>
            <wp:docPr id="469" name="Picture 46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" name="Picture 469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51" t="9868" r="8631" b="2975"/>
                    <a:stretch/>
                  </pic:blipFill>
                  <pic:spPr bwMode="auto">
                    <a:xfrm>
                      <a:off x="0" y="0"/>
                      <a:ext cx="47529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FFEE54" w14:textId="35A69830" w:rsidR="00FA3F2E" w:rsidRDefault="00FA3F2E" w:rsidP="00FA3F2E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19</w:t>
      </w:r>
      <w:r>
        <w:fldChar w:fldCharType="end"/>
      </w:r>
      <w:r>
        <w:rPr>
          <w:lang w:val="en-AU"/>
        </w:rPr>
        <w:t>: Target1 Excel Spreadsheet diagram</w:t>
      </w:r>
    </w:p>
    <w:p w14:paraId="593CCEF0" w14:textId="7532A8DC" w:rsidR="00FA3F2E" w:rsidRDefault="00FA3F2E" w:rsidP="00FA3F2E">
      <w:pPr>
        <w:rPr>
          <w:lang w:val="en-US"/>
        </w:rPr>
      </w:pPr>
      <w:r w:rsidRPr="00FA3F2E">
        <w:rPr>
          <w:lang w:val="en-US"/>
        </w:rPr>
        <w:drawing>
          <wp:inline distT="0" distB="0" distL="0" distR="0" wp14:anchorId="0624F5E9" wp14:editId="455C6EE0">
            <wp:extent cx="4000500" cy="2262725"/>
            <wp:effectExtent l="0" t="0" r="0" b="4445"/>
            <wp:docPr id="470" name="Picture 47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" name="Picture 470" descr="Table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003985" cy="2264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72F7D" w14:textId="0C753B47" w:rsidR="00FA3F2E" w:rsidRDefault="00FA3F2E" w:rsidP="00FA3F2E">
      <w:pPr>
        <w:pStyle w:val="Caption"/>
        <w:keepNext/>
        <w:ind w:left="0"/>
      </w:pPr>
      <w:bookmarkStart w:id="29" w:name="_Ref115089639"/>
      <w:bookmarkStart w:id="30" w:name="_Ref115089647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20</w:t>
      </w:r>
      <w:r>
        <w:fldChar w:fldCharType="end"/>
      </w:r>
      <w:bookmarkEnd w:id="30"/>
      <w:r>
        <w:rPr>
          <w:lang w:val="en-AU"/>
        </w:rPr>
        <w:t>: Target1 Excel Spreadsheet one-hot code</w:t>
      </w:r>
      <w:bookmarkEnd w:id="29"/>
    </w:p>
    <w:p w14:paraId="3384F8C8" w14:textId="0A8FE870" w:rsidR="00FA3F2E" w:rsidRDefault="005B1286" w:rsidP="00FA3F2E">
      <w:pPr>
        <w:rPr>
          <w:lang w:val="en-US"/>
        </w:rPr>
      </w:pPr>
      <w:r w:rsidRPr="005B1286">
        <w:rPr>
          <w:lang w:val="en-US"/>
        </w:rPr>
        <w:drawing>
          <wp:inline distT="0" distB="0" distL="0" distR="0" wp14:anchorId="4DD4BED8" wp14:editId="75AA3A1C">
            <wp:extent cx="4915586" cy="7116168"/>
            <wp:effectExtent l="0" t="0" r="0" b="8890"/>
            <wp:docPr id="474" name="Picture 47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" name="Picture 474" descr="Background pattern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711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84A0C" w14:textId="77777777" w:rsidR="00FA3F2E" w:rsidRDefault="00FA3F2E" w:rsidP="00FA3F2E">
      <w:pPr>
        <w:rPr>
          <w:lang w:val="en-US"/>
        </w:rPr>
      </w:pPr>
    </w:p>
    <w:p w14:paraId="168D49D7" w14:textId="77777777" w:rsidR="00FA3F2E" w:rsidRDefault="00FA3F2E" w:rsidP="00FA3F2E">
      <w:pPr>
        <w:rPr>
          <w:noProof/>
        </w:rPr>
      </w:pPr>
    </w:p>
    <w:p w14:paraId="6A368435" w14:textId="77777777" w:rsidR="00FA3F2E" w:rsidRDefault="00FA3F2E" w:rsidP="00FA3F2E">
      <w:pPr>
        <w:rPr>
          <w:lang w:val="en-US"/>
        </w:rPr>
      </w:pPr>
    </w:p>
    <w:p w14:paraId="2C3A9CC4" w14:textId="77777777" w:rsidR="0012220C" w:rsidRDefault="0012220C" w:rsidP="00FA3F2E">
      <w:pPr>
        <w:rPr>
          <w:lang w:val="en-US"/>
        </w:rPr>
      </w:pPr>
    </w:p>
    <w:p w14:paraId="1EBB8350" w14:textId="77777777" w:rsidR="0012220C" w:rsidRDefault="0012220C" w:rsidP="00FA3F2E">
      <w:pPr>
        <w:rPr>
          <w:lang w:val="en-US"/>
        </w:rPr>
      </w:pPr>
    </w:p>
    <w:p w14:paraId="6BD6C30B" w14:textId="77777777" w:rsidR="0012220C" w:rsidRDefault="0012220C" w:rsidP="00FA3F2E">
      <w:pPr>
        <w:rPr>
          <w:lang w:val="en-US"/>
        </w:rPr>
      </w:pPr>
    </w:p>
    <w:p w14:paraId="50003D89" w14:textId="77777777" w:rsidR="0012220C" w:rsidRDefault="0012220C" w:rsidP="00FA3F2E">
      <w:pPr>
        <w:rPr>
          <w:lang w:val="en-US"/>
        </w:rPr>
      </w:pPr>
    </w:p>
    <w:p w14:paraId="291EEE57" w14:textId="77777777" w:rsidR="0012220C" w:rsidRDefault="0012220C" w:rsidP="0012220C">
      <w:pPr>
        <w:pStyle w:val="Heading3"/>
        <w:rPr>
          <w:lang w:val="en-US"/>
        </w:rPr>
      </w:pPr>
      <w:bookmarkStart w:id="31" w:name="_Toc115091573"/>
      <w:r>
        <w:rPr>
          <w:lang w:val="en-US"/>
        </w:rPr>
        <w:lastRenderedPageBreak/>
        <w:t>Target 2</w:t>
      </w:r>
      <w:bookmarkEnd w:id="31"/>
    </w:p>
    <w:p w14:paraId="4DA0932B" w14:textId="112426CC" w:rsidR="009A3BF7" w:rsidRDefault="009A3BF7" w:rsidP="0012220C">
      <w:pPr>
        <w:rPr>
          <w:noProof/>
        </w:rPr>
      </w:pPr>
    </w:p>
    <w:p w14:paraId="6821354A" w14:textId="46374218" w:rsidR="00670F0D" w:rsidRPr="005B1286" w:rsidRDefault="00670F0D" w:rsidP="00670F0D">
      <w:pPr>
        <w:rPr>
          <w:lang w:val="en-US"/>
        </w:rPr>
      </w:pPr>
      <w:r>
        <w:rPr>
          <w:lang w:val="en-US"/>
        </w:rPr>
        <w:t xml:space="preserve">The tensor made from </w:t>
      </w:r>
      <w:r>
        <w:rPr>
          <w:lang w:val="en-US"/>
        </w:rPr>
        <w:t>40</w:t>
      </w:r>
      <w:r>
        <w:rPr>
          <w:lang w:val="en-US"/>
        </w:rPr>
        <w:t xml:space="preserve"> rows and 2</w:t>
      </w:r>
      <w:r>
        <w:rPr>
          <w:lang w:val="en-US"/>
        </w:rPr>
        <w:t>0</w:t>
      </w:r>
      <w:r>
        <w:rPr>
          <w:lang w:val="en-US"/>
        </w:rPr>
        <w:t xml:space="preserve"> columns, and the model have the following architecture and parameters </w:t>
      </w:r>
      <w:r w:rsidRPr="005F5465">
        <w:rPr>
          <w:sz w:val="20"/>
          <w:szCs w:val="20"/>
          <w:lang w:val="en-US"/>
        </w:rPr>
        <w:t>(</w:t>
      </w:r>
      <w:r w:rsidR="005F5465" w:rsidRPr="005F5465">
        <w:rPr>
          <w:sz w:val="20"/>
          <w:szCs w:val="20"/>
          <w:lang w:val="en-US"/>
        </w:rPr>
        <w:fldChar w:fldCharType="begin"/>
      </w:r>
      <w:r w:rsidR="005F5465" w:rsidRPr="005F5465">
        <w:rPr>
          <w:sz w:val="20"/>
          <w:szCs w:val="20"/>
          <w:lang w:val="en-US"/>
        </w:rPr>
        <w:instrText xml:space="preserve"> REF _Ref115091143 \h </w:instrText>
      </w:r>
      <w:r w:rsidR="005F5465" w:rsidRPr="005F5465">
        <w:rPr>
          <w:sz w:val="20"/>
          <w:szCs w:val="20"/>
          <w:lang w:val="en-US"/>
        </w:rPr>
      </w:r>
      <w:r w:rsidR="005F5465" w:rsidRPr="005F5465">
        <w:rPr>
          <w:sz w:val="20"/>
          <w:szCs w:val="20"/>
          <w:lang w:val="en-US"/>
        </w:rPr>
        <w:instrText xml:space="preserve"> \* MERGEFORMAT </w:instrText>
      </w:r>
      <w:r w:rsidR="005F5465" w:rsidRPr="005F5465">
        <w:rPr>
          <w:sz w:val="20"/>
          <w:szCs w:val="20"/>
          <w:lang w:val="en-US"/>
        </w:rPr>
        <w:fldChar w:fldCharType="separate"/>
      </w:r>
      <w:r w:rsidR="00135120" w:rsidRPr="00135120">
        <w:rPr>
          <w:sz w:val="20"/>
          <w:szCs w:val="20"/>
        </w:rPr>
        <w:t xml:space="preserve">Figure </w:t>
      </w:r>
      <w:r w:rsidR="00135120" w:rsidRPr="00135120">
        <w:rPr>
          <w:noProof/>
          <w:sz w:val="20"/>
          <w:szCs w:val="20"/>
        </w:rPr>
        <w:t>23</w:t>
      </w:r>
      <w:r w:rsidR="005F5465" w:rsidRPr="005F5465">
        <w:rPr>
          <w:sz w:val="20"/>
          <w:szCs w:val="20"/>
          <w:lang w:val="en-US"/>
        </w:rPr>
        <w:fldChar w:fldCharType="end"/>
      </w:r>
      <w:r w:rsidRPr="005F5465">
        <w:rPr>
          <w:sz w:val="20"/>
          <w:szCs w:val="20"/>
          <w:lang w:val="en-US"/>
        </w:rPr>
        <w:t>).</w:t>
      </w:r>
    </w:p>
    <w:p w14:paraId="5D063864" w14:textId="77777777" w:rsidR="00670F0D" w:rsidRDefault="00670F0D" w:rsidP="00670F0D">
      <w:pPr>
        <w:rPr>
          <w:lang w:val="en-US"/>
        </w:rPr>
      </w:pPr>
    </w:p>
    <w:p w14:paraId="52AE2C5E" w14:textId="61E82889" w:rsidR="00670F0D" w:rsidRDefault="00670F0D" w:rsidP="00670F0D">
      <w:pPr>
        <w:rPr>
          <w:lang w:val="en-US"/>
        </w:rPr>
      </w:pPr>
      <w:r>
        <w:rPr>
          <w:lang w:val="en-US"/>
        </w:rPr>
        <w:t xml:space="preserve">Input = </w:t>
      </w:r>
      <w:r>
        <w:rPr>
          <w:lang w:val="en-US"/>
        </w:rPr>
        <w:t>40</w:t>
      </w:r>
    </w:p>
    <w:p w14:paraId="7EE8FC65" w14:textId="0FC931FF" w:rsidR="00670F0D" w:rsidRDefault="00670F0D" w:rsidP="00670F0D">
      <w:pPr>
        <w:rPr>
          <w:lang w:val="en-US"/>
        </w:rPr>
      </w:pPr>
      <w:r>
        <w:rPr>
          <w:lang w:val="en-US"/>
        </w:rPr>
        <w:t>Output = 2</w:t>
      </w:r>
      <w:r>
        <w:rPr>
          <w:lang w:val="en-US"/>
        </w:rPr>
        <w:t>0</w:t>
      </w:r>
    </w:p>
    <w:p w14:paraId="4B279E42" w14:textId="5043A2C1" w:rsidR="00670F0D" w:rsidRDefault="00670F0D" w:rsidP="00670F0D">
      <w:pPr>
        <w:rPr>
          <w:lang w:val="en-US"/>
        </w:rPr>
      </w:pPr>
      <w:proofErr w:type="spellStart"/>
      <w:r>
        <w:rPr>
          <w:lang w:val="en-US"/>
        </w:rPr>
        <w:t>lr</w:t>
      </w:r>
      <w:proofErr w:type="spellEnd"/>
      <w:r>
        <w:rPr>
          <w:lang w:val="en-US"/>
        </w:rPr>
        <w:t>=0.</w:t>
      </w:r>
      <w:r w:rsidR="005F5465">
        <w:rPr>
          <w:lang w:val="en-US"/>
        </w:rPr>
        <w:t>9</w:t>
      </w:r>
    </w:p>
    <w:p w14:paraId="49EF35A6" w14:textId="18A6DB00" w:rsidR="00670F0D" w:rsidRDefault="00670F0D" w:rsidP="00670F0D">
      <w:pPr>
        <w:rPr>
          <w:lang w:val="en-US"/>
        </w:rPr>
      </w:pPr>
      <w:r>
        <w:rPr>
          <w:lang w:val="en-US"/>
        </w:rPr>
        <w:t>Stop = 0.0</w:t>
      </w:r>
      <w:r w:rsidR="005F5465">
        <w:rPr>
          <w:lang w:val="en-US"/>
        </w:rPr>
        <w:t>325</w:t>
      </w:r>
    </w:p>
    <w:p w14:paraId="78E9FBD1" w14:textId="77777777" w:rsidR="00670F0D" w:rsidRDefault="00670F0D" w:rsidP="00670F0D">
      <w:pPr>
        <w:rPr>
          <w:lang w:val="en-US"/>
        </w:rPr>
      </w:pPr>
    </w:p>
    <w:p w14:paraId="32F124E5" w14:textId="14743745" w:rsidR="00670F0D" w:rsidRPr="00670F0D" w:rsidRDefault="00670F0D" w:rsidP="00670F0D">
      <w:pPr>
        <w:rPr>
          <w:lang w:val="en-US"/>
        </w:rPr>
      </w:pPr>
      <w:r>
        <w:rPr>
          <w:lang w:val="en-US"/>
        </w:rPr>
        <w:t>All other parameters are as default.</w:t>
      </w:r>
    </w:p>
    <w:p w14:paraId="2BC283C5" w14:textId="6E8AF619" w:rsidR="00670F0D" w:rsidRDefault="009A3BF7" w:rsidP="00670F0D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21</w:t>
      </w:r>
      <w:r>
        <w:fldChar w:fldCharType="end"/>
      </w:r>
      <w:r>
        <w:rPr>
          <w:lang w:val="en-AU"/>
        </w:rPr>
        <w:t>: Target 2 Result "SUN"</w:t>
      </w:r>
    </w:p>
    <w:p w14:paraId="47EB1E55" w14:textId="5824BD04" w:rsidR="00670F0D" w:rsidRDefault="00670F0D" w:rsidP="00670F0D">
      <w:pPr>
        <w:rPr>
          <w:lang w:val="en-US"/>
        </w:rPr>
      </w:pPr>
      <w:r>
        <w:rPr>
          <w:noProof/>
        </w:rPr>
        <w:drawing>
          <wp:inline distT="0" distB="0" distL="0" distR="0" wp14:anchorId="24A2C582" wp14:editId="45C5CC1B">
            <wp:extent cx="4591050" cy="3314249"/>
            <wp:effectExtent l="0" t="0" r="0" b="635"/>
            <wp:docPr id="476" name="Picture 47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" name="Picture 476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28" t="10572" r="7044" b="3446"/>
                    <a:stretch/>
                  </pic:blipFill>
                  <pic:spPr bwMode="auto">
                    <a:xfrm>
                      <a:off x="0" y="0"/>
                      <a:ext cx="4596296" cy="3318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099A19" w14:textId="2FBE494F" w:rsidR="00670F0D" w:rsidRDefault="00670F0D" w:rsidP="00670F0D">
      <w:pPr>
        <w:pStyle w:val="Caption"/>
        <w:keepNext/>
        <w:ind w:left="0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22</w:t>
      </w:r>
      <w:r>
        <w:fldChar w:fldCharType="end"/>
      </w:r>
      <w:r>
        <w:rPr>
          <w:lang w:val="en-AU"/>
        </w:rPr>
        <w:t xml:space="preserve">: </w:t>
      </w:r>
      <w:r w:rsidRPr="004B2224">
        <w:rPr>
          <w:lang w:val="en-AU"/>
        </w:rPr>
        <w:t>Target</w:t>
      </w:r>
      <w:r>
        <w:rPr>
          <w:lang w:val="en-AU"/>
        </w:rPr>
        <w:t xml:space="preserve"> 2</w:t>
      </w:r>
      <w:r w:rsidRPr="004B2224">
        <w:rPr>
          <w:lang w:val="en-AU"/>
        </w:rPr>
        <w:t xml:space="preserve"> Excel Spreadsheet diagram</w:t>
      </w:r>
    </w:p>
    <w:p w14:paraId="1799A0C0" w14:textId="794D746B" w:rsidR="00670F0D" w:rsidRDefault="00670F0D" w:rsidP="00670F0D">
      <w:pPr>
        <w:rPr>
          <w:lang w:val="en-US"/>
        </w:rPr>
      </w:pPr>
      <w:r w:rsidRPr="00670F0D">
        <w:rPr>
          <w:lang w:val="en-US"/>
        </w:rPr>
        <w:drawing>
          <wp:inline distT="0" distB="0" distL="0" distR="0" wp14:anchorId="5789977A" wp14:editId="54850999">
            <wp:extent cx="3162741" cy="2800741"/>
            <wp:effectExtent l="0" t="0" r="0" b="0"/>
            <wp:docPr id="475" name="Picture 47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5" name="Picture 475" descr="Table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503D6" w14:textId="6826CA7E" w:rsidR="00670F0D" w:rsidRDefault="00670F0D" w:rsidP="00670F0D">
      <w:pPr>
        <w:pStyle w:val="Caption"/>
        <w:keepNext/>
        <w:ind w:left="0"/>
      </w:pPr>
      <w:bookmarkStart w:id="32" w:name="_Ref115091143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5120">
        <w:rPr>
          <w:noProof/>
        </w:rPr>
        <w:t>23</w:t>
      </w:r>
      <w:r>
        <w:fldChar w:fldCharType="end"/>
      </w:r>
      <w:bookmarkEnd w:id="32"/>
      <w:r>
        <w:rPr>
          <w:lang w:val="en-AU"/>
        </w:rPr>
        <w:t xml:space="preserve">: </w:t>
      </w:r>
      <w:r w:rsidRPr="00652AFF">
        <w:rPr>
          <w:lang w:val="en-AU"/>
        </w:rPr>
        <w:t>Target</w:t>
      </w:r>
      <w:r>
        <w:rPr>
          <w:lang w:val="en-AU"/>
        </w:rPr>
        <w:t xml:space="preserve"> 2</w:t>
      </w:r>
      <w:r w:rsidRPr="00652AFF">
        <w:rPr>
          <w:lang w:val="en-AU"/>
        </w:rPr>
        <w:t xml:space="preserve"> Excel Spreadsheet one-hot code</w:t>
      </w:r>
    </w:p>
    <w:p w14:paraId="34934E04" w14:textId="77777777" w:rsidR="00670F0D" w:rsidRDefault="00670F0D" w:rsidP="0012220C">
      <w:pPr>
        <w:rPr>
          <w:lang w:val="en-US"/>
        </w:rPr>
      </w:pPr>
      <w:r w:rsidRPr="00670F0D">
        <w:rPr>
          <w:lang w:val="en-US"/>
        </w:rPr>
        <w:drawing>
          <wp:inline distT="0" distB="0" distL="0" distR="0" wp14:anchorId="27336529" wp14:editId="7F45BF19">
            <wp:extent cx="5400040" cy="6729095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6729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D759C" w14:textId="08535DC8" w:rsidR="005862AB" w:rsidRDefault="005862AB" w:rsidP="006E32AE">
      <w:pPr>
        <w:rPr>
          <w:lang w:val="en-US"/>
        </w:rPr>
      </w:pPr>
    </w:p>
    <w:p w14:paraId="3EFD20F2" w14:textId="45A795FB" w:rsidR="006E32AE" w:rsidRPr="00AD0638" w:rsidRDefault="006E32AE" w:rsidP="006E32AE">
      <w:pPr>
        <w:rPr>
          <w:lang w:val="en-US"/>
        </w:rPr>
      </w:pPr>
    </w:p>
    <w:sectPr w:rsidR="006E32AE" w:rsidRPr="00AD0638" w:rsidSect="00110A06">
      <w:pgSz w:w="11906" w:h="16838" w:code="9"/>
      <w:pgMar w:top="1440" w:right="1701" w:bottom="1712" w:left="1701" w:header="709" w:footer="709" w:gutter="0"/>
      <w:pgNumType w:start="3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53E7C" w14:textId="77777777" w:rsidR="006838F6" w:rsidRDefault="006838F6">
      <w:r>
        <w:separator/>
      </w:r>
    </w:p>
  </w:endnote>
  <w:endnote w:type="continuationSeparator" w:id="0">
    <w:p w14:paraId="7626AED8" w14:textId="77777777" w:rsidR="006838F6" w:rsidRDefault="006838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bertus Medium">
    <w:altName w:val="Eras Medium ITC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MT">
    <w:altName w:val="Arial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F0EB90" w14:textId="7A9CDC46" w:rsidR="00C934F3" w:rsidRDefault="00C934F3">
    <w:pPr>
      <w:pStyle w:val="Footer"/>
      <w:jc w:val="center"/>
    </w:pPr>
  </w:p>
  <w:p w14:paraId="3C197276" w14:textId="31B8B83E" w:rsidR="00C934F3" w:rsidRDefault="00C934F3" w:rsidP="00692A12">
    <w:pPr>
      <w:pStyle w:val="Footer"/>
      <w:tabs>
        <w:tab w:val="clear" w:pos="4153"/>
        <w:tab w:val="clear" w:pos="8306"/>
        <w:tab w:val="left" w:pos="4920"/>
        <w:tab w:val="right" w:pos="8508"/>
      </w:tabs>
    </w:pPr>
    <w:r>
      <w:rPr>
        <w:rFonts w:cs="Arial"/>
        <w:sz w:val="20"/>
        <w:lang w:val="fr-FR"/>
      </w:rPr>
      <w:tab/>
    </w:r>
    <w:r>
      <w:rPr>
        <w:rFonts w:cs="Arial"/>
        <w:sz w:val="20"/>
        <w:lang w:val="fr-FR"/>
      </w:rPr>
      <w:tab/>
    </w:r>
    <w:r w:rsidRPr="00C20F7A">
      <w:rPr>
        <w:noProof/>
        <w:lang w:val="en-AU" w:eastAsia="en-AU"/>
      </w:rPr>
      <w:drawing>
        <wp:inline distT="0" distB="0" distL="0" distR="0" wp14:anchorId="41F78EB7" wp14:editId="512AE04A">
          <wp:extent cx="1333500" cy="400050"/>
          <wp:effectExtent l="0" t="0" r="0" b="0"/>
          <wp:docPr id="2" name="Picture 2" descr="C:\Users\z3516558\Desktop\logo-uns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3516558\Desktop\logo-uns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920" cy="405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DB0A31" w14:textId="4B5293DE" w:rsidR="00C934F3" w:rsidRPr="00344EE3" w:rsidRDefault="00C934F3" w:rsidP="00344EE3">
    <w:pPr>
      <w:pStyle w:val="Footer"/>
      <w:ind w:right="360"/>
      <w:rPr>
        <w:rFonts w:cs="Arial"/>
        <w:sz w:val="20"/>
        <w:lang w:val="fr-FR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8410E" w14:textId="2A109413" w:rsidR="00C934F3" w:rsidRDefault="00C934F3" w:rsidP="00DF6707">
    <w:pPr>
      <w:pStyle w:val="Footer"/>
      <w:tabs>
        <w:tab w:val="right" w:pos="8504"/>
      </w:tabs>
    </w:pPr>
    <w:r>
      <w:tab/>
    </w:r>
    <w:r>
      <w:tab/>
    </w:r>
    <w:r w:rsidRPr="00C20F7A">
      <w:rPr>
        <w:noProof/>
        <w:lang w:val="en-AU" w:eastAsia="en-AU"/>
      </w:rPr>
      <w:drawing>
        <wp:inline distT="0" distB="0" distL="0" distR="0" wp14:anchorId="62BCC070" wp14:editId="7E2F66F2">
          <wp:extent cx="1333500" cy="400050"/>
          <wp:effectExtent l="0" t="0" r="0" b="0"/>
          <wp:docPr id="10" name="Picture 10" descr="C:\Users\z3516558\Desktop\logo-uns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3516558\Desktop\logo-uns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920" cy="405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F546A5" w14:textId="0A1A40B4" w:rsidR="00E24DF0" w:rsidRDefault="00E24DF0">
    <w:pPr>
      <w:pStyle w:val="Footer"/>
    </w:pPr>
  </w:p>
  <w:p w14:paraId="77B0082E" w14:textId="2C30E60D" w:rsidR="00C934F3" w:rsidRPr="007A3F64" w:rsidRDefault="00E24DF0" w:rsidP="00E24DF0">
    <w:pPr>
      <w:pStyle w:val="Footer"/>
      <w:jc w:val="right"/>
    </w:pPr>
    <w:r w:rsidRPr="00C20F7A">
      <w:rPr>
        <w:noProof/>
        <w:lang w:val="en-AU" w:eastAsia="en-AU"/>
      </w:rPr>
      <w:drawing>
        <wp:inline distT="0" distB="0" distL="0" distR="0" wp14:anchorId="54937D88" wp14:editId="3943A42C">
          <wp:extent cx="1333500" cy="400050"/>
          <wp:effectExtent l="0" t="0" r="0" b="0"/>
          <wp:docPr id="430" name="Picture 430" descr="C:\Users\z3516558\Desktop\logo-unsw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z3516558\Desktop\logo-unsw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52920" cy="40587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972F2" w14:textId="77777777" w:rsidR="006838F6" w:rsidRDefault="006838F6">
      <w:bookmarkStart w:id="0" w:name="_Hlk483315906"/>
      <w:bookmarkEnd w:id="0"/>
      <w:r>
        <w:separator/>
      </w:r>
    </w:p>
  </w:footnote>
  <w:footnote w:type="continuationSeparator" w:id="0">
    <w:p w14:paraId="09D777CF" w14:textId="77777777" w:rsidR="006838F6" w:rsidRDefault="006838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B205C" w14:textId="2C562143" w:rsidR="00C934F3" w:rsidRDefault="00C934F3">
    <w:pPr>
      <w:pStyle w:val="Header"/>
    </w:pPr>
    <w:r>
      <w:rPr>
        <w:noProof/>
        <w:lang w:val="en-AU" w:eastAsia="en-AU"/>
      </w:rPr>
      <w:drawing>
        <wp:anchor distT="0" distB="0" distL="114300" distR="114300" simplePos="0" relativeHeight="251668480" behindDoc="0" locked="0" layoutInCell="1" allowOverlap="1" wp14:anchorId="7F46C11B" wp14:editId="1FA67242">
          <wp:simplePos x="0" y="0"/>
          <wp:positionH relativeFrom="margin">
            <wp:posOffset>-1079443</wp:posOffset>
          </wp:positionH>
          <wp:positionV relativeFrom="margin">
            <wp:posOffset>-300990</wp:posOffset>
          </wp:positionV>
          <wp:extent cx="2743200" cy="1778000"/>
          <wp:effectExtent l="0" t="0" r="0" b="0"/>
          <wp:wrapSquare wrapText="bothSides"/>
          <wp:docPr id="8" name="Picture 2" descr="/Volumes/MS/All Staff/Branding/Branding - Australias Global University/Logo 2016/Templates/Bands and Tagline/A4_portrait Sydney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/Volumes/MS/All Staff/Branding/Branding - Australias Global University/Logo 2016/Templates/Bands and Tagline/A4_portrait Sydney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1778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84598"/>
    <w:multiLevelType w:val="multilevel"/>
    <w:tmpl w:val="4BDCAE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0D0AA7"/>
    <w:multiLevelType w:val="hybridMultilevel"/>
    <w:tmpl w:val="B59485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A3B2E"/>
    <w:multiLevelType w:val="multilevel"/>
    <w:tmpl w:val="2E3C3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777BE0"/>
    <w:multiLevelType w:val="hybridMultilevel"/>
    <w:tmpl w:val="124C60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1B4C27"/>
    <w:multiLevelType w:val="multilevel"/>
    <w:tmpl w:val="8272B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BCA6732"/>
    <w:multiLevelType w:val="hybridMultilevel"/>
    <w:tmpl w:val="51B868B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4D4BCB"/>
    <w:multiLevelType w:val="hybridMultilevel"/>
    <w:tmpl w:val="EA5EC7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34164D"/>
    <w:multiLevelType w:val="hybridMultilevel"/>
    <w:tmpl w:val="5E3C83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54B9B"/>
    <w:multiLevelType w:val="hybridMultilevel"/>
    <w:tmpl w:val="B184A3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0A22ED"/>
    <w:multiLevelType w:val="hybridMultilevel"/>
    <w:tmpl w:val="A8B808C0"/>
    <w:lvl w:ilvl="0" w:tplc="E398BBA8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E96C3A"/>
    <w:multiLevelType w:val="multilevel"/>
    <w:tmpl w:val="8CC87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593A25"/>
    <w:multiLevelType w:val="hybridMultilevel"/>
    <w:tmpl w:val="BB88D0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9F3BEF"/>
    <w:multiLevelType w:val="multilevel"/>
    <w:tmpl w:val="F3D26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·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1736F3"/>
    <w:multiLevelType w:val="multilevel"/>
    <w:tmpl w:val="A9188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421AFC"/>
    <w:multiLevelType w:val="hybridMultilevel"/>
    <w:tmpl w:val="555625C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E12909"/>
    <w:multiLevelType w:val="multilevel"/>
    <w:tmpl w:val="06789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6540A3"/>
    <w:multiLevelType w:val="hybridMultilevel"/>
    <w:tmpl w:val="55AABD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7E0651"/>
    <w:multiLevelType w:val="hybridMultilevel"/>
    <w:tmpl w:val="7C16B9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F43BC7"/>
    <w:multiLevelType w:val="hybridMultilevel"/>
    <w:tmpl w:val="0FA69B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3C3F43"/>
    <w:multiLevelType w:val="hybridMultilevel"/>
    <w:tmpl w:val="418E34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6117A2"/>
    <w:multiLevelType w:val="hybridMultilevel"/>
    <w:tmpl w:val="B290B5E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A27BA3"/>
    <w:multiLevelType w:val="multilevel"/>
    <w:tmpl w:val="C5C6F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D9074F"/>
    <w:multiLevelType w:val="multilevel"/>
    <w:tmpl w:val="04E89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7765089"/>
    <w:multiLevelType w:val="hybridMultilevel"/>
    <w:tmpl w:val="3350F728"/>
    <w:lvl w:ilvl="0" w:tplc="8D568F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B251A01"/>
    <w:multiLevelType w:val="hybridMultilevel"/>
    <w:tmpl w:val="81E4818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333D8B"/>
    <w:multiLevelType w:val="multilevel"/>
    <w:tmpl w:val="75FE3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EC226C0"/>
    <w:multiLevelType w:val="multilevel"/>
    <w:tmpl w:val="96B416CC"/>
    <w:lvl w:ilvl="0">
      <w:start w:val="1"/>
      <w:numFmt w:val="decimal"/>
      <w:pStyle w:val="Heading1"/>
      <w:lvlText w:val="%1"/>
      <w:lvlJc w:val="left"/>
      <w:pPr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7" w15:restartNumberingAfterBreak="0">
    <w:nsid w:val="4F30293C"/>
    <w:multiLevelType w:val="hybridMultilevel"/>
    <w:tmpl w:val="3B44FF5C"/>
    <w:lvl w:ilvl="0" w:tplc="91062762">
      <w:start w:val="1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610298"/>
    <w:multiLevelType w:val="hybridMultilevel"/>
    <w:tmpl w:val="68E823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1397F"/>
    <w:multiLevelType w:val="hybridMultilevel"/>
    <w:tmpl w:val="139EEC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D6779E"/>
    <w:multiLevelType w:val="hybridMultilevel"/>
    <w:tmpl w:val="EA5EC790"/>
    <w:lvl w:ilvl="0" w:tplc="0C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B675763"/>
    <w:multiLevelType w:val="hybridMultilevel"/>
    <w:tmpl w:val="D04EFE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BE35B74"/>
    <w:multiLevelType w:val="multilevel"/>
    <w:tmpl w:val="7E3AD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F6441E4"/>
    <w:multiLevelType w:val="multilevel"/>
    <w:tmpl w:val="F648B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1D03A8F"/>
    <w:multiLevelType w:val="hybridMultilevel"/>
    <w:tmpl w:val="5E44B1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D70E25"/>
    <w:multiLevelType w:val="hybridMultilevel"/>
    <w:tmpl w:val="0F76A44E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CC1FD0"/>
    <w:multiLevelType w:val="multilevel"/>
    <w:tmpl w:val="48FA0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8D80068"/>
    <w:multiLevelType w:val="hybridMultilevel"/>
    <w:tmpl w:val="95C63D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215635"/>
    <w:multiLevelType w:val="multilevel"/>
    <w:tmpl w:val="DA1ACE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080270A"/>
    <w:multiLevelType w:val="hybridMultilevel"/>
    <w:tmpl w:val="1C10E68A"/>
    <w:lvl w:ilvl="0" w:tplc="616A86C8">
      <w:start w:val="1"/>
      <w:numFmt w:val="bullet"/>
      <w:pStyle w:val="StyleNote10pt"/>
      <w:lvlText w:val="✍"/>
      <w:lvlJc w:val="left"/>
      <w:pPr>
        <w:tabs>
          <w:tab w:val="num" w:pos="-130"/>
        </w:tabs>
        <w:ind w:left="2007" w:hanging="567"/>
      </w:pPr>
      <w:rPr>
        <w:rFonts w:ascii="Lucida Sans" w:hAnsi="Lucida Sans" w:hint="default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tabs>
          <w:tab w:val="num" w:pos="1310"/>
        </w:tabs>
        <w:ind w:left="13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30"/>
        </w:tabs>
        <w:ind w:left="20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50"/>
        </w:tabs>
        <w:ind w:left="27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70"/>
        </w:tabs>
        <w:ind w:left="34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90"/>
        </w:tabs>
        <w:ind w:left="41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10"/>
        </w:tabs>
        <w:ind w:left="49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30"/>
        </w:tabs>
        <w:ind w:left="56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50"/>
        </w:tabs>
        <w:ind w:left="6350" w:hanging="360"/>
      </w:pPr>
      <w:rPr>
        <w:rFonts w:ascii="Wingdings" w:hAnsi="Wingdings" w:hint="default"/>
      </w:rPr>
    </w:lvl>
  </w:abstractNum>
  <w:abstractNum w:abstractNumId="40" w15:restartNumberingAfterBreak="0">
    <w:nsid w:val="70D564A2"/>
    <w:multiLevelType w:val="multilevel"/>
    <w:tmpl w:val="E2D0D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15C357F"/>
    <w:multiLevelType w:val="multilevel"/>
    <w:tmpl w:val="0BFE7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1EB1B53"/>
    <w:multiLevelType w:val="hybridMultilevel"/>
    <w:tmpl w:val="ECA8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D63571"/>
    <w:multiLevelType w:val="multilevel"/>
    <w:tmpl w:val="D460E3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D2B3797"/>
    <w:multiLevelType w:val="hybridMultilevel"/>
    <w:tmpl w:val="9C3894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4A419A"/>
    <w:multiLevelType w:val="hybridMultilevel"/>
    <w:tmpl w:val="DBD8805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055CF9"/>
    <w:multiLevelType w:val="hybridMultilevel"/>
    <w:tmpl w:val="7C16B9A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3223F7"/>
    <w:multiLevelType w:val="hybridMultilevel"/>
    <w:tmpl w:val="D81EA738"/>
    <w:lvl w:ilvl="0" w:tplc="E398BBA8">
      <w:numFmt w:val="bullet"/>
      <w:lvlText w:val="·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805403">
    <w:abstractNumId w:val="26"/>
  </w:num>
  <w:num w:numId="2" w16cid:durableId="1997761061">
    <w:abstractNumId w:val="39"/>
  </w:num>
  <w:num w:numId="3" w16cid:durableId="1920557019">
    <w:abstractNumId w:val="31"/>
  </w:num>
  <w:num w:numId="4" w16cid:durableId="568153635">
    <w:abstractNumId w:val="20"/>
  </w:num>
  <w:num w:numId="5" w16cid:durableId="1488403010">
    <w:abstractNumId w:val="8"/>
  </w:num>
  <w:num w:numId="6" w16cid:durableId="288896696">
    <w:abstractNumId w:val="23"/>
  </w:num>
  <w:num w:numId="7" w16cid:durableId="718822556">
    <w:abstractNumId w:val="3"/>
  </w:num>
  <w:num w:numId="8" w16cid:durableId="316420132">
    <w:abstractNumId w:val="10"/>
  </w:num>
  <w:num w:numId="9" w16cid:durableId="1737700338">
    <w:abstractNumId w:val="36"/>
  </w:num>
  <w:num w:numId="10" w16cid:durableId="1621493219">
    <w:abstractNumId w:val="25"/>
  </w:num>
  <w:num w:numId="11" w16cid:durableId="680397153">
    <w:abstractNumId w:val="43"/>
  </w:num>
  <w:num w:numId="12" w16cid:durableId="912619247">
    <w:abstractNumId w:val="19"/>
  </w:num>
  <w:num w:numId="13" w16cid:durableId="1922519192">
    <w:abstractNumId w:val="40"/>
  </w:num>
  <w:num w:numId="14" w16cid:durableId="1905290719">
    <w:abstractNumId w:val="0"/>
  </w:num>
  <w:num w:numId="15" w16cid:durableId="859048532">
    <w:abstractNumId w:val="13"/>
  </w:num>
  <w:num w:numId="16" w16cid:durableId="553322555">
    <w:abstractNumId w:val="22"/>
  </w:num>
  <w:num w:numId="17" w16cid:durableId="71244354">
    <w:abstractNumId w:val="34"/>
  </w:num>
  <w:num w:numId="18" w16cid:durableId="1413895918">
    <w:abstractNumId w:val="32"/>
  </w:num>
  <w:num w:numId="19" w16cid:durableId="666253594">
    <w:abstractNumId w:val="18"/>
  </w:num>
  <w:num w:numId="20" w16cid:durableId="747189524">
    <w:abstractNumId w:val="2"/>
  </w:num>
  <w:num w:numId="21" w16cid:durableId="237518714">
    <w:abstractNumId w:val="21"/>
  </w:num>
  <w:num w:numId="22" w16cid:durableId="497578420">
    <w:abstractNumId w:val="15"/>
  </w:num>
  <w:num w:numId="23" w16cid:durableId="626157302">
    <w:abstractNumId w:val="41"/>
  </w:num>
  <w:num w:numId="24" w16cid:durableId="1402485675">
    <w:abstractNumId w:val="7"/>
  </w:num>
  <w:num w:numId="25" w16cid:durableId="177083354">
    <w:abstractNumId w:val="42"/>
  </w:num>
  <w:num w:numId="26" w16cid:durableId="223764871">
    <w:abstractNumId w:val="11"/>
  </w:num>
  <w:num w:numId="27" w16cid:durableId="1468548153">
    <w:abstractNumId w:val="44"/>
  </w:num>
  <w:num w:numId="28" w16cid:durableId="897284697">
    <w:abstractNumId w:val="28"/>
  </w:num>
  <w:num w:numId="29" w16cid:durableId="1122069626">
    <w:abstractNumId w:val="30"/>
  </w:num>
  <w:num w:numId="30" w16cid:durableId="558982923">
    <w:abstractNumId w:val="6"/>
  </w:num>
  <w:num w:numId="31" w16cid:durableId="1225725314">
    <w:abstractNumId w:val="37"/>
  </w:num>
  <w:num w:numId="32" w16cid:durableId="1721971978">
    <w:abstractNumId w:val="14"/>
  </w:num>
  <w:num w:numId="33" w16cid:durableId="109403219">
    <w:abstractNumId w:val="5"/>
  </w:num>
  <w:num w:numId="34" w16cid:durableId="662977723">
    <w:abstractNumId w:val="1"/>
  </w:num>
  <w:num w:numId="35" w16cid:durableId="415445467">
    <w:abstractNumId w:val="35"/>
  </w:num>
  <w:num w:numId="36" w16cid:durableId="800656279">
    <w:abstractNumId w:val="46"/>
  </w:num>
  <w:num w:numId="37" w16cid:durableId="453449005">
    <w:abstractNumId w:val="17"/>
  </w:num>
  <w:num w:numId="38" w16cid:durableId="915435671">
    <w:abstractNumId w:val="45"/>
  </w:num>
  <w:num w:numId="39" w16cid:durableId="1574121989">
    <w:abstractNumId w:val="16"/>
  </w:num>
  <w:num w:numId="40" w16cid:durableId="1332371500">
    <w:abstractNumId w:val="24"/>
  </w:num>
  <w:num w:numId="41" w16cid:durableId="1124420394">
    <w:abstractNumId w:val="12"/>
  </w:num>
  <w:num w:numId="42" w16cid:durableId="68310629">
    <w:abstractNumId w:val="4"/>
  </w:num>
  <w:num w:numId="43" w16cid:durableId="873543547">
    <w:abstractNumId w:val="33"/>
  </w:num>
  <w:num w:numId="44" w16cid:durableId="690227226">
    <w:abstractNumId w:val="38"/>
  </w:num>
  <w:num w:numId="45" w16cid:durableId="1790202706">
    <w:abstractNumId w:val="29"/>
  </w:num>
  <w:num w:numId="46" w16cid:durableId="1666399709">
    <w:abstractNumId w:val="9"/>
  </w:num>
  <w:num w:numId="47" w16cid:durableId="994143337">
    <w:abstractNumId w:val="47"/>
  </w:num>
  <w:num w:numId="48" w16cid:durableId="457728007">
    <w:abstractNumId w:val="2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1NzYwMbY0NrQwtzBX0lEKTi0uzszPAykwNKgFAECumTM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Harvard&lt;/Style&gt;&lt;LeftDelim&gt;{&lt;/LeftDelim&gt;&lt;RightDelim&gt;}&lt;/RightDelim&gt;&lt;FontName&gt;Arial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9ew5f99upf0sbevwpbvfx0x95z0px29dpvw&quot;&gt;ALLReferences&lt;record-ids&gt;&lt;item&gt;1507&lt;/item&gt;&lt;/record-ids&gt;&lt;/item&gt;&lt;/Libraries&gt;"/>
  </w:docVars>
  <w:rsids>
    <w:rsidRoot w:val="00C34AA2"/>
    <w:rsid w:val="000010C3"/>
    <w:rsid w:val="0000149A"/>
    <w:rsid w:val="00004626"/>
    <w:rsid w:val="00005164"/>
    <w:rsid w:val="00005575"/>
    <w:rsid w:val="000068B8"/>
    <w:rsid w:val="00007051"/>
    <w:rsid w:val="0001208D"/>
    <w:rsid w:val="000121EF"/>
    <w:rsid w:val="000125FB"/>
    <w:rsid w:val="000138AA"/>
    <w:rsid w:val="00017A09"/>
    <w:rsid w:val="000301B9"/>
    <w:rsid w:val="00030592"/>
    <w:rsid w:val="00030B2E"/>
    <w:rsid w:val="00031ECC"/>
    <w:rsid w:val="0003226D"/>
    <w:rsid w:val="000328E9"/>
    <w:rsid w:val="00034B2D"/>
    <w:rsid w:val="000358ED"/>
    <w:rsid w:val="00036B11"/>
    <w:rsid w:val="0003774C"/>
    <w:rsid w:val="00041392"/>
    <w:rsid w:val="000418D5"/>
    <w:rsid w:val="00041D9A"/>
    <w:rsid w:val="00042088"/>
    <w:rsid w:val="000421C4"/>
    <w:rsid w:val="00043CDA"/>
    <w:rsid w:val="00043FA7"/>
    <w:rsid w:val="00044460"/>
    <w:rsid w:val="0004495D"/>
    <w:rsid w:val="00045923"/>
    <w:rsid w:val="000476DF"/>
    <w:rsid w:val="000479B6"/>
    <w:rsid w:val="000519E6"/>
    <w:rsid w:val="00054C07"/>
    <w:rsid w:val="00055290"/>
    <w:rsid w:val="00064108"/>
    <w:rsid w:val="0006661F"/>
    <w:rsid w:val="00066B46"/>
    <w:rsid w:val="000730AA"/>
    <w:rsid w:val="0007384A"/>
    <w:rsid w:val="00076435"/>
    <w:rsid w:val="000801D0"/>
    <w:rsid w:val="00080544"/>
    <w:rsid w:val="000821E2"/>
    <w:rsid w:val="00083758"/>
    <w:rsid w:val="00083F7F"/>
    <w:rsid w:val="00085754"/>
    <w:rsid w:val="000859E7"/>
    <w:rsid w:val="0008762A"/>
    <w:rsid w:val="000903C0"/>
    <w:rsid w:val="000903D2"/>
    <w:rsid w:val="00090BDA"/>
    <w:rsid w:val="0009212D"/>
    <w:rsid w:val="000923BF"/>
    <w:rsid w:val="000927FF"/>
    <w:rsid w:val="00094CAD"/>
    <w:rsid w:val="000955A2"/>
    <w:rsid w:val="00095CDD"/>
    <w:rsid w:val="00096261"/>
    <w:rsid w:val="00096643"/>
    <w:rsid w:val="00096B21"/>
    <w:rsid w:val="00096E12"/>
    <w:rsid w:val="00097830"/>
    <w:rsid w:val="00097F41"/>
    <w:rsid w:val="000A187B"/>
    <w:rsid w:val="000A2C45"/>
    <w:rsid w:val="000A4FEA"/>
    <w:rsid w:val="000A69D8"/>
    <w:rsid w:val="000A7237"/>
    <w:rsid w:val="000B151E"/>
    <w:rsid w:val="000B3DC0"/>
    <w:rsid w:val="000B74E8"/>
    <w:rsid w:val="000C0DAB"/>
    <w:rsid w:val="000C0F22"/>
    <w:rsid w:val="000C2190"/>
    <w:rsid w:val="000C432F"/>
    <w:rsid w:val="000C53A1"/>
    <w:rsid w:val="000C585C"/>
    <w:rsid w:val="000C722A"/>
    <w:rsid w:val="000D128F"/>
    <w:rsid w:val="000D1808"/>
    <w:rsid w:val="000D215C"/>
    <w:rsid w:val="000D2C65"/>
    <w:rsid w:val="000D3497"/>
    <w:rsid w:val="000D4D82"/>
    <w:rsid w:val="000D5C14"/>
    <w:rsid w:val="000D6358"/>
    <w:rsid w:val="000D6B52"/>
    <w:rsid w:val="000E0B17"/>
    <w:rsid w:val="000E1F34"/>
    <w:rsid w:val="000E1FE2"/>
    <w:rsid w:val="000E37DC"/>
    <w:rsid w:val="000E3AEB"/>
    <w:rsid w:val="000E6C6E"/>
    <w:rsid w:val="000E753C"/>
    <w:rsid w:val="000E7D08"/>
    <w:rsid w:val="000F0ADD"/>
    <w:rsid w:val="000F15B3"/>
    <w:rsid w:val="000F1C21"/>
    <w:rsid w:val="000F2F39"/>
    <w:rsid w:val="000F369D"/>
    <w:rsid w:val="000F40C6"/>
    <w:rsid w:val="000F7E73"/>
    <w:rsid w:val="00101738"/>
    <w:rsid w:val="001020C3"/>
    <w:rsid w:val="0010259F"/>
    <w:rsid w:val="00102F9D"/>
    <w:rsid w:val="001059E5"/>
    <w:rsid w:val="001077D5"/>
    <w:rsid w:val="001078CE"/>
    <w:rsid w:val="00107D67"/>
    <w:rsid w:val="00107E6D"/>
    <w:rsid w:val="00110648"/>
    <w:rsid w:val="00110A06"/>
    <w:rsid w:val="001133F4"/>
    <w:rsid w:val="001152C5"/>
    <w:rsid w:val="00117443"/>
    <w:rsid w:val="00117962"/>
    <w:rsid w:val="001206CC"/>
    <w:rsid w:val="0012220C"/>
    <w:rsid w:val="001225B0"/>
    <w:rsid w:val="00122E4C"/>
    <w:rsid w:val="00123AE4"/>
    <w:rsid w:val="00124C49"/>
    <w:rsid w:val="00125AB0"/>
    <w:rsid w:val="00126158"/>
    <w:rsid w:val="00126576"/>
    <w:rsid w:val="00126859"/>
    <w:rsid w:val="00126D39"/>
    <w:rsid w:val="00127465"/>
    <w:rsid w:val="001277F1"/>
    <w:rsid w:val="00130792"/>
    <w:rsid w:val="0013340E"/>
    <w:rsid w:val="001334F6"/>
    <w:rsid w:val="00135120"/>
    <w:rsid w:val="00136136"/>
    <w:rsid w:val="00136F12"/>
    <w:rsid w:val="001422B0"/>
    <w:rsid w:val="00143B34"/>
    <w:rsid w:val="001472FD"/>
    <w:rsid w:val="0014738C"/>
    <w:rsid w:val="001479A2"/>
    <w:rsid w:val="00147FA2"/>
    <w:rsid w:val="001530B0"/>
    <w:rsid w:val="001536B4"/>
    <w:rsid w:val="00153A5C"/>
    <w:rsid w:val="00154B64"/>
    <w:rsid w:val="0015537C"/>
    <w:rsid w:val="00156D99"/>
    <w:rsid w:val="0015711D"/>
    <w:rsid w:val="00157327"/>
    <w:rsid w:val="0016006E"/>
    <w:rsid w:val="00163DE5"/>
    <w:rsid w:val="001653E5"/>
    <w:rsid w:val="001660D3"/>
    <w:rsid w:val="00166758"/>
    <w:rsid w:val="00167641"/>
    <w:rsid w:val="00167864"/>
    <w:rsid w:val="00170E5C"/>
    <w:rsid w:val="00172207"/>
    <w:rsid w:val="00172D7F"/>
    <w:rsid w:val="0017351D"/>
    <w:rsid w:val="00173984"/>
    <w:rsid w:val="0017503F"/>
    <w:rsid w:val="0017610A"/>
    <w:rsid w:val="00180B85"/>
    <w:rsid w:val="001822AC"/>
    <w:rsid w:val="00182A2C"/>
    <w:rsid w:val="00183D5C"/>
    <w:rsid w:val="0018474C"/>
    <w:rsid w:val="00185260"/>
    <w:rsid w:val="001877A2"/>
    <w:rsid w:val="00191095"/>
    <w:rsid w:val="00191411"/>
    <w:rsid w:val="0019186D"/>
    <w:rsid w:val="00191FFA"/>
    <w:rsid w:val="0019223E"/>
    <w:rsid w:val="00192A9D"/>
    <w:rsid w:val="00193A0A"/>
    <w:rsid w:val="0019652E"/>
    <w:rsid w:val="00196DDD"/>
    <w:rsid w:val="00197A1C"/>
    <w:rsid w:val="001A2F1D"/>
    <w:rsid w:val="001A2F72"/>
    <w:rsid w:val="001A53FF"/>
    <w:rsid w:val="001A677D"/>
    <w:rsid w:val="001A6C5D"/>
    <w:rsid w:val="001A7BBF"/>
    <w:rsid w:val="001B163F"/>
    <w:rsid w:val="001B1883"/>
    <w:rsid w:val="001B3E75"/>
    <w:rsid w:val="001C18BF"/>
    <w:rsid w:val="001C2D40"/>
    <w:rsid w:val="001C5B46"/>
    <w:rsid w:val="001D05EC"/>
    <w:rsid w:val="001D0971"/>
    <w:rsid w:val="001D0FD6"/>
    <w:rsid w:val="001D36CD"/>
    <w:rsid w:val="001D3CBB"/>
    <w:rsid w:val="001D44D7"/>
    <w:rsid w:val="001D6148"/>
    <w:rsid w:val="001E0073"/>
    <w:rsid w:val="001E2BF4"/>
    <w:rsid w:val="001E3255"/>
    <w:rsid w:val="001E401D"/>
    <w:rsid w:val="001E577D"/>
    <w:rsid w:val="001E586C"/>
    <w:rsid w:val="001E6858"/>
    <w:rsid w:val="001E6DBB"/>
    <w:rsid w:val="001F12AD"/>
    <w:rsid w:val="001F1586"/>
    <w:rsid w:val="001F1727"/>
    <w:rsid w:val="001F53DB"/>
    <w:rsid w:val="001F6541"/>
    <w:rsid w:val="001F6AA0"/>
    <w:rsid w:val="001F6DEE"/>
    <w:rsid w:val="00200AC8"/>
    <w:rsid w:val="002013A0"/>
    <w:rsid w:val="002020E1"/>
    <w:rsid w:val="002050B6"/>
    <w:rsid w:val="00205B18"/>
    <w:rsid w:val="00207A5A"/>
    <w:rsid w:val="002109CA"/>
    <w:rsid w:val="002117C3"/>
    <w:rsid w:val="002138DB"/>
    <w:rsid w:val="00215582"/>
    <w:rsid w:val="00216D35"/>
    <w:rsid w:val="0022020D"/>
    <w:rsid w:val="00220E83"/>
    <w:rsid w:val="00221CF5"/>
    <w:rsid w:val="00222844"/>
    <w:rsid w:val="00223405"/>
    <w:rsid w:val="0022356F"/>
    <w:rsid w:val="002247FB"/>
    <w:rsid w:val="0022590D"/>
    <w:rsid w:val="00225BE2"/>
    <w:rsid w:val="002267C0"/>
    <w:rsid w:val="002271A8"/>
    <w:rsid w:val="002304C5"/>
    <w:rsid w:val="00231985"/>
    <w:rsid w:val="00231C38"/>
    <w:rsid w:val="0023205D"/>
    <w:rsid w:val="002324B2"/>
    <w:rsid w:val="00232F2C"/>
    <w:rsid w:val="00233338"/>
    <w:rsid w:val="0023569F"/>
    <w:rsid w:val="00236421"/>
    <w:rsid w:val="00236459"/>
    <w:rsid w:val="00241045"/>
    <w:rsid w:val="002438D5"/>
    <w:rsid w:val="00243D6B"/>
    <w:rsid w:val="0024494A"/>
    <w:rsid w:val="00245C3D"/>
    <w:rsid w:val="002511BF"/>
    <w:rsid w:val="00252080"/>
    <w:rsid w:val="002528CA"/>
    <w:rsid w:val="00255332"/>
    <w:rsid w:val="0025773A"/>
    <w:rsid w:val="00260524"/>
    <w:rsid w:val="002615ED"/>
    <w:rsid w:val="00261E47"/>
    <w:rsid w:val="00263447"/>
    <w:rsid w:val="00263BE8"/>
    <w:rsid w:val="00264457"/>
    <w:rsid w:val="00265E76"/>
    <w:rsid w:val="00267750"/>
    <w:rsid w:val="00270A64"/>
    <w:rsid w:val="0027120A"/>
    <w:rsid w:val="00271393"/>
    <w:rsid w:val="0027189B"/>
    <w:rsid w:val="00272626"/>
    <w:rsid w:val="00273D70"/>
    <w:rsid w:val="00274560"/>
    <w:rsid w:val="002760BF"/>
    <w:rsid w:val="00276BF5"/>
    <w:rsid w:val="00276DF6"/>
    <w:rsid w:val="00277640"/>
    <w:rsid w:val="002805B4"/>
    <w:rsid w:val="00280C2A"/>
    <w:rsid w:val="002811EF"/>
    <w:rsid w:val="00282303"/>
    <w:rsid w:val="002829E8"/>
    <w:rsid w:val="00282A8E"/>
    <w:rsid w:val="00282B77"/>
    <w:rsid w:val="00283D08"/>
    <w:rsid w:val="002845EF"/>
    <w:rsid w:val="00285224"/>
    <w:rsid w:val="002868F2"/>
    <w:rsid w:val="00286931"/>
    <w:rsid w:val="00292E10"/>
    <w:rsid w:val="00294801"/>
    <w:rsid w:val="0029655A"/>
    <w:rsid w:val="002A1FBD"/>
    <w:rsid w:val="002A2B64"/>
    <w:rsid w:val="002A34B6"/>
    <w:rsid w:val="002A5362"/>
    <w:rsid w:val="002B09E7"/>
    <w:rsid w:val="002B0CF3"/>
    <w:rsid w:val="002B14C5"/>
    <w:rsid w:val="002B150A"/>
    <w:rsid w:val="002B25D6"/>
    <w:rsid w:val="002B535F"/>
    <w:rsid w:val="002B595F"/>
    <w:rsid w:val="002B5BDC"/>
    <w:rsid w:val="002B663C"/>
    <w:rsid w:val="002C00AA"/>
    <w:rsid w:val="002C172C"/>
    <w:rsid w:val="002C186F"/>
    <w:rsid w:val="002C21B1"/>
    <w:rsid w:val="002C3F01"/>
    <w:rsid w:val="002C5781"/>
    <w:rsid w:val="002C6277"/>
    <w:rsid w:val="002C6904"/>
    <w:rsid w:val="002C7D74"/>
    <w:rsid w:val="002D36DE"/>
    <w:rsid w:val="002D5809"/>
    <w:rsid w:val="002D583E"/>
    <w:rsid w:val="002D5BF6"/>
    <w:rsid w:val="002D60E2"/>
    <w:rsid w:val="002D7815"/>
    <w:rsid w:val="002E1D14"/>
    <w:rsid w:val="002E2198"/>
    <w:rsid w:val="002E55CB"/>
    <w:rsid w:val="002E5871"/>
    <w:rsid w:val="002E6C90"/>
    <w:rsid w:val="002F1AA5"/>
    <w:rsid w:val="002F1B3C"/>
    <w:rsid w:val="002F4EBC"/>
    <w:rsid w:val="002F7533"/>
    <w:rsid w:val="00300108"/>
    <w:rsid w:val="0030024F"/>
    <w:rsid w:val="0030049E"/>
    <w:rsid w:val="0030131F"/>
    <w:rsid w:val="00302834"/>
    <w:rsid w:val="0030438B"/>
    <w:rsid w:val="003044CA"/>
    <w:rsid w:val="003061D0"/>
    <w:rsid w:val="00306508"/>
    <w:rsid w:val="00307DC3"/>
    <w:rsid w:val="00310C54"/>
    <w:rsid w:val="00311A36"/>
    <w:rsid w:val="00311E6D"/>
    <w:rsid w:val="00313C53"/>
    <w:rsid w:val="00317783"/>
    <w:rsid w:val="00317A02"/>
    <w:rsid w:val="0032200F"/>
    <w:rsid w:val="003239E4"/>
    <w:rsid w:val="00325B44"/>
    <w:rsid w:val="003268C9"/>
    <w:rsid w:val="00326DFD"/>
    <w:rsid w:val="00332ADE"/>
    <w:rsid w:val="003332B1"/>
    <w:rsid w:val="00335B08"/>
    <w:rsid w:val="00337613"/>
    <w:rsid w:val="003376CF"/>
    <w:rsid w:val="00337AD2"/>
    <w:rsid w:val="00340DAB"/>
    <w:rsid w:val="00344EE3"/>
    <w:rsid w:val="003455FB"/>
    <w:rsid w:val="00347C07"/>
    <w:rsid w:val="00350516"/>
    <w:rsid w:val="00354E2A"/>
    <w:rsid w:val="00355EFC"/>
    <w:rsid w:val="00356312"/>
    <w:rsid w:val="0035671A"/>
    <w:rsid w:val="00357261"/>
    <w:rsid w:val="00357861"/>
    <w:rsid w:val="00360CD9"/>
    <w:rsid w:val="00362EF2"/>
    <w:rsid w:val="0036448D"/>
    <w:rsid w:val="00365923"/>
    <w:rsid w:val="00365E96"/>
    <w:rsid w:val="00367392"/>
    <w:rsid w:val="00367F9B"/>
    <w:rsid w:val="00370A33"/>
    <w:rsid w:val="00370FCA"/>
    <w:rsid w:val="0037242F"/>
    <w:rsid w:val="00372FA5"/>
    <w:rsid w:val="00373BA1"/>
    <w:rsid w:val="00374122"/>
    <w:rsid w:val="0037414F"/>
    <w:rsid w:val="00374594"/>
    <w:rsid w:val="00374682"/>
    <w:rsid w:val="003762B7"/>
    <w:rsid w:val="00377307"/>
    <w:rsid w:val="0037730C"/>
    <w:rsid w:val="00377C75"/>
    <w:rsid w:val="00377DA9"/>
    <w:rsid w:val="00381153"/>
    <w:rsid w:val="00381727"/>
    <w:rsid w:val="0038390E"/>
    <w:rsid w:val="0039015A"/>
    <w:rsid w:val="00391A06"/>
    <w:rsid w:val="00392906"/>
    <w:rsid w:val="00392E13"/>
    <w:rsid w:val="00392F80"/>
    <w:rsid w:val="003934D3"/>
    <w:rsid w:val="003A046D"/>
    <w:rsid w:val="003A04E0"/>
    <w:rsid w:val="003A0BF7"/>
    <w:rsid w:val="003A2F57"/>
    <w:rsid w:val="003A3849"/>
    <w:rsid w:val="003A5CDA"/>
    <w:rsid w:val="003A6534"/>
    <w:rsid w:val="003B0812"/>
    <w:rsid w:val="003B0F71"/>
    <w:rsid w:val="003B161A"/>
    <w:rsid w:val="003B1F68"/>
    <w:rsid w:val="003B22F3"/>
    <w:rsid w:val="003B2608"/>
    <w:rsid w:val="003B343E"/>
    <w:rsid w:val="003B3760"/>
    <w:rsid w:val="003B4F33"/>
    <w:rsid w:val="003B579C"/>
    <w:rsid w:val="003C30B9"/>
    <w:rsid w:val="003C3ACF"/>
    <w:rsid w:val="003C56A9"/>
    <w:rsid w:val="003C6C37"/>
    <w:rsid w:val="003D1804"/>
    <w:rsid w:val="003D714C"/>
    <w:rsid w:val="003D74CC"/>
    <w:rsid w:val="003D7739"/>
    <w:rsid w:val="003D7DA5"/>
    <w:rsid w:val="003E027F"/>
    <w:rsid w:val="003E02C6"/>
    <w:rsid w:val="003E0359"/>
    <w:rsid w:val="003E0407"/>
    <w:rsid w:val="003E4454"/>
    <w:rsid w:val="003E4E69"/>
    <w:rsid w:val="003E4F99"/>
    <w:rsid w:val="003E5048"/>
    <w:rsid w:val="003E53FF"/>
    <w:rsid w:val="003E5854"/>
    <w:rsid w:val="003E589C"/>
    <w:rsid w:val="003E62FC"/>
    <w:rsid w:val="003F326E"/>
    <w:rsid w:val="003F6B20"/>
    <w:rsid w:val="004005CE"/>
    <w:rsid w:val="004011EB"/>
    <w:rsid w:val="00401E05"/>
    <w:rsid w:val="004038C0"/>
    <w:rsid w:val="00404D5A"/>
    <w:rsid w:val="00406410"/>
    <w:rsid w:val="0040788C"/>
    <w:rsid w:val="00407D94"/>
    <w:rsid w:val="004117DD"/>
    <w:rsid w:val="00416ED3"/>
    <w:rsid w:val="00417D85"/>
    <w:rsid w:val="00421DAC"/>
    <w:rsid w:val="00422AC1"/>
    <w:rsid w:val="00422F08"/>
    <w:rsid w:val="004241E4"/>
    <w:rsid w:val="00425154"/>
    <w:rsid w:val="00427C3B"/>
    <w:rsid w:val="00432BD9"/>
    <w:rsid w:val="0043319C"/>
    <w:rsid w:val="0043346C"/>
    <w:rsid w:val="0043449F"/>
    <w:rsid w:val="00441153"/>
    <w:rsid w:val="00441822"/>
    <w:rsid w:val="004429AA"/>
    <w:rsid w:val="00444E3A"/>
    <w:rsid w:val="00446359"/>
    <w:rsid w:val="00446A24"/>
    <w:rsid w:val="004479D5"/>
    <w:rsid w:val="00451859"/>
    <w:rsid w:val="00452B14"/>
    <w:rsid w:val="004561CD"/>
    <w:rsid w:val="00460876"/>
    <w:rsid w:val="004609DB"/>
    <w:rsid w:val="00461568"/>
    <w:rsid w:val="0046180F"/>
    <w:rsid w:val="004638A7"/>
    <w:rsid w:val="00466352"/>
    <w:rsid w:val="004674DA"/>
    <w:rsid w:val="00470961"/>
    <w:rsid w:val="0047117D"/>
    <w:rsid w:val="004733C4"/>
    <w:rsid w:val="00475263"/>
    <w:rsid w:val="0047696E"/>
    <w:rsid w:val="0047774B"/>
    <w:rsid w:val="00481E94"/>
    <w:rsid w:val="00482129"/>
    <w:rsid w:val="00482876"/>
    <w:rsid w:val="0048302A"/>
    <w:rsid w:val="00483479"/>
    <w:rsid w:val="004848FB"/>
    <w:rsid w:val="00486B25"/>
    <w:rsid w:val="00487651"/>
    <w:rsid w:val="0049023B"/>
    <w:rsid w:val="004905A1"/>
    <w:rsid w:val="00491655"/>
    <w:rsid w:val="00492848"/>
    <w:rsid w:val="004946C1"/>
    <w:rsid w:val="00495DFA"/>
    <w:rsid w:val="004A08B1"/>
    <w:rsid w:val="004A0BA0"/>
    <w:rsid w:val="004A1579"/>
    <w:rsid w:val="004A183E"/>
    <w:rsid w:val="004A40B6"/>
    <w:rsid w:val="004A58B5"/>
    <w:rsid w:val="004B15F1"/>
    <w:rsid w:val="004B1626"/>
    <w:rsid w:val="004B1C23"/>
    <w:rsid w:val="004B6567"/>
    <w:rsid w:val="004B6696"/>
    <w:rsid w:val="004C0CFF"/>
    <w:rsid w:val="004C127E"/>
    <w:rsid w:val="004C185C"/>
    <w:rsid w:val="004C5649"/>
    <w:rsid w:val="004D01DF"/>
    <w:rsid w:val="004D10AF"/>
    <w:rsid w:val="004D5B37"/>
    <w:rsid w:val="004D6302"/>
    <w:rsid w:val="004D768E"/>
    <w:rsid w:val="004E22B5"/>
    <w:rsid w:val="004E3B45"/>
    <w:rsid w:val="004E40B1"/>
    <w:rsid w:val="004E4ACC"/>
    <w:rsid w:val="004E5CA3"/>
    <w:rsid w:val="004F026A"/>
    <w:rsid w:val="004F29E0"/>
    <w:rsid w:val="004F3740"/>
    <w:rsid w:val="004F6789"/>
    <w:rsid w:val="004F73A0"/>
    <w:rsid w:val="004F7575"/>
    <w:rsid w:val="00501169"/>
    <w:rsid w:val="00501A16"/>
    <w:rsid w:val="00502497"/>
    <w:rsid w:val="0050291E"/>
    <w:rsid w:val="005049D1"/>
    <w:rsid w:val="00505B42"/>
    <w:rsid w:val="00506D57"/>
    <w:rsid w:val="005073D1"/>
    <w:rsid w:val="00512571"/>
    <w:rsid w:val="005155C1"/>
    <w:rsid w:val="005169E8"/>
    <w:rsid w:val="00520230"/>
    <w:rsid w:val="005213D6"/>
    <w:rsid w:val="00525A4C"/>
    <w:rsid w:val="0052658B"/>
    <w:rsid w:val="005303AD"/>
    <w:rsid w:val="0053200C"/>
    <w:rsid w:val="00532890"/>
    <w:rsid w:val="00532D60"/>
    <w:rsid w:val="00532DC2"/>
    <w:rsid w:val="00536273"/>
    <w:rsid w:val="00537DA7"/>
    <w:rsid w:val="005401F6"/>
    <w:rsid w:val="0054087F"/>
    <w:rsid w:val="00540F21"/>
    <w:rsid w:val="0054182E"/>
    <w:rsid w:val="0054419B"/>
    <w:rsid w:val="0054445B"/>
    <w:rsid w:val="0054554A"/>
    <w:rsid w:val="00546602"/>
    <w:rsid w:val="00546CFA"/>
    <w:rsid w:val="005513B7"/>
    <w:rsid w:val="00551B86"/>
    <w:rsid w:val="00552452"/>
    <w:rsid w:val="005540C0"/>
    <w:rsid w:val="0055465C"/>
    <w:rsid w:val="00556846"/>
    <w:rsid w:val="00557721"/>
    <w:rsid w:val="0055784E"/>
    <w:rsid w:val="005603A3"/>
    <w:rsid w:val="005605BD"/>
    <w:rsid w:val="005610B8"/>
    <w:rsid w:val="00561DDC"/>
    <w:rsid w:val="00562C55"/>
    <w:rsid w:val="00564640"/>
    <w:rsid w:val="00564840"/>
    <w:rsid w:val="00564BFC"/>
    <w:rsid w:val="005675E7"/>
    <w:rsid w:val="005676AC"/>
    <w:rsid w:val="005704EB"/>
    <w:rsid w:val="00573045"/>
    <w:rsid w:val="00574559"/>
    <w:rsid w:val="00574CFF"/>
    <w:rsid w:val="00574D4A"/>
    <w:rsid w:val="005751B3"/>
    <w:rsid w:val="0057547B"/>
    <w:rsid w:val="0058004F"/>
    <w:rsid w:val="00581ED0"/>
    <w:rsid w:val="00583B27"/>
    <w:rsid w:val="0058468C"/>
    <w:rsid w:val="00585086"/>
    <w:rsid w:val="0058619E"/>
    <w:rsid w:val="005862AB"/>
    <w:rsid w:val="00586C88"/>
    <w:rsid w:val="0058737F"/>
    <w:rsid w:val="00587923"/>
    <w:rsid w:val="00590508"/>
    <w:rsid w:val="0059205C"/>
    <w:rsid w:val="00592FBE"/>
    <w:rsid w:val="0059455D"/>
    <w:rsid w:val="00594A2A"/>
    <w:rsid w:val="005954CA"/>
    <w:rsid w:val="00595AD7"/>
    <w:rsid w:val="00597C3D"/>
    <w:rsid w:val="005A08FC"/>
    <w:rsid w:val="005A0B3B"/>
    <w:rsid w:val="005A1201"/>
    <w:rsid w:val="005A13EA"/>
    <w:rsid w:val="005A1D52"/>
    <w:rsid w:val="005A2781"/>
    <w:rsid w:val="005A325D"/>
    <w:rsid w:val="005A4645"/>
    <w:rsid w:val="005A5512"/>
    <w:rsid w:val="005A663F"/>
    <w:rsid w:val="005A70FD"/>
    <w:rsid w:val="005B0C38"/>
    <w:rsid w:val="005B0E2D"/>
    <w:rsid w:val="005B1286"/>
    <w:rsid w:val="005B5061"/>
    <w:rsid w:val="005C1CDE"/>
    <w:rsid w:val="005C3E6C"/>
    <w:rsid w:val="005C5358"/>
    <w:rsid w:val="005C578F"/>
    <w:rsid w:val="005D2409"/>
    <w:rsid w:val="005D2B09"/>
    <w:rsid w:val="005D2BD5"/>
    <w:rsid w:val="005D4729"/>
    <w:rsid w:val="005D5135"/>
    <w:rsid w:val="005D61CC"/>
    <w:rsid w:val="005E0B9F"/>
    <w:rsid w:val="005E1581"/>
    <w:rsid w:val="005E5BA0"/>
    <w:rsid w:val="005F0F4C"/>
    <w:rsid w:val="005F15E9"/>
    <w:rsid w:val="005F1F44"/>
    <w:rsid w:val="005F29DB"/>
    <w:rsid w:val="005F2CCC"/>
    <w:rsid w:val="005F3422"/>
    <w:rsid w:val="005F5465"/>
    <w:rsid w:val="005F5BE2"/>
    <w:rsid w:val="005F6643"/>
    <w:rsid w:val="006000FF"/>
    <w:rsid w:val="0060142E"/>
    <w:rsid w:val="00603E83"/>
    <w:rsid w:val="006048E8"/>
    <w:rsid w:val="00604FB1"/>
    <w:rsid w:val="006055ED"/>
    <w:rsid w:val="00605D17"/>
    <w:rsid w:val="0060662E"/>
    <w:rsid w:val="00606E8A"/>
    <w:rsid w:val="006072E8"/>
    <w:rsid w:val="006115FB"/>
    <w:rsid w:val="00611777"/>
    <w:rsid w:val="0061261A"/>
    <w:rsid w:val="006128F2"/>
    <w:rsid w:val="0061526C"/>
    <w:rsid w:val="00615347"/>
    <w:rsid w:val="00615B1B"/>
    <w:rsid w:val="00617077"/>
    <w:rsid w:val="00620442"/>
    <w:rsid w:val="006217B4"/>
    <w:rsid w:val="006219A4"/>
    <w:rsid w:val="00621BDF"/>
    <w:rsid w:val="00621FB0"/>
    <w:rsid w:val="00622266"/>
    <w:rsid w:val="00622FA3"/>
    <w:rsid w:val="0062329D"/>
    <w:rsid w:val="00623C26"/>
    <w:rsid w:val="00625DB0"/>
    <w:rsid w:val="00625EE7"/>
    <w:rsid w:val="00631733"/>
    <w:rsid w:val="00633497"/>
    <w:rsid w:val="006349C5"/>
    <w:rsid w:val="00634CDE"/>
    <w:rsid w:val="00635B8B"/>
    <w:rsid w:val="0063657A"/>
    <w:rsid w:val="00637253"/>
    <w:rsid w:val="006404BB"/>
    <w:rsid w:val="00641176"/>
    <w:rsid w:val="006413A1"/>
    <w:rsid w:val="00641EF7"/>
    <w:rsid w:val="0064401A"/>
    <w:rsid w:val="0064615C"/>
    <w:rsid w:val="00646297"/>
    <w:rsid w:val="0064629D"/>
    <w:rsid w:val="006469AC"/>
    <w:rsid w:val="00655109"/>
    <w:rsid w:val="00657052"/>
    <w:rsid w:val="006570E3"/>
    <w:rsid w:val="0066042D"/>
    <w:rsid w:val="0066248D"/>
    <w:rsid w:val="00664529"/>
    <w:rsid w:val="00666240"/>
    <w:rsid w:val="006707FD"/>
    <w:rsid w:val="00670F0D"/>
    <w:rsid w:val="00675E38"/>
    <w:rsid w:val="00676FEA"/>
    <w:rsid w:val="00680191"/>
    <w:rsid w:val="00680496"/>
    <w:rsid w:val="006805F8"/>
    <w:rsid w:val="0068154B"/>
    <w:rsid w:val="00681A18"/>
    <w:rsid w:val="006838F6"/>
    <w:rsid w:val="006843E1"/>
    <w:rsid w:val="006847CA"/>
    <w:rsid w:val="00684CB7"/>
    <w:rsid w:val="0068624D"/>
    <w:rsid w:val="0068746B"/>
    <w:rsid w:val="00687958"/>
    <w:rsid w:val="00692A12"/>
    <w:rsid w:val="00692A32"/>
    <w:rsid w:val="00692D48"/>
    <w:rsid w:val="00693746"/>
    <w:rsid w:val="006937E8"/>
    <w:rsid w:val="00693F23"/>
    <w:rsid w:val="0069476C"/>
    <w:rsid w:val="00694F2E"/>
    <w:rsid w:val="00695892"/>
    <w:rsid w:val="006958BE"/>
    <w:rsid w:val="006A098A"/>
    <w:rsid w:val="006A5955"/>
    <w:rsid w:val="006A7C9F"/>
    <w:rsid w:val="006B3D80"/>
    <w:rsid w:val="006B4B0C"/>
    <w:rsid w:val="006B5CB6"/>
    <w:rsid w:val="006B77CB"/>
    <w:rsid w:val="006C23EA"/>
    <w:rsid w:val="006C30D8"/>
    <w:rsid w:val="006C387E"/>
    <w:rsid w:val="006C3C00"/>
    <w:rsid w:val="006C585D"/>
    <w:rsid w:val="006C5BE4"/>
    <w:rsid w:val="006C649F"/>
    <w:rsid w:val="006C71BB"/>
    <w:rsid w:val="006D1236"/>
    <w:rsid w:val="006D26AA"/>
    <w:rsid w:val="006D7838"/>
    <w:rsid w:val="006E1FB3"/>
    <w:rsid w:val="006E32AE"/>
    <w:rsid w:val="006E40C7"/>
    <w:rsid w:val="006E4114"/>
    <w:rsid w:val="006E4AB7"/>
    <w:rsid w:val="006E4B09"/>
    <w:rsid w:val="006E505B"/>
    <w:rsid w:val="006E5A6B"/>
    <w:rsid w:val="006E5B60"/>
    <w:rsid w:val="006E5D49"/>
    <w:rsid w:val="006E6D8F"/>
    <w:rsid w:val="006E7416"/>
    <w:rsid w:val="006F0FCF"/>
    <w:rsid w:val="006F1CA1"/>
    <w:rsid w:val="006F1FF0"/>
    <w:rsid w:val="006F2375"/>
    <w:rsid w:val="006F37CD"/>
    <w:rsid w:val="006F654A"/>
    <w:rsid w:val="006F7020"/>
    <w:rsid w:val="0070039C"/>
    <w:rsid w:val="00700770"/>
    <w:rsid w:val="00700836"/>
    <w:rsid w:val="00700C54"/>
    <w:rsid w:val="007038E2"/>
    <w:rsid w:val="00703E18"/>
    <w:rsid w:val="007051FE"/>
    <w:rsid w:val="00705979"/>
    <w:rsid w:val="007075D3"/>
    <w:rsid w:val="0070767A"/>
    <w:rsid w:val="00711121"/>
    <w:rsid w:val="00711E44"/>
    <w:rsid w:val="00712E17"/>
    <w:rsid w:val="00713DB0"/>
    <w:rsid w:val="00713E5F"/>
    <w:rsid w:val="00716225"/>
    <w:rsid w:val="00720856"/>
    <w:rsid w:val="00724838"/>
    <w:rsid w:val="007255C4"/>
    <w:rsid w:val="007256C2"/>
    <w:rsid w:val="0072587B"/>
    <w:rsid w:val="007258FC"/>
    <w:rsid w:val="007279F3"/>
    <w:rsid w:val="007301D7"/>
    <w:rsid w:val="00730690"/>
    <w:rsid w:val="0073528D"/>
    <w:rsid w:val="00735967"/>
    <w:rsid w:val="0073725E"/>
    <w:rsid w:val="00741854"/>
    <w:rsid w:val="00743728"/>
    <w:rsid w:val="007448E8"/>
    <w:rsid w:val="00744D5D"/>
    <w:rsid w:val="0074561A"/>
    <w:rsid w:val="00745E45"/>
    <w:rsid w:val="00745E90"/>
    <w:rsid w:val="007479D8"/>
    <w:rsid w:val="00751864"/>
    <w:rsid w:val="00751C01"/>
    <w:rsid w:val="007525A4"/>
    <w:rsid w:val="00752FB6"/>
    <w:rsid w:val="0075311C"/>
    <w:rsid w:val="00753EDF"/>
    <w:rsid w:val="00754035"/>
    <w:rsid w:val="00754AD5"/>
    <w:rsid w:val="00754CF7"/>
    <w:rsid w:val="0075546B"/>
    <w:rsid w:val="00761F8F"/>
    <w:rsid w:val="007628CD"/>
    <w:rsid w:val="007643C7"/>
    <w:rsid w:val="007666F5"/>
    <w:rsid w:val="00766FAE"/>
    <w:rsid w:val="0076724A"/>
    <w:rsid w:val="00767505"/>
    <w:rsid w:val="007722D6"/>
    <w:rsid w:val="00774B76"/>
    <w:rsid w:val="00776304"/>
    <w:rsid w:val="00776A50"/>
    <w:rsid w:val="00781D4D"/>
    <w:rsid w:val="00782149"/>
    <w:rsid w:val="007857E3"/>
    <w:rsid w:val="00785BE9"/>
    <w:rsid w:val="0079104C"/>
    <w:rsid w:val="0079361E"/>
    <w:rsid w:val="00793D93"/>
    <w:rsid w:val="00793F5D"/>
    <w:rsid w:val="007946C2"/>
    <w:rsid w:val="00795191"/>
    <w:rsid w:val="00797CF4"/>
    <w:rsid w:val="007A2F95"/>
    <w:rsid w:val="007A3F64"/>
    <w:rsid w:val="007A564D"/>
    <w:rsid w:val="007A6A5A"/>
    <w:rsid w:val="007A6DF9"/>
    <w:rsid w:val="007A7AE7"/>
    <w:rsid w:val="007B042A"/>
    <w:rsid w:val="007B0A50"/>
    <w:rsid w:val="007B4F3D"/>
    <w:rsid w:val="007B4FA1"/>
    <w:rsid w:val="007B5D7D"/>
    <w:rsid w:val="007B69CE"/>
    <w:rsid w:val="007B7A8E"/>
    <w:rsid w:val="007C4D48"/>
    <w:rsid w:val="007D09E1"/>
    <w:rsid w:val="007D17BA"/>
    <w:rsid w:val="007D2D3B"/>
    <w:rsid w:val="007D2F4D"/>
    <w:rsid w:val="007D3565"/>
    <w:rsid w:val="007D3777"/>
    <w:rsid w:val="007D49ED"/>
    <w:rsid w:val="007D4EC0"/>
    <w:rsid w:val="007D5F12"/>
    <w:rsid w:val="007D69F8"/>
    <w:rsid w:val="007E149F"/>
    <w:rsid w:val="007E3A89"/>
    <w:rsid w:val="007E3BC5"/>
    <w:rsid w:val="007E3F0A"/>
    <w:rsid w:val="007E6B6A"/>
    <w:rsid w:val="007E6FAE"/>
    <w:rsid w:val="007F09BE"/>
    <w:rsid w:val="007F1CB0"/>
    <w:rsid w:val="007F3B2A"/>
    <w:rsid w:val="00801F67"/>
    <w:rsid w:val="00805A70"/>
    <w:rsid w:val="00807A8B"/>
    <w:rsid w:val="00807E18"/>
    <w:rsid w:val="008113A3"/>
    <w:rsid w:val="008127F5"/>
    <w:rsid w:val="00812D63"/>
    <w:rsid w:val="00814BC5"/>
    <w:rsid w:val="00815A39"/>
    <w:rsid w:val="00815C12"/>
    <w:rsid w:val="00815C6D"/>
    <w:rsid w:val="008162D7"/>
    <w:rsid w:val="00817407"/>
    <w:rsid w:val="008206F3"/>
    <w:rsid w:val="00820C59"/>
    <w:rsid w:val="00821320"/>
    <w:rsid w:val="008218AE"/>
    <w:rsid w:val="00825C44"/>
    <w:rsid w:val="00830B77"/>
    <w:rsid w:val="0083179D"/>
    <w:rsid w:val="00832455"/>
    <w:rsid w:val="00832BF5"/>
    <w:rsid w:val="00836567"/>
    <w:rsid w:val="00836B0F"/>
    <w:rsid w:val="00842544"/>
    <w:rsid w:val="00844B8B"/>
    <w:rsid w:val="00845609"/>
    <w:rsid w:val="00845913"/>
    <w:rsid w:val="0084600A"/>
    <w:rsid w:val="0084610B"/>
    <w:rsid w:val="00850566"/>
    <w:rsid w:val="008505AB"/>
    <w:rsid w:val="0085217E"/>
    <w:rsid w:val="0085297E"/>
    <w:rsid w:val="00861242"/>
    <w:rsid w:val="00863A45"/>
    <w:rsid w:val="00865BF1"/>
    <w:rsid w:val="00867273"/>
    <w:rsid w:val="00870365"/>
    <w:rsid w:val="008709BD"/>
    <w:rsid w:val="00870ABC"/>
    <w:rsid w:val="00870C79"/>
    <w:rsid w:val="008726D9"/>
    <w:rsid w:val="008730BA"/>
    <w:rsid w:val="00877293"/>
    <w:rsid w:val="008776C0"/>
    <w:rsid w:val="00877BAD"/>
    <w:rsid w:val="00881BB8"/>
    <w:rsid w:val="00885CC1"/>
    <w:rsid w:val="0088691B"/>
    <w:rsid w:val="00887830"/>
    <w:rsid w:val="0089144C"/>
    <w:rsid w:val="008914F0"/>
    <w:rsid w:val="008930A5"/>
    <w:rsid w:val="00897C00"/>
    <w:rsid w:val="008A0116"/>
    <w:rsid w:val="008A2D0E"/>
    <w:rsid w:val="008A2F5E"/>
    <w:rsid w:val="008A5791"/>
    <w:rsid w:val="008A6AF7"/>
    <w:rsid w:val="008B1075"/>
    <w:rsid w:val="008B1C65"/>
    <w:rsid w:val="008B57A6"/>
    <w:rsid w:val="008B5EB6"/>
    <w:rsid w:val="008B6BCD"/>
    <w:rsid w:val="008B6E19"/>
    <w:rsid w:val="008B6EDF"/>
    <w:rsid w:val="008B7902"/>
    <w:rsid w:val="008C0E1E"/>
    <w:rsid w:val="008C1CE4"/>
    <w:rsid w:val="008C3916"/>
    <w:rsid w:val="008C4679"/>
    <w:rsid w:val="008C489C"/>
    <w:rsid w:val="008C65C4"/>
    <w:rsid w:val="008C726C"/>
    <w:rsid w:val="008D0BDE"/>
    <w:rsid w:val="008D1F17"/>
    <w:rsid w:val="008D47B5"/>
    <w:rsid w:val="008D5E49"/>
    <w:rsid w:val="008D6AB1"/>
    <w:rsid w:val="008D74F9"/>
    <w:rsid w:val="008E03E2"/>
    <w:rsid w:val="008E0A83"/>
    <w:rsid w:val="008E143A"/>
    <w:rsid w:val="008E3633"/>
    <w:rsid w:val="008E3994"/>
    <w:rsid w:val="008E3B5C"/>
    <w:rsid w:val="008E4174"/>
    <w:rsid w:val="008E4857"/>
    <w:rsid w:val="008E4896"/>
    <w:rsid w:val="008E7AB6"/>
    <w:rsid w:val="008F14A2"/>
    <w:rsid w:val="008F22C9"/>
    <w:rsid w:val="008F27C9"/>
    <w:rsid w:val="008F2B7C"/>
    <w:rsid w:val="008F467C"/>
    <w:rsid w:val="008F57BF"/>
    <w:rsid w:val="008F692B"/>
    <w:rsid w:val="008F6DD0"/>
    <w:rsid w:val="00901453"/>
    <w:rsid w:val="0090266D"/>
    <w:rsid w:val="00902B81"/>
    <w:rsid w:val="00902EBE"/>
    <w:rsid w:val="009045F1"/>
    <w:rsid w:val="00904E12"/>
    <w:rsid w:val="0090613F"/>
    <w:rsid w:val="00906322"/>
    <w:rsid w:val="0091098F"/>
    <w:rsid w:val="00912B3C"/>
    <w:rsid w:val="00914D81"/>
    <w:rsid w:val="0091749F"/>
    <w:rsid w:val="00917B62"/>
    <w:rsid w:val="0092070F"/>
    <w:rsid w:val="009228CE"/>
    <w:rsid w:val="00924455"/>
    <w:rsid w:val="0092487C"/>
    <w:rsid w:val="00925DD7"/>
    <w:rsid w:val="0093079F"/>
    <w:rsid w:val="00933F1D"/>
    <w:rsid w:val="009345A1"/>
    <w:rsid w:val="0093501C"/>
    <w:rsid w:val="00935F12"/>
    <w:rsid w:val="0093719C"/>
    <w:rsid w:val="00940119"/>
    <w:rsid w:val="00940B00"/>
    <w:rsid w:val="00942E50"/>
    <w:rsid w:val="0094320E"/>
    <w:rsid w:val="00943C65"/>
    <w:rsid w:val="00944E49"/>
    <w:rsid w:val="00945490"/>
    <w:rsid w:val="00946A1D"/>
    <w:rsid w:val="009501B4"/>
    <w:rsid w:val="00950474"/>
    <w:rsid w:val="009504A8"/>
    <w:rsid w:val="00951385"/>
    <w:rsid w:val="009517D4"/>
    <w:rsid w:val="00953C06"/>
    <w:rsid w:val="0095466E"/>
    <w:rsid w:val="00954D89"/>
    <w:rsid w:val="00955506"/>
    <w:rsid w:val="00957219"/>
    <w:rsid w:val="0095723D"/>
    <w:rsid w:val="00960BB8"/>
    <w:rsid w:val="00961AF1"/>
    <w:rsid w:val="009657BC"/>
    <w:rsid w:val="009657F1"/>
    <w:rsid w:val="00967147"/>
    <w:rsid w:val="00967FEF"/>
    <w:rsid w:val="00970663"/>
    <w:rsid w:val="00971989"/>
    <w:rsid w:val="00971C44"/>
    <w:rsid w:val="00973B67"/>
    <w:rsid w:val="0097535D"/>
    <w:rsid w:val="009765BE"/>
    <w:rsid w:val="00980853"/>
    <w:rsid w:val="0098223D"/>
    <w:rsid w:val="00983073"/>
    <w:rsid w:val="00983E82"/>
    <w:rsid w:val="0098529A"/>
    <w:rsid w:val="00986776"/>
    <w:rsid w:val="009936C0"/>
    <w:rsid w:val="00994E0C"/>
    <w:rsid w:val="00996E02"/>
    <w:rsid w:val="00997224"/>
    <w:rsid w:val="009A0C67"/>
    <w:rsid w:val="009A19F5"/>
    <w:rsid w:val="009A3AAE"/>
    <w:rsid w:val="009A3BF7"/>
    <w:rsid w:val="009A751F"/>
    <w:rsid w:val="009B04A7"/>
    <w:rsid w:val="009B2103"/>
    <w:rsid w:val="009B472D"/>
    <w:rsid w:val="009B5ED1"/>
    <w:rsid w:val="009B6646"/>
    <w:rsid w:val="009B6F31"/>
    <w:rsid w:val="009B790D"/>
    <w:rsid w:val="009C0742"/>
    <w:rsid w:val="009C1E5B"/>
    <w:rsid w:val="009C2699"/>
    <w:rsid w:val="009C2759"/>
    <w:rsid w:val="009C3D8F"/>
    <w:rsid w:val="009C3FEA"/>
    <w:rsid w:val="009C5015"/>
    <w:rsid w:val="009C7737"/>
    <w:rsid w:val="009D018E"/>
    <w:rsid w:val="009D08DC"/>
    <w:rsid w:val="009D244E"/>
    <w:rsid w:val="009D2B2D"/>
    <w:rsid w:val="009D3B7E"/>
    <w:rsid w:val="009D3EBA"/>
    <w:rsid w:val="009D4BF8"/>
    <w:rsid w:val="009D52CC"/>
    <w:rsid w:val="009D5DDD"/>
    <w:rsid w:val="009D7BB5"/>
    <w:rsid w:val="009E0328"/>
    <w:rsid w:val="009E0F52"/>
    <w:rsid w:val="009E30B1"/>
    <w:rsid w:val="009E3B26"/>
    <w:rsid w:val="009E442D"/>
    <w:rsid w:val="009E57F0"/>
    <w:rsid w:val="009E75EE"/>
    <w:rsid w:val="009E7DC8"/>
    <w:rsid w:val="009F1E6A"/>
    <w:rsid w:val="009F42F8"/>
    <w:rsid w:val="009F4429"/>
    <w:rsid w:val="009F54B3"/>
    <w:rsid w:val="009F6065"/>
    <w:rsid w:val="009F743B"/>
    <w:rsid w:val="009F7446"/>
    <w:rsid w:val="00A0042D"/>
    <w:rsid w:val="00A01214"/>
    <w:rsid w:val="00A032FD"/>
    <w:rsid w:val="00A05364"/>
    <w:rsid w:val="00A05FA2"/>
    <w:rsid w:val="00A06333"/>
    <w:rsid w:val="00A116A4"/>
    <w:rsid w:val="00A1171E"/>
    <w:rsid w:val="00A162AB"/>
    <w:rsid w:val="00A1795F"/>
    <w:rsid w:val="00A212AA"/>
    <w:rsid w:val="00A21950"/>
    <w:rsid w:val="00A22CEB"/>
    <w:rsid w:val="00A23629"/>
    <w:rsid w:val="00A236EA"/>
    <w:rsid w:val="00A23C68"/>
    <w:rsid w:val="00A26028"/>
    <w:rsid w:val="00A268BF"/>
    <w:rsid w:val="00A2732D"/>
    <w:rsid w:val="00A27527"/>
    <w:rsid w:val="00A27AE9"/>
    <w:rsid w:val="00A309A0"/>
    <w:rsid w:val="00A32FBA"/>
    <w:rsid w:val="00A37509"/>
    <w:rsid w:val="00A37BF5"/>
    <w:rsid w:val="00A4375E"/>
    <w:rsid w:val="00A43CF2"/>
    <w:rsid w:val="00A441C1"/>
    <w:rsid w:val="00A45650"/>
    <w:rsid w:val="00A479D4"/>
    <w:rsid w:val="00A47DA6"/>
    <w:rsid w:val="00A50648"/>
    <w:rsid w:val="00A521C6"/>
    <w:rsid w:val="00A527AF"/>
    <w:rsid w:val="00A5296A"/>
    <w:rsid w:val="00A53913"/>
    <w:rsid w:val="00A5431A"/>
    <w:rsid w:val="00A54D05"/>
    <w:rsid w:val="00A6473F"/>
    <w:rsid w:val="00A659CC"/>
    <w:rsid w:val="00A65DC0"/>
    <w:rsid w:val="00A67064"/>
    <w:rsid w:val="00A700D8"/>
    <w:rsid w:val="00A71B70"/>
    <w:rsid w:val="00A71D7C"/>
    <w:rsid w:val="00A72456"/>
    <w:rsid w:val="00A7488A"/>
    <w:rsid w:val="00A754E6"/>
    <w:rsid w:val="00A83DD5"/>
    <w:rsid w:val="00A86124"/>
    <w:rsid w:val="00A86709"/>
    <w:rsid w:val="00A9138D"/>
    <w:rsid w:val="00A913F1"/>
    <w:rsid w:val="00A92240"/>
    <w:rsid w:val="00A92B3A"/>
    <w:rsid w:val="00A92DCF"/>
    <w:rsid w:val="00A9307E"/>
    <w:rsid w:val="00A939EB"/>
    <w:rsid w:val="00A96496"/>
    <w:rsid w:val="00A96ECC"/>
    <w:rsid w:val="00A978FB"/>
    <w:rsid w:val="00AA20A5"/>
    <w:rsid w:val="00AA2A28"/>
    <w:rsid w:val="00AA3121"/>
    <w:rsid w:val="00AA4ABB"/>
    <w:rsid w:val="00AA5693"/>
    <w:rsid w:val="00AB10DA"/>
    <w:rsid w:val="00AB1553"/>
    <w:rsid w:val="00AB1659"/>
    <w:rsid w:val="00AB1ED0"/>
    <w:rsid w:val="00AB1EDD"/>
    <w:rsid w:val="00AB4416"/>
    <w:rsid w:val="00AB4D10"/>
    <w:rsid w:val="00AB703D"/>
    <w:rsid w:val="00AB707A"/>
    <w:rsid w:val="00AB72E8"/>
    <w:rsid w:val="00AC1010"/>
    <w:rsid w:val="00AC1DEA"/>
    <w:rsid w:val="00AC2635"/>
    <w:rsid w:val="00AC3ABF"/>
    <w:rsid w:val="00AC4962"/>
    <w:rsid w:val="00AC554E"/>
    <w:rsid w:val="00AC6425"/>
    <w:rsid w:val="00AC688E"/>
    <w:rsid w:val="00AC6EFD"/>
    <w:rsid w:val="00AD0638"/>
    <w:rsid w:val="00AD34BC"/>
    <w:rsid w:val="00AD3E37"/>
    <w:rsid w:val="00AD4B0E"/>
    <w:rsid w:val="00AD5C5A"/>
    <w:rsid w:val="00AD5EF9"/>
    <w:rsid w:val="00AD6749"/>
    <w:rsid w:val="00AE2134"/>
    <w:rsid w:val="00AE2154"/>
    <w:rsid w:val="00AE2BF3"/>
    <w:rsid w:val="00AE3A32"/>
    <w:rsid w:val="00AE47B2"/>
    <w:rsid w:val="00AE4C68"/>
    <w:rsid w:val="00AE5384"/>
    <w:rsid w:val="00AE595D"/>
    <w:rsid w:val="00AE59E4"/>
    <w:rsid w:val="00AE5B39"/>
    <w:rsid w:val="00AE7747"/>
    <w:rsid w:val="00AF257F"/>
    <w:rsid w:val="00AF4661"/>
    <w:rsid w:val="00AF586C"/>
    <w:rsid w:val="00AF6445"/>
    <w:rsid w:val="00AF694E"/>
    <w:rsid w:val="00B0207E"/>
    <w:rsid w:val="00B0214F"/>
    <w:rsid w:val="00B030C5"/>
    <w:rsid w:val="00B0324A"/>
    <w:rsid w:val="00B0634B"/>
    <w:rsid w:val="00B06807"/>
    <w:rsid w:val="00B07BF4"/>
    <w:rsid w:val="00B10728"/>
    <w:rsid w:val="00B11D47"/>
    <w:rsid w:val="00B15CA7"/>
    <w:rsid w:val="00B16456"/>
    <w:rsid w:val="00B17176"/>
    <w:rsid w:val="00B17357"/>
    <w:rsid w:val="00B2034A"/>
    <w:rsid w:val="00B204FD"/>
    <w:rsid w:val="00B22711"/>
    <w:rsid w:val="00B2307E"/>
    <w:rsid w:val="00B23A3D"/>
    <w:rsid w:val="00B25755"/>
    <w:rsid w:val="00B25BF3"/>
    <w:rsid w:val="00B266FB"/>
    <w:rsid w:val="00B30138"/>
    <w:rsid w:val="00B30B78"/>
    <w:rsid w:val="00B30F7B"/>
    <w:rsid w:val="00B3117B"/>
    <w:rsid w:val="00B31454"/>
    <w:rsid w:val="00B35440"/>
    <w:rsid w:val="00B37FA4"/>
    <w:rsid w:val="00B413BD"/>
    <w:rsid w:val="00B444F6"/>
    <w:rsid w:val="00B45BAB"/>
    <w:rsid w:val="00B45DD1"/>
    <w:rsid w:val="00B4672D"/>
    <w:rsid w:val="00B46D73"/>
    <w:rsid w:val="00B50878"/>
    <w:rsid w:val="00B50AE6"/>
    <w:rsid w:val="00B516B1"/>
    <w:rsid w:val="00B52658"/>
    <w:rsid w:val="00B54C16"/>
    <w:rsid w:val="00B54D5D"/>
    <w:rsid w:val="00B551D2"/>
    <w:rsid w:val="00B57854"/>
    <w:rsid w:val="00B60D0C"/>
    <w:rsid w:val="00B62D2C"/>
    <w:rsid w:val="00B63ECD"/>
    <w:rsid w:val="00B653D7"/>
    <w:rsid w:val="00B65A6D"/>
    <w:rsid w:val="00B70D7A"/>
    <w:rsid w:val="00B716C5"/>
    <w:rsid w:val="00B71C6B"/>
    <w:rsid w:val="00B71CAA"/>
    <w:rsid w:val="00B77F16"/>
    <w:rsid w:val="00B80006"/>
    <w:rsid w:val="00B81AD6"/>
    <w:rsid w:val="00B8200E"/>
    <w:rsid w:val="00B842FD"/>
    <w:rsid w:val="00B866EB"/>
    <w:rsid w:val="00B90568"/>
    <w:rsid w:val="00B92750"/>
    <w:rsid w:val="00B92D54"/>
    <w:rsid w:val="00B931DD"/>
    <w:rsid w:val="00B94CB4"/>
    <w:rsid w:val="00B94DF4"/>
    <w:rsid w:val="00B979B6"/>
    <w:rsid w:val="00BA168C"/>
    <w:rsid w:val="00BA2564"/>
    <w:rsid w:val="00BA401C"/>
    <w:rsid w:val="00BA5D2D"/>
    <w:rsid w:val="00BA6A19"/>
    <w:rsid w:val="00BB0F20"/>
    <w:rsid w:val="00BB35AD"/>
    <w:rsid w:val="00BB4F5B"/>
    <w:rsid w:val="00BB5516"/>
    <w:rsid w:val="00BB725C"/>
    <w:rsid w:val="00BB733B"/>
    <w:rsid w:val="00BB7414"/>
    <w:rsid w:val="00BC032C"/>
    <w:rsid w:val="00BC2ECE"/>
    <w:rsid w:val="00BC2FA3"/>
    <w:rsid w:val="00BC3E7D"/>
    <w:rsid w:val="00BC401D"/>
    <w:rsid w:val="00BC4F6F"/>
    <w:rsid w:val="00BD0402"/>
    <w:rsid w:val="00BD084F"/>
    <w:rsid w:val="00BD14F7"/>
    <w:rsid w:val="00BD37C7"/>
    <w:rsid w:val="00BD4396"/>
    <w:rsid w:val="00BD56F9"/>
    <w:rsid w:val="00BD5AE1"/>
    <w:rsid w:val="00BD5B09"/>
    <w:rsid w:val="00BD6143"/>
    <w:rsid w:val="00BD687A"/>
    <w:rsid w:val="00BD6A9E"/>
    <w:rsid w:val="00BD6D5D"/>
    <w:rsid w:val="00BE11E2"/>
    <w:rsid w:val="00BE5406"/>
    <w:rsid w:val="00BE5553"/>
    <w:rsid w:val="00BE56D9"/>
    <w:rsid w:val="00BE5FF8"/>
    <w:rsid w:val="00BE74E1"/>
    <w:rsid w:val="00BF1BA8"/>
    <w:rsid w:val="00BF3E0B"/>
    <w:rsid w:val="00BF6D77"/>
    <w:rsid w:val="00BF7EF6"/>
    <w:rsid w:val="00C00855"/>
    <w:rsid w:val="00C00ACF"/>
    <w:rsid w:val="00C011EB"/>
    <w:rsid w:val="00C0220C"/>
    <w:rsid w:val="00C02A94"/>
    <w:rsid w:val="00C05652"/>
    <w:rsid w:val="00C05B86"/>
    <w:rsid w:val="00C07397"/>
    <w:rsid w:val="00C1681D"/>
    <w:rsid w:val="00C16937"/>
    <w:rsid w:val="00C171D8"/>
    <w:rsid w:val="00C17452"/>
    <w:rsid w:val="00C2239E"/>
    <w:rsid w:val="00C2252A"/>
    <w:rsid w:val="00C23319"/>
    <w:rsid w:val="00C23DA5"/>
    <w:rsid w:val="00C2469C"/>
    <w:rsid w:val="00C274AA"/>
    <w:rsid w:val="00C31A03"/>
    <w:rsid w:val="00C3390C"/>
    <w:rsid w:val="00C34AA2"/>
    <w:rsid w:val="00C3520A"/>
    <w:rsid w:val="00C355CD"/>
    <w:rsid w:val="00C35784"/>
    <w:rsid w:val="00C35CC6"/>
    <w:rsid w:val="00C370BA"/>
    <w:rsid w:val="00C37B7D"/>
    <w:rsid w:val="00C41A19"/>
    <w:rsid w:val="00C46FD2"/>
    <w:rsid w:val="00C47F27"/>
    <w:rsid w:val="00C51C91"/>
    <w:rsid w:val="00C51CBB"/>
    <w:rsid w:val="00C53029"/>
    <w:rsid w:val="00C5384D"/>
    <w:rsid w:val="00C53D9A"/>
    <w:rsid w:val="00C551E1"/>
    <w:rsid w:val="00C561EA"/>
    <w:rsid w:val="00C5688C"/>
    <w:rsid w:val="00C577CB"/>
    <w:rsid w:val="00C60469"/>
    <w:rsid w:val="00C60F70"/>
    <w:rsid w:val="00C62330"/>
    <w:rsid w:val="00C63B6C"/>
    <w:rsid w:val="00C65971"/>
    <w:rsid w:val="00C72E76"/>
    <w:rsid w:val="00C734F7"/>
    <w:rsid w:val="00C747DE"/>
    <w:rsid w:val="00C76024"/>
    <w:rsid w:val="00C8191C"/>
    <w:rsid w:val="00C840DB"/>
    <w:rsid w:val="00C84C67"/>
    <w:rsid w:val="00C861D5"/>
    <w:rsid w:val="00C86E2B"/>
    <w:rsid w:val="00C90048"/>
    <w:rsid w:val="00C91458"/>
    <w:rsid w:val="00C919EE"/>
    <w:rsid w:val="00C934F3"/>
    <w:rsid w:val="00C935B5"/>
    <w:rsid w:val="00C93A8D"/>
    <w:rsid w:val="00C93F63"/>
    <w:rsid w:val="00C975C8"/>
    <w:rsid w:val="00CA012C"/>
    <w:rsid w:val="00CA14F6"/>
    <w:rsid w:val="00CA250F"/>
    <w:rsid w:val="00CA49E9"/>
    <w:rsid w:val="00CA5407"/>
    <w:rsid w:val="00CA559C"/>
    <w:rsid w:val="00CA58C3"/>
    <w:rsid w:val="00CA5CF6"/>
    <w:rsid w:val="00CA688A"/>
    <w:rsid w:val="00CA6B2F"/>
    <w:rsid w:val="00CA72B1"/>
    <w:rsid w:val="00CB10A8"/>
    <w:rsid w:val="00CB2345"/>
    <w:rsid w:val="00CB32C7"/>
    <w:rsid w:val="00CB6A58"/>
    <w:rsid w:val="00CB700A"/>
    <w:rsid w:val="00CC00D7"/>
    <w:rsid w:val="00CC22C0"/>
    <w:rsid w:val="00CC2662"/>
    <w:rsid w:val="00CC40FF"/>
    <w:rsid w:val="00CC447A"/>
    <w:rsid w:val="00CC5457"/>
    <w:rsid w:val="00CC5EDA"/>
    <w:rsid w:val="00CC6F74"/>
    <w:rsid w:val="00CC7D34"/>
    <w:rsid w:val="00CD2326"/>
    <w:rsid w:val="00CD302C"/>
    <w:rsid w:val="00CD397B"/>
    <w:rsid w:val="00CE0712"/>
    <w:rsid w:val="00CE0BA0"/>
    <w:rsid w:val="00CE161E"/>
    <w:rsid w:val="00CE1F43"/>
    <w:rsid w:val="00CE3860"/>
    <w:rsid w:val="00CE3ABC"/>
    <w:rsid w:val="00CE4891"/>
    <w:rsid w:val="00CE4895"/>
    <w:rsid w:val="00CE48A8"/>
    <w:rsid w:val="00CE63D6"/>
    <w:rsid w:val="00CE710B"/>
    <w:rsid w:val="00CE723E"/>
    <w:rsid w:val="00CF0369"/>
    <w:rsid w:val="00CF066B"/>
    <w:rsid w:val="00CF0920"/>
    <w:rsid w:val="00CF2E32"/>
    <w:rsid w:val="00CF31F7"/>
    <w:rsid w:val="00CF5BE6"/>
    <w:rsid w:val="00CF6523"/>
    <w:rsid w:val="00D00372"/>
    <w:rsid w:val="00D03069"/>
    <w:rsid w:val="00D03CA6"/>
    <w:rsid w:val="00D0409C"/>
    <w:rsid w:val="00D045E2"/>
    <w:rsid w:val="00D053C6"/>
    <w:rsid w:val="00D062CF"/>
    <w:rsid w:val="00D06610"/>
    <w:rsid w:val="00D07834"/>
    <w:rsid w:val="00D07998"/>
    <w:rsid w:val="00D10D95"/>
    <w:rsid w:val="00D11E3E"/>
    <w:rsid w:val="00D12BDD"/>
    <w:rsid w:val="00D12F30"/>
    <w:rsid w:val="00D13331"/>
    <w:rsid w:val="00D134D3"/>
    <w:rsid w:val="00D1414B"/>
    <w:rsid w:val="00D15AE3"/>
    <w:rsid w:val="00D16D0D"/>
    <w:rsid w:val="00D17A70"/>
    <w:rsid w:val="00D23510"/>
    <w:rsid w:val="00D251AB"/>
    <w:rsid w:val="00D25E55"/>
    <w:rsid w:val="00D265FF"/>
    <w:rsid w:val="00D2777A"/>
    <w:rsid w:val="00D30325"/>
    <w:rsid w:val="00D305A3"/>
    <w:rsid w:val="00D3085E"/>
    <w:rsid w:val="00D341DF"/>
    <w:rsid w:val="00D351A3"/>
    <w:rsid w:val="00D36131"/>
    <w:rsid w:val="00D36408"/>
    <w:rsid w:val="00D36C4E"/>
    <w:rsid w:val="00D36C5C"/>
    <w:rsid w:val="00D37E1D"/>
    <w:rsid w:val="00D405DE"/>
    <w:rsid w:val="00D422A6"/>
    <w:rsid w:val="00D46254"/>
    <w:rsid w:val="00D470E1"/>
    <w:rsid w:val="00D50271"/>
    <w:rsid w:val="00D548BA"/>
    <w:rsid w:val="00D54F78"/>
    <w:rsid w:val="00D566B4"/>
    <w:rsid w:val="00D56722"/>
    <w:rsid w:val="00D5720C"/>
    <w:rsid w:val="00D57505"/>
    <w:rsid w:val="00D576C7"/>
    <w:rsid w:val="00D602B0"/>
    <w:rsid w:val="00D60FC3"/>
    <w:rsid w:val="00D6293D"/>
    <w:rsid w:val="00D6309F"/>
    <w:rsid w:val="00D63498"/>
    <w:rsid w:val="00D637D1"/>
    <w:rsid w:val="00D64C2D"/>
    <w:rsid w:val="00D70954"/>
    <w:rsid w:val="00D74635"/>
    <w:rsid w:val="00D756E6"/>
    <w:rsid w:val="00D761C4"/>
    <w:rsid w:val="00D7668F"/>
    <w:rsid w:val="00D827A4"/>
    <w:rsid w:val="00D835DC"/>
    <w:rsid w:val="00D84C59"/>
    <w:rsid w:val="00D85522"/>
    <w:rsid w:val="00D871AF"/>
    <w:rsid w:val="00D902AD"/>
    <w:rsid w:val="00D91710"/>
    <w:rsid w:val="00D91DE3"/>
    <w:rsid w:val="00D92ABA"/>
    <w:rsid w:val="00D92B34"/>
    <w:rsid w:val="00D92C8D"/>
    <w:rsid w:val="00D9300A"/>
    <w:rsid w:val="00D93BB4"/>
    <w:rsid w:val="00D960BE"/>
    <w:rsid w:val="00DA0151"/>
    <w:rsid w:val="00DA2F06"/>
    <w:rsid w:val="00DA361A"/>
    <w:rsid w:val="00DA3922"/>
    <w:rsid w:val="00DA3F46"/>
    <w:rsid w:val="00DA4949"/>
    <w:rsid w:val="00DA569C"/>
    <w:rsid w:val="00DA5F92"/>
    <w:rsid w:val="00DA6656"/>
    <w:rsid w:val="00DA77FC"/>
    <w:rsid w:val="00DB0387"/>
    <w:rsid w:val="00DB3533"/>
    <w:rsid w:val="00DB6D8C"/>
    <w:rsid w:val="00DC006C"/>
    <w:rsid w:val="00DC0C12"/>
    <w:rsid w:val="00DC0DCA"/>
    <w:rsid w:val="00DC102C"/>
    <w:rsid w:val="00DC1297"/>
    <w:rsid w:val="00DC2CDE"/>
    <w:rsid w:val="00DC41E9"/>
    <w:rsid w:val="00DC6C41"/>
    <w:rsid w:val="00DC7A7A"/>
    <w:rsid w:val="00DD081B"/>
    <w:rsid w:val="00DD0E0C"/>
    <w:rsid w:val="00DD2DE0"/>
    <w:rsid w:val="00DD3256"/>
    <w:rsid w:val="00DD3CBF"/>
    <w:rsid w:val="00DD4903"/>
    <w:rsid w:val="00DD6935"/>
    <w:rsid w:val="00DD6D69"/>
    <w:rsid w:val="00DE16E7"/>
    <w:rsid w:val="00DE45F9"/>
    <w:rsid w:val="00DE4F60"/>
    <w:rsid w:val="00DE4FC2"/>
    <w:rsid w:val="00DE507E"/>
    <w:rsid w:val="00DE6D89"/>
    <w:rsid w:val="00DE7A94"/>
    <w:rsid w:val="00DF0A00"/>
    <w:rsid w:val="00DF13E1"/>
    <w:rsid w:val="00DF3064"/>
    <w:rsid w:val="00DF30CA"/>
    <w:rsid w:val="00DF4825"/>
    <w:rsid w:val="00DF6707"/>
    <w:rsid w:val="00E007C1"/>
    <w:rsid w:val="00E02657"/>
    <w:rsid w:val="00E028F0"/>
    <w:rsid w:val="00E03CFC"/>
    <w:rsid w:val="00E050E9"/>
    <w:rsid w:val="00E0656A"/>
    <w:rsid w:val="00E07DE3"/>
    <w:rsid w:val="00E1142F"/>
    <w:rsid w:val="00E115CC"/>
    <w:rsid w:val="00E135C1"/>
    <w:rsid w:val="00E13B62"/>
    <w:rsid w:val="00E13BA4"/>
    <w:rsid w:val="00E15586"/>
    <w:rsid w:val="00E1758F"/>
    <w:rsid w:val="00E17765"/>
    <w:rsid w:val="00E177B0"/>
    <w:rsid w:val="00E177F0"/>
    <w:rsid w:val="00E17987"/>
    <w:rsid w:val="00E17A64"/>
    <w:rsid w:val="00E223D4"/>
    <w:rsid w:val="00E22706"/>
    <w:rsid w:val="00E24DF0"/>
    <w:rsid w:val="00E3101C"/>
    <w:rsid w:val="00E31088"/>
    <w:rsid w:val="00E32E82"/>
    <w:rsid w:val="00E338FD"/>
    <w:rsid w:val="00E339B9"/>
    <w:rsid w:val="00E33FB7"/>
    <w:rsid w:val="00E355F8"/>
    <w:rsid w:val="00E40CDD"/>
    <w:rsid w:val="00E4100E"/>
    <w:rsid w:val="00E425CB"/>
    <w:rsid w:val="00E46C01"/>
    <w:rsid w:val="00E50136"/>
    <w:rsid w:val="00E57AB4"/>
    <w:rsid w:val="00E60392"/>
    <w:rsid w:val="00E60501"/>
    <w:rsid w:val="00E60A08"/>
    <w:rsid w:val="00E625B9"/>
    <w:rsid w:val="00E627FC"/>
    <w:rsid w:val="00E634EC"/>
    <w:rsid w:val="00E63EC7"/>
    <w:rsid w:val="00E66122"/>
    <w:rsid w:val="00E67014"/>
    <w:rsid w:val="00E674B7"/>
    <w:rsid w:val="00E67658"/>
    <w:rsid w:val="00E75EF9"/>
    <w:rsid w:val="00E803A6"/>
    <w:rsid w:val="00E82A2D"/>
    <w:rsid w:val="00E86029"/>
    <w:rsid w:val="00E87D4A"/>
    <w:rsid w:val="00E87E1C"/>
    <w:rsid w:val="00E906AD"/>
    <w:rsid w:val="00E939F5"/>
    <w:rsid w:val="00E94DAE"/>
    <w:rsid w:val="00E978D2"/>
    <w:rsid w:val="00EA0894"/>
    <w:rsid w:val="00EA18E3"/>
    <w:rsid w:val="00EA1F29"/>
    <w:rsid w:val="00EA23B1"/>
    <w:rsid w:val="00EA32D1"/>
    <w:rsid w:val="00EA42E3"/>
    <w:rsid w:val="00EA44BE"/>
    <w:rsid w:val="00EA67C8"/>
    <w:rsid w:val="00EA75CA"/>
    <w:rsid w:val="00EA777B"/>
    <w:rsid w:val="00EB09D5"/>
    <w:rsid w:val="00EB0E78"/>
    <w:rsid w:val="00EB188D"/>
    <w:rsid w:val="00EB1E3C"/>
    <w:rsid w:val="00EB348F"/>
    <w:rsid w:val="00EC12B7"/>
    <w:rsid w:val="00EC1A07"/>
    <w:rsid w:val="00EC2688"/>
    <w:rsid w:val="00EC43B6"/>
    <w:rsid w:val="00EC585B"/>
    <w:rsid w:val="00EC5DE5"/>
    <w:rsid w:val="00EC6B24"/>
    <w:rsid w:val="00ED0C09"/>
    <w:rsid w:val="00ED4ABE"/>
    <w:rsid w:val="00ED6890"/>
    <w:rsid w:val="00ED7ABB"/>
    <w:rsid w:val="00ED7E0C"/>
    <w:rsid w:val="00EE0714"/>
    <w:rsid w:val="00EE1A82"/>
    <w:rsid w:val="00EE29BD"/>
    <w:rsid w:val="00EE4ADB"/>
    <w:rsid w:val="00EE61A3"/>
    <w:rsid w:val="00EE769D"/>
    <w:rsid w:val="00EF154D"/>
    <w:rsid w:val="00EF225A"/>
    <w:rsid w:val="00EF534A"/>
    <w:rsid w:val="00EF5A2B"/>
    <w:rsid w:val="00EF6059"/>
    <w:rsid w:val="00EF78D6"/>
    <w:rsid w:val="00F00DF6"/>
    <w:rsid w:val="00F01007"/>
    <w:rsid w:val="00F0327E"/>
    <w:rsid w:val="00F03B20"/>
    <w:rsid w:val="00F041D0"/>
    <w:rsid w:val="00F04675"/>
    <w:rsid w:val="00F05B27"/>
    <w:rsid w:val="00F06F0D"/>
    <w:rsid w:val="00F07F75"/>
    <w:rsid w:val="00F116F7"/>
    <w:rsid w:val="00F117DC"/>
    <w:rsid w:val="00F123B3"/>
    <w:rsid w:val="00F12DC4"/>
    <w:rsid w:val="00F149CC"/>
    <w:rsid w:val="00F1553F"/>
    <w:rsid w:val="00F16580"/>
    <w:rsid w:val="00F16A14"/>
    <w:rsid w:val="00F228D5"/>
    <w:rsid w:val="00F2292F"/>
    <w:rsid w:val="00F230B2"/>
    <w:rsid w:val="00F23417"/>
    <w:rsid w:val="00F23C8A"/>
    <w:rsid w:val="00F24A5F"/>
    <w:rsid w:val="00F25A97"/>
    <w:rsid w:val="00F2756F"/>
    <w:rsid w:val="00F27783"/>
    <w:rsid w:val="00F321EF"/>
    <w:rsid w:val="00F37DC4"/>
    <w:rsid w:val="00F43461"/>
    <w:rsid w:val="00F445C4"/>
    <w:rsid w:val="00F447F3"/>
    <w:rsid w:val="00F4481A"/>
    <w:rsid w:val="00F45DC8"/>
    <w:rsid w:val="00F50D36"/>
    <w:rsid w:val="00F517CE"/>
    <w:rsid w:val="00F5300F"/>
    <w:rsid w:val="00F55BAA"/>
    <w:rsid w:val="00F567C8"/>
    <w:rsid w:val="00F57E23"/>
    <w:rsid w:val="00F61FCC"/>
    <w:rsid w:val="00F620D4"/>
    <w:rsid w:val="00F62DF9"/>
    <w:rsid w:val="00F6309B"/>
    <w:rsid w:val="00F63AE1"/>
    <w:rsid w:val="00F645D1"/>
    <w:rsid w:val="00F66A48"/>
    <w:rsid w:val="00F70D59"/>
    <w:rsid w:val="00F74A06"/>
    <w:rsid w:val="00F74E06"/>
    <w:rsid w:val="00F76B23"/>
    <w:rsid w:val="00F77908"/>
    <w:rsid w:val="00F81622"/>
    <w:rsid w:val="00F82A0C"/>
    <w:rsid w:val="00F8310C"/>
    <w:rsid w:val="00F8322F"/>
    <w:rsid w:val="00F832D8"/>
    <w:rsid w:val="00F832DC"/>
    <w:rsid w:val="00F84025"/>
    <w:rsid w:val="00F8522C"/>
    <w:rsid w:val="00F87109"/>
    <w:rsid w:val="00F87861"/>
    <w:rsid w:val="00F9260D"/>
    <w:rsid w:val="00F9366B"/>
    <w:rsid w:val="00F94CFF"/>
    <w:rsid w:val="00F94D98"/>
    <w:rsid w:val="00F960B5"/>
    <w:rsid w:val="00FA0B5B"/>
    <w:rsid w:val="00FA1898"/>
    <w:rsid w:val="00FA1B2D"/>
    <w:rsid w:val="00FA1BEC"/>
    <w:rsid w:val="00FA2603"/>
    <w:rsid w:val="00FA3F2E"/>
    <w:rsid w:val="00FA3FE5"/>
    <w:rsid w:val="00FA558A"/>
    <w:rsid w:val="00FA5F11"/>
    <w:rsid w:val="00FA629A"/>
    <w:rsid w:val="00FB0019"/>
    <w:rsid w:val="00FB01E8"/>
    <w:rsid w:val="00FB51DE"/>
    <w:rsid w:val="00FB6851"/>
    <w:rsid w:val="00FB6E40"/>
    <w:rsid w:val="00FC17CB"/>
    <w:rsid w:val="00FC20FE"/>
    <w:rsid w:val="00FC330E"/>
    <w:rsid w:val="00FC34BF"/>
    <w:rsid w:val="00FC45EF"/>
    <w:rsid w:val="00FC4704"/>
    <w:rsid w:val="00FC4A1C"/>
    <w:rsid w:val="00FC54CB"/>
    <w:rsid w:val="00FC5C2D"/>
    <w:rsid w:val="00FC7425"/>
    <w:rsid w:val="00FD180C"/>
    <w:rsid w:val="00FD4FEF"/>
    <w:rsid w:val="00FE0B06"/>
    <w:rsid w:val="00FE288F"/>
    <w:rsid w:val="00FE4455"/>
    <w:rsid w:val="00FE4A57"/>
    <w:rsid w:val="00FE69DD"/>
    <w:rsid w:val="00FE754A"/>
    <w:rsid w:val="00FF0C9B"/>
    <w:rsid w:val="00FF0F94"/>
    <w:rsid w:val="00FF27BC"/>
    <w:rsid w:val="00FF2EE9"/>
    <w:rsid w:val="00FF4D07"/>
    <w:rsid w:val="00FF55D9"/>
    <w:rsid w:val="00FF6E5B"/>
    <w:rsid w:val="00FF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CE146AB"/>
  <w15:docId w15:val="{10C7D1E0-BF21-4521-B84A-175544943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8A"/>
    <w:rPr>
      <w:rFonts w:ascii="Arial" w:hAnsi="Arial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7F09BE"/>
    <w:pPr>
      <w:keepNext/>
      <w:pageBreakBefore/>
      <w:numPr>
        <w:numId w:val="1"/>
      </w:numPr>
      <w:pBdr>
        <w:bottom w:val="single" w:sz="4" w:space="1" w:color="auto"/>
      </w:pBdr>
      <w:autoSpaceDE w:val="0"/>
      <w:autoSpaceDN w:val="0"/>
      <w:spacing w:line="288" w:lineRule="auto"/>
      <w:ind w:left="431" w:hanging="431"/>
      <w:outlineLvl w:val="0"/>
    </w:pPr>
    <w:rPr>
      <w:b/>
      <w:bCs/>
      <w:caps/>
      <w:sz w:val="28"/>
      <w:szCs w:val="32"/>
      <w:lang w:val="en-US"/>
    </w:rPr>
  </w:style>
  <w:style w:type="paragraph" w:styleId="Heading2">
    <w:name w:val="heading 2"/>
    <w:basedOn w:val="Normal"/>
    <w:next w:val="Normal"/>
    <w:link w:val="Heading2Char"/>
    <w:qFormat/>
    <w:rsid w:val="00DF0A00"/>
    <w:pPr>
      <w:keepNext/>
      <w:numPr>
        <w:ilvl w:val="1"/>
        <w:numId w:val="1"/>
      </w:numPr>
      <w:spacing w:before="240" w:after="60"/>
      <w:ind w:left="578" w:hanging="578"/>
      <w:outlineLvl w:val="1"/>
    </w:pPr>
    <w:rPr>
      <w:rFonts w:cs="Arial"/>
      <w:b/>
      <w:bCs/>
      <w:iCs/>
      <w:szCs w:val="28"/>
    </w:rPr>
  </w:style>
  <w:style w:type="paragraph" w:styleId="Heading3">
    <w:name w:val="heading 3"/>
    <w:basedOn w:val="Heading2"/>
    <w:next w:val="Normal"/>
    <w:qFormat/>
    <w:rsid w:val="007F09BE"/>
    <w:pPr>
      <w:numPr>
        <w:ilvl w:val="2"/>
      </w:numPr>
      <w:spacing w:before="120" w:after="0"/>
      <w:contextualSpacing/>
      <w:outlineLvl w:val="2"/>
    </w:pPr>
    <w:rPr>
      <w:i/>
      <w:szCs w:val="26"/>
    </w:rPr>
  </w:style>
  <w:style w:type="paragraph" w:styleId="Heading4">
    <w:name w:val="heading 4"/>
    <w:basedOn w:val="Normal"/>
    <w:next w:val="Normal"/>
    <w:qFormat/>
    <w:rsid w:val="00097830"/>
    <w:pPr>
      <w:keepNext/>
      <w:spacing w:before="240" w:after="60"/>
      <w:jc w:val="center"/>
      <w:outlineLvl w:val="3"/>
    </w:pPr>
    <w:rPr>
      <w:b/>
      <w:bCs/>
      <w:sz w:val="44"/>
      <w:szCs w:val="28"/>
    </w:rPr>
  </w:style>
  <w:style w:type="paragraph" w:styleId="Heading5">
    <w:name w:val="heading 5"/>
    <w:basedOn w:val="Normal"/>
    <w:next w:val="Normal"/>
    <w:qFormat/>
    <w:rsid w:val="00C975C8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14738C"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C975C8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nhideWhenUsed/>
    <w:qFormat/>
    <w:rsid w:val="00C975C8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C975C8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7F09BE"/>
    <w:rPr>
      <w:rFonts w:ascii="Arial" w:hAnsi="Arial"/>
      <w:b/>
      <w:bCs/>
      <w:caps/>
      <w:sz w:val="28"/>
      <w:szCs w:val="32"/>
    </w:rPr>
  </w:style>
  <w:style w:type="character" w:customStyle="1" w:styleId="Heading2Char">
    <w:name w:val="Heading 2 Char"/>
    <w:basedOn w:val="DefaultParagraphFont"/>
    <w:link w:val="Heading2"/>
    <w:rsid w:val="00DF0A00"/>
    <w:rPr>
      <w:rFonts w:ascii="Arial" w:hAnsi="Arial" w:cs="Arial"/>
      <w:b/>
      <w:bCs/>
      <w:iCs/>
      <w:sz w:val="24"/>
      <w:szCs w:val="28"/>
      <w:lang w:val="en-GB"/>
    </w:rPr>
  </w:style>
  <w:style w:type="paragraph" w:styleId="NormalWeb">
    <w:name w:val="Normal (Web)"/>
    <w:basedOn w:val="Normal"/>
    <w:uiPriority w:val="99"/>
    <w:rsid w:val="006C387E"/>
    <w:pPr>
      <w:spacing w:before="100" w:beforeAutospacing="1" w:after="100" w:afterAutospacing="1"/>
    </w:pPr>
    <w:rPr>
      <w:rFonts w:ascii="Verdana" w:hAnsi="Verdana"/>
      <w:color w:val="000000"/>
      <w:sz w:val="15"/>
      <w:szCs w:val="15"/>
      <w:lang w:val="en-AU" w:eastAsia="en-AU"/>
    </w:rPr>
  </w:style>
  <w:style w:type="character" w:customStyle="1" w:styleId="subheading11">
    <w:name w:val="subheading11"/>
    <w:basedOn w:val="DefaultParagraphFont"/>
    <w:rsid w:val="006C387E"/>
    <w:rPr>
      <w:rFonts w:ascii="Verdana" w:hAnsi="Verdana" w:hint="default"/>
      <w:color w:val="333399"/>
      <w:sz w:val="24"/>
      <w:szCs w:val="24"/>
    </w:rPr>
  </w:style>
  <w:style w:type="character" w:styleId="Strong">
    <w:name w:val="Strong"/>
    <w:aliases w:val="School Cover Page,CoverSheet"/>
    <w:basedOn w:val="DefaultParagraphFont"/>
    <w:uiPriority w:val="22"/>
    <w:qFormat/>
    <w:rsid w:val="007D49ED"/>
    <w:rPr>
      <w:rFonts w:ascii="Arial" w:hAnsi="Arial"/>
      <w:bCs/>
      <w:sz w:val="44"/>
    </w:rPr>
  </w:style>
  <w:style w:type="character" w:styleId="Hyperlink">
    <w:name w:val="Hyperlink"/>
    <w:basedOn w:val="DefaultParagraphFont"/>
    <w:uiPriority w:val="99"/>
    <w:rsid w:val="00C34AA2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rsid w:val="00C34AA2"/>
    <w:pPr>
      <w:tabs>
        <w:tab w:val="center" w:pos="4153"/>
        <w:tab w:val="right" w:pos="8306"/>
      </w:tabs>
    </w:pPr>
  </w:style>
  <w:style w:type="paragraph" w:styleId="TOC2">
    <w:name w:val="toc 2"/>
    <w:basedOn w:val="Normal"/>
    <w:next w:val="Normal"/>
    <w:autoRedefine/>
    <w:uiPriority w:val="39"/>
    <w:rsid w:val="00E339B9"/>
    <w:pPr>
      <w:tabs>
        <w:tab w:val="left" w:pos="360"/>
        <w:tab w:val="right" w:pos="8494"/>
      </w:tabs>
    </w:pPr>
    <w:rPr>
      <w:bCs/>
      <w:noProof/>
      <w:szCs w:val="22"/>
    </w:rPr>
  </w:style>
  <w:style w:type="paragraph" w:styleId="TOC1">
    <w:name w:val="toc 1"/>
    <w:basedOn w:val="Normal"/>
    <w:next w:val="Normal"/>
    <w:autoRedefine/>
    <w:uiPriority w:val="39"/>
    <w:rsid w:val="00DD2DE0"/>
    <w:pPr>
      <w:tabs>
        <w:tab w:val="right" w:pos="8494"/>
      </w:tabs>
      <w:spacing w:before="120" w:after="120"/>
    </w:pPr>
    <w:rPr>
      <w:bCs/>
      <w:smallCaps/>
      <w:noProof/>
      <w:szCs w:val="26"/>
      <w:u w:val="single"/>
    </w:rPr>
  </w:style>
  <w:style w:type="paragraph" w:styleId="CommentText">
    <w:name w:val="annotation text"/>
    <w:basedOn w:val="Normal"/>
    <w:link w:val="CommentTextChar"/>
    <w:uiPriority w:val="99"/>
    <w:semiHidden/>
    <w:rsid w:val="00C34AA2"/>
    <w:pPr>
      <w:jc w:val="both"/>
    </w:pPr>
    <w:rPr>
      <w:sz w:val="20"/>
      <w:szCs w:val="20"/>
    </w:rPr>
  </w:style>
  <w:style w:type="character" w:styleId="CommentReference">
    <w:name w:val="annotation reference"/>
    <w:basedOn w:val="DefaultParagraphFont"/>
    <w:semiHidden/>
    <w:rsid w:val="00C34AA2"/>
    <w:rPr>
      <w:sz w:val="16"/>
      <w:szCs w:val="16"/>
    </w:rPr>
  </w:style>
  <w:style w:type="paragraph" w:styleId="BalloonText">
    <w:name w:val="Balloon Text"/>
    <w:basedOn w:val="Normal"/>
    <w:semiHidden/>
    <w:rsid w:val="00C34AA2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semiHidden/>
    <w:rsid w:val="00C34AA2"/>
    <w:pPr>
      <w:jc w:val="left"/>
    </w:pPr>
    <w:rPr>
      <w:b/>
      <w:bCs/>
    </w:rPr>
  </w:style>
  <w:style w:type="character" w:styleId="FollowedHyperlink">
    <w:name w:val="FollowedHyperlink"/>
    <w:basedOn w:val="DefaultParagraphFont"/>
    <w:rsid w:val="00C34AA2"/>
    <w:rPr>
      <w:color w:val="800080"/>
      <w:u w:val="single"/>
    </w:rPr>
  </w:style>
  <w:style w:type="paragraph" w:customStyle="1" w:styleId="EDUbullet">
    <w:name w:val="EDU_bullet"/>
    <w:basedOn w:val="Normal"/>
    <w:rsid w:val="00C34AA2"/>
    <w:pPr>
      <w:tabs>
        <w:tab w:val="num" w:pos="586"/>
      </w:tabs>
      <w:autoSpaceDE w:val="0"/>
      <w:autoSpaceDN w:val="0"/>
      <w:spacing w:line="288" w:lineRule="auto"/>
      <w:ind w:left="584" w:hanging="358"/>
    </w:pPr>
    <w:rPr>
      <w:szCs w:val="20"/>
      <w:lang w:val="en-US"/>
    </w:rPr>
  </w:style>
  <w:style w:type="paragraph" w:styleId="DocumentMap">
    <w:name w:val="Document Map"/>
    <w:basedOn w:val="Normal"/>
    <w:semiHidden/>
    <w:rsid w:val="00C34AA2"/>
    <w:pPr>
      <w:shd w:val="clear" w:color="auto" w:fill="000080"/>
    </w:pPr>
    <w:rPr>
      <w:rFonts w:ascii="Tahoma" w:hAnsi="Tahoma" w:cs="Tahoma"/>
      <w:sz w:val="20"/>
      <w:szCs w:val="20"/>
    </w:rPr>
  </w:style>
  <w:style w:type="table" w:styleId="TableGrid">
    <w:name w:val="Table Grid"/>
    <w:basedOn w:val="TableNormal"/>
    <w:rsid w:val="00C34A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344EE3"/>
  </w:style>
  <w:style w:type="paragraph" w:styleId="Header">
    <w:name w:val="header"/>
    <w:basedOn w:val="Normal"/>
    <w:rsid w:val="00344EE3"/>
    <w:pPr>
      <w:tabs>
        <w:tab w:val="center" w:pos="4320"/>
        <w:tab w:val="right" w:pos="8640"/>
      </w:tabs>
    </w:pPr>
  </w:style>
  <w:style w:type="character" w:styleId="Emphasis">
    <w:name w:val="Emphasis"/>
    <w:basedOn w:val="DefaultParagraphFont"/>
    <w:rsid w:val="006C71BB"/>
    <w:rPr>
      <w:rFonts w:cs="Times New Roman"/>
      <w:b/>
      <w:i/>
      <w:color w:val="5A5A5A"/>
    </w:rPr>
  </w:style>
  <w:style w:type="paragraph" w:customStyle="1" w:styleId="Document">
    <w:name w:val="Document"/>
    <w:basedOn w:val="Normal"/>
    <w:uiPriority w:val="99"/>
    <w:rsid w:val="00980853"/>
    <w:pPr>
      <w:spacing w:line="360" w:lineRule="auto"/>
      <w:jc w:val="both"/>
    </w:pPr>
    <w:rPr>
      <w:szCs w:val="20"/>
    </w:rPr>
  </w:style>
  <w:style w:type="paragraph" w:customStyle="1" w:styleId="Head1">
    <w:name w:val="Head 1"/>
    <w:basedOn w:val="Document"/>
    <w:rsid w:val="00986776"/>
    <w:pPr>
      <w:spacing w:line="240" w:lineRule="auto"/>
      <w:ind w:right="481"/>
      <w:jc w:val="left"/>
    </w:pPr>
    <w:rPr>
      <w:rFonts w:ascii="Albertus Medium" w:hAnsi="Albertus Medium"/>
      <w:b/>
      <w:bCs/>
      <w:smallCaps/>
    </w:rPr>
  </w:style>
  <w:style w:type="paragraph" w:customStyle="1" w:styleId="Default">
    <w:name w:val="Default"/>
    <w:rsid w:val="00D637D1"/>
    <w:pPr>
      <w:autoSpaceDE w:val="0"/>
      <w:autoSpaceDN w:val="0"/>
      <w:adjustRightInd w:val="0"/>
    </w:pPr>
    <w:rPr>
      <w:rFonts w:ascii="Century" w:hAnsi="Century" w:cs="Century"/>
      <w:color w:val="000000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F4825"/>
    <w:pPr>
      <w:keepLines/>
      <w:numPr>
        <w:numId w:val="0"/>
      </w:numPr>
      <w:autoSpaceDE/>
      <w:autoSpaceDN/>
      <w:spacing w:before="48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rsid w:val="00DF4825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C747DE"/>
    <w:pPr>
      <w:ind w:left="720"/>
      <w:contextualSpacing/>
    </w:pPr>
  </w:style>
  <w:style w:type="paragraph" w:customStyle="1" w:styleId="ASBTemplateBodyText">
    <w:name w:val="ASB Template Body Text"/>
    <w:rsid w:val="00A162AB"/>
    <w:pPr>
      <w:ind w:right="45"/>
    </w:pPr>
    <w:rPr>
      <w:rFonts w:ascii="Century" w:hAnsi="Century" w:cs="Arial"/>
      <w:bCs/>
      <w:sz w:val="22"/>
      <w:lang w:val="en-GB"/>
    </w:rPr>
  </w:style>
  <w:style w:type="character" w:customStyle="1" w:styleId="Heading7Char">
    <w:name w:val="Heading 7 Char"/>
    <w:basedOn w:val="DefaultParagraphFont"/>
    <w:link w:val="Heading7"/>
    <w:rsid w:val="00C975C8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C975C8"/>
    <w:rPr>
      <w:rFonts w:asciiTheme="majorHAnsi" w:eastAsiaTheme="majorEastAsia" w:hAnsiTheme="majorHAnsi" w:cstheme="majorBidi"/>
      <w:color w:val="404040" w:themeColor="text1" w:themeTint="BF"/>
      <w:lang w:val="en-GB"/>
    </w:rPr>
  </w:style>
  <w:style w:type="character" w:customStyle="1" w:styleId="Heading9Char">
    <w:name w:val="Heading 9 Char"/>
    <w:basedOn w:val="DefaultParagraphFont"/>
    <w:link w:val="Heading9"/>
    <w:rsid w:val="00C975C8"/>
    <w:rPr>
      <w:rFonts w:asciiTheme="majorHAnsi" w:eastAsiaTheme="majorEastAsia" w:hAnsiTheme="majorHAnsi" w:cstheme="majorBidi"/>
      <w:i/>
      <w:iCs/>
      <w:color w:val="404040" w:themeColor="text1" w:themeTint="BF"/>
      <w:lang w:val="en-GB"/>
    </w:rPr>
  </w:style>
  <w:style w:type="paragraph" w:customStyle="1" w:styleId="StyleHead2Right008cm">
    <w:name w:val="Style Head 2 + Right:  0.08 cm"/>
    <w:basedOn w:val="Default"/>
    <w:next w:val="Default"/>
    <w:uiPriority w:val="99"/>
    <w:rsid w:val="00A23C68"/>
    <w:rPr>
      <w:rFonts w:ascii="Arial" w:hAnsi="Arial" w:cs="Arial"/>
      <w:color w:val="auto"/>
    </w:rPr>
  </w:style>
  <w:style w:type="paragraph" w:styleId="BodyText">
    <w:name w:val="Body Text"/>
    <w:basedOn w:val="Normal"/>
    <w:link w:val="BodyTextChar"/>
    <w:rsid w:val="009228CE"/>
    <w:pPr>
      <w:jc w:val="both"/>
    </w:pPr>
    <w:rPr>
      <w:snapToGrid w:val="0"/>
      <w:sz w:val="23"/>
      <w:szCs w:val="20"/>
      <w:lang w:val="en-AU"/>
    </w:rPr>
  </w:style>
  <w:style w:type="character" w:customStyle="1" w:styleId="BodyTextChar">
    <w:name w:val="Body Text Char"/>
    <w:basedOn w:val="DefaultParagraphFont"/>
    <w:link w:val="BodyText"/>
    <w:rsid w:val="009228CE"/>
    <w:rPr>
      <w:snapToGrid w:val="0"/>
      <w:sz w:val="23"/>
      <w:lang w:val="en-AU"/>
    </w:rPr>
  </w:style>
  <w:style w:type="paragraph" w:customStyle="1" w:styleId="Head2">
    <w:name w:val="Head 2"/>
    <w:basedOn w:val="Document"/>
    <w:rsid w:val="00FF0F94"/>
    <w:pPr>
      <w:spacing w:line="240" w:lineRule="auto"/>
      <w:ind w:right="481"/>
    </w:pPr>
    <w:rPr>
      <w:rFonts w:ascii="Albertus Medium" w:hAnsi="Albertus Medium"/>
      <w:b/>
      <w:bCs/>
      <w:sz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0F94"/>
    <w:rPr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A54D05"/>
    <w:rPr>
      <w:rFonts w:ascii="Arial" w:hAnsi="Arial"/>
      <w:sz w:val="22"/>
      <w:szCs w:val="24"/>
      <w:lang w:val="en-GB"/>
    </w:rPr>
  </w:style>
  <w:style w:type="character" w:customStyle="1" w:styleId="Normal1">
    <w:name w:val="Normal1"/>
    <w:basedOn w:val="DefaultParagraphFont"/>
    <w:rsid w:val="00A5296A"/>
    <w:rPr>
      <w:rFonts w:cs="Times New Roman"/>
    </w:rPr>
  </w:style>
  <w:style w:type="paragraph" w:styleId="NoSpacing">
    <w:name w:val="No Spacing"/>
    <w:uiPriority w:val="1"/>
    <w:qFormat/>
    <w:rsid w:val="00D827A4"/>
    <w:rPr>
      <w:rFonts w:ascii="Arial" w:hAnsi="Arial"/>
      <w:sz w:val="22"/>
      <w:szCs w:val="24"/>
      <w:lang w:val="en-GB"/>
    </w:rPr>
  </w:style>
  <w:style w:type="paragraph" w:styleId="Revision">
    <w:name w:val="Revision"/>
    <w:hidden/>
    <w:uiPriority w:val="99"/>
    <w:semiHidden/>
    <w:rsid w:val="00BD6A9E"/>
    <w:rPr>
      <w:rFonts w:ascii="Arial" w:hAnsi="Arial"/>
      <w:sz w:val="22"/>
      <w:szCs w:val="24"/>
      <w:lang w:val="en-GB"/>
    </w:rPr>
  </w:style>
  <w:style w:type="character" w:customStyle="1" w:styleId="Mention1">
    <w:name w:val="Mention1"/>
    <w:basedOn w:val="DefaultParagraphFont"/>
    <w:uiPriority w:val="99"/>
    <w:semiHidden/>
    <w:unhideWhenUsed/>
    <w:rsid w:val="0095723D"/>
    <w:rPr>
      <w:color w:val="2B579A"/>
      <w:shd w:val="clear" w:color="auto" w:fill="E6E6E6"/>
    </w:rPr>
  </w:style>
  <w:style w:type="paragraph" w:customStyle="1" w:styleId="CM4">
    <w:name w:val="CM4"/>
    <w:basedOn w:val="Default"/>
    <w:next w:val="Default"/>
    <w:uiPriority w:val="99"/>
    <w:rsid w:val="00A83DD5"/>
    <w:pPr>
      <w:widowControl w:val="0"/>
      <w:spacing w:line="253" w:lineRule="atLeast"/>
    </w:pPr>
    <w:rPr>
      <w:rFonts w:ascii="Arial" w:eastAsiaTheme="minorEastAsia" w:hAnsi="Arial" w:cs="Arial"/>
      <w:color w:val="auto"/>
      <w:lang w:val="en-AU" w:eastAsia="en-AU"/>
    </w:rPr>
  </w:style>
  <w:style w:type="paragraph" w:styleId="BodyText2">
    <w:name w:val="Body Text 2"/>
    <w:basedOn w:val="Normal"/>
    <w:link w:val="BodyText2Char"/>
    <w:unhideWhenUsed/>
    <w:rsid w:val="00A83DD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A83DD5"/>
    <w:rPr>
      <w:rFonts w:ascii="Arial" w:hAnsi="Arial"/>
      <w:sz w:val="22"/>
      <w:szCs w:val="24"/>
      <w:lang w:val="en-GB"/>
    </w:rPr>
  </w:style>
  <w:style w:type="paragraph" w:styleId="Title">
    <w:name w:val="Title"/>
    <w:basedOn w:val="Normal"/>
    <w:next w:val="Normal"/>
    <w:link w:val="TitleChar"/>
    <w:qFormat/>
    <w:rsid w:val="00170E5C"/>
    <w:pPr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70E5C"/>
    <w:rPr>
      <w:rFonts w:ascii="Arial" w:eastAsiaTheme="majorEastAsia" w:hAnsi="Arial" w:cstheme="majorBidi"/>
      <w:spacing w:val="-10"/>
      <w:kern w:val="28"/>
      <w:sz w:val="56"/>
      <w:szCs w:val="56"/>
      <w:lang w:val="en-GB"/>
    </w:rPr>
  </w:style>
  <w:style w:type="paragraph" w:customStyle="1" w:styleId="StyleNote10pt">
    <w:name w:val="Style Note + 10 pt"/>
    <w:basedOn w:val="Normal"/>
    <w:link w:val="StyleNote10ptChar"/>
    <w:rsid w:val="000B3DC0"/>
    <w:pPr>
      <w:keepLines/>
      <w:numPr>
        <w:numId w:val="2"/>
      </w:numPr>
      <w:tabs>
        <w:tab w:val="clear" w:pos="-130"/>
        <w:tab w:val="left" w:pos="-227"/>
      </w:tabs>
      <w:autoSpaceDE w:val="0"/>
      <w:autoSpaceDN w:val="0"/>
      <w:spacing w:after="120"/>
      <w:jc w:val="both"/>
    </w:pPr>
    <w:rPr>
      <w:rFonts w:cs="Arial"/>
      <w:sz w:val="20"/>
      <w:szCs w:val="22"/>
      <w:lang w:val="en-US"/>
    </w:rPr>
  </w:style>
  <w:style w:type="character" w:customStyle="1" w:styleId="StyleNote10ptChar">
    <w:name w:val="Style Note + 10 pt Char"/>
    <w:basedOn w:val="DefaultParagraphFont"/>
    <w:link w:val="StyleNote10pt"/>
    <w:rsid w:val="000B3DC0"/>
    <w:rPr>
      <w:rFonts w:ascii="Arial" w:hAnsi="Arial" w:cs="Arial"/>
      <w:szCs w:val="22"/>
    </w:rPr>
  </w:style>
  <w:style w:type="paragraph" w:customStyle="1" w:styleId="tablespaced">
    <w:name w:val="table spaced"/>
    <w:basedOn w:val="Normal"/>
    <w:rsid w:val="00F23C8A"/>
    <w:pPr>
      <w:keepLines/>
      <w:autoSpaceDE w:val="0"/>
      <w:autoSpaceDN w:val="0"/>
      <w:spacing w:before="120"/>
    </w:pPr>
    <w:rPr>
      <w:rFonts w:cs="Arial"/>
      <w:sz w:val="20"/>
      <w:szCs w:val="20"/>
      <w:lang w:val="en-AU"/>
    </w:rPr>
  </w:style>
  <w:style w:type="paragraph" w:styleId="Caption">
    <w:name w:val="caption"/>
    <w:basedOn w:val="Normal"/>
    <w:next w:val="Normal"/>
    <w:qFormat/>
    <w:rsid w:val="00F23C8A"/>
    <w:pPr>
      <w:tabs>
        <w:tab w:val="left" w:pos="2126"/>
      </w:tabs>
      <w:autoSpaceDE w:val="0"/>
      <w:autoSpaceDN w:val="0"/>
      <w:spacing w:before="120" w:after="120"/>
      <w:ind w:left="2126"/>
    </w:pPr>
    <w:rPr>
      <w:rFonts w:cs="Arial"/>
      <w:b/>
      <w:bCs/>
      <w:sz w:val="20"/>
      <w:szCs w:val="20"/>
    </w:rPr>
  </w:style>
  <w:style w:type="character" w:customStyle="1" w:styleId="tgc">
    <w:name w:val="_tgc"/>
    <w:basedOn w:val="DefaultParagraphFont"/>
    <w:rsid w:val="00F23C8A"/>
  </w:style>
  <w:style w:type="character" w:customStyle="1" w:styleId="UnresolvedMention1">
    <w:name w:val="Unresolved Mention1"/>
    <w:basedOn w:val="DefaultParagraphFont"/>
    <w:rsid w:val="00F23C8A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785BE9"/>
    <w:pPr>
      <w:jc w:val="center"/>
    </w:pPr>
    <w:rPr>
      <w:rFonts w:cs="Arial"/>
      <w:noProof/>
      <w:lang w:val="en-US"/>
    </w:rPr>
  </w:style>
  <w:style w:type="character" w:customStyle="1" w:styleId="EndNoteBibliographyTitleChar">
    <w:name w:val="EndNote Bibliography Title Char"/>
    <w:basedOn w:val="BodyTextChar"/>
    <w:link w:val="EndNoteBibliographyTitle"/>
    <w:rsid w:val="00785BE9"/>
    <w:rPr>
      <w:rFonts w:ascii="Arial" w:hAnsi="Arial" w:cs="Arial"/>
      <w:noProof/>
      <w:snapToGrid/>
      <w:sz w:val="24"/>
      <w:szCs w:val="24"/>
      <w:lang w:val="en-AU"/>
    </w:rPr>
  </w:style>
  <w:style w:type="paragraph" w:customStyle="1" w:styleId="EndNoteBibliography">
    <w:name w:val="EndNote Bibliography"/>
    <w:basedOn w:val="Normal"/>
    <w:link w:val="EndNoteBibliographyChar"/>
    <w:rsid w:val="00785BE9"/>
    <w:pPr>
      <w:jc w:val="both"/>
    </w:pPr>
    <w:rPr>
      <w:rFonts w:cs="Arial"/>
      <w:noProof/>
      <w:lang w:val="en-US"/>
    </w:rPr>
  </w:style>
  <w:style w:type="character" w:customStyle="1" w:styleId="EndNoteBibliographyChar">
    <w:name w:val="EndNote Bibliography Char"/>
    <w:basedOn w:val="BodyTextChar"/>
    <w:link w:val="EndNoteBibliography"/>
    <w:rsid w:val="00785BE9"/>
    <w:rPr>
      <w:rFonts w:ascii="Arial" w:hAnsi="Arial" w:cs="Arial"/>
      <w:noProof/>
      <w:snapToGrid/>
      <w:sz w:val="24"/>
      <w:szCs w:val="24"/>
      <w:lang w:val="en-AU"/>
    </w:rPr>
  </w:style>
  <w:style w:type="character" w:customStyle="1" w:styleId="c-bylineauthor-name">
    <w:name w:val="c-byline__author-name"/>
    <w:basedOn w:val="DefaultParagraphFont"/>
    <w:rsid w:val="0053200C"/>
  </w:style>
  <w:style w:type="character" w:styleId="UnresolvedMention">
    <w:name w:val="Unresolved Mention"/>
    <w:basedOn w:val="DefaultParagraphFont"/>
    <w:uiPriority w:val="99"/>
    <w:semiHidden/>
    <w:unhideWhenUsed/>
    <w:rsid w:val="0070597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51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AU" w:eastAsia="en-AU"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51B3"/>
    <w:rPr>
      <w:rFonts w:ascii="Courier New" w:hAnsi="Courier New" w:cs="Courier New"/>
      <w:lang w:val="en-AU" w:eastAsia="en-AU" w:bidi="he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7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6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0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7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0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3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24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44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8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9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06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6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2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3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34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15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7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5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1.png"/><Relationship Id="rId68" Type="http://schemas.openxmlformats.org/officeDocument/2006/relationships/image" Target="media/image56.png"/><Relationship Id="rId84" Type="http://schemas.openxmlformats.org/officeDocument/2006/relationships/image" Target="media/image71.png"/><Relationship Id="rId89" Type="http://schemas.openxmlformats.org/officeDocument/2006/relationships/image" Target="media/image76.png"/><Relationship Id="rId16" Type="http://schemas.openxmlformats.org/officeDocument/2006/relationships/image" Target="media/image4.png"/><Relationship Id="rId11" Type="http://schemas.openxmlformats.org/officeDocument/2006/relationships/footer" Target="footer1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74" Type="http://schemas.openxmlformats.org/officeDocument/2006/relationships/image" Target="media/image61.png"/><Relationship Id="rId79" Type="http://schemas.openxmlformats.org/officeDocument/2006/relationships/image" Target="media/image66.png"/><Relationship Id="rId5" Type="http://schemas.openxmlformats.org/officeDocument/2006/relationships/numbering" Target="numbering.xml"/><Relationship Id="rId90" Type="http://schemas.openxmlformats.org/officeDocument/2006/relationships/image" Target="media/image77.png"/><Relationship Id="rId14" Type="http://schemas.openxmlformats.org/officeDocument/2006/relationships/footer" Target="footer3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69" Type="http://schemas.openxmlformats.org/officeDocument/2006/relationships/footer" Target="footer4.xml"/><Relationship Id="rId77" Type="http://schemas.openxmlformats.org/officeDocument/2006/relationships/image" Target="media/image64.png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image" Target="media/image59.png"/><Relationship Id="rId80" Type="http://schemas.openxmlformats.org/officeDocument/2006/relationships/image" Target="media/image67.png"/><Relationship Id="rId85" Type="http://schemas.openxmlformats.org/officeDocument/2006/relationships/image" Target="media/image72.png"/><Relationship Id="rId3" Type="http://schemas.openxmlformats.org/officeDocument/2006/relationships/customXml" Target="../customXml/item3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5.png"/><Relationship Id="rId20" Type="http://schemas.openxmlformats.org/officeDocument/2006/relationships/image" Target="media/image8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70" Type="http://schemas.openxmlformats.org/officeDocument/2006/relationships/image" Target="media/image57.png"/><Relationship Id="rId75" Type="http://schemas.openxmlformats.org/officeDocument/2006/relationships/image" Target="media/image62.png"/><Relationship Id="rId83" Type="http://schemas.openxmlformats.org/officeDocument/2006/relationships/image" Target="media/image70.png"/><Relationship Id="rId88" Type="http://schemas.openxmlformats.org/officeDocument/2006/relationships/image" Target="media/image75.png"/><Relationship Id="rId9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3.png"/><Relationship Id="rId73" Type="http://schemas.openxmlformats.org/officeDocument/2006/relationships/image" Target="media/image60.png"/><Relationship Id="rId78" Type="http://schemas.openxmlformats.org/officeDocument/2006/relationships/image" Target="media/image65.png"/><Relationship Id="rId81" Type="http://schemas.openxmlformats.org/officeDocument/2006/relationships/image" Target="media/image68.png"/><Relationship Id="rId86" Type="http://schemas.openxmlformats.org/officeDocument/2006/relationships/image" Target="media/image73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image" Target="media/image6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76" Type="http://schemas.openxmlformats.org/officeDocument/2006/relationships/image" Target="media/image63.png"/><Relationship Id="rId7" Type="http://schemas.openxmlformats.org/officeDocument/2006/relationships/settings" Target="settings.xml"/><Relationship Id="rId71" Type="http://schemas.openxmlformats.org/officeDocument/2006/relationships/image" Target="media/image58.png"/><Relationship Id="rId92" Type="http://schemas.openxmlformats.org/officeDocument/2006/relationships/theme" Target="theme/theme1.xml"/><Relationship Id="rId2" Type="http://schemas.openxmlformats.org/officeDocument/2006/relationships/customXml" Target="../customXml/item2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66" Type="http://schemas.openxmlformats.org/officeDocument/2006/relationships/image" Target="media/image54.png"/><Relationship Id="rId87" Type="http://schemas.openxmlformats.org/officeDocument/2006/relationships/image" Target="media/image74.png"/><Relationship Id="rId61" Type="http://schemas.openxmlformats.org/officeDocument/2006/relationships/image" Target="media/image49.png"/><Relationship Id="rId82" Type="http://schemas.openxmlformats.org/officeDocument/2006/relationships/image" Target="media/image69.png"/><Relationship Id="rId19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F2840848BF90409F241123A1F1B24F" ma:contentTypeVersion="13" ma:contentTypeDescription="Create a new document." ma:contentTypeScope="" ma:versionID="94f5e08be3b7b6acb8af9cbd4b0d3fc7">
  <xsd:schema xmlns:xsd="http://www.w3.org/2001/XMLSchema" xmlns:xs="http://www.w3.org/2001/XMLSchema" xmlns:p="http://schemas.microsoft.com/office/2006/metadata/properties" xmlns:ns3="3a3f52e6-c30c-4a87-a94c-87eaf4e91e82" xmlns:ns4="0fda9165-698f-4754-9458-5ad702a332f6" targetNamespace="http://schemas.microsoft.com/office/2006/metadata/properties" ma:root="true" ma:fieldsID="b6b11868543b00ffdcb4a17945ed0341" ns3:_="" ns4:_="">
    <xsd:import namespace="3a3f52e6-c30c-4a87-a94c-87eaf4e91e82"/>
    <xsd:import namespace="0fda9165-698f-4754-9458-5ad702a332f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f52e6-c30c-4a87-a94c-87eaf4e91e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da9165-698f-4754-9458-5ad702a332f6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B8521CA-55CB-4413-86C5-806FFB5885E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0F7F045-D455-46C2-9BA0-0E295945F21D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7EE7E5B-EAE1-44AB-BEB5-FB7F9A78A35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CED3AB-2EC4-4E7A-9F7C-9715A81F36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3f52e6-c30c-4a87-a94c-87eaf4e91e82"/>
    <ds:schemaRef ds:uri="0fda9165-698f-4754-9458-5ad702a332f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0</TotalTime>
  <Pages>1</Pages>
  <Words>1803</Words>
  <Characters>10282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SW Business School</vt:lpstr>
    </vt:vector>
  </TitlesOfParts>
  <Company>University of New South Wales</Company>
  <LinksUpToDate>false</LinksUpToDate>
  <CharactersWithSpaces>12061</CharactersWithSpaces>
  <SharedDoc>false</SharedDoc>
  <HLinks>
    <vt:vector size="330" baseType="variant">
      <vt:variant>
        <vt:i4>589829</vt:i4>
      </vt:variant>
      <vt:variant>
        <vt:i4>273</vt:i4>
      </vt:variant>
      <vt:variant>
        <vt:i4>0</vt:i4>
      </vt:variant>
      <vt:variant>
        <vt:i4>5</vt:i4>
      </vt:variant>
      <vt:variant>
        <vt:lpwstr>http://www.nuff.ox.ac.uk/users/klemperer/VirtualBook/16MayCoverSheet.asp</vt:lpwstr>
      </vt:variant>
      <vt:variant>
        <vt:lpwstr/>
      </vt:variant>
      <vt:variant>
        <vt:i4>4849676</vt:i4>
      </vt:variant>
      <vt:variant>
        <vt:i4>270</vt:i4>
      </vt:variant>
      <vt:variant>
        <vt:i4>0</vt:i4>
      </vt:variant>
      <vt:variant>
        <vt:i4>5</vt:i4>
      </vt:variant>
      <vt:variant>
        <vt:lpwstr>http://www.studentequity.unsw.edu.au/</vt:lpwstr>
      </vt:variant>
      <vt:variant>
        <vt:lpwstr/>
      </vt:variant>
      <vt:variant>
        <vt:i4>3866736</vt:i4>
      </vt:variant>
      <vt:variant>
        <vt:i4>267</vt:i4>
      </vt:variant>
      <vt:variant>
        <vt:i4>0</vt:i4>
      </vt:variant>
      <vt:variant>
        <vt:i4>5</vt:i4>
      </vt:variant>
      <vt:variant>
        <vt:lpwstr>http://www.counselling.unsw.edu.au/</vt:lpwstr>
      </vt:variant>
      <vt:variant>
        <vt:lpwstr/>
      </vt:variant>
      <vt:variant>
        <vt:i4>1376306</vt:i4>
      </vt:variant>
      <vt:variant>
        <vt:i4>264</vt:i4>
      </vt:variant>
      <vt:variant>
        <vt:i4>0</vt:i4>
      </vt:variant>
      <vt:variant>
        <vt:i4>5</vt:i4>
      </vt:variant>
      <vt:variant>
        <vt:lpwstr>http://www.its.unsw.edu.au/support/support_home.html</vt:lpwstr>
      </vt:variant>
      <vt:variant>
        <vt:lpwstr/>
      </vt:variant>
      <vt:variant>
        <vt:i4>655369</vt:i4>
      </vt:variant>
      <vt:variant>
        <vt:i4>261</vt:i4>
      </vt:variant>
      <vt:variant>
        <vt:i4>0</vt:i4>
      </vt:variant>
      <vt:variant>
        <vt:i4>5</vt:i4>
      </vt:variant>
      <vt:variant>
        <vt:lpwstr>http://info.library.unsw.edu.au/</vt:lpwstr>
      </vt:variant>
      <vt:variant>
        <vt:lpwstr/>
      </vt:variant>
      <vt:variant>
        <vt:i4>3014692</vt:i4>
      </vt:variant>
      <vt:variant>
        <vt:i4>258</vt:i4>
      </vt:variant>
      <vt:variant>
        <vt:i4>0</vt:i4>
      </vt:variant>
      <vt:variant>
        <vt:i4>5</vt:i4>
      </vt:variant>
      <vt:variant>
        <vt:lpwstr>http://www.lc.unsw.edu.au/</vt:lpwstr>
      </vt:variant>
      <vt:variant>
        <vt:lpwstr/>
      </vt:variant>
      <vt:variant>
        <vt:i4>6619142</vt:i4>
      </vt:variant>
      <vt:variant>
        <vt:i4>255</vt:i4>
      </vt:variant>
      <vt:variant>
        <vt:i4>0</vt:i4>
      </vt:variant>
      <vt:variant>
        <vt:i4>5</vt:i4>
      </vt:variant>
      <vt:variant>
        <vt:lpwstr>mailto:edu@unsw.edu.au</vt:lpwstr>
      </vt:variant>
      <vt:variant>
        <vt:lpwstr/>
      </vt:variant>
      <vt:variant>
        <vt:i4>2752552</vt:i4>
      </vt:variant>
      <vt:variant>
        <vt:i4>252</vt:i4>
      </vt:variant>
      <vt:variant>
        <vt:i4>0</vt:i4>
      </vt:variant>
      <vt:variant>
        <vt:i4>5</vt:i4>
      </vt:variant>
      <vt:variant>
        <vt:lpwstr>http://www.business.unsw.edu.au/edu</vt:lpwstr>
      </vt:variant>
      <vt:variant>
        <vt:lpwstr/>
      </vt:variant>
      <vt:variant>
        <vt:i4>3211322</vt:i4>
      </vt:variant>
      <vt:variant>
        <vt:i4>249</vt:i4>
      </vt:variant>
      <vt:variant>
        <vt:i4>0</vt:i4>
      </vt:variant>
      <vt:variant>
        <vt:i4>5</vt:i4>
      </vt:variant>
      <vt:variant>
        <vt:lpwstr>https://my.unsw.edu.au/student/atoz/OccupationalHealth.html</vt:lpwstr>
      </vt:variant>
      <vt:variant>
        <vt:lpwstr/>
      </vt:variant>
      <vt:variant>
        <vt:i4>3080254</vt:i4>
      </vt:variant>
      <vt:variant>
        <vt:i4>246</vt:i4>
      </vt:variant>
      <vt:variant>
        <vt:i4>0</vt:i4>
      </vt:variant>
      <vt:variant>
        <vt:i4>5</vt:i4>
      </vt:variant>
      <vt:variant>
        <vt:lpwstr>http://www.my.unsw.edu.au/</vt:lpwstr>
      </vt:variant>
      <vt:variant>
        <vt:lpwstr/>
      </vt:variant>
      <vt:variant>
        <vt:i4>3342356</vt:i4>
      </vt:variant>
      <vt:variant>
        <vt:i4>243</vt:i4>
      </vt:variant>
      <vt:variant>
        <vt:i4>0</vt:i4>
      </vt:variant>
      <vt:variant>
        <vt:i4>5</vt:i4>
      </vt:variant>
      <vt:variant>
        <vt:lpwstr>http://www2.fce.unsw.edu.au/nps/servlet/portalservice?GI_ID=System.LoggedOutInheritableArea&amp;maxWnd=_Current_PoliciesGuidelines</vt:lpwstr>
      </vt:variant>
      <vt:variant>
        <vt:lpwstr/>
      </vt:variant>
      <vt:variant>
        <vt:i4>6946868</vt:i4>
      </vt:variant>
      <vt:variant>
        <vt:i4>240</vt:i4>
      </vt:variant>
      <vt:variant>
        <vt:i4>0</vt:i4>
      </vt:variant>
      <vt:variant>
        <vt:i4>5</vt:i4>
      </vt:variant>
      <vt:variant>
        <vt:lpwstr>http://wwwdocs.fce.unsw.edu.au/fce/current/StudentSuppExamProcedure.pdf</vt:lpwstr>
      </vt:variant>
      <vt:variant>
        <vt:lpwstr/>
      </vt:variant>
      <vt:variant>
        <vt:i4>5832771</vt:i4>
      </vt:variant>
      <vt:variant>
        <vt:i4>237</vt:i4>
      </vt:variant>
      <vt:variant>
        <vt:i4>0</vt:i4>
      </vt:variant>
      <vt:variant>
        <vt:i4>5</vt:i4>
      </vt:variant>
      <vt:variant>
        <vt:lpwstr>https://my.unsw.edu.au/student/atoz/SpecialConsideration.html</vt:lpwstr>
      </vt:variant>
      <vt:variant>
        <vt:lpwstr/>
      </vt:variant>
      <vt:variant>
        <vt:i4>1900572</vt:i4>
      </vt:variant>
      <vt:variant>
        <vt:i4>234</vt:i4>
      </vt:variant>
      <vt:variant>
        <vt:i4>0</vt:i4>
      </vt:variant>
      <vt:variant>
        <vt:i4>5</vt:i4>
      </vt:variant>
      <vt:variant>
        <vt:lpwstr>https://my.unsw.edu.au/student/atoz/ABC.html</vt:lpwstr>
      </vt:variant>
      <vt:variant>
        <vt:lpwstr/>
      </vt:variant>
      <vt:variant>
        <vt:i4>1638408</vt:i4>
      </vt:variant>
      <vt:variant>
        <vt:i4>231</vt:i4>
      </vt:variant>
      <vt:variant>
        <vt:i4>0</vt:i4>
      </vt:variant>
      <vt:variant>
        <vt:i4>5</vt:i4>
      </vt:variant>
      <vt:variant>
        <vt:lpwstr>http://info.library.unsw.edu.au/skills/tutorials/InfoSkills/index.htm</vt:lpwstr>
      </vt:variant>
      <vt:variant>
        <vt:lpwstr/>
      </vt:variant>
      <vt:variant>
        <vt:i4>3145763</vt:i4>
      </vt:variant>
      <vt:variant>
        <vt:i4>228</vt:i4>
      </vt:variant>
      <vt:variant>
        <vt:i4>0</vt:i4>
      </vt:variant>
      <vt:variant>
        <vt:i4>5</vt:i4>
      </vt:variant>
      <vt:variant>
        <vt:lpwstr>http://www.lc.unsw.edu.au/plagiarism/index.html</vt:lpwstr>
      </vt:variant>
      <vt:variant>
        <vt:lpwstr/>
      </vt:variant>
      <vt:variant>
        <vt:i4>2949218</vt:i4>
      </vt:variant>
      <vt:variant>
        <vt:i4>225</vt:i4>
      </vt:variant>
      <vt:variant>
        <vt:i4>0</vt:i4>
      </vt:variant>
      <vt:variant>
        <vt:i4>5</vt:i4>
      </vt:variant>
      <vt:variant>
        <vt:lpwstr>http://www.guidelinesonlearning.unsw.edu.au/guideline16.cfm</vt:lpwstr>
      </vt:variant>
      <vt:variant>
        <vt:lpwstr/>
      </vt:variant>
      <vt:variant>
        <vt:i4>4653136</vt:i4>
      </vt:variant>
      <vt:variant>
        <vt:i4>222</vt:i4>
      </vt:variant>
      <vt:variant>
        <vt:i4>0</vt:i4>
      </vt:variant>
      <vt:variant>
        <vt:i4>5</vt:i4>
      </vt:variant>
      <vt:variant>
        <vt:lpwstr>http://www.guidelinesonlearning.unsw.edu.au/</vt:lpwstr>
      </vt:variant>
      <vt:variant>
        <vt:lpwstr/>
      </vt:variant>
      <vt:variant>
        <vt:i4>4653136</vt:i4>
      </vt:variant>
      <vt:variant>
        <vt:i4>219</vt:i4>
      </vt:variant>
      <vt:variant>
        <vt:i4>0</vt:i4>
      </vt:variant>
      <vt:variant>
        <vt:i4>5</vt:i4>
      </vt:variant>
      <vt:variant>
        <vt:lpwstr>http://www.guidelinesonlearning.unsw.edu.au/</vt:lpwstr>
      </vt:variant>
      <vt:variant>
        <vt:lpwstr/>
      </vt:variant>
      <vt:variant>
        <vt:i4>111416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21864189</vt:lpwstr>
      </vt:variant>
      <vt:variant>
        <vt:i4>1114164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21864188</vt:lpwstr>
      </vt:variant>
      <vt:variant>
        <vt:i4>111416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21864187</vt:lpwstr>
      </vt:variant>
      <vt:variant>
        <vt:i4>111416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21864186</vt:lpwstr>
      </vt:variant>
      <vt:variant>
        <vt:i4>1114164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21864185</vt:lpwstr>
      </vt:variant>
      <vt:variant>
        <vt:i4>111416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21864184</vt:lpwstr>
      </vt:variant>
      <vt:variant>
        <vt:i4>111416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21864183</vt:lpwstr>
      </vt:variant>
      <vt:variant>
        <vt:i4>1114164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21864182</vt:lpwstr>
      </vt:variant>
      <vt:variant>
        <vt:i4>1114164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21864181</vt:lpwstr>
      </vt:variant>
      <vt:variant>
        <vt:i4>111416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21864180</vt:lpwstr>
      </vt:variant>
      <vt:variant>
        <vt:i4>196613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21864179</vt:lpwstr>
      </vt:variant>
      <vt:variant>
        <vt:i4>1966132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21864178</vt:lpwstr>
      </vt:variant>
      <vt:variant>
        <vt:i4>196613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21864177</vt:lpwstr>
      </vt:variant>
      <vt:variant>
        <vt:i4>1966132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21864176</vt:lpwstr>
      </vt:variant>
      <vt:variant>
        <vt:i4>196613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21864175</vt:lpwstr>
      </vt:variant>
      <vt:variant>
        <vt:i4>1966132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21864174</vt:lpwstr>
      </vt:variant>
      <vt:variant>
        <vt:i4>19661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21864173</vt:lpwstr>
      </vt:variant>
      <vt:variant>
        <vt:i4>196613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21864172</vt:lpwstr>
      </vt:variant>
      <vt:variant>
        <vt:i4>1966132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21864171</vt:lpwstr>
      </vt:variant>
      <vt:variant>
        <vt:i4>19661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21864170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21864169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21864168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21864167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1864166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1864165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1864164</vt:lpwstr>
      </vt:variant>
      <vt:variant>
        <vt:i4>203166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1864163</vt:lpwstr>
      </vt:variant>
      <vt:variant>
        <vt:i4>203166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1864162</vt:lpwstr>
      </vt:variant>
      <vt:variant>
        <vt:i4>203166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1864161</vt:lpwstr>
      </vt:variant>
      <vt:variant>
        <vt:i4>203166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1864160</vt:lpwstr>
      </vt:variant>
      <vt:variant>
        <vt:i4>183506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1864159</vt:lpwstr>
      </vt:variant>
      <vt:variant>
        <vt:i4>1835060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1864158</vt:lpwstr>
      </vt:variant>
      <vt:variant>
        <vt:i4>183506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1864157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1864156</vt:lpwstr>
      </vt:variant>
      <vt:variant>
        <vt:i4>183506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1864155</vt:lpwstr>
      </vt:variant>
      <vt:variant>
        <vt:i4>18350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18641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SW Business School</dc:title>
  <dc:subject/>
  <dc:creator>FCE</dc:creator>
  <cp:keywords/>
  <dc:description/>
  <cp:lastModifiedBy>alpha alpha</cp:lastModifiedBy>
  <cp:revision>92</cp:revision>
  <cp:lastPrinted>2022-09-26T03:32:00Z</cp:lastPrinted>
  <dcterms:created xsi:type="dcterms:W3CDTF">2022-09-22T13:11:00Z</dcterms:created>
  <dcterms:modified xsi:type="dcterms:W3CDTF">2022-09-26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F2840848BF90409F241123A1F1B24F</vt:lpwstr>
  </property>
  <property fmtid="{D5CDD505-2E9C-101B-9397-08002B2CF9AE}" pid="3" name="UnswBus_EnterpriseKeywords">
    <vt:lpwstr/>
  </property>
  <property fmtid="{D5CDD505-2E9C-101B-9397-08002B2CF9AE}" pid="4" name="UnswBus_ResourceCategory">
    <vt:lpwstr>96;#Course outlines|95ae7d07-150a-49aa-8b42-5a7053cd1fd9</vt:lpwstr>
  </property>
  <property fmtid="{D5CDD505-2E9C-101B-9397-08002B2CF9AE}" pid="5" name="UnswBus_SchoolUnit">
    <vt:lpwstr/>
  </property>
</Properties>
</file>